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348253398"/>
        <w:docPartObj>
          <w:docPartGallery w:val="Cover Pages"/>
          <w:docPartUnique/>
        </w:docPartObj>
      </w:sdtPr>
      <w:sdtEndPr>
        <w:rPr>
          <w:b/>
          <w:bCs/>
          <w:lang w:val="en-US"/>
        </w:rPr>
      </w:sdtEndPr>
      <w:sdtContent>
        <w:p w14:paraId="772C065A" w14:textId="4A01E283" w:rsidR="00935826" w:rsidRDefault="00473097">
          <w:r>
            <w:rPr>
              <w:noProof/>
            </w:rPr>
            <mc:AlternateContent>
              <mc:Choice Requires="wpg">
                <w:drawing>
                  <wp:anchor distT="0" distB="0" distL="114300" distR="114300" simplePos="0" relativeHeight="251659264" behindDoc="1" locked="0" layoutInCell="1" allowOverlap="1" wp14:anchorId="6EFC98C3" wp14:editId="2A315F17">
                    <wp:simplePos x="0" y="0"/>
                    <wp:positionH relativeFrom="page">
                      <wp:posOffset>525780</wp:posOffset>
                    </wp:positionH>
                    <wp:positionV relativeFrom="page">
                      <wp:posOffset>1074420</wp:posOffset>
                    </wp:positionV>
                    <wp:extent cx="6589395" cy="9131935"/>
                    <wp:effectExtent l="0" t="0" r="1905" b="0"/>
                    <wp:wrapNone/>
                    <wp:docPr id="193" name="Group 193"/>
                    <wp:cNvGraphicFramePr/>
                    <a:graphic xmlns:a="http://schemas.openxmlformats.org/drawingml/2006/main">
                      <a:graphicData uri="http://schemas.microsoft.com/office/word/2010/wordprocessingGroup">
                        <wpg:wgp>
                          <wpg:cNvGrpSpPr/>
                          <wpg:grpSpPr>
                            <a:xfrm>
                              <a:off x="0" y="0"/>
                              <a:ext cx="6589395" cy="9131935"/>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30CD7B27" w14:textId="44285843" w:rsidR="004D6428" w:rsidRDefault="004D6428">
                                      <w:pPr>
                                        <w:pStyle w:val="NoSpacing"/>
                                        <w:spacing w:before="120"/>
                                        <w:jc w:val="center"/>
                                        <w:rPr>
                                          <w:color w:val="FFFFFF" w:themeColor="background1"/>
                                        </w:rPr>
                                      </w:pPr>
                                      <w:r>
                                        <w:rPr>
                                          <w:color w:val="FFFFFF" w:themeColor="background1"/>
                                        </w:rPr>
                                        <w:t>iNeuron</w:t>
                                      </w:r>
                                    </w:p>
                                  </w:sdtContent>
                                </w:sdt>
                                <w:p w14:paraId="55FA55B1" w14:textId="7695EC48" w:rsidR="004D6428" w:rsidRDefault="004D6428">
                                  <w:pPr>
                                    <w:pStyle w:val="NoSpacing"/>
                                    <w:spacing w:before="120"/>
                                    <w:jc w:val="center"/>
                                    <w:rPr>
                                      <w:color w:val="FFFFFF" w:themeColor="background1"/>
                                    </w:rPr>
                                  </w:pP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9D31D62" w14:textId="65BA3962" w:rsidR="00CF0F55" w:rsidRDefault="00CF0F55">
                                  <w:pPr>
                                    <w:pStyle w:val="NoSpacing"/>
                                    <w:jc w:val="center"/>
                                    <w:rPr>
                                      <w:color w:val="21306A" w:themeColor="accent1" w:themeShade="80"/>
                                      <w:sz w:val="96"/>
                                      <w:szCs w:val="96"/>
                                    </w:rPr>
                                  </w:pPr>
                                  <w:r>
                                    <w:rPr>
                                      <w:color w:val="21306A" w:themeColor="accent1" w:themeShade="80"/>
                                      <w:sz w:val="96"/>
                                      <w:szCs w:val="96"/>
                                    </w:rPr>
                                    <w:t>B</w:t>
                                  </w:r>
                                  <w:r w:rsidR="00D85C4D">
                                    <w:rPr>
                                      <w:color w:val="21306A" w:themeColor="accent1" w:themeShade="80"/>
                                      <w:sz w:val="96"/>
                                      <w:szCs w:val="96"/>
                                    </w:rPr>
                                    <w:t>uilding A ChatBot</w:t>
                                  </w:r>
                                  <w:r>
                                    <w:rPr>
                                      <w:color w:val="21306A" w:themeColor="accent1" w:themeShade="80"/>
                                      <w:sz w:val="96"/>
                                      <w:szCs w:val="96"/>
                                    </w:rPr>
                                    <w:t xml:space="preserve"> </w:t>
                                  </w:r>
                                </w:p>
                                <w:p w14:paraId="0FFEBBF5" w14:textId="4EC22031" w:rsidR="004D6428" w:rsidRDefault="00CF0F55">
                                  <w:pPr>
                                    <w:pStyle w:val="NoSpacing"/>
                                    <w:jc w:val="center"/>
                                    <w:rPr>
                                      <w:rFonts w:asciiTheme="majorHAnsi" w:eastAsiaTheme="majorEastAsia" w:hAnsiTheme="majorHAnsi" w:cstheme="majorBidi"/>
                                      <w:caps/>
                                      <w:color w:val="4E67C8" w:themeColor="accent1"/>
                                      <w:sz w:val="72"/>
                                      <w:szCs w:val="72"/>
                                    </w:rPr>
                                  </w:pPr>
                                  <w:r>
                                    <w:rPr>
                                      <w:color w:val="21306A" w:themeColor="accent1" w:themeShade="80"/>
                                      <w:sz w:val="96"/>
                                      <w:szCs w:val="96"/>
                                    </w:rPr>
                                    <w:t xml:space="preserve">With </w:t>
                                  </w:r>
                                  <w:sdt>
                                    <w:sdtPr>
                                      <w:rPr>
                                        <w:color w:val="21306A" w:themeColor="accent1" w:themeShade="80"/>
                                        <w:sz w:val="96"/>
                                        <w:szCs w:val="96"/>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r>
                                        <w:rPr>
                                          <w:color w:val="21306A" w:themeColor="accent1" w:themeShade="80"/>
                                          <w:sz w:val="96"/>
                                          <w:szCs w:val="96"/>
                                        </w:rPr>
                                        <w:t xml:space="preserve">                   Amazon Lex</w:t>
                                      </w:r>
                                    </w:sdtContent>
                                  </w:sdt>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EFC98C3" id="Group 193" o:spid="_x0000_s1026" style="position:absolute;margin-left:41.4pt;margin-top:84.6pt;width:518.85pt;height:719.05pt;z-index:-251657216;mso-position-horizontal-relative:page;mso-position-vertical-relative:page"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e67c8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e67c8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30CD7B27" w14:textId="44285843" w:rsidR="004D6428" w:rsidRDefault="004D6428">
                                <w:pPr>
                                  <w:pStyle w:val="NoSpacing"/>
                                  <w:spacing w:before="120"/>
                                  <w:jc w:val="center"/>
                                  <w:rPr>
                                    <w:color w:val="FFFFFF" w:themeColor="background1"/>
                                  </w:rPr>
                                </w:pPr>
                                <w:r>
                                  <w:rPr>
                                    <w:color w:val="FFFFFF" w:themeColor="background1"/>
                                  </w:rPr>
                                  <w:t>iNeuron</w:t>
                                </w:r>
                              </w:p>
                            </w:sdtContent>
                          </w:sdt>
                          <w:p w14:paraId="55FA55B1" w14:textId="7695EC48" w:rsidR="004D6428" w:rsidRDefault="004D6428">
                            <w:pPr>
                              <w:pStyle w:val="NoSpacing"/>
                              <w:spacing w:before="120"/>
                              <w:jc w:val="center"/>
                              <w:rPr>
                                <w:color w:val="FFFFFF" w:themeColor="background1"/>
                              </w:rPr>
                            </w:pP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p w14:paraId="19D31D62" w14:textId="65BA3962" w:rsidR="00CF0F55" w:rsidRDefault="00CF0F55">
                            <w:pPr>
                              <w:pStyle w:val="NoSpacing"/>
                              <w:jc w:val="center"/>
                              <w:rPr>
                                <w:color w:val="21306A" w:themeColor="accent1" w:themeShade="80"/>
                                <w:sz w:val="96"/>
                                <w:szCs w:val="96"/>
                              </w:rPr>
                            </w:pPr>
                            <w:r>
                              <w:rPr>
                                <w:color w:val="21306A" w:themeColor="accent1" w:themeShade="80"/>
                                <w:sz w:val="96"/>
                                <w:szCs w:val="96"/>
                              </w:rPr>
                              <w:t>B</w:t>
                            </w:r>
                            <w:r w:rsidR="00D85C4D">
                              <w:rPr>
                                <w:color w:val="21306A" w:themeColor="accent1" w:themeShade="80"/>
                                <w:sz w:val="96"/>
                                <w:szCs w:val="96"/>
                              </w:rPr>
                              <w:t>uilding A ChatBot</w:t>
                            </w:r>
                            <w:r>
                              <w:rPr>
                                <w:color w:val="21306A" w:themeColor="accent1" w:themeShade="80"/>
                                <w:sz w:val="96"/>
                                <w:szCs w:val="96"/>
                              </w:rPr>
                              <w:t xml:space="preserve"> </w:t>
                            </w:r>
                          </w:p>
                          <w:p w14:paraId="0FFEBBF5" w14:textId="4EC22031" w:rsidR="004D6428" w:rsidRDefault="00CF0F55">
                            <w:pPr>
                              <w:pStyle w:val="NoSpacing"/>
                              <w:jc w:val="center"/>
                              <w:rPr>
                                <w:rFonts w:asciiTheme="majorHAnsi" w:eastAsiaTheme="majorEastAsia" w:hAnsiTheme="majorHAnsi" w:cstheme="majorBidi"/>
                                <w:caps/>
                                <w:color w:val="4E67C8" w:themeColor="accent1"/>
                                <w:sz w:val="72"/>
                                <w:szCs w:val="72"/>
                              </w:rPr>
                            </w:pPr>
                            <w:r>
                              <w:rPr>
                                <w:color w:val="21306A" w:themeColor="accent1" w:themeShade="80"/>
                                <w:sz w:val="96"/>
                                <w:szCs w:val="96"/>
                              </w:rPr>
                              <w:t xml:space="preserve">With </w:t>
                            </w:r>
                            <w:sdt>
                              <w:sdtPr>
                                <w:rPr>
                                  <w:color w:val="21306A" w:themeColor="accent1" w:themeShade="80"/>
                                  <w:sz w:val="96"/>
                                  <w:szCs w:val="96"/>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r>
                                  <w:rPr>
                                    <w:color w:val="21306A" w:themeColor="accent1" w:themeShade="80"/>
                                    <w:sz w:val="96"/>
                                    <w:szCs w:val="96"/>
                                  </w:rPr>
                                  <w:t xml:space="preserve">                   Amazon Lex</w:t>
                                </w:r>
                              </w:sdtContent>
                            </w:sdt>
                          </w:p>
                        </w:txbxContent>
                      </v:textbox>
                    </v:shape>
                    <w10:wrap anchorx="page" anchory="page"/>
                  </v:group>
                </w:pict>
              </mc:Fallback>
            </mc:AlternateContent>
          </w:r>
        </w:p>
        <w:p w14:paraId="01B3A49E" w14:textId="0209B8C4" w:rsidR="00935826" w:rsidRDefault="00935826">
          <w:pPr>
            <w:rPr>
              <w:b/>
              <w:bCs/>
              <w:lang w:val="en-US"/>
            </w:rPr>
          </w:pPr>
          <w:r>
            <w:rPr>
              <w:b/>
              <w:bCs/>
              <w:lang w:val="en-US"/>
            </w:rPr>
            <w:br w:type="page"/>
          </w:r>
        </w:p>
      </w:sdtContent>
    </w:sdt>
    <w:p w14:paraId="50C40314" w14:textId="1A9C902B" w:rsidR="003539A9" w:rsidRPr="0047043E" w:rsidRDefault="00870BED" w:rsidP="009461F6">
      <w:pPr>
        <w:pStyle w:val="Heading1"/>
        <w:rPr>
          <w:b/>
          <w:bCs/>
          <w:color w:val="D75C00" w:themeColor="accent5" w:themeShade="BF"/>
          <w:sz w:val="36"/>
          <w:szCs w:val="36"/>
          <w:lang w:val="en-US"/>
        </w:rPr>
      </w:pPr>
      <w:bookmarkStart w:id="0" w:name="_Toc25078494"/>
      <w:r w:rsidRPr="0047043E">
        <w:rPr>
          <w:b/>
          <w:bCs/>
          <w:color w:val="D75C00" w:themeColor="accent5" w:themeShade="BF"/>
          <w:sz w:val="36"/>
          <w:szCs w:val="36"/>
          <w:lang w:val="en-US"/>
        </w:rPr>
        <w:lastRenderedPageBreak/>
        <w:t xml:space="preserve">Chatbot </w:t>
      </w:r>
      <w:r w:rsidR="0031333B" w:rsidRPr="0047043E">
        <w:rPr>
          <w:b/>
          <w:bCs/>
          <w:color w:val="D75C00" w:themeColor="accent5" w:themeShade="BF"/>
          <w:sz w:val="36"/>
          <w:szCs w:val="36"/>
        </w:rPr>
        <w:t>Concept</w:t>
      </w:r>
      <w:bookmarkEnd w:id="0"/>
    </w:p>
    <w:p w14:paraId="3D68BBB8" w14:textId="77777777" w:rsidR="00A5717A" w:rsidRDefault="009461F6" w:rsidP="003539A9">
      <w:pPr>
        <w:rPr>
          <w:rStyle w:val="Heading2Char"/>
        </w:rPr>
      </w:pPr>
      <w:r>
        <w:rPr>
          <w:rStyle w:val="Heading2Char"/>
        </w:rPr>
        <w:t xml:space="preserve">    </w:t>
      </w:r>
    </w:p>
    <w:p w14:paraId="724AA091" w14:textId="5DC24A84" w:rsidR="0031333B" w:rsidRPr="0047043E" w:rsidRDefault="0031333B" w:rsidP="003539A9">
      <w:pPr>
        <w:rPr>
          <w:rFonts w:asciiTheme="majorHAnsi" w:hAnsiTheme="majorHAnsi"/>
          <w:b/>
          <w:bCs/>
          <w:color w:val="D75C00" w:themeColor="accent5" w:themeShade="BF"/>
          <w:sz w:val="28"/>
          <w:szCs w:val="28"/>
          <w:lang w:val="en-US"/>
        </w:rPr>
      </w:pPr>
      <w:bookmarkStart w:id="1" w:name="_Toc25078495"/>
      <w:r w:rsidRPr="0047043E">
        <w:rPr>
          <w:rStyle w:val="Heading2Char"/>
          <w:b/>
          <w:bCs/>
          <w:color w:val="D75C00" w:themeColor="accent5" w:themeShade="BF"/>
        </w:rPr>
        <w:t>What are chatbots</w:t>
      </w:r>
      <w:bookmarkEnd w:id="1"/>
      <w:r w:rsidRPr="0047043E">
        <w:rPr>
          <w:rFonts w:asciiTheme="majorHAnsi" w:hAnsiTheme="majorHAnsi"/>
          <w:b/>
          <w:bCs/>
          <w:color w:val="D75C00" w:themeColor="accent5" w:themeShade="BF"/>
          <w:sz w:val="28"/>
          <w:szCs w:val="28"/>
          <w:lang w:val="en-US"/>
        </w:rPr>
        <w:t>?</w:t>
      </w:r>
    </w:p>
    <w:p w14:paraId="753DC43D" w14:textId="7C3397FE" w:rsidR="00F35C2B" w:rsidRDefault="0031333B" w:rsidP="003539A9">
      <w:pPr>
        <w:rPr>
          <w:color w:val="21306A" w:themeColor="accent1" w:themeShade="80"/>
          <w:lang w:val="en-US"/>
        </w:rPr>
      </w:pPr>
      <w:r>
        <w:rPr>
          <w:color w:val="21306A" w:themeColor="accent1" w:themeShade="80"/>
          <w:lang w:val="en-US"/>
        </w:rPr>
        <w:t xml:space="preserve">  </w:t>
      </w:r>
      <w:r w:rsidR="009461F6">
        <w:rPr>
          <w:color w:val="21306A" w:themeColor="accent1" w:themeShade="80"/>
          <w:lang w:val="en-US"/>
        </w:rPr>
        <w:t xml:space="preserve">            </w:t>
      </w:r>
      <w:r w:rsidR="00CC2CAC">
        <w:rPr>
          <w:color w:val="21306A" w:themeColor="accent1" w:themeShade="80"/>
          <w:lang w:val="en-US"/>
        </w:rPr>
        <w:t>A Chatbot</w:t>
      </w:r>
      <w:r w:rsidR="00CF36F6">
        <w:rPr>
          <w:color w:val="21306A" w:themeColor="accent1" w:themeShade="80"/>
          <w:lang w:val="en-US"/>
        </w:rPr>
        <w:t>s</w:t>
      </w:r>
      <w:r w:rsidR="00674BB3">
        <w:rPr>
          <w:color w:val="21306A" w:themeColor="accent1" w:themeShade="80"/>
          <w:lang w:val="en-US"/>
        </w:rPr>
        <w:t xml:space="preserve"> is an</w:t>
      </w:r>
      <w:r w:rsidR="00CC2CAC">
        <w:rPr>
          <w:color w:val="21306A" w:themeColor="accent1" w:themeShade="80"/>
          <w:lang w:val="en-US"/>
        </w:rPr>
        <w:t xml:space="preserve"> </w:t>
      </w:r>
      <w:r w:rsidR="00674BB3">
        <w:rPr>
          <w:color w:val="21306A" w:themeColor="accent1" w:themeShade="80"/>
          <w:lang w:val="en-US"/>
        </w:rPr>
        <w:t>intelligent</w:t>
      </w:r>
      <w:r w:rsidR="00CC2CAC">
        <w:rPr>
          <w:color w:val="21306A" w:themeColor="accent1" w:themeShade="80"/>
          <w:lang w:val="en-US"/>
        </w:rPr>
        <w:t xml:space="preserve"> software that can simulate a </w:t>
      </w:r>
      <w:r w:rsidR="009461F6">
        <w:rPr>
          <w:color w:val="21306A" w:themeColor="accent1" w:themeShade="80"/>
          <w:lang w:val="en-US"/>
        </w:rPr>
        <w:t>conversation (</w:t>
      </w:r>
      <w:r w:rsidR="00CC2CAC">
        <w:rPr>
          <w:color w:val="21306A" w:themeColor="accent1" w:themeShade="80"/>
          <w:lang w:val="en-US"/>
        </w:rPr>
        <w:t xml:space="preserve">or a chat) with </w:t>
      </w:r>
      <w:r w:rsidR="00A35B15">
        <w:rPr>
          <w:color w:val="21306A" w:themeColor="accent1" w:themeShade="80"/>
          <w:lang w:val="en-US"/>
        </w:rPr>
        <w:t xml:space="preserve">a </w:t>
      </w:r>
      <w:r w:rsidR="00C52DF1">
        <w:rPr>
          <w:color w:val="21306A" w:themeColor="accent1" w:themeShade="80"/>
          <w:lang w:val="en-US"/>
        </w:rPr>
        <w:t>user in</w:t>
      </w:r>
      <w:r w:rsidR="00CC2CAC">
        <w:rPr>
          <w:color w:val="21306A" w:themeColor="accent1" w:themeShade="80"/>
          <w:lang w:val="en-US"/>
        </w:rPr>
        <w:t xml:space="preserve"> natural language through messaging applications, websites, mobile phones or telephone.</w:t>
      </w:r>
      <w:r w:rsidR="00CF36F6">
        <w:rPr>
          <w:color w:val="21306A" w:themeColor="accent1" w:themeShade="80"/>
          <w:lang w:val="en-US"/>
        </w:rPr>
        <w:t xml:space="preserve">  They</w:t>
      </w:r>
      <w:r w:rsidR="00F35C2B">
        <w:rPr>
          <w:color w:val="21306A" w:themeColor="accent1" w:themeShade="80"/>
          <w:lang w:val="en-US"/>
        </w:rPr>
        <w:t xml:space="preserve"> can be programmed to respond to simple keywords or prompts to complex </w:t>
      </w:r>
      <w:r w:rsidR="00CF36F6">
        <w:rPr>
          <w:color w:val="21306A" w:themeColor="accent1" w:themeShade="80"/>
          <w:lang w:val="en-US"/>
        </w:rPr>
        <w:t>conversations</w:t>
      </w:r>
      <w:r w:rsidR="00F35C2B">
        <w:rPr>
          <w:color w:val="21306A" w:themeColor="accent1" w:themeShade="80"/>
          <w:lang w:val="en-US"/>
        </w:rPr>
        <w:t xml:space="preserve">. </w:t>
      </w:r>
    </w:p>
    <w:p w14:paraId="7B7C7713" w14:textId="75F65563" w:rsidR="00CF36F6" w:rsidRDefault="00CF36F6" w:rsidP="003539A9">
      <w:pPr>
        <w:rPr>
          <w:color w:val="21306A" w:themeColor="accent1" w:themeShade="80"/>
          <w:lang w:val="en-US"/>
        </w:rPr>
      </w:pPr>
      <w:r>
        <w:rPr>
          <w:color w:val="21306A" w:themeColor="accent1" w:themeShade="80"/>
          <w:lang w:val="en-US"/>
        </w:rPr>
        <w:t xml:space="preserve">     A Chatbot has two different tasks at the core: user request </w:t>
      </w:r>
      <w:r w:rsidR="00C52DF1">
        <w:rPr>
          <w:color w:val="21306A" w:themeColor="accent1" w:themeShade="80"/>
          <w:lang w:val="en-US"/>
        </w:rPr>
        <w:t>analysis (</w:t>
      </w:r>
      <w:r w:rsidR="00842B2A">
        <w:rPr>
          <w:color w:val="21306A" w:themeColor="accent1" w:themeShade="80"/>
          <w:lang w:val="en-US"/>
        </w:rPr>
        <w:t>identifying the intent of the user)</w:t>
      </w:r>
      <w:r>
        <w:rPr>
          <w:color w:val="21306A" w:themeColor="accent1" w:themeShade="80"/>
          <w:lang w:val="en-US"/>
        </w:rPr>
        <w:t xml:space="preserve"> and returning the response.</w:t>
      </w:r>
    </w:p>
    <w:p w14:paraId="0636A51D" w14:textId="77777777" w:rsidR="00A5717A" w:rsidRDefault="00A5717A" w:rsidP="003539A9">
      <w:pPr>
        <w:rPr>
          <w:color w:val="21306A" w:themeColor="accent1" w:themeShade="80"/>
          <w:lang w:val="en-US"/>
        </w:rPr>
      </w:pPr>
    </w:p>
    <w:p w14:paraId="37D58C9C" w14:textId="41BE8225" w:rsidR="00842B2A" w:rsidRDefault="00842B2A" w:rsidP="003539A9">
      <w:pPr>
        <w:rPr>
          <w:color w:val="21306A" w:themeColor="accent1" w:themeShade="80"/>
          <w:lang w:val="en-US"/>
        </w:rPr>
      </w:pPr>
      <w:r>
        <w:rPr>
          <w:noProof/>
        </w:rPr>
        <w:drawing>
          <wp:inline distT="0" distB="0" distL="0" distR="0" wp14:anchorId="539D89F0" wp14:editId="13FB3FFE">
            <wp:extent cx="5882640" cy="18973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82640" cy="1897380"/>
                    </a:xfrm>
                    <a:prstGeom prst="rect">
                      <a:avLst/>
                    </a:prstGeom>
                  </pic:spPr>
                </pic:pic>
              </a:graphicData>
            </a:graphic>
          </wp:inline>
        </w:drawing>
      </w:r>
    </w:p>
    <w:p w14:paraId="36A6EAA7" w14:textId="77777777" w:rsidR="009461F6" w:rsidRDefault="009461F6" w:rsidP="003539A9">
      <w:pPr>
        <w:rPr>
          <w:color w:val="21306A" w:themeColor="accent1" w:themeShade="80"/>
          <w:lang w:val="en-US"/>
        </w:rPr>
      </w:pPr>
    </w:p>
    <w:p w14:paraId="4493A773" w14:textId="7D4BE259" w:rsidR="00842B2A" w:rsidRDefault="001E7746" w:rsidP="003539A9">
      <w:pPr>
        <w:rPr>
          <w:color w:val="21306A" w:themeColor="accent1" w:themeShade="80"/>
          <w:lang w:val="en-US"/>
        </w:rPr>
      </w:pPr>
      <w:r>
        <w:rPr>
          <w:color w:val="21306A" w:themeColor="accent1" w:themeShade="80"/>
          <w:lang w:val="en-US"/>
        </w:rPr>
        <w:t>There are two types of chatbots: one functions</w:t>
      </w:r>
      <w:r w:rsidR="00842B2A">
        <w:rPr>
          <w:color w:val="21306A" w:themeColor="accent1" w:themeShade="80"/>
          <w:lang w:val="en-US"/>
        </w:rPr>
        <w:t xml:space="preserve"> on </w:t>
      </w:r>
      <w:r>
        <w:rPr>
          <w:color w:val="21306A" w:themeColor="accent1" w:themeShade="80"/>
          <w:lang w:val="en-US"/>
        </w:rPr>
        <w:t xml:space="preserve">a </w:t>
      </w:r>
      <w:r w:rsidR="00842B2A">
        <w:rPr>
          <w:color w:val="21306A" w:themeColor="accent1" w:themeShade="80"/>
          <w:lang w:val="en-US"/>
        </w:rPr>
        <w:t xml:space="preserve">set of rules and the other more advanced one uses </w:t>
      </w:r>
      <w:r w:rsidR="00E423D3">
        <w:rPr>
          <w:color w:val="21306A" w:themeColor="accent1" w:themeShade="80"/>
          <w:lang w:val="en-US"/>
        </w:rPr>
        <w:t xml:space="preserve">artificial </w:t>
      </w:r>
      <w:r w:rsidR="00C52DF1">
        <w:rPr>
          <w:color w:val="21306A" w:themeColor="accent1" w:themeShade="80"/>
          <w:lang w:val="en-US"/>
        </w:rPr>
        <w:t>intelligence.</w:t>
      </w:r>
    </w:p>
    <w:p w14:paraId="6FA5A64B" w14:textId="0DCCC67C" w:rsidR="00842B2A" w:rsidRDefault="001E7746" w:rsidP="00374297">
      <w:pPr>
        <w:pStyle w:val="ListParagraph"/>
        <w:numPr>
          <w:ilvl w:val="0"/>
          <w:numId w:val="1"/>
        </w:numPr>
        <w:rPr>
          <w:color w:val="21306A" w:themeColor="accent1" w:themeShade="80"/>
          <w:lang w:val="en-US"/>
        </w:rPr>
      </w:pPr>
      <w:r>
        <w:rPr>
          <w:b/>
          <w:bCs/>
          <w:color w:val="D75C00" w:themeColor="accent5" w:themeShade="BF"/>
          <w:lang w:val="en-US"/>
        </w:rPr>
        <w:t>Chatbots that function</w:t>
      </w:r>
      <w:r w:rsidR="00842B2A" w:rsidRPr="0058568D">
        <w:rPr>
          <w:b/>
          <w:bCs/>
          <w:color w:val="D75C00" w:themeColor="accent5" w:themeShade="BF"/>
          <w:lang w:val="en-US"/>
        </w:rPr>
        <w:t xml:space="preserve"> on rules</w:t>
      </w:r>
      <w:r w:rsidR="00842B2A" w:rsidRPr="0058568D">
        <w:rPr>
          <w:color w:val="D75C00" w:themeColor="accent5" w:themeShade="BF"/>
          <w:lang w:val="en-US"/>
        </w:rPr>
        <w:t>:</w:t>
      </w:r>
      <w:r w:rsidR="00842B2A">
        <w:rPr>
          <w:color w:val="21306A" w:themeColor="accent1" w:themeShade="80"/>
          <w:lang w:val="en-US"/>
        </w:rPr>
        <w:t xml:space="preserve"> It </w:t>
      </w:r>
      <w:r w:rsidR="00EA7C58">
        <w:rPr>
          <w:color w:val="21306A" w:themeColor="accent1" w:themeShade="80"/>
          <w:lang w:val="en-US"/>
        </w:rPr>
        <w:t>is easy to build</w:t>
      </w:r>
      <w:r>
        <w:rPr>
          <w:color w:val="21306A" w:themeColor="accent1" w:themeShade="80"/>
          <w:lang w:val="en-US"/>
        </w:rPr>
        <w:t>. T</w:t>
      </w:r>
      <w:r w:rsidR="00EA7C58">
        <w:rPr>
          <w:color w:val="21306A" w:themeColor="accent1" w:themeShade="80"/>
          <w:lang w:val="en-US"/>
        </w:rPr>
        <w:t xml:space="preserve">hough </w:t>
      </w:r>
      <w:r w:rsidR="00C52DF1">
        <w:rPr>
          <w:color w:val="21306A" w:themeColor="accent1" w:themeShade="80"/>
          <w:lang w:val="en-US"/>
        </w:rPr>
        <w:t>simplistic</w:t>
      </w:r>
      <w:r>
        <w:rPr>
          <w:color w:val="21306A" w:themeColor="accent1" w:themeShade="80"/>
          <w:lang w:val="en-US"/>
        </w:rPr>
        <w:t>,</w:t>
      </w:r>
      <w:r w:rsidR="00EA7C58">
        <w:rPr>
          <w:color w:val="21306A" w:themeColor="accent1" w:themeShade="80"/>
          <w:lang w:val="en-US"/>
        </w:rPr>
        <w:t xml:space="preserve"> </w:t>
      </w:r>
      <w:r>
        <w:rPr>
          <w:color w:val="21306A" w:themeColor="accent1" w:themeShade="80"/>
          <w:lang w:val="en-US"/>
        </w:rPr>
        <w:t xml:space="preserve">it </w:t>
      </w:r>
      <w:r w:rsidR="00EA7C58">
        <w:rPr>
          <w:color w:val="21306A" w:themeColor="accent1" w:themeShade="80"/>
          <w:lang w:val="en-US"/>
        </w:rPr>
        <w:t>can get basics task</w:t>
      </w:r>
      <w:r>
        <w:rPr>
          <w:color w:val="21306A" w:themeColor="accent1" w:themeShade="80"/>
          <w:lang w:val="en-US"/>
        </w:rPr>
        <w:t>s</w:t>
      </w:r>
      <w:r w:rsidR="00EA7C58">
        <w:rPr>
          <w:color w:val="21306A" w:themeColor="accent1" w:themeShade="80"/>
          <w:lang w:val="en-US"/>
        </w:rPr>
        <w:t xml:space="preserve"> done with limitations</w:t>
      </w:r>
      <w:r w:rsidR="00842B2A">
        <w:rPr>
          <w:color w:val="21306A" w:themeColor="accent1" w:themeShade="80"/>
          <w:lang w:val="en-US"/>
        </w:rPr>
        <w:t xml:space="preserve"> to specific </w:t>
      </w:r>
      <w:r w:rsidR="00C52DF1">
        <w:rPr>
          <w:color w:val="21306A" w:themeColor="accent1" w:themeShade="80"/>
          <w:lang w:val="en-US"/>
        </w:rPr>
        <w:t>command</w:t>
      </w:r>
      <w:r>
        <w:rPr>
          <w:color w:val="21306A" w:themeColor="accent1" w:themeShade="80"/>
          <w:lang w:val="en-US"/>
        </w:rPr>
        <w:t>s</w:t>
      </w:r>
      <w:r w:rsidR="00C52DF1">
        <w:rPr>
          <w:color w:val="21306A" w:themeColor="accent1" w:themeShade="80"/>
          <w:lang w:val="en-US"/>
        </w:rPr>
        <w:t>. This</w:t>
      </w:r>
      <w:r w:rsidR="00842B2A">
        <w:rPr>
          <w:color w:val="21306A" w:themeColor="accent1" w:themeShade="80"/>
          <w:lang w:val="en-US"/>
        </w:rPr>
        <w:t xml:space="preserve"> bot is only as smart as it is programmed.</w:t>
      </w:r>
    </w:p>
    <w:p w14:paraId="40822A16" w14:textId="11C0A9E8" w:rsidR="00842B2A" w:rsidRDefault="001E7746" w:rsidP="00374297">
      <w:pPr>
        <w:pStyle w:val="ListParagraph"/>
        <w:numPr>
          <w:ilvl w:val="0"/>
          <w:numId w:val="1"/>
        </w:numPr>
        <w:rPr>
          <w:color w:val="21306A" w:themeColor="accent1" w:themeShade="80"/>
          <w:lang w:val="en-US"/>
        </w:rPr>
      </w:pPr>
      <w:r>
        <w:rPr>
          <w:b/>
          <w:bCs/>
          <w:color w:val="D75C00" w:themeColor="accent5" w:themeShade="BF"/>
          <w:lang w:val="en-US"/>
        </w:rPr>
        <w:t>Chatbots that function</w:t>
      </w:r>
      <w:r w:rsidR="00842B2A" w:rsidRPr="0058568D">
        <w:rPr>
          <w:b/>
          <w:bCs/>
          <w:color w:val="D75C00" w:themeColor="accent5" w:themeShade="BF"/>
          <w:lang w:val="en-US"/>
        </w:rPr>
        <w:t xml:space="preserve"> on machine learning</w:t>
      </w:r>
      <w:r w:rsidR="00842B2A" w:rsidRPr="0058568D">
        <w:rPr>
          <w:color w:val="D75C00" w:themeColor="accent5" w:themeShade="BF"/>
          <w:lang w:val="en-US"/>
        </w:rPr>
        <w:t>:</w:t>
      </w:r>
      <w:r w:rsidR="00842B2A">
        <w:rPr>
          <w:color w:val="21306A" w:themeColor="accent1" w:themeShade="80"/>
          <w:lang w:val="en-US"/>
        </w:rPr>
        <w:t xml:space="preserve"> It understands languages</w:t>
      </w:r>
      <w:r>
        <w:rPr>
          <w:color w:val="21306A" w:themeColor="accent1" w:themeShade="80"/>
          <w:lang w:val="en-US"/>
        </w:rPr>
        <w:t xml:space="preserve"> and</w:t>
      </w:r>
      <w:r w:rsidR="00842B2A">
        <w:rPr>
          <w:color w:val="21306A" w:themeColor="accent1" w:themeShade="80"/>
          <w:lang w:val="en-US"/>
        </w:rPr>
        <w:t xml:space="preserve"> not just commands and provide</w:t>
      </w:r>
      <w:r>
        <w:rPr>
          <w:color w:val="21306A" w:themeColor="accent1" w:themeShade="80"/>
          <w:lang w:val="en-US"/>
        </w:rPr>
        <w:t>s</w:t>
      </w:r>
      <w:r w:rsidR="00842B2A">
        <w:rPr>
          <w:color w:val="21306A" w:themeColor="accent1" w:themeShade="80"/>
          <w:lang w:val="en-US"/>
        </w:rPr>
        <w:t xml:space="preserve"> relevant </w:t>
      </w:r>
      <w:r w:rsidR="00E423D3">
        <w:rPr>
          <w:color w:val="21306A" w:themeColor="accent1" w:themeShade="80"/>
          <w:lang w:val="en-US"/>
        </w:rPr>
        <w:t>responses</w:t>
      </w:r>
      <w:r w:rsidR="00842B2A">
        <w:rPr>
          <w:color w:val="21306A" w:themeColor="accent1" w:themeShade="80"/>
          <w:lang w:val="en-US"/>
        </w:rPr>
        <w:t>.</w:t>
      </w:r>
      <w:r w:rsidR="00E423D3">
        <w:rPr>
          <w:color w:val="21306A" w:themeColor="accent1" w:themeShade="80"/>
          <w:lang w:val="en-US"/>
        </w:rPr>
        <w:t xml:space="preserve"> It communicates through </w:t>
      </w:r>
      <w:r w:rsidR="00C52DF1">
        <w:rPr>
          <w:color w:val="21306A" w:themeColor="accent1" w:themeShade="80"/>
          <w:lang w:val="en-US"/>
        </w:rPr>
        <w:t>speech</w:t>
      </w:r>
      <w:r w:rsidR="00E423D3">
        <w:rPr>
          <w:color w:val="21306A" w:themeColor="accent1" w:themeShade="80"/>
          <w:lang w:val="en-US"/>
        </w:rPr>
        <w:t xml:space="preserve"> or text relying on </w:t>
      </w:r>
      <w:r>
        <w:rPr>
          <w:color w:val="21306A" w:themeColor="accent1" w:themeShade="80"/>
          <w:lang w:val="en-US"/>
        </w:rPr>
        <w:t>AI</w:t>
      </w:r>
      <w:r w:rsidR="00C52DF1">
        <w:rPr>
          <w:color w:val="21306A" w:themeColor="accent1" w:themeShade="80"/>
          <w:lang w:val="en-US"/>
        </w:rPr>
        <w:t xml:space="preserve"> technologies</w:t>
      </w:r>
      <w:r w:rsidR="00E423D3">
        <w:rPr>
          <w:color w:val="21306A" w:themeColor="accent1" w:themeShade="80"/>
          <w:lang w:val="en-US"/>
        </w:rPr>
        <w:t xml:space="preserve"> like machine learning and NLP.</w:t>
      </w:r>
      <w:r w:rsidR="00842B2A">
        <w:rPr>
          <w:color w:val="21306A" w:themeColor="accent1" w:themeShade="80"/>
          <w:lang w:val="en-US"/>
        </w:rPr>
        <w:t xml:space="preserve"> It gets smarter </w:t>
      </w:r>
      <w:r w:rsidR="00E423D3">
        <w:rPr>
          <w:color w:val="21306A" w:themeColor="accent1" w:themeShade="80"/>
          <w:lang w:val="en-US"/>
        </w:rPr>
        <w:t>as it learns from the conversations from users.</w:t>
      </w:r>
    </w:p>
    <w:p w14:paraId="7A820D00" w14:textId="77777777" w:rsidR="00A5717A" w:rsidRDefault="00A5717A" w:rsidP="00702C8B">
      <w:pPr>
        <w:pStyle w:val="ListParagraph"/>
        <w:rPr>
          <w:color w:val="21306A" w:themeColor="accent1" w:themeShade="80"/>
          <w:lang w:val="en-US"/>
        </w:rPr>
      </w:pPr>
    </w:p>
    <w:p w14:paraId="5D1BF5F1" w14:textId="77777777" w:rsidR="0058568D" w:rsidRDefault="0058568D" w:rsidP="00B80A6D">
      <w:pPr>
        <w:pStyle w:val="Heading2"/>
        <w:rPr>
          <w:b/>
          <w:bCs/>
          <w:lang w:val="en-US"/>
        </w:rPr>
      </w:pPr>
    </w:p>
    <w:p w14:paraId="09A885C2" w14:textId="4A431ECE" w:rsidR="00E423D3" w:rsidRPr="0058568D" w:rsidRDefault="00C52DF1" w:rsidP="00B80A6D">
      <w:pPr>
        <w:pStyle w:val="Heading2"/>
        <w:rPr>
          <w:rStyle w:val="Heading2Char"/>
          <w:b/>
          <w:bCs/>
          <w:color w:val="D75C00" w:themeColor="accent5" w:themeShade="BF"/>
        </w:rPr>
      </w:pPr>
      <w:bookmarkStart w:id="2" w:name="_Toc25078496"/>
      <w:r w:rsidRPr="0058568D">
        <w:rPr>
          <w:rStyle w:val="Heading2Char"/>
          <w:b/>
          <w:bCs/>
          <w:color w:val="D75C00" w:themeColor="accent5" w:themeShade="BF"/>
        </w:rPr>
        <w:t>Use cases</w:t>
      </w:r>
      <w:bookmarkEnd w:id="2"/>
    </w:p>
    <w:p w14:paraId="59C138BC" w14:textId="77777777" w:rsidR="00A5717A" w:rsidRPr="00A5717A" w:rsidRDefault="00A5717A" w:rsidP="00A5717A">
      <w:pPr>
        <w:rPr>
          <w:lang w:val="en-US"/>
        </w:rPr>
      </w:pPr>
    </w:p>
    <w:p w14:paraId="2D69065D" w14:textId="1A52A038" w:rsidR="00E423D3" w:rsidRDefault="007F2EF3" w:rsidP="00E423D3">
      <w:pPr>
        <w:rPr>
          <w:color w:val="21306A" w:themeColor="accent1" w:themeShade="80"/>
          <w:lang w:val="en-US"/>
        </w:rPr>
      </w:pPr>
      <w:r>
        <w:rPr>
          <w:color w:val="21306A" w:themeColor="accent1" w:themeShade="80"/>
          <w:lang w:val="en-US"/>
        </w:rPr>
        <w:t>A c</w:t>
      </w:r>
      <w:r w:rsidR="00E423D3">
        <w:rPr>
          <w:color w:val="21306A" w:themeColor="accent1" w:themeShade="80"/>
          <w:lang w:val="en-US"/>
        </w:rPr>
        <w:t>hatbot can</w:t>
      </w:r>
      <w:r>
        <w:rPr>
          <w:color w:val="21306A" w:themeColor="accent1" w:themeShade="80"/>
          <w:lang w:val="en-US"/>
        </w:rPr>
        <w:t xml:space="preserve"> be used in many different ways. Any business or</w:t>
      </w:r>
      <w:r w:rsidR="00E423D3">
        <w:rPr>
          <w:color w:val="21306A" w:themeColor="accent1" w:themeShade="80"/>
          <w:lang w:val="en-US"/>
        </w:rPr>
        <w:t xml:space="preserve"> industry having a website or an app can have a chatbot. </w:t>
      </w:r>
      <w:r>
        <w:rPr>
          <w:color w:val="21306A" w:themeColor="accent1" w:themeShade="80"/>
          <w:lang w:val="en-US"/>
        </w:rPr>
        <w:t>Following are</w:t>
      </w:r>
      <w:r w:rsidR="00E423D3">
        <w:rPr>
          <w:color w:val="21306A" w:themeColor="accent1" w:themeShade="80"/>
          <w:lang w:val="en-US"/>
        </w:rPr>
        <w:t xml:space="preserve"> some of the chatbot applications</w:t>
      </w:r>
      <w:r>
        <w:rPr>
          <w:color w:val="21306A" w:themeColor="accent1" w:themeShade="80"/>
          <w:lang w:val="en-US"/>
        </w:rPr>
        <w:t>,</w:t>
      </w:r>
      <w:r w:rsidR="00E423D3">
        <w:rPr>
          <w:color w:val="21306A" w:themeColor="accent1" w:themeShade="80"/>
          <w:lang w:val="en-US"/>
        </w:rPr>
        <w:t xml:space="preserve"> out of the infinite possibilities:</w:t>
      </w:r>
    </w:p>
    <w:p w14:paraId="0FBC2FC6" w14:textId="1BC654E4" w:rsidR="00E423D3" w:rsidRDefault="00E423D3" w:rsidP="00374297">
      <w:pPr>
        <w:pStyle w:val="ListParagraph"/>
        <w:numPr>
          <w:ilvl w:val="0"/>
          <w:numId w:val="2"/>
        </w:numPr>
        <w:rPr>
          <w:color w:val="21306A" w:themeColor="accent1" w:themeShade="80"/>
          <w:lang w:val="en-US"/>
        </w:rPr>
      </w:pPr>
      <w:r>
        <w:rPr>
          <w:color w:val="21306A" w:themeColor="accent1" w:themeShade="80"/>
          <w:lang w:val="en-US"/>
        </w:rPr>
        <w:t xml:space="preserve">A takeaway </w:t>
      </w:r>
      <w:r w:rsidR="004204CE">
        <w:rPr>
          <w:color w:val="21306A" w:themeColor="accent1" w:themeShade="80"/>
          <w:lang w:val="en-US"/>
        </w:rPr>
        <w:t>restaurant</w:t>
      </w:r>
      <w:r w:rsidR="007F2EF3">
        <w:rPr>
          <w:color w:val="21306A" w:themeColor="accent1" w:themeShade="80"/>
          <w:lang w:val="en-US"/>
        </w:rPr>
        <w:t xml:space="preserve"> that allows</w:t>
      </w:r>
      <w:r>
        <w:rPr>
          <w:color w:val="21306A" w:themeColor="accent1" w:themeShade="80"/>
          <w:lang w:val="en-US"/>
        </w:rPr>
        <w:t xml:space="preserve"> customers to order from their office or home.</w:t>
      </w:r>
    </w:p>
    <w:p w14:paraId="094EB31C" w14:textId="79037B4F" w:rsidR="00E423D3" w:rsidRDefault="00E423D3" w:rsidP="00374297">
      <w:pPr>
        <w:pStyle w:val="ListParagraph"/>
        <w:numPr>
          <w:ilvl w:val="0"/>
          <w:numId w:val="2"/>
        </w:numPr>
        <w:rPr>
          <w:color w:val="21306A" w:themeColor="accent1" w:themeShade="80"/>
          <w:lang w:val="en-US"/>
        </w:rPr>
      </w:pPr>
      <w:r>
        <w:rPr>
          <w:color w:val="21306A" w:themeColor="accent1" w:themeShade="80"/>
          <w:lang w:val="en-US"/>
        </w:rPr>
        <w:t xml:space="preserve">A </w:t>
      </w:r>
      <w:r w:rsidR="004204CE">
        <w:rPr>
          <w:color w:val="21306A" w:themeColor="accent1" w:themeShade="80"/>
          <w:lang w:val="en-US"/>
        </w:rPr>
        <w:t>chatbot that</w:t>
      </w:r>
      <w:r>
        <w:rPr>
          <w:color w:val="21306A" w:themeColor="accent1" w:themeShade="80"/>
          <w:lang w:val="en-US"/>
        </w:rPr>
        <w:t xml:space="preserve"> answer</w:t>
      </w:r>
      <w:r w:rsidR="007F2EF3">
        <w:rPr>
          <w:color w:val="21306A" w:themeColor="accent1" w:themeShade="80"/>
          <w:lang w:val="en-US"/>
        </w:rPr>
        <w:t>s</w:t>
      </w:r>
      <w:r>
        <w:rPr>
          <w:color w:val="21306A" w:themeColor="accent1" w:themeShade="80"/>
          <w:lang w:val="en-US"/>
        </w:rPr>
        <w:t xml:space="preserve"> customer </w:t>
      </w:r>
      <w:r w:rsidR="004204CE">
        <w:rPr>
          <w:color w:val="21306A" w:themeColor="accent1" w:themeShade="80"/>
          <w:lang w:val="en-US"/>
        </w:rPr>
        <w:t>service</w:t>
      </w:r>
      <w:r>
        <w:rPr>
          <w:color w:val="21306A" w:themeColor="accent1" w:themeShade="80"/>
          <w:lang w:val="en-US"/>
        </w:rPr>
        <w:t xml:space="preserve"> questions and provides help with different tasks.</w:t>
      </w:r>
    </w:p>
    <w:p w14:paraId="7278785D" w14:textId="3CC63D03" w:rsidR="00E423D3" w:rsidRDefault="004204CE" w:rsidP="00374297">
      <w:pPr>
        <w:pStyle w:val="ListParagraph"/>
        <w:numPr>
          <w:ilvl w:val="0"/>
          <w:numId w:val="2"/>
        </w:numPr>
        <w:rPr>
          <w:color w:val="21306A" w:themeColor="accent1" w:themeShade="80"/>
          <w:lang w:val="en-US"/>
        </w:rPr>
      </w:pPr>
      <w:r>
        <w:rPr>
          <w:color w:val="21306A" w:themeColor="accent1" w:themeShade="80"/>
          <w:lang w:val="en-US"/>
        </w:rPr>
        <w:t xml:space="preserve">A chatbot that allows the customer to book a flight and </w:t>
      </w:r>
      <w:r w:rsidR="00C52DF1">
        <w:rPr>
          <w:color w:val="21306A" w:themeColor="accent1" w:themeShade="80"/>
          <w:lang w:val="en-US"/>
        </w:rPr>
        <w:t>receive</w:t>
      </w:r>
      <w:r>
        <w:rPr>
          <w:color w:val="21306A" w:themeColor="accent1" w:themeShade="80"/>
          <w:lang w:val="en-US"/>
        </w:rPr>
        <w:t xml:space="preserve"> relevant information</w:t>
      </w:r>
      <w:r w:rsidR="007F2EF3">
        <w:rPr>
          <w:color w:val="21306A" w:themeColor="accent1" w:themeShade="80"/>
          <w:lang w:val="en-US"/>
        </w:rPr>
        <w:t>.</w:t>
      </w:r>
    </w:p>
    <w:p w14:paraId="7768DF48" w14:textId="6914C6EE" w:rsidR="004204CE" w:rsidRDefault="004204CE" w:rsidP="00374297">
      <w:pPr>
        <w:pStyle w:val="ListParagraph"/>
        <w:numPr>
          <w:ilvl w:val="0"/>
          <w:numId w:val="2"/>
        </w:numPr>
        <w:rPr>
          <w:color w:val="21306A" w:themeColor="accent1" w:themeShade="80"/>
          <w:lang w:val="en-US"/>
        </w:rPr>
      </w:pPr>
      <w:r>
        <w:rPr>
          <w:color w:val="21306A" w:themeColor="accent1" w:themeShade="80"/>
          <w:lang w:val="en-US"/>
        </w:rPr>
        <w:t>A chatbot</w:t>
      </w:r>
      <w:r w:rsidR="007F2EF3">
        <w:rPr>
          <w:color w:val="21306A" w:themeColor="accent1" w:themeShade="80"/>
          <w:lang w:val="en-US"/>
        </w:rPr>
        <w:t xml:space="preserve"> that helps a customer with</w:t>
      </w:r>
      <w:r>
        <w:rPr>
          <w:color w:val="21306A" w:themeColor="accent1" w:themeShade="80"/>
          <w:lang w:val="en-US"/>
        </w:rPr>
        <w:t xml:space="preserve"> ecommerce purchases.</w:t>
      </w:r>
    </w:p>
    <w:p w14:paraId="09088E66" w14:textId="43E1EDEA" w:rsidR="004204CE" w:rsidRDefault="004204CE" w:rsidP="00374297">
      <w:pPr>
        <w:pStyle w:val="ListParagraph"/>
        <w:numPr>
          <w:ilvl w:val="0"/>
          <w:numId w:val="2"/>
        </w:numPr>
        <w:rPr>
          <w:color w:val="21306A" w:themeColor="accent1" w:themeShade="80"/>
          <w:lang w:val="en-US"/>
        </w:rPr>
      </w:pPr>
      <w:r>
        <w:rPr>
          <w:color w:val="21306A" w:themeColor="accent1" w:themeShade="80"/>
          <w:lang w:val="en-US"/>
        </w:rPr>
        <w:t>A marketing campaign</w:t>
      </w:r>
      <w:r w:rsidR="007F2EF3">
        <w:rPr>
          <w:color w:val="21306A" w:themeColor="accent1" w:themeShade="80"/>
          <w:lang w:val="en-US"/>
        </w:rPr>
        <w:t xml:space="preserve"> chatbot</w:t>
      </w:r>
      <w:r>
        <w:rPr>
          <w:color w:val="21306A" w:themeColor="accent1" w:themeShade="80"/>
          <w:lang w:val="en-US"/>
        </w:rPr>
        <w:t xml:space="preserve"> that asks </w:t>
      </w:r>
      <w:r w:rsidR="007F2EF3">
        <w:rPr>
          <w:color w:val="21306A" w:themeColor="accent1" w:themeShade="80"/>
          <w:lang w:val="en-US"/>
        </w:rPr>
        <w:t>questions to the customer</w:t>
      </w:r>
      <w:r>
        <w:rPr>
          <w:color w:val="21306A" w:themeColor="accent1" w:themeShade="80"/>
          <w:lang w:val="en-US"/>
        </w:rPr>
        <w:t>.</w:t>
      </w:r>
    </w:p>
    <w:p w14:paraId="30BC78F5" w14:textId="09767550" w:rsidR="004204CE" w:rsidRDefault="004204CE" w:rsidP="00374297">
      <w:pPr>
        <w:pStyle w:val="ListParagraph"/>
        <w:numPr>
          <w:ilvl w:val="0"/>
          <w:numId w:val="2"/>
        </w:numPr>
        <w:rPr>
          <w:color w:val="21306A" w:themeColor="accent1" w:themeShade="80"/>
          <w:lang w:val="en-US"/>
        </w:rPr>
      </w:pPr>
      <w:r>
        <w:rPr>
          <w:color w:val="21306A" w:themeColor="accent1" w:themeShade="80"/>
          <w:lang w:val="en-US"/>
        </w:rPr>
        <w:t>A health bot</w:t>
      </w:r>
      <w:r w:rsidR="007F2EF3">
        <w:rPr>
          <w:color w:val="21306A" w:themeColor="accent1" w:themeShade="80"/>
          <w:lang w:val="en-US"/>
        </w:rPr>
        <w:t xml:space="preserve"> that provides</w:t>
      </w:r>
      <w:r>
        <w:rPr>
          <w:color w:val="21306A" w:themeColor="accent1" w:themeShade="80"/>
          <w:lang w:val="en-US"/>
        </w:rPr>
        <w:t xml:space="preserve"> services for booking</w:t>
      </w:r>
      <w:r w:rsidR="007F2EF3">
        <w:rPr>
          <w:color w:val="21306A" w:themeColor="accent1" w:themeShade="80"/>
          <w:lang w:val="en-US"/>
        </w:rPr>
        <w:t xml:space="preserve"> a Doctor</w:t>
      </w:r>
      <w:r>
        <w:rPr>
          <w:color w:val="21306A" w:themeColor="accent1" w:themeShade="80"/>
          <w:lang w:val="en-US"/>
        </w:rPr>
        <w:t xml:space="preserve"> consultation.</w:t>
      </w:r>
    </w:p>
    <w:p w14:paraId="4C6E0A98" w14:textId="0EB67C46" w:rsidR="004204CE" w:rsidRDefault="004204CE" w:rsidP="00374297">
      <w:pPr>
        <w:pStyle w:val="ListParagraph"/>
        <w:numPr>
          <w:ilvl w:val="0"/>
          <w:numId w:val="2"/>
        </w:numPr>
        <w:rPr>
          <w:color w:val="21306A" w:themeColor="accent1" w:themeShade="80"/>
          <w:lang w:val="en-US"/>
        </w:rPr>
      </w:pPr>
      <w:r>
        <w:rPr>
          <w:color w:val="21306A" w:themeColor="accent1" w:themeShade="80"/>
          <w:lang w:val="en-US"/>
        </w:rPr>
        <w:t>A movie ticket booking bot.</w:t>
      </w:r>
    </w:p>
    <w:p w14:paraId="09CA539D" w14:textId="77777777" w:rsidR="00702C8B" w:rsidRDefault="00702C8B" w:rsidP="00702C8B">
      <w:pPr>
        <w:pStyle w:val="ListParagraph"/>
        <w:rPr>
          <w:color w:val="21306A" w:themeColor="accent1" w:themeShade="80"/>
          <w:lang w:val="en-US"/>
        </w:rPr>
      </w:pPr>
    </w:p>
    <w:p w14:paraId="204AAAF5" w14:textId="0C018F18" w:rsidR="00870BED" w:rsidRPr="0058568D" w:rsidRDefault="009461F6" w:rsidP="00B80A6D">
      <w:pPr>
        <w:pStyle w:val="Heading2"/>
        <w:rPr>
          <w:b/>
          <w:bCs/>
          <w:color w:val="D75C00" w:themeColor="accent5" w:themeShade="BF"/>
        </w:rPr>
      </w:pPr>
      <w:bookmarkStart w:id="3" w:name="_Toc25078497"/>
      <w:r w:rsidRPr="0058568D">
        <w:rPr>
          <w:b/>
          <w:bCs/>
          <w:color w:val="D75C00" w:themeColor="accent5" w:themeShade="BF"/>
        </w:rPr>
        <w:lastRenderedPageBreak/>
        <w:t xml:space="preserve"> </w:t>
      </w:r>
      <w:r w:rsidR="00870BED" w:rsidRPr="0058568D">
        <w:rPr>
          <w:b/>
          <w:bCs/>
          <w:color w:val="D75C00" w:themeColor="accent5" w:themeShade="BF"/>
        </w:rPr>
        <w:t>Advantages of Chatbots</w:t>
      </w:r>
      <w:bookmarkEnd w:id="3"/>
      <w:r w:rsidR="00870BED" w:rsidRPr="0058568D">
        <w:rPr>
          <w:b/>
          <w:bCs/>
          <w:color w:val="D75C00" w:themeColor="accent5" w:themeShade="BF"/>
        </w:rPr>
        <w:t> </w:t>
      </w:r>
    </w:p>
    <w:p w14:paraId="4149AB3F" w14:textId="77777777" w:rsidR="00A5717A" w:rsidRPr="00A5717A" w:rsidRDefault="00A5717A" w:rsidP="00A5717A"/>
    <w:p w14:paraId="1A482E5B" w14:textId="7474EB15" w:rsidR="00870BED" w:rsidRDefault="00870BED" w:rsidP="00870BED">
      <w:pPr>
        <w:pStyle w:val="ListParagraph"/>
        <w:rPr>
          <w:color w:val="21306A" w:themeColor="accent1" w:themeShade="80"/>
          <w:lang w:val="en-US"/>
        </w:rPr>
      </w:pPr>
      <w:r>
        <w:rPr>
          <w:noProof/>
        </w:rPr>
        <w:drawing>
          <wp:inline distT="0" distB="0" distL="0" distR="0" wp14:anchorId="0087D6F0" wp14:editId="5855F3C0">
            <wp:extent cx="5731510" cy="225107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251075"/>
                    </a:xfrm>
                    <a:prstGeom prst="rect">
                      <a:avLst/>
                    </a:prstGeom>
                  </pic:spPr>
                </pic:pic>
              </a:graphicData>
            </a:graphic>
          </wp:inline>
        </w:drawing>
      </w:r>
    </w:p>
    <w:p w14:paraId="304B28BE" w14:textId="11297E8F" w:rsidR="00870BED" w:rsidRPr="00702C8B" w:rsidRDefault="00870BED" w:rsidP="00870BED">
      <w:pPr>
        <w:shd w:val="clear" w:color="auto" w:fill="FFFFFF"/>
        <w:spacing w:after="150" w:line="375" w:lineRule="atLeast"/>
        <w:jc w:val="both"/>
        <w:rPr>
          <w:color w:val="21306A" w:themeColor="accent1" w:themeShade="80"/>
          <w:lang w:val="en-US"/>
        </w:rPr>
      </w:pPr>
      <w:r w:rsidRPr="00702C8B">
        <w:rPr>
          <w:color w:val="21306A" w:themeColor="accent1" w:themeShade="80"/>
          <w:lang w:val="en-US"/>
        </w:rPr>
        <w:t>The advant</w:t>
      </w:r>
      <w:r w:rsidR="00883949">
        <w:rPr>
          <w:color w:val="21306A" w:themeColor="accent1" w:themeShade="80"/>
          <w:lang w:val="en-US"/>
        </w:rPr>
        <w:t>ages of chatbots are as follows:</w:t>
      </w:r>
    </w:p>
    <w:p w14:paraId="4E66E10B" w14:textId="404C1D63" w:rsidR="00870BED" w:rsidRPr="00702C8B" w:rsidRDefault="00870BED" w:rsidP="00374297">
      <w:pPr>
        <w:numPr>
          <w:ilvl w:val="0"/>
          <w:numId w:val="4"/>
        </w:numPr>
        <w:shd w:val="clear" w:color="auto" w:fill="FFFFFF"/>
        <w:spacing w:before="75" w:after="75" w:line="330" w:lineRule="atLeast"/>
        <w:ind w:left="375"/>
        <w:jc w:val="both"/>
        <w:rPr>
          <w:color w:val="21306A" w:themeColor="accent1" w:themeShade="80"/>
          <w:lang w:val="en-US"/>
        </w:rPr>
      </w:pPr>
      <w:r w:rsidRPr="00702C8B">
        <w:rPr>
          <w:color w:val="21306A" w:themeColor="accent1" w:themeShade="80"/>
          <w:lang w:val="en-US"/>
        </w:rPr>
        <w:t xml:space="preserve">They are capable of engaging customers in a friendly </w:t>
      </w:r>
      <w:r w:rsidR="00A31A4A" w:rsidRPr="00702C8B">
        <w:rPr>
          <w:color w:val="21306A" w:themeColor="accent1" w:themeShade="80"/>
          <w:lang w:val="en-US"/>
        </w:rPr>
        <w:t>manner.</w:t>
      </w:r>
    </w:p>
    <w:p w14:paraId="5BD44749" w14:textId="248C499A" w:rsidR="00870BED" w:rsidRPr="00702C8B" w:rsidRDefault="00870BED" w:rsidP="00374297">
      <w:pPr>
        <w:numPr>
          <w:ilvl w:val="0"/>
          <w:numId w:val="4"/>
        </w:numPr>
        <w:shd w:val="clear" w:color="auto" w:fill="FFFFFF"/>
        <w:spacing w:before="75" w:after="75" w:line="330" w:lineRule="atLeast"/>
        <w:ind w:left="375"/>
        <w:jc w:val="both"/>
        <w:rPr>
          <w:color w:val="21306A" w:themeColor="accent1" w:themeShade="80"/>
          <w:lang w:val="en-US"/>
        </w:rPr>
      </w:pPr>
      <w:r w:rsidRPr="00702C8B">
        <w:rPr>
          <w:color w:val="21306A" w:themeColor="accent1" w:themeShade="80"/>
          <w:lang w:val="en-US"/>
        </w:rPr>
        <w:t>A</w:t>
      </w:r>
      <w:r w:rsidR="00883949">
        <w:rPr>
          <w:color w:val="21306A" w:themeColor="accent1" w:themeShade="80"/>
          <w:lang w:val="en-US"/>
        </w:rPr>
        <w:t xml:space="preserve"> simple interface makes it easier</w:t>
      </w:r>
      <w:r w:rsidRPr="00702C8B">
        <w:rPr>
          <w:color w:val="21306A" w:themeColor="accent1" w:themeShade="80"/>
          <w:lang w:val="en-US"/>
        </w:rPr>
        <w:t xml:space="preserve"> to interact</w:t>
      </w:r>
      <w:r w:rsidR="00883949">
        <w:rPr>
          <w:color w:val="21306A" w:themeColor="accent1" w:themeShade="80"/>
          <w:lang w:val="en-US"/>
        </w:rPr>
        <w:t xml:space="preserve"> with</w:t>
      </w:r>
      <w:r w:rsidRPr="00702C8B">
        <w:rPr>
          <w:color w:val="21306A" w:themeColor="accent1" w:themeShade="80"/>
          <w:lang w:val="en-US"/>
        </w:rPr>
        <w:t>.</w:t>
      </w:r>
    </w:p>
    <w:p w14:paraId="79BFAD68" w14:textId="7A3F50EE" w:rsidR="00870BED" w:rsidRPr="00702C8B" w:rsidRDefault="00870BED" w:rsidP="00374297">
      <w:pPr>
        <w:numPr>
          <w:ilvl w:val="0"/>
          <w:numId w:val="4"/>
        </w:numPr>
        <w:shd w:val="clear" w:color="auto" w:fill="FFFFFF"/>
        <w:spacing w:before="75" w:after="75" w:line="330" w:lineRule="atLeast"/>
        <w:ind w:left="375"/>
        <w:jc w:val="both"/>
        <w:rPr>
          <w:color w:val="21306A" w:themeColor="accent1" w:themeShade="80"/>
          <w:lang w:val="en-US"/>
        </w:rPr>
      </w:pPr>
      <w:r w:rsidRPr="00702C8B">
        <w:rPr>
          <w:color w:val="21306A" w:themeColor="accent1" w:themeShade="80"/>
          <w:lang w:val="en-US"/>
        </w:rPr>
        <w:t xml:space="preserve">Interactions are made possible via social media platforms like </w:t>
      </w:r>
      <w:r w:rsidR="00883949">
        <w:rPr>
          <w:color w:val="21306A" w:themeColor="accent1" w:themeShade="80"/>
          <w:lang w:val="en-US"/>
        </w:rPr>
        <w:t>T</w:t>
      </w:r>
      <w:r w:rsidRPr="00702C8B">
        <w:rPr>
          <w:color w:val="21306A" w:themeColor="accent1" w:themeShade="80"/>
          <w:lang w:val="en-US"/>
        </w:rPr>
        <w:t xml:space="preserve">witter, </w:t>
      </w:r>
      <w:r w:rsidR="00C52DF1" w:rsidRPr="00702C8B">
        <w:rPr>
          <w:color w:val="21306A" w:themeColor="accent1" w:themeShade="80"/>
          <w:lang w:val="en-US"/>
        </w:rPr>
        <w:t>Facebook</w:t>
      </w:r>
      <w:r w:rsidR="00883949">
        <w:rPr>
          <w:color w:val="21306A" w:themeColor="accent1" w:themeShade="80"/>
          <w:lang w:val="en-US"/>
        </w:rPr>
        <w:t>, etc. C</w:t>
      </w:r>
      <w:r w:rsidRPr="00702C8B">
        <w:rPr>
          <w:color w:val="21306A" w:themeColor="accent1" w:themeShade="80"/>
          <w:lang w:val="en-US"/>
        </w:rPr>
        <w:t xml:space="preserve">hats </w:t>
      </w:r>
      <w:r w:rsidR="00883949">
        <w:rPr>
          <w:color w:val="21306A" w:themeColor="accent1" w:themeShade="80"/>
          <w:lang w:val="en-US"/>
        </w:rPr>
        <w:t xml:space="preserve">are served </w:t>
      </w:r>
      <w:r w:rsidRPr="00702C8B">
        <w:rPr>
          <w:color w:val="21306A" w:themeColor="accent1" w:themeShade="80"/>
          <w:lang w:val="en-US"/>
        </w:rPr>
        <w:t>through application programming interfaces (APIs)</w:t>
      </w:r>
      <w:r w:rsidR="0058568D">
        <w:rPr>
          <w:color w:val="21306A" w:themeColor="accent1" w:themeShade="80"/>
          <w:lang w:val="en-US"/>
        </w:rPr>
        <w:t>.</w:t>
      </w:r>
      <w:r w:rsidRPr="00702C8B">
        <w:rPr>
          <w:color w:val="21306A" w:themeColor="accent1" w:themeShade="80"/>
          <w:lang w:val="en-US"/>
        </w:rPr>
        <w:t> </w:t>
      </w:r>
    </w:p>
    <w:p w14:paraId="496C7294" w14:textId="2D317CF7" w:rsidR="00870BED" w:rsidRPr="00702C8B" w:rsidRDefault="00883949" w:rsidP="00374297">
      <w:pPr>
        <w:numPr>
          <w:ilvl w:val="0"/>
          <w:numId w:val="4"/>
        </w:numPr>
        <w:shd w:val="clear" w:color="auto" w:fill="FFFFFF"/>
        <w:spacing w:before="75" w:after="75" w:line="330" w:lineRule="atLeast"/>
        <w:ind w:left="375"/>
        <w:jc w:val="both"/>
        <w:rPr>
          <w:color w:val="21306A" w:themeColor="accent1" w:themeShade="80"/>
          <w:lang w:val="en-US"/>
        </w:rPr>
      </w:pPr>
      <w:r>
        <w:rPr>
          <w:color w:val="21306A" w:themeColor="accent1" w:themeShade="80"/>
          <w:lang w:val="en-US"/>
        </w:rPr>
        <w:t>Chatbots</w:t>
      </w:r>
      <w:r w:rsidR="00870BED" w:rsidRPr="00702C8B">
        <w:rPr>
          <w:color w:val="21306A" w:themeColor="accent1" w:themeShade="80"/>
          <w:lang w:val="en-US"/>
        </w:rPr>
        <w:t xml:space="preserve"> have extraordinary capabilities in handling customer queries.</w:t>
      </w:r>
    </w:p>
    <w:p w14:paraId="60748516" w14:textId="7E6F8134" w:rsidR="00870BED" w:rsidRPr="00702C8B" w:rsidRDefault="00883949" w:rsidP="00374297">
      <w:pPr>
        <w:numPr>
          <w:ilvl w:val="0"/>
          <w:numId w:val="4"/>
        </w:numPr>
        <w:shd w:val="clear" w:color="auto" w:fill="FFFFFF"/>
        <w:spacing w:before="75" w:after="75" w:line="330" w:lineRule="atLeast"/>
        <w:ind w:left="375"/>
        <w:jc w:val="both"/>
        <w:rPr>
          <w:color w:val="21306A" w:themeColor="accent1" w:themeShade="80"/>
          <w:lang w:val="en-US"/>
        </w:rPr>
      </w:pPr>
      <w:r>
        <w:rPr>
          <w:color w:val="21306A" w:themeColor="accent1" w:themeShade="80"/>
          <w:lang w:val="en-US"/>
        </w:rPr>
        <w:t>Chatbots w</w:t>
      </w:r>
      <w:r w:rsidR="00870BED" w:rsidRPr="00702C8B">
        <w:rPr>
          <w:color w:val="21306A" w:themeColor="accent1" w:themeShade="80"/>
          <w:lang w:val="en-US"/>
        </w:rPr>
        <w:t>ork efficiently round the clock for customer service.</w:t>
      </w:r>
    </w:p>
    <w:p w14:paraId="7122775A" w14:textId="038B0663" w:rsidR="00870BED" w:rsidRDefault="00870BED" w:rsidP="00374297">
      <w:pPr>
        <w:numPr>
          <w:ilvl w:val="0"/>
          <w:numId w:val="4"/>
        </w:numPr>
        <w:shd w:val="clear" w:color="auto" w:fill="FFFFFF"/>
        <w:spacing w:before="75" w:after="75" w:line="330" w:lineRule="atLeast"/>
        <w:ind w:left="375"/>
        <w:jc w:val="both"/>
        <w:rPr>
          <w:color w:val="21306A" w:themeColor="accent1" w:themeShade="80"/>
          <w:lang w:val="en-US"/>
        </w:rPr>
      </w:pPr>
      <w:r w:rsidRPr="00702C8B">
        <w:rPr>
          <w:color w:val="21306A" w:themeColor="accent1" w:themeShade="80"/>
          <w:lang w:val="en-US"/>
        </w:rPr>
        <w:t>Cost</w:t>
      </w:r>
      <w:r w:rsidR="00883949">
        <w:rPr>
          <w:color w:val="21306A" w:themeColor="accent1" w:themeShade="80"/>
          <w:lang w:val="en-US"/>
        </w:rPr>
        <w:t>-</w:t>
      </w:r>
      <w:r w:rsidR="00C52DF1" w:rsidRPr="00702C8B">
        <w:rPr>
          <w:color w:val="21306A" w:themeColor="accent1" w:themeShade="80"/>
          <w:lang w:val="en-US"/>
        </w:rPr>
        <w:t>efficient and are</w:t>
      </w:r>
      <w:r w:rsidRPr="00702C8B">
        <w:rPr>
          <w:color w:val="21306A" w:themeColor="accent1" w:themeShade="80"/>
          <w:lang w:val="en-US"/>
        </w:rPr>
        <w:t xml:space="preserve"> easy to build.</w:t>
      </w:r>
    </w:p>
    <w:p w14:paraId="35AFB231" w14:textId="77777777" w:rsidR="00A5717A" w:rsidRPr="00702C8B" w:rsidRDefault="00A5717A" w:rsidP="00A5717A">
      <w:pPr>
        <w:shd w:val="clear" w:color="auto" w:fill="FFFFFF"/>
        <w:spacing w:before="75" w:after="75" w:line="330" w:lineRule="atLeast"/>
        <w:ind w:left="375"/>
        <w:jc w:val="both"/>
        <w:rPr>
          <w:color w:val="21306A" w:themeColor="accent1" w:themeShade="80"/>
          <w:lang w:val="en-US"/>
        </w:rPr>
      </w:pPr>
    </w:p>
    <w:p w14:paraId="446B78C5" w14:textId="77777777" w:rsidR="00870BED" w:rsidRPr="00870BED" w:rsidRDefault="00870BED" w:rsidP="00870BED">
      <w:pPr>
        <w:rPr>
          <w:color w:val="21306A" w:themeColor="accent1" w:themeShade="80"/>
          <w:lang w:val="en-US"/>
        </w:rPr>
      </w:pPr>
    </w:p>
    <w:p w14:paraId="714EDF4D" w14:textId="32DB3F6C" w:rsidR="003539A9" w:rsidRPr="0058568D" w:rsidRDefault="00B20039" w:rsidP="00B80A6D">
      <w:pPr>
        <w:pStyle w:val="Heading2"/>
        <w:rPr>
          <w:b/>
          <w:bCs/>
          <w:color w:val="D75C00" w:themeColor="accent5" w:themeShade="BF"/>
          <w:lang w:val="en-US"/>
        </w:rPr>
      </w:pPr>
      <w:bookmarkStart w:id="4" w:name="_Toc25078498"/>
      <w:r w:rsidRPr="0058568D">
        <w:rPr>
          <w:b/>
          <w:bCs/>
          <w:color w:val="D75C00" w:themeColor="accent5" w:themeShade="BF"/>
          <w:lang w:val="en-US"/>
        </w:rPr>
        <w:t>Models for a Chatbot</w:t>
      </w:r>
      <w:bookmarkEnd w:id="4"/>
    </w:p>
    <w:p w14:paraId="791ADB5B" w14:textId="77777777" w:rsidR="00A5717A" w:rsidRPr="00A5717A" w:rsidRDefault="00A5717A" w:rsidP="00A5717A">
      <w:pPr>
        <w:rPr>
          <w:lang w:val="en-US"/>
        </w:rPr>
      </w:pPr>
    </w:p>
    <w:p w14:paraId="2DEAD497" w14:textId="7E48C99A" w:rsidR="00B20039" w:rsidRDefault="00B20039" w:rsidP="00B20039">
      <w:pPr>
        <w:rPr>
          <w:color w:val="21306A" w:themeColor="accent1" w:themeShade="80"/>
          <w:lang w:val="en-US"/>
        </w:rPr>
      </w:pPr>
      <w:r>
        <w:rPr>
          <w:lang w:val="en-US"/>
        </w:rPr>
        <w:t xml:space="preserve"> </w:t>
      </w:r>
      <w:r w:rsidR="00163F0B">
        <w:rPr>
          <w:color w:val="21306A" w:themeColor="accent1" w:themeShade="80"/>
          <w:lang w:val="en-US"/>
        </w:rPr>
        <w:t xml:space="preserve">When creating a </w:t>
      </w:r>
      <w:r w:rsidRPr="00873C0C">
        <w:rPr>
          <w:color w:val="21306A" w:themeColor="accent1" w:themeShade="80"/>
          <w:lang w:val="en-US"/>
        </w:rPr>
        <w:t xml:space="preserve">chatbot, </w:t>
      </w:r>
      <w:r w:rsidR="00672787">
        <w:rPr>
          <w:color w:val="21306A" w:themeColor="accent1" w:themeShade="80"/>
          <w:lang w:val="en-US"/>
        </w:rPr>
        <w:t>the</w:t>
      </w:r>
      <w:r w:rsidRPr="00873C0C">
        <w:rPr>
          <w:color w:val="21306A" w:themeColor="accent1" w:themeShade="80"/>
          <w:lang w:val="en-US"/>
        </w:rPr>
        <w:t xml:space="preserve"> goal is to </w:t>
      </w:r>
      <w:r w:rsidR="00163F0B">
        <w:rPr>
          <w:color w:val="21306A" w:themeColor="accent1" w:themeShade="80"/>
          <w:lang w:val="en-US"/>
        </w:rPr>
        <w:t>automate the process altogether and to</w:t>
      </w:r>
      <w:r w:rsidRPr="00873C0C">
        <w:rPr>
          <w:color w:val="21306A" w:themeColor="accent1" w:themeShade="80"/>
          <w:lang w:val="en-US"/>
        </w:rPr>
        <w:t xml:space="preserve"> reduce human intervention.</w:t>
      </w:r>
      <w:r w:rsidR="00873C0C" w:rsidRPr="00873C0C">
        <w:rPr>
          <w:color w:val="21306A" w:themeColor="accent1" w:themeShade="80"/>
          <w:lang w:val="en-US"/>
        </w:rPr>
        <w:t xml:space="preserve"> </w:t>
      </w:r>
      <w:r w:rsidR="00163F0B">
        <w:rPr>
          <w:color w:val="21306A" w:themeColor="accent1" w:themeShade="80"/>
          <w:lang w:val="en-US"/>
        </w:rPr>
        <w:t>The f</w:t>
      </w:r>
      <w:r w:rsidR="00873C0C" w:rsidRPr="00873C0C">
        <w:rPr>
          <w:color w:val="21306A" w:themeColor="accent1" w:themeShade="80"/>
          <w:lang w:val="en-US"/>
        </w:rPr>
        <w:t>irst step in creating</w:t>
      </w:r>
      <w:r w:rsidR="00163F0B">
        <w:rPr>
          <w:color w:val="21306A" w:themeColor="accent1" w:themeShade="80"/>
          <w:lang w:val="en-US"/>
        </w:rPr>
        <w:t xml:space="preserve"> a</w:t>
      </w:r>
      <w:r w:rsidR="00873C0C" w:rsidRPr="00873C0C">
        <w:rPr>
          <w:color w:val="21306A" w:themeColor="accent1" w:themeShade="80"/>
          <w:lang w:val="en-US"/>
        </w:rPr>
        <w:t xml:space="preserve"> chatbot involves </w:t>
      </w:r>
      <w:r w:rsidR="00C52DF1" w:rsidRPr="00873C0C">
        <w:rPr>
          <w:color w:val="21306A" w:themeColor="accent1" w:themeShade="80"/>
          <w:lang w:val="en-US"/>
        </w:rPr>
        <w:t>inputting</w:t>
      </w:r>
      <w:r w:rsidR="00873C0C" w:rsidRPr="00873C0C">
        <w:rPr>
          <w:color w:val="21306A" w:themeColor="accent1" w:themeShade="80"/>
          <w:lang w:val="en-US"/>
        </w:rPr>
        <w:t xml:space="preserve"> thousands of existing </w:t>
      </w:r>
      <w:r w:rsidR="00C52DF1" w:rsidRPr="00873C0C">
        <w:rPr>
          <w:color w:val="21306A" w:themeColor="accent1" w:themeShade="80"/>
          <w:lang w:val="en-US"/>
        </w:rPr>
        <w:t>interactions</w:t>
      </w:r>
      <w:r w:rsidR="00873C0C" w:rsidRPr="00873C0C">
        <w:rPr>
          <w:color w:val="21306A" w:themeColor="accent1" w:themeShade="80"/>
          <w:lang w:val="en-US"/>
        </w:rPr>
        <w:t xml:space="preserve"> between customers and customer service representati</w:t>
      </w:r>
      <w:r w:rsidR="00163F0B">
        <w:rPr>
          <w:color w:val="21306A" w:themeColor="accent1" w:themeShade="80"/>
          <w:lang w:val="en-US"/>
        </w:rPr>
        <w:t>ves</w:t>
      </w:r>
      <w:r w:rsidR="00873C0C" w:rsidRPr="00873C0C">
        <w:rPr>
          <w:color w:val="21306A" w:themeColor="accent1" w:themeShade="80"/>
          <w:lang w:val="en-US"/>
        </w:rPr>
        <w:t xml:space="preserve"> to teach the machine which words/phrases are sensitive to the business. </w:t>
      </w:r>
      <w:r w:rsidR="00163F0B">
        <w:rPr>
          <w:color w:val="21306A" w:themeColor="accent1" w:themeShade="80"/>
          <w:lang w:val="en-US"/>
        </w:rPr>
        <w:t>The n</w:t>
      </w:r>
      <w:r w:rsidR="00873C0C" w:rsidRPr="00873C0C">
        <w:rPr>
          <w:color w:val="21306A" w:themeColor="accent1" w:themeShade="80"/>
          <w:lang w:val="en-US"/>
        </w:rPr>
        <w:t>ext step is preprocessing which involves</w:t>
      </w:r>
      <w:r w:rsidR="00873C0C">
        <w:rPr>
          <w:color w:val="21306A" w:themeColor="accent1" w:themeShade="80"/>
          <w:lang w:val="en-US"/>
        </w:rPr>
        <w:t xml:space="preserve"> incorporating </w:t>
      </w:r>
      <w:r w:rsidR="00C52DF1">
        <w:rPr>
          <w:color w:val="21306A" w:themeColor="accent1" w:themeShade="80"/>
          <w:lang w:val="en-US"/>
        </w:rPr>
        <w:t>grammar</w:t>
      </w:r>
      <w:r w:rsidR="00873C0C">
        <w:rPr>
          <w:color w:val="21306A" w:themeColor="accent1" w:themeShade="80"/>
          <w:lang w:val="en-US"/>
        </w:rPr>
        <w:t xml:space="preserve"> to identify any misspellings.</w:t>
      </w:r>
      <w:r w:rsidR="00873C0C" w:rsidRPr="00873C0C">
        <w:rPr>
          <w:color w:val="21306A" w:themeColor="accent1" w:themeShade="80"/>
          <w:lang w:val="en-US"/>
        </w:rPr>
        <w:t xml:space="preserve"> </w:t>
      </w:r>
    </w:p>
    <w:p w14:paraId="6B274E2E" w14:textId="589EC0FF" w:rsidR="00873C0C" w:rsidRDefault="00873C0C" w:rsidP="00B20039">
      <w:pPr>
        <w:rPr>
          <w:color w:val="21306A" w:themeColor="accent1" w:themeShade="80"/>
          <w:lang w:val="en-US"/>
        </w:rPr>
      </w:pPr>
      <w:r>
        <w:rPr>
          <w:color w:val="21306A" w:themeColor="accent1" w:themeShade="80"/>
          <w:lang w:val="en-US"/>
        </w:rPr>
        <w:t xml:space="preserve"> </w:t>
      </w:r>
      <w:r w:rsidR="00163F0B">
        <w:rPr>
          <w:color w:val="21306A" w:themeColor="accent1" w:themeShade="80"/>
          <w:lang w:val="en-US"/>
        </w:rPr>
        <w:t>Then the n</w:t>
      </w:r>
      <w:r>
        <w:rPr>
          <w:color w:val="21306A" w:themeColor="accent1" w:themeShade="80"/>
          <w:lang w:val="en-US"/>
        </w:rPr>
        <w:t>ext step is to identify the kind of chatbo</w:t>
      </w:r>
      <w:r w:rsidR="00163F0B">
        <w:rPr>
          <w:color w:val="21306A" w:themeColor="accent1" w:themeShade="80"/>
          <w:lang w:val="en-US"/>
        </w:rPr>
        <w:t>t we would like to implement.</w:t>
      </w:r>
      <w:r>
        <w:rPr>
          <w:color w:val="21306A" w:themeColor="accent1" w:themeShade="80"/>
          <w:lang w:val="en-US"/>
        </w:rPr>
        <w:t xml:space="preserve"> </w:t>
      </w:r>
      <w:r w:rsidR="00163F0B">
        <w:rPr>
          <w:color w:val="21306A" w:themeColor="accent1" w:themeShade="80"/>
          <w:lang w:val="en-US"/>
        </w:rPr>
        <w:t>There mainly  are two models:</w:t>
      </w:r>
      <w:r>
        <w:rPr>
          <w:color w:val="21306A" w:themeColor="accent1" w:themeShade="80"/>
          <w:lang w:val="en-US"/>
        </w:rPr>
        <w:t xml:space="preserve"> </w:t>
      </w:r>
    </w:p>
    <w:p w14:paraId="23DE8D9C" w14:textId="374D4E11" w:rsidR="00873C0C" w:rsidRDefault="00C52DF1" w:rsidP="00374297">
      <w:pPr>
        <w:pStyle w:val="ListParagraph"/>
        <w:numPr>
          <w:ilvl w:val="0"/>
          <w:numId w:val="3"/>
        </w:numPr>
        <w:rPr>
          <w:color w:val="21306A" w:themeColor="accent1" w:themeShade="80"/>
          <w:lang w:val="en-US"/>
        </w:rPr>
      </w:pPr>
      <w:r w:rsidRPr="0058568D">
        <w:rPr>
          <w:b/>
          <w:bCs/>
          <w:color w:val="D75C00" w:themeColor="accent5" w:themeShade="BF"/>
          <w:lang w:val="en-US"/>
        </w:rPr>
        <w:t>Retrieval</w:t>
      </w:r>
      <w:r w:rsidR="00873C0C" w:rsidRPr="0058568D">
        <w:rPr>
          <w:b/>
          <w:bCs/>
          <w:color w:val="D75C00" w:themeColor="accent5" w:themeShade="BF"/>
          <w:lang w:val="en-US"/>
        </w:rPr>
        <w:t>-based model</w:t>
      </w:r>
      <w:r w:rsidR="00873C0C">
        <w:rPr>
          <w:color w:val="21306A" w:themeColor="accent1" w:themeShade="80"/>
          <w:lang w:val="en-US"/>
        </w:rPr>
        <w:t>-</w:t>
      </w:r>
      <w:r w:rsidR="00233B69" w:rsidRPr="00233B69">
        <w:rPr>
          <w:rFonts w:ascii="Arial" w:hAnsi="Arial" w:cs="Arial"/>
          <w:color w:val="545454"/>
          <w:sz w:val="23"/>
          <w:szCs w:val="23"/>
          <w:shd w:val="clear" w:color="auto" w:fill="FFFFFF"/>
        </w:rPr>
        <w:t xml:space="preserve"> </w:t>
      </w:r>
      <w:r w:rsidR="00233B69" w:rsidRPr="00702C8B">
        <w:rPr>
          <w:color w:val="21306A" w:themeColor="accent1" w:themeShade="80"/>
          <w:lang w:val="en-US"/>
        </w:rPr>
        <w:t>These models are much easy to build and give more predictable responses. </w:t>
      </w:r>
      <w:r w:rsidRPr="00702C8B">
        <w:rPr>
          <w:color w:val="21306A" w:themeColor="accent1" w:themeShade="80"/>
          <w:lang w:val="en-US"/>
        </w:rPr>
        <w:t>They</w:t>
      </w:r>
      <w:r w:rsidR="00233B69" w:rsidRPr="00702C8B">
        <w:rPr>
          <w:color w:val="21306A" w:themeColor="accent1" w:themeShade="80"/>
          <w:lang w:val="en-US"/>
        </w:rPr>
        <w:t xml:space="preserve"> make use of context in </w:t>
      </w:r>
      <w:r w:rsidR="006409AE">
        <w:rPr>
          <w:color w:val="21306A" w:themeColor="accent1" w:themeShade="80"/>
          <w:lang w:val="en-US"/>
        </w:rPr>
        <w:t xml:space="preserve">the </w:t>
      </w:r>
      <w:r w:rsidR="00233B69" w:rsidRPr="00702C8B">
        <w:rPr>
          <w:color w:val="21306A" w:themeColor="accent1" w:themeShade="80"/>
          <w:lang w:val="en-US"/>
        </w:rPr>
        <w:t>conversation for selecting the best response from a predefined list of messages that they got trained</w:t>
      </w:r>
      <w:r w:rsidR="006409AE">
        <w:rPr>
          <w:color w:val="21306A" w:themeColor="accent1" w:themeShade="80"/>
          <w:lang w:val="en-US"/>
        </w:rPr>
        <w:t xml:space="preserve"> from</w:t>
      </w:r>
      <w:r w:rsidR="00233B69" w:rsidRPr="00702C8B">
        <w:rPr>
          <w:color w:val="21306A" w:themeColor="accent1" w:themeShade="80"/>
          <w:lang w:val="en-US"/>
        </w:rPr>
        <w:t>. The context in</w:t>
      </w:r>
      <w:r w:rsidR="006409AE">
        <w:rPr>
          <w:color w:val="21306A" w:themeColor="accent1" w:themeShade="80"/>
          <w:lang w:val="en-US"/>
        </w:rPr>
        <w:t xml:space="preserve">cludes all the previous </w:t>
      </w:r>
      <w:r w:rsidR="00233B69" w:rsidRPr="00702C8B">
        <w:rPr>
          <w:color w:val="21306A" w:themeColor="accent1" w:themeShade="80"/>
          <w:lang w:val="en-US"/>
        </w:rPr>
        <w:t>conversation</w:t>
      </w:r>
      <w:r w:rsidR="006409AE">
        <w:rPr>
          <w:color w:val="21306A" w:themeColor="accent1" w:themeShade="80"/>
          <w:lang w:val="en-US"/>
        </w:rPr>
        <w:t>s, and the</w:t>
      </w:r>
      <w:r w:rsidR="00233B69" w:rsidRPr="00702C8B">
        <w:rPr>
          <w:color w:val="21306A" w:themeColor="accent1" w:themeShade="80"/>
          <w:lang w:val="en-US"/>
        </w:rPr>
        <w:t xml:space="preserve"> saved variables.</w:t>
      </w:r>
    </w:p>
    <w:p w14:paraId="197EAF7D" w14:textId="77777777" w:rsidR="00A5717A" w:rsidRPr="00233B69" w:rsidRDefault="00A5717A" w:rsidP="00A5717A">
      <w:pPr>
        <w:pStyle w:val="ListParagraph"/>
        <w:ind w:left="420"/>
        <w:rPr>
          <w:color w:val="21306A" w:themeColor="accent1" w:themeShade="80"/>
          <w:lang w:val="en-US"/>
        </w:rPr>
      </w:pPr>
    </w:p>
    <w:p w14:paraId="44E371BC" w14:textId="2C1F1179" w:rsidR="00233B69" w:rsidRDefault="00233B69" w:rsidP="00233B69">
      <w:pPr>
        <w:pStyle w:val="ListParagraph"/>
        <w:ind w:left="420"/>
        <w:rPr>
          <w:color w:val="21306A" w:themeColor="accent1" w:themeShade="80"/>
          <w:lang w:val="en-US"/>
        </w:rPr>
      </w:pPr>
      <w:r>
        <w:rPr>
          <w:noProof/>
        </w:rPr>
        <w:lastRenderedPageBreak/>
        <w:drawing>
          <wp:inline distT="0" distB="0" distL="0" distR="0" wp14:anchorId="3CBB8C4A" wp14:editId="23C1CC3E">
            <wp:extent cx="4335780" cy="2031946"/>
            <wp:effectExtent l="0" t="0" r="762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89119" cy="2056943"/>
                    </a:xfrm>
                    <a:prstGeom prst="rect">
                      <a:avLst/>
                    </a:prstGeom>
                  </pic:spPr>
                </pic:pic>
              </a:graphicData>
            </a:graphic>
          </wp:inline>
        </w:drawing>
      </w:r>
    </w:p>
    <w:p w14:paraId="3EEE183D" w14:textId="77777777" w:rsidR="00A5717A" w:rsidRDefault="00A5717A" w:rsidP="00233B69">
      <w:pPr>
        <w:pStyle w:val="ListParagraph"/>
        <w:ind w:left="420"/>
        <w:rPr>
          <w:color w:val="21306A" w:themeColor="accent1" w:themeShade="80"/>
          <w:lang w:val="en-US"/>
        </w:rPr>
      </w:pPr>
    </w:p>
    <w:p w14:paraId="0C06928C" w14:textId="4B6A9C0E" w:rsidR="00873C0C" w:rsidRDefault="00C52DF1" w:rsidP="00374297">
      <w:pPr>
        <w:pStyle w:val="ListParagraph"/>
        <w:numPr>
          <w:ilvl w:val="0"/>
          <w:numId w:val="3"/>
        </w:numPr>
        <w:rPr>
          <w:color w:val="21306A" w:themeColor="accent1" w:themeShade="80"/>
          <w:lang w:val="en-US"/>
        </w:rPr>
      </w:pPr>
      <w:r w:rsidRPr="00672787">
        <w:rPr>
          <w:b/>
          <w:bCs/>
          <w:color w:val="D75C00" w:themeColor="accent5" w:themeShade="BF"/>
          <w:lang w:val="en-US"/>
        </w:rPr>
        <w:t>Generative</w:t>
      </w:r>
      <w:r w:rsidR="00873C0C" w:rsidRPr="00672787">
        <w:rPr>
          <w:b/>
          <w:bCs/>
          <w:color w:val="D75C00" w:themeColor="accent5" w:themeShade="BF"/>
          <w:lang w:val="en-US"/>
        </w:rPr>
        <w:t xml:space="preserve"> based model</w:t>
      </w:r>
      <w:r w:rsidR="00233B69">
        <w:rPr>
          <w:color w:val="21306A" w:themeColor="accent1" w:themeShade="80"/>
          <w:lang w:val="en-US"/>
        </w:rPr>
        <w:t>:</w:t>
      </w:r>
      <w:r w:rsidR="00233B69" w:rsidRPr="00233B69">
        <w:rPr>
          <w:rFonts w:ascii="Helvetica" w:hAnsi="Helvetica" w:cs="Helvetica"/>
          <w:color w:val="666666"/>
          <w:sz w:val="21"/>
          <w:szCs w:val="21"/>
          <w:shd w:val="clear" w:color="auto" w:fill="FFFFFF"/>
        </w:rPr>
        <w:t xml:space="preserve"> </w:t>
      </w:r>
      <w:r w:rsidR="00233B69" w:rsidRPr="00B80A6D">
        <w:rPr>
          <w:color w:val="21306A" w:themeColor="accent1" w:themeShade="80"/>
          <w:lang w:val="en-US"/>
        </w:rPr>
        <w:t xml:space="preserve">A generative model </w:t>
      </w:r>
      <w:r w:rsidRPr="00B80A6D">
        <w:rPr>
          <w:color w:val="21306A" w:themeColor="accent1" w:themeShade="80"/>
          <w:lang w:val="en-US"/>
        </w:rPr>
        <w:t>chatbot</w:t>
      </w:r>
      <w:r w:rsidR="00233B69" w:rsidRPr="00B80A6D">
        <w:rPr>
          <w:color w:val="21306A" w:themeColor="accent1" w:themeShade="80"/>
          <w:lang w:val="en-US"/>
        </w:rPr>
        <w:t xml:space="preserve"> doesn’t use any predefined repository. This kind of chatbot is more advanced because it learns from scratch using “Deep Learning.”</w:t>
      </w:r>
    </w:p>
    <w:p w14:paraId="2A839B74" w14:textId="4725AAEF" w:rsidR="00233B69" w:rsidRDefault="00233B69" w:rsidP="00702C8B">
      <w:pPr>
        <w:ind w:firstLine="420"/>
        <w:rPr>
          <w:color w:val="21306A" w:themeColor="accent1" w:themeShade="80"/>
          <w:lang w:val="en-US"/>
        </w:rPr>
      </w:pPr>
      <w:r>
        <w:rPr>
          <w:noProof/>
        </w:rPr>
        <w:drawing>
          <wp:inline distT="0" distB="0" distL="0" distR="0" wp14:anchorId="743B0314" wp14:editId="40DF778C">
            <wp:extent cx="4396740" cy="238125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81640" cy="2427231"/>
                    </a:xfrm>
                    <a:prstGeom prst="rect">
                      <a:avLst/>
                    </a:prstGeom>
                  </pic:spPr>
                </pic:pic>
              </a:graphicData>
            </a:graphic>
          </wp:inline>
        </w:drawing>
      </w:r>
    </w:p>
    <w:p w14:paraId="0E116EA1" w14:textId="77777777" w:rsidR="00672787" w:rsidRDefault="00672787" w:rsidP="00233B69">
      <w:pPr>
        <w:rPr>
          <w:color w:val="21306A" w:themeColor="accent1" w:themeShade="80"/>
          <w:lang w:val="en-US"/>
        </w:rPr>
      </w:pPr>
    </w:p>
    <w:p w14:paraId="0B1B7369" w14:textId="697743A3" w:rsidR="00233B69" w:rsidRPr="00310F7F" w:rsidRDefault="00A5717A" w:rsidP="00233B69">
      <w:pPr>
        <w:rPr>
          <w:b/>
          <w:bCs/>
          <w:color w:val="21306A" w:themeColor="accent1" w:themeShade="80"/>
          <w:lang w:val="en-US"/>
        </w:rPr>
      </w:pPr>
      <w:r w:rsidRPr="00310F7F">
        <w:rPr>
          <w:b/>
          <w:bCs/>
          <w:color w:val="21306A" w:themeColor="accent1" w:themeShade="80"/>
          <w:lang w:val="en-US"/>
        </w:rPr>
        <w:t>Pros and Cons</w:t>
      </w:r>
      <w:r w:rsidR="00310F7F">
        <w:rPr>
          <w:b/>
          <w:bCs/>
          <w:color w:val="21306A" w:themeColor="accent1" w:themeShade="80"/>
          <w:lang w:val="en-US"/>
        </w:rPr>
        <w:t>:</w:t>
      </w:r>
    </w:p>
    <w:p w14:paraId="4311ABB5" w14:textId="3E4FEC75" w:rsidR="00233B69" w:rsidRDefault="00233B69" w:rsidP="00233B69">
      <w:pPr>
        <w:rPr>
          <w:color w:val="21306A" w:themeColor="accent1" w:themeShade="80"/>
          <w:lang w:val="en-US"/>
        </w:rPr>
      </w:pPr>
      <w:r>
        <w:rPr>
          <w:noProof/>
        </w:rPr>
        <w:drawing>
          <wp:inline distT="0" distB="0" distL="0" distR="0" wp14:anchorId="3BE97115" wp14:editId="6F9569C6">
            <wp:extent cx="5731510" cy="272288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722880"/>
                    </a:xfrm>
                    <a:prstGeom prst="rect">
                      <a:avLst/>
                    </a:prstGeom>
                  </pic:spPr>
                </pic:pic>
              </a:graphicData>
            </a:graphic>
          </wp:inline>
        </w:drawing>
      </w:r>
    </w:p>
    <w:p w14:paraId="13D7D17E" w14:textId="201CD273" w:rsidR="00870BED" w:rsidRDefault="009461F6" w:rsidP="00B80A6D">
      <w:pPr>
        <w:pStyle w:val="Heading2"/>
        <w:rPr>
          <w:rStyle w:val="Heading1Char"/>
          <w:b/>
          <w:bCs/>
          <w:color w:val="D75C00" w:themeColor="accent5" w:themeShade="BF"/>
          <w:sz w:val="28"/>
          <w:szCs w:val="28"/>
        </w:rPr>
      </w:pPr>
      <w:bookmarkStart w:id="5" w:name="_Toc25078499"/>
      <w:r w:rsidRPr="00672787">
        <w:rPr>
          <w:rStyle w:val="Heading1Char"/>
          <w:b/>
          <w:bCs/>
          <w:color w:val="D75C00" w:themeColor="accent5" w:themeShade="BF"/>
          <w:sz w:val="28"/>
          <w:szCs w:val="28"/>
        </w:rPr>
        <w:lastRenderedPageBreak/>
        <w:t xml:space="preserve"> </w:t>
      </w:r>
      <w:r w:rsidR="00B80A6D" w:rsidRPr="00672787">
        <w:rPr>
          <w:rStyle w:val="Heading1Char"/>
          <w:b/>
          <w:bCs/>
          <w:color w:val="D75C00" w:themeColor="accent5" w:themeShade="BF"/>
          <w:sz w:val="28"/>
          <w:szCs w:val="28"/>
        </w:rPr>
        <w:t>Architecture of AI chatbot</w:t>
      </w:r>
      <w:bookmarkEnd w:id="5"/>
    </w:p>
    <w:p w14:paraId="1260FE76" w14:textId="08882E04" w:rsidR="006C44DC" w:rsidRPr="006C44DC" w:rsidRDefault="006C44DC" w:rsidP="006C44DC">
      <w:r>
        <w:rPr>
          <w:noProof/>
        </w:rPr>
        <w:drawing>
          <wp:inline distT="0" distB="0" distL="0" distR="0" wp14:anchorId="6B5A0D1E" wp14:editId="78B6248B">
            <wp:extent cx="5038667" cy="61188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1940" cy="6122835"/>
                    </a:xfrm>
                    <a:prstGeom prst="rect">
                      <a:avLst/>
                    </a:prstGeom>
                  </pic:spPr>
                </pic:pic>
              </a:graphicData>
            </a:graphic>
          </wp:inline>
        </w:drawing>
      </w:r>
    </w:p>
    <w:p w14:paraId="0493571A" w14:textId="371EE1CB" w:rsidR="00A5717A" w:rsidRDefault="00B80A6D" w:rsidP="00B80A6D">
      <w:pPr>
        <w:pStyle w:val="gf"/>
        <w:shd w:val="clear" w:color="auto" w:fill="FFFFFF"/>
        <w:spacing w:before="480" w:beforeAutospacing="0" w:after="0" w:afterAutospacing="0"/>
        <w:rPr>
          <w:rFonts w:asciiTheme="minorHAnsi" w:eastAsiaTheme="minorHAnsi" w:hAnsiTheme="minorHAnsi" w:cstheme="minorBidi"/>
          <w:color w:val="21306A" w:themeColor="accent1" w:themeShade="80"/>
          <w:lang w:val="en-US" w:eastAsia="en-US"/>
        </w:rPr>
      </w:pPr>
      <w:r w:rsidRPr="00B80A6D">
        <w:rPr>
          <w:rFonts w:asciiTheme="minorHAnsi" w:eastAsiaTheme="minorHAnsi" w:hAnsiTheme="minorHAnsi" w:cstheme="minorBidi"/>
          <w:color w:val="21306A" w:themeColor="accent1" w:themeShade="80"/>
          <w:lang w:val="en-US" w:eastAsia="en-US"/>
        </w:rPr>
        <w:t xml:space="preserve">Message processing begins </w:t>
      </w:r>
      <w:r w:rsidR="00F23E3B">
        <w:rPr>
          <w:rFonts w:asciiTheme="minorHAnsi" w:eastAsiaTheme="minorHAnsi" w:hAnsiTheme="minorHAnsi" w:cstheme="minorBidi"/>
          <w:color w:val="21306A" w:themeColor="accent1" w:themeShade="80"/>
          <w:lang w:val="en-US" w:eastAsia="en-US"/>
        </w:rPr>
        <w:t>with</w:t>
      </w:r>
      <w:r w:rsidRPr="00B80A6D">
        <w:rPr>
          <w:rFonts w:asciiTheme="minorHAnsi" w:eastAsiaTheme="minorHAnsi" w:hAnsiTheme="minorHAnsi" w:cstheme="minorBidi"/>
          <w:color w:val="21306A" w:themeColor="accent1" w:themeShade="80"/>
          <w:lang w:val="en-US" w:eastAsia="en-US"/>
        </w:rPr>
        <w:t xml:space="preserve"> understanding what the user is talking about. </w:t>
      </w:r>
    </w:p>
    <w:p w14:paraId="453C5B7F" w14:textId="4BF47C52" w:rsidR="00672787" w:rsidRDefault="00F23E3B" w:rsidP="009E3292">
      <w:pPr>
        <w:pStyle w:val="gf"/>
        <w:numPr>
          <w:ilvl w:val="0"/>
          <w:numId w:val="12"/>
        </w:numPr>
        <w:shd w:val="clear" w:color="auto" w:fill="FFFFFF"/>
        <w:spacing w:before="480" w:beforeAutospacing="0" w:after="0" w:afterAutospacing="0"/>
        <w:rPr>
          <w:rFonts w:asciiTheme="minorHAnsi" w:eastAsiaTheme="minorHAnsi" w:hAnsiTheme="minorHAnsi" w:cstheme="minorBidi"/>
          <w:color w:val="21306A" w:themeColor="accent1" w:themeShade="80"/>
          <w:lang w:val="en-US" w:eastAsia="en-US"/>
        </w:rPr>
      </w:pPr>
      <w:r>
        <w:rPr>
          <w:rFonts w:asciiTheme="minorHAnsi" w:eastAsiaTheme="minorHAnsi" w:hAnsiTheme="minorHAnsi" w:cstheme="minorBidi"/>
          <w:color w:val="21306A" w:themeColor="accent1" w:themeShade="80"/>
          <w:lang w:val="en-US" w:eastAsia="en-US"/>
        </w:rPr>
        <w:t>An i</w:t>
      </w:r>
      <w:r w:rsidR="00B80A6D" w:rsidRPr="00672787">
        <w:rPr>
          <w:rFonts w:asciiTheme="minorHAnsi" w:eastAsiaTheme="minorHAnsi" w:hAnsiTheme="minorHAnsi" w:cstheme="minorBidi"/>
          <w:color w:val="21306A" w:themeColor="accent1" w:themeShade="80"/>
          <w:lang w:val="en-US" w:eastAsia="en-US"/>
        </w:rPr>
        <w:t xml:space="preserve">ntent classification module identifies the intent of </w:t>
      </w:r>
      <w:r>
        <w:rPr>
          <w:rFonts w:asciiTheme="minorHAnsi" w:eastAsiaTheme="minorHAnsi" w:hAnsiTheme="minorHAnsi" w:cstheme="minorBidi"/>
          <w:color w:val="21306A" w:themeColor="accent1" w:themeShade="80"/>
          <w:lang w:val="en-US" w:eastAsia="en-US"/>
        </w:rPr>
        <w:t xml:space="preserve">the </w:t>
      </w:r>
      <w:r w:rsidR="00B80A6D" w:rsidRPr="00672787">
        <w:rPr>
          <w:rFonts w:asciiTheme="minorHAnsi" w:eastAsiaTheme="minorHAnsi" w:hAnsiTheme="minorHAnsi" w:cstheme="minorBidi"/>
          <w:color w:val="21306A" w:themeColor="accent1" w:themeShade="80"/>
          <w:lang w:val="en-US" w:eastAsia="en-US"/>
        </w:rPr>
        <w:t>user message</w:t>
      </w:r>
      <w:r>
        <w:rPr>
          <w:rFonts w:asciiTheme="minorHAnsi" w:eastAsiaTheme="minorHAnsi" w:hAnsiTheme="minorHAnsi" w:cstheme="minorBidi"/>
          <w:color w:val="21306A" w:themeColor="accent1" w:themeShade="80"/>
          <w:lang w:val="en-US" w:eastAsia="en-US"/>
        </w:rPr>
        <w:t>s</w:t>
      </w:r>
      <w:r w:rsidR="00B80A6D" w:rsidRPr="00672787">
        <w:rPr>
          <w:rFonts w:asciiTheme="minorHAnsi" w:eastAsiaTheme="minorHAnsi" w:hAnsiTheme="minorHAnsi" w:cstheme="minorBidi"/>
          <w:color w:val="21306A" w:themeColor="accent1" w:themeShade="80"/>
          <w:lang w:val="en-US" w:eastAsia="en-US"/>
        </w:rPr>
        <w:t xml:space="preserve">. </w:t>
      </w:r>
      <w:r w:rsidR="00C52DF1" w:rsidRPr="00672787">
        <w:rPr>
          <w:rFonts w:asciiTheme="minorHAnsi" w:eastAsiaTheme="minorHAnsi" w:hAnsiTheme="minorHAnsi" w:cstheme="minorBidi"/>
          <w:color w:val="21306A" w:themeColor="accent1" w:themeShade="80"/>
          <w:lang w:val="en-US" w:eastAsia="en-US"/>
        </w:rPr>
        <w:t>Typically,</w:t>
      </w:r>
      <w:r w:rsidR="00B80A6D" w:rsidRPr="00672787">
        <w:rPr>
          <w:rFonts w:asciiTheme="minorHAnsi" w:eastAsiaTheme="minorHAnsi" w:hAnsiTheme="minorHAnsi" w:cstheme="minorBidi"/>
          <w:color w:val="21306A" w:themeColor="accent1" w:themeShade="80"/>
          <w:lang w:val="en-US" w:eastAsia="en-US"/>
        </w:rPr>
        <w:t xml:space="preserve"> it is </w:t>
      </w:r>
      <w:r>
        <w:rPr>
          <w:rFonts w:asciiTheme="minorHAnsi" w:eastAsiaTheme="minorHAnsi" w:hAnsiTheme="minorHAnsi" w:cstheme="minorBidi"/>
          <w:color w:val="21306A" w:themeColor="accent1" w:themeShade="80"/>
          <w:lang w:val="en-US" w:eastAsia="en-US"/>
        </w:rPr>
        <w:t xml:space="preserve">a </w:t>
      </w:r>
      <w:r w:rsidR="00B80A6D" w:rsidRPr="00672787">
        <w:rPr>
          <w:rFonts w:asciiTheme="minorHAnsi" w:eastAsiaTheme="minorHAnsi" w:hAnsiTheme="minorHAnsi" w:cstheme="minorBidi"/>
          <w:color w:val="21306A" w:themeColor="accent1" w:themeShade="80"/>
          <w:lang w:val="en-US" w:eastAsia="en-US"/>
        </w:rPr>
        <w:t xml:space="preserve">selection of one out of </w:t>
      </w:r>
      <w:r>
        <w:rPr>
          <w:rFonts w:asciiTheme="minorHAnsi" w:eastAsiaTheme="minorHAnsi" w:hAnsiTheme="minorHAnsi" w:cstheme="minorBidi"/>
          <w:color w:val="21306A" w:themeColor="accent1" w:themeShade="80"/>
          <w:lang w:val="en-US" w:eastAsia="en-US"/>
        </w:rPr>
        <w:t>many</w:t>
      </w:r>
      <w:r w:rsidR="00B80A6D" w:rsidRPr="00672787">
        <w:rPr>
          <w:rFonts w:asciiTheme="minorHAnsi" w:eastAsiaTheme="minorHAnsi" w:hAnsiTheme="minorHAnsi" w:cstheme="minorBidi"/>
          <w:color w:val="21306A" w:themeColor="accent1" w:themeShade="80"/>
          <w:lang w:val="en-US" w:eastAsia="en-US"/>
        </w:rPr>
        <w:t xml:space="preserve"> predefined intents, though more sophisticated bots can identify multiple intents from one message. </w:t>
      </w:r>
    </w:p>
    <w:p w14:paraId="16E151E6" w14:textId="2ACC798B" w:rsidR="00B80A6D" w:rsidRPr="00672787" w:rsidRDefault="006B7316" w:rsidP="009E3292">
      <w:pPr>
        <w:pStyle w:val="gf"/>
        <w:numPr>
          <w:ilvl w:val="0"/>
          <w:numId w:val="12"/>
        </w:numPr>
        <w:shd w:val="clear" w:color="auto" w:fill="FFFFFF"/>
        <w:spacing w:before="480" w:beforeAutospacing="0" w:after="0" w:afterAutospacing="0"/>
        <w:rPr>
          <w:rFonts w:asciiTheme="minorHAnsi" w:eastAsiaTheme="minorHAnsi" w:hAnsiTheme="minorHAnsi" w:cstheme="minorBidi"/>
          <w:color w:val="21306A" w:themeColor="accent1" w:themeShade="80"/>
          <w:lang w:val="en-US" w:eastAsia="en-US"/>
        </w:rPr>
      </w:pPr>
      <w:r>
        <w:rPr>
          <w:rFonts w:asciiTheme="minorHAnsi" w:eastAsiaTheme="minorHAnsi" w:hAnsiTheme="minorHAnsi" w:cstheme="minorBidi"/>
          <w:color w:val="21306A" w:themeColor="accent1" w:themeShade="80"/>
          <w:lang w:val="en-US" w:eastAsia="en-US"/>
        </w:rPr>
        <w:t>An e</w:t>
      </w:r>
      <w:r w:rsidR="00B80A6D" w:rsidRPr="00672787">
        <w:rPr>
          <w:rFonts w:asciiTheme="minorHAnsi" w:eastAsiaTheme="minorHAnsi" w:hAnsiTheme="minorHAnsi" w:cstheme="minorBidi"/>
          <w:color w:val="21306A" w:themeColor="accent1" w:themeShade="80"/>
          <w:lang w:val="en-US" w:eastAsia="en-US"/>
        </w:rPr>
        <w:t>ntity recognition module extracts structured bits of information from the message. The weather bot can extract</w:t>
      </w:r>
      <w:r>
        <w:rPr>
          <w:rFonts w:asciiTheme="minorHAnsi" w:eastAsiaTheme="minorHAnsi" w:hAnsiTheme="minorHAnsi" w:cstheme="minorBidi"/>
          <w:color w:val="21306A" w:themeColor="accent1" w:themeShade="80"/>
          <w:lang w:val="en-US" w:eastAsia="en-US"/>
        </w:rPr>
        <w:t xml:space="preserve"> the</w:t>
      </w:r>
      <w:r w:rsidR="00B80A6D" w:rsidRPr="00672787">
        <w:rPr>
          <w:rFonts w:asciiTheme="minorHAnsi" w:eastAsiaTheme="minorHAnsi" w:hAnsiTheme="minorHAnsi" w:cstheme="minorBidi"/>
          <w:color w:val="21306A" w:themeColor="accent1" w:themeShade="80"/>
          <w:lang w:val="en-US" w:eastAsia="en-US"/>
        </w:rPr>
        <w:t xml:space="preserve"> location and date.</w:t>
      </w:r>
    </w:p>
    <w:p w14:paraId="5D0FACDC" w14:textId="6151864C" w:rsidR="00B80A6D" w:rsidRPr="00B80A6D" w:rsidRDefault="00B80A6D" w:rsidP="00374297">
      <w:pPr>
        <w:pStyle w:val="gf"/>
        <w:numPr>
          <w:ilvl w:val="0"/>
          <w:numId w:val="12"/>
        </w:numPr>
        <w:shd w:val="clear" w:color="auto" w:fill="FFFFFF"/>
        <w:spacing w:before="480" w:beforeAutospacing="0" w:after="0" w:afterAutospacing="0"/>
        <w:rPr>
          <w:rFonts w:asciiTheme="minorHAnsi" w:eastAsiaTheme="minorHAnsi" w:hAnsiTheme="minorHAnsi" w:cstheme="minorBidi"/>
          <w:color w:val="21306A" w:themeColor="accent1" w:themeShade="80"/>
          <w:lang w:val="en-US" w:eastAsia="en-US"/>
        </w:rPr>
      </w:pPr>
      <w:r w:rsidRPr="00B80A6D">
        <w:rPr>
          <w:rFonts w:asciiTheme="minorHAnsi" w:eastAsiaTheme="minorHAnsi" w:hAnsiTheme="minorHAnsi" w:cstheme="minorBidi"/>
          <w:color w:val="21306A" w:themeColor="accent1" w:themeShade="80"/>
          <w:lang w:val="en-US" w:eastAsia="en-US"/>
        </w:rPr>
        <w:lastRenderedPageBreak/>
        <w:t xml:space="preserve">The candidate response generator is doing all the domain-specific calculations to process the user request. It can use different algorithms, call a few external APIs, or even ask a human to help with response generation. The result of these calculations is a list of response candidates. All these responses should be correct according to </w:t>
      </w:r>
      <w:r w:rsidR="005E4B62">
        <w:rPr>
          <w:rFonts w:asciiTheme="minorHAnsi" w:eastAsiaTheme="minorHAnsi" w:hAnsiTheme="minorHAnsi" w:cstheme="minorBidi"/>
          <w:color w:val="21306A" w:themeColor="accent1" w:themeShade="80"/>
          <w:lang w:val="en-US" w:eastAsia="en-US"/>
        </w:rPr>
        <w:t>the domain-specific logic. They</w:t>
      </w:r>
      <w:r w:rsidRPr="00B80A6D">
        <w:rPr>
          <w:rFonts w:asciiTheme="minorHAnsi" w:eastAsiaTheme="minorHAnsi" w:hAnsiTheme="minorHAnsi" w:cstheme="minorBidi"/>
          <w:color w:val="21306A" w:themeColor="accent1" w:themeShade="80"/>
          <w:lang w:val="en-US" w:eastAsia="en-US"/>
        </w:rPr>
        <w:t xml:space="preserve"> can’t be just tons of random responses. The response generator must use the context of the conversation as well as intent and entities extra</w:t>
      </w:r>
      <w:r w:rsidR="005E4B62">
        <w:rPr>
          <w:rFonts w:asciiTheme="minorHAnsi" w:eastAsiaTheme="minorHAnsi" w:hAnsiTheme="minorHAnsi" w:cstheme="minorBidi"/>
          <w:color w:val="21306A" w:themeColor="accent1" w:themeShade="80"/>
          <w:lang w:val="en-US" w:eastAsia="en-US"/>
        </w:rPr>
        <w:t>cted from the last user message. Ot</w:t>
      </w:r>
      <w:r w:rsidRPr="00B80A6D">
        <w:rPr>
          <w:rFonts w:asciiTheme="minorHAnsi" w:eastAsiaTheme="minorHAnsi" w:hAnsiTheme="minorHAnsi" w:cstheme="minorBidi"/>
          <w:color w:val="21306A" w:themeColor="accent1" w:themeShade="80"/>
          <w:lang w:val="en-US" w:eastAsia="en-US"/>
        </w:rPr>
        <w:t>herwise, it can’t support multi-message conversations.</w:t>
      </w:r>
    </w:p>
    <w:p w14:paraId="3D6758A0" w14:textId="5BA4AA9C" w:rsidR="00B80A6D" w:rsidRPr="00B80A6D" w:rsidRDefault="00B80A6D" w:rsidP="00374297">
      <w:pPr>
        <w:pStyle w:val="gf"/>
        <w:numPr>
          <w:ilvl w:val="0"/>
          <w:numId w:val="12"/>
        </w:numPr>
        <w:shd w:val="clear" w:color="auto" w:fill="FFFFFF"/>
        <w:spacing w:before="480" w:beforeAutospacing="0" w:after="0" w:afterAutospacing="0"/>
        <w:rPr>
          <w:rFonts w:asciiTheme="minorHAnsi" w:eastAsiaTheme="minorHAnsi" w:hAnsiTheme="minorHAnsi" w:cstheme="minorBidi"/>
          <w:color w:val="21306A" w:themeColor="accent1" w:themeShade="80"/>
          <w:lang w:val="en-US" w:eastAsia="en-US"/>
        </w:rPr>
      </w:pPr>
      <w:r w:rsidRPr="00B80A6D">
        <w:rPr>
          <w:rFonts w:asciiTheme="minorHAnsi" w:eastAsiaTheme="minorHAnsi" w:hAnsiTheme="minorHAnsi" w:cstheme="minorBidi"/>
          <w:color w:val="21306A" w:themeColor="accent1" w:themeShade="80"/>
          <w:lang w:val="en-US" w:eastAsia="en-US"/>
        </w:rPr>
        <w:t>The response selector just scores all the response candidate and selects a response which should work better for the user.</w:t>
      </w:r>
    </w:p>
    <w:p w14:paraId="49702E06" w14:textId="77777777" w:rsidR="00B80A6D" w:rsidRDefault="00B80A6D" w:rsidP="00233B69">
      <w:pPr>
        <w:rPr>
          <w:noProof/>
        </w:rPr>
      </w:pPr>
    </w:p>
    <w:p w14:paraId="08568552" w14:textId="77777777" w:rsidR="00B80A6D" w:rsidRDefault="00B80A6D" w:rsidP="00233B69">
      <w:pPr>
        <w:rPr>
          <w:noProof/>
        </w:rPr>
      </w:pPr>
    </w:p>
    <w:p w14:paraId="09EFF269" w14:textId="544FE3E7" w:rsidR="00233B69" w:rsidRDefault="00233B69" w:rsidP="00233B69">
      <w:pPr>
        <w:rPr>
          <w:color w:val="21306A" w:themeColor="accent1" w:themeShade="80"/>
          <w:lang w:val="en-US"/>
        </w:rPr>
      </w:pPr>
    </w:p>
    <w:p w14:paraId="139B7795" w14:textId="77777777" w:rsidR="00702C8B" w:rsidRDefault="00702C8B" w:rsidP="00233B69">
      <w:pPr>
        <w:rPr>
          <w:color w:val="21306A" w:themeColor="accent1" w:themeShade="80"/>
          <w:lang w:val="en-US"/>
        </w:rPr>
      </w:pPr>
    </w:p>
    <w:p w14:paraId="014C4BFE" w14:textId="7AF7FCC4" w:rsidR="00B80A6D" w:rsidRDefault="00970C51" w:rsidP="009C36D7">
      <w:pPr>
        <w:pStyle w:val="Heading1"/>
        <w:rPr>
          <w:b/>
          <w:bCs/>
          <w:color w:val="D75C00" w:themeColor="accent5" w:themeShade="BF"/>
          <w:sz w:val="36"/>
          <w:szCs w:val="36"/>
          <w:lang w:val="en-US"/>
        </w:rPr>
      </w:pPr>
      <w:r>
        <w:rPr>
          <w:b/>
          <w:bCs/>
          <w:color w:val="D75C00" w:themeColor="accent5" w:themeShade="BF"/>
          <w:sz w:val="36"/>
          <w:szCs w:val="36"/>
          <w:lang w:val="en-US"/>
        </w:rPr>
        <w:t>Amazon Lex</w:t>
      </w:r>
    </w:p>
    <w:p w14:paraId="51DC628A" w14:textId="77777777" w:rsidR="00A91D3E" w:rsidRPr="00A91D3E" w:rsidRDefault="00A91D3E" w:rsidP="00A91D3E">
      <w:pPr>
        <w:rPr>
          <w:lang w:val="en-US"/>
        </w:rPr>
      </w:pPr>
    </w:p>
    <w:p w14:paraId="6ACFCE76" w14:textId="6EA4BB94" w:rsidR="00C52DF1" w:rsidRPr="00A91D3E" w:rsidRDefault="00C52DF1" w:rsidP="00A91D3E">
      <w:pPr>
        <w:pStyle w:val="Heading2"/>
        <w:rPr>
          <w:b/>
          <w:bCs/>
          <w:color w:val="D75C00" w:themeColor="accent5" w:themeShade="BF"/>
          <w:lang w:val="en-US"/>
        </w:rPr>
      </w:pPr>
      <w:bookmarkStart w:id="6" w:name="_Toc25078502"/>
      <w:r w:rsidRPr="00A91D3E">
        <w:rPr>
          <w:b/>
          <w:bCs/>
          <w:color w:val="D75C00" w:themeColor="accent5" w:themeShade="BF"/>
          <w:lang w:val="en-US"/>
        </w:rPr>
        <w:t>Introduction</w:t>
      </w:r>
      <w:bookmarkEnd w:id="6"/>
    </w:p>
    <w:p w14:paraId="6480EE56" w14:textId="7B05603A" w:rsidR="00E25B14" w:rsidRDefault="00970C51" w:rsidP="00E25B14">
      <w:pPr>
        <w:rPr>
          <w:rFonts w:ascii="Roboto" w:hAnsi="Roboto"/>
          <w:color w:val="16191F"/>
          <w:shd w:val="clear" w:color="auto" w:fill="FFFFFF"/>
        </w:rPr>
      </w:pPr>
      <w:r>
        <w:rPr>
          <w:rFonts w:ascii="Roboto" w:hAnsi="Roboto"/>
          <w:color w:val="16191F"/>
          <w:shd w:val="clear" w:color="auto" w:fill="FFFFFF"/>
        </w:rPr>
        <w:t>Amazon Lex is an AWS service for building conversational interfaces for applications using voice and text.</w:t>
      </w:r>
      <w:r w:rsidR="00A868DF">
        <w:rPr>
          <w:rFonts w:ascii="Roboto" w:hAnsi="Roboto"/>
          <w:color w:val="16191F"/>
          <w:shd w:val="clear" w:color="auto" w:fill="FFFFFF"/>
        </w:rPr>
        <w:t xml:space="preserve"> </w:t>
      </w:r>
    </w:p>
    <w:p w14:paraId="060D3BAC" w14:textId="77777777" w:rsidR="00970C51" w:rsidRDefault="00970C51" w:rsidP="00E25B14">
      <w:pPr>
        <w:rPr>
          <w:rFonts w:ascii="Playfair-regular" w:hAnsi="Playfair-regular"/>
          <w:color w:val="222222"/>
          <w:sz w:val="30"/>
          <w:szCs w:val="30"/>
          <w:shd w:val="clear" w:color="auto" w:fill="FFFFFF"/>
        </w:rPr>
      </w:pPr>
    </w:p>
    <w:p w14:paraId="1386D14D" w14:textId="09253A65" w:rsidR="00E25B14" w:rsidRPr="00A91D3E" w:rsidRDefault="00E25B14" w:rsidP="00E25B14">
      <w:pPr>
        <w:pStyle w:val="Heading2"/>
        <w:rPr>
          <w:rFonts w:eastAsia="Microsoft YaHei"/>
          <w:b/>
          <w:bCs/>
          <w:color w:val="D75C00" w:themeColor="accent5" w:themeShade="BF"/>
        </w:rPr>
      </w:pPr>
      <w:bookmarkStart w:id="7" w:name="_Toc25078504"/>
      <w:r w:rsidRPr="00A91D3E">
        <w:rPr>
          <w:rFonts w:eastAsia="Microsoft YaHei" w:hint="eastAsia"/>
          <w:b/>
          <w:bCs/>
          <w:color w:val="D75C00" w:themeColor="accent5" w:themeShade="BF"/>
        </w:rPr>
        <w:t>How do Chatbots work?</w:t>
      </w:r>
      <w:bookmarkEnd w:id="7"/>
    </w:p>
    <w:p w14:paraId="53E608FF" w14:textId="7F52A8E4" w:rsidR="00E25B14" w:rsidRPr="00E25B14" w:rsidRDefault="00825FDA" w:rsidP="00E25B14">
      <w:r>
        <w:rPr>
          <w:noProof/>
        </w:rPr>
        <w:drawing>
          <wp:inline distT="0" distB="0" distL="0" distR="0" wp14:anchorId="21263727" wp14:editId="45B4BC3A">
            <wp:extent cx="5731510" cy="2298700"/>
            <wp:effectExtent l="0" t="0" r="2540" b="635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298700"/>
                    </a:xfrm>
                    <a:prstGeom prst="rect">
                      <a:avLst/>
                    </a:prstGeom>
                  </pic:spPr>
                </pic:pic>
              </a:graphicData>
            </a:graphic>
          </wp:inline>
        </w:drawing>
      </w:r>
    </w:p>
    <w:p w14:paraId="08D9CE1B" w14:textId="77777777" w:rsidR="00F43FA5" w:rsidRDefault="00F43FA5" w:rsidP="00825FDA">
      <w:pPr>
        <w:shd w:val="clear" w:color="auto" w:fill="FFFFFF"/>
        <w:jc w:val="both"/>
        <w:rPr>
          <w:rFonts w:cstheme="minorHAnsi"/>
          <w:color w:val="21306A" w:themeColor="accent1" w:themeShade="80"/>
        </w:rPr>
      </w:pPr>
    </w:p>
    <w:p w14:paraId="6A4E989B" w14:textId="09720F03" w:rsidR="00E25B14" w:rsidRPr="00CE0CC5" w:rsidRDefault="00CE0CC5" w:rsidP="00825FDA">
      <w:pPr>
        <w:shd w:val="clear" w:color="auto" w:fill="FFFFFF"/>
        <w:jc w:val="both"/>
        <w:rPr>
          <w:rFonts w:cstheme="minorHAnsi"/>
          <w:color w:val="21306A" w:themeColor="accent1" w:themeShade="80"/>
        </w:rPr>
      </w:pPr>
      <w:r w:rsidRPr="00CE0CC5">
        <w:rPr>
          <w:rFonts w:cstheme="minorHAnsi"/>
          <w:color w:val="21306A" w:themeColor="accent1" w:themeShade="80"/>
        </w:rPr>
        <w:t>D</w:t>
      </w:r>
      <w:r w:rsidR="00E25B14" w:rsidRPr="00CE0CC5">
        <w:rPr>
          <w:rFonts w:cstheme="minorHAnsi" w:hint="eastAsia"/>
          <w:color w:val="21306A" w:themeColor="accent1" w:themeShade="80"/>
        </w:rPr>
        <w:t>etailed steps:</w:t>
      </w:r>
    </w:p>
    <w:p w14:paraId="644155E3" w14:textId="77777777" w:rsidR="00E25B14" w:rsidRPr="00CE0CC5" w:rsidRDefault="00E25B14" w:rsidP="00825FDA">
      <w:pPr>
        <w:numPr>
          <w:ilvl w:val="0"/>
          <w:numId w:val="5"/>
        </w:numPr>
        <w:shd w:val="clear" w:color="auto" w:fill="FFFFFF"/>
        <w:jc w:val="both"/>
        <w:rPr>
          <w:rFonts w:cstheme="minorHAnsi"/>
          <w:color w:val="21306A" w:themeColor="accent1" w:themeShade="80"/>
        </w:rPr>
      </w:pPr>
      <w:r w:rsidRPr="00CE0CC5">
        <w:rPr>
          <w:rFonts w:cstheme="minorHAnsi"/>
          <w:color w:val="21306A" w:themeColor="accent1" w:themeShade="80"/>
        </w:rPr>
        <w:t>A user sends a text/voice message to a device or an App</w:t>
      </w:r>
    </w:p>
    <w:p w14:paraId="3988CEAA" w14:textId="64A771AD" w:rsidR="00E25B14" w:rsidRPr="00CE0CC5" w:rsidRDefault="00E25B14" w:rsidP="00825FDA">
      <w:pPr>
        <w:numPr>
          <w:ilvl w:val="0"/>
          <w:numId w:val="5"/>
        </w:numPr>
        <w:shd w:val="clear" w:color="auto" w:fill="FFFFFF"/>
        <w:jc w:val="both"/>
        <w:rPr>
          <w:rFonts w:cstheme="minorHAnsi"/>
          <w:color w:val="21306A" w:themeColor="accent1" w:themeShade="80"/>
        </w:rPr>
      </w:pPr>
      <w:r w:rsidRPr="00CE0CC5">
        <w:rPr>
          <w:rFonts w:cstheme="minorHAnsi"/>
          <w:color w:val="21306A" w:themeColor="accent1" w:themeShade="80"/>
        </w:rPr>
        <w:t xml:space="preserve">The App/Device transfers the message to </w:t>
      </w:r>
      <w:r w:rsidR="00F43FA5">
        <w:rPr>
          <w:rFonts w:cstheme="minorHAnsi"/>
          <w:color w:val="21306A" w:themeColor="accent1" w:themeShade="80"/>
        </w:rPr>
        <w:t>Lex</w:t>
      </w:r>
    </w:p>
    <w:p w14:paraId="506D2A7F" w14:textId="2DBA0939" w:rsidR="00E25B14" w:rsidRPr="00CE0CC5" w:rsidRDefault="00E25B14" w:rsidP="00825FDA">
      <w:pPr>
        <w:numPr>
          <w:ilvl w:val="0"/>
          <w:numId w:val="5"/>
        </w:numPr>
        <w:shd w:val="clear" w:color="auto" w:fill="FFFFFF"/>
        <w:jc w:val="both"/>
        <w:rPr>
          <w:rFonts w:cstheme="minorHAnsi"/>
          <w:color w:val="21306A" w:themeColor="accent1" w:themeShade="80"/>
        </w:rPr>
      </w:pPr>
      <w:r w:rsidRPr="00CE0CC5">
        <w:rPr>
          <w:rFonts w:cstheme="minorHAnsi"/>
          <w:color w:val="21306A" w:themeColor="accent1" w:themeShade="80"/>
        </w:rPr>
        <w:t xml:space="preserve">The message is categorized and matched to a corresponding intent (Intents are defined manually by developers in </w:t>
      </w:r>
      <w:r w:rsidR="00F43FA5">
        <w:rPr>
          <w:rFonts w:cstheme="minorHAnsi"/>
          <w:color w:val="21306A" w:themeColor="accent1" w:themeShade="80"/>
        </w:rPr>
        <w:t>Lex</w:t>
      </w:r>
      <w:r w:rsidRPr="00CE0CC5">
        <w:rPr>
          <w:rFonts w:cstheme="minorHAnsi"/>
          <w:color w:val="21306A" w:themeColor="accent1" w:themeShade="80"/>
        </w:rPr>
        <w:t>)</w:t>
      </w:r>
    </w:p>
    <w:p w14:paraId="070422B5" w14:textId="1A25F7C5" w:rsidR="00E25B14" w:rsidRPr="00CE0CC5" w:rsidRDefault="00E25B14" w:rsidP="00825FDA">
      <w:pPr>
        <w:numPr>
          <w:ilvl w:val="0"/>
          <w:numId w:val="5"/>
        </w:numPr>
        <w:shd w:val="clear" w:color="auto" w:fill="FFFFFF"/>
        <w:jc w:val="both"/>
        <w:rPr>
          <w:rFonts w:cstheme="minorHAnsi"/>
          <w:color w:val="21306A" w:themeColor="accent1" w:themeShade="80"/>
        </w:rPr>
      </w:pPr>
      <w:r w:rsidRPr="00CE0CC5">
        <w:rPr>
          <w:rFonts w:cstheme="minorHAnsi"/>
          <w:color w:val="21306A" w:themeColor="accent1" w:themeShade="80"/>
        </w:rPr>
        <w:t>We define actions for each intent in the</w:t>
      </w:r>
      <w:r w:rsidR="005D2C70">
        <w:rPr>
          <w:rFonts w:cstheme="minorHAnsi"/>
          <w:color w:val="21306A" w:themeColor="accent1" w:themeShade="80"/>
        </w:rPr>
        <w:t xml:space="preserve"> corresponding</w:t>
      </w:r>
      <w:r w:rsidRPr="00CE0CC5">
        <w:rPr>
          <w:rFonts w:cstheme="minorHAnsi"/>
          <w:color w:val="21306A" w:themeColor="accent1" w:themeShade="80"/>
        </w:rPr>
        <w:t xml:space="preserve"> </w:t>
      </w:r>
      <w:r w:rsidR="00825FDA" w:rsidRPr="00CE0CC5">
        <w:rPr>
          <w:rFonts w:cstheme="minorHAnsi"/>
          <w:color w:val="21306A" w:themeColor="accent1" w:themeShade="80"/>
        </w:rPr>
        <w:t>fulfi</w:t>
      </w:r>
      <w:r w:rsidR="005D2C70">
        <w:rPr>
          <w:rFonts w:cstheme="minorHAnsi"/>
          <w:color w:val="21306A" w:themeColor="accent1" w:themeShade="80"/>
        </w:rPr>
        <w:t>l</w:t>
      </w:r>
      <w:r w:rsidR="00825FDA" w:rsidRPr="00CE0CC5">
        <w:rPr>
          <w:rFonts w:cstheme="minorHAnsi"/>
          <w:color w:val="21306A" w:themeColor="accent1" w:themeShade="80"/>
        </w:rPr>
        <w:t>lment</w:t>
      </w:r>
      <w:r w:rsidRPr="00CE0CC5">
        <w:rPr>
          <w:rFonts w:cstheme="minorHAnsi"/>
          <w:color w:val="21306A" w:themeColor="accent1" w:themeShade="80"/>
        </w:rPr>
        <w:t xml:space="preserve"> (Webhook).</w:t>
      </w:r>
    </w:p>
    <w:p w14:paraId="44B421B1" w14:textId="4CB4B670" w:rsidR="00E25B14" w:rsidRPr="00CE0CC5" w:rsidRDefault="00E25B14" w:rsidP="00825FDA">
      <w:pPr>
        <w:numPr>
          <w:ilvl w:val="0"/>
          <w:numId w:val="5"/>
        </w:numPr>
        <w:shd w:val="clear" w:color="auto" w:fill="FFFFFF"/>
        <w:jc w:val="both"/>
        <w:rPr>
          <w:rFonts w:cstheme="minorHAnsi"/>
          <w:color w:val="21306A" w:themeColor="accent1" w:themeShade="80"/>
        </w:rPr>
      </w:pPr>
      <w:r w:rsidRPr="00CE0CC5">
        <w:rPr>
          <w:rFonts w:cstheme="minorHAnsi"/>
          <w:color w:val="21306A" w:themeColor="accent1" w:themeShade="80"/>
        </w:rPr>
        <w:t xml:space="preserve">When </w:t>
      </w:r>
      <w:r w:rsidR="00F43FA5">
        <w:rPr>
          <w:rFonts w:cstheme="minorHAnsi"/>
          <w:color w:val="21306A" w:themeColor="accent1" w:themeShade="80"/>
        </w:rPr>
        <w:t>Lex</w:t>
      </w:r>
      <w:r w:rsidR="005D2C70">
        <w:rPr>
          <w:rFonts w:cstheme="minorHAnsi"/>
          <w:color w:val="21306A" w:themeColor="accent1" w:themeShade="80"/>
        </w:rPr>
        <w:t xml:space="preserve"> finds a specific intent</w:t>
      </w:r>
      <w:r w:rsidRPr="00CE0CC5">
        <w:rPr>
          <w:rFonts w:cstheme="minorHAnsi"/>
          <w:color w:val="21306A" w:themeColor="accent1" w:themeShade="80"/>
        </w:rPr>
        <w:t xml:space="preserve">, the webhook will use external APIs to find </w:t>
      </w:r>
      <w:r w:rsidR="005D2C70">
        <w:rPr>
          <w:rFonts w:cstheme="minorHAnsi"/>
          <w:color w:val="21306A" w:themeColor="accent1" w:themeShade="80"/>
        </w:rPr>
        <w:t>a response from</w:t>
      </w:r>
      <w:r w:rsidRPr="00CE0CC5">
        <w:rPr>
          <w:rFonts w:cstheme="minorHAnsi"/>
          <w:color w:val="21306A" w:themeColor="accent1" w:themeShade="80"/>
        </w:rPr>
        <w:t xml:space="preserve"> external databases.</w:t>
      </w:r>
    </w:p>
    <w:p w14:paraId="4D7D5605" w14:textId="2840EA68" w:rsidR="00E25B14" w:rsidRPr="00CE0CC5" w:rsidRDefault="00E25B14" w:rsidP="00825FDA">
      <w:pPr>
        <w:numPr>
          <w:ilvl w:val="0"/>
          <w:numId w:val="5"/>
        </w:numPr>
        <w:shd w:val="clear" w:color="auto" w:fill="FFFFFF"/>
        <w:jc w:val="both"/>
        <w:rPr>
          <w:rFonts w:cstheme="minorHAnsi"/>
          <w:color w:val="21306A" w:themeColor="accent1" w:themeShade="80"/>
        </w:rPr>
      </w:pPr>
      <w:r w:rsidRPr="00CE0CC5">
        <w:rPr>
          <w:rFonts w:cstheme="minorHAnsi"/>
          <w:color w:val="21306A" w:themeColor="accent1" w:themeShade="80"/>
        </w:rPr>
        <w:t xml:space="preserve">The external databases send back </w:t>
      </w:r>
      <w:r w:rsidR="0067381C">
        <w:rPr>
          <w:rFonts w:cstheme="minorHAnsi"/>
          <w:color w:val="21306A" w:themeColor="accent1" w:themeShade="80"/>
        </w:rPr>
        <w:t xml:space="preserve">the </w:t>
      </w:r>
      <w:r w:rsidRPr="00CE0CC5">
        <w:rPr>
          <w:rFonts w:cstheme="minorHAnsi"/>
          <w:color w:val="21306A" w:themeColor="accent1" w:themeShade="80"/>
        </w:rPr>
        <w:t>required information to the webhook.</w:t>
      </w:r>
    </w:p>
    <w:p w14:paraId="5C59EC09" w14:textId="2D610BDE" w:rsidR="00E25B14" w:rsidRPr="00CE0CC5" w:rsidRDefault="00E25B14" w:rsidP="00825FDA">
      <w:pPr>
        <w:numPr>
          <w:ilvl w:val="0"/>
          <w:numId w:val="5"/>
        </w:numPr>
        <w:shd w:val="clear" w:color="auto" w:fill="FFFFFF"/>
        <w:jc w:val="both"/>
        <w:rPr>
          <w:rFonts w:cstheme="minorHAnsi"/>
          <w:color w:val="21306A" w:themeColor="accent1" w:themeShade="80"/>
        </w:rPr>
      </w:pPr>
      <w:r w:rsidRPr="00CE0CC5">
        <w:rPr>
          <w:rFonts w:cstheme="minorHAnsi"/>
          <w:color w:val="21306A" w:themeColor="accent1" w:themeShade="80"/>
        </w:rPr>
        <w:t xml:space="preserve">Webhook sends </w:t>
      </w:r>
      <w:r w:rsidR="0067381C">
        <w:rPr>
          <w:rFonts w:cstheme="minorHAnsi"/>
          <w:color w:val="21306A" w:themeColor="accent1" w:themeShade="80"/>
        </w:rPr>
        <w:t xml:space="preserve">a </w:t>
      </w:r>
      <w:r w:rsidRPr="00CE0CC5">
        <w:rPr>
          <w:rFonts w:cstheme="minorHAnsi"/>
          <w:color w:val="21306A" w:themeColor="accent1" w:themeShade="80"/>
        </w:rPr>
        <w:t>formatted response to the intent.</w:t>
      </w:r>
    </w:p>
    <w:p w14:paraId="00C0F688" w14:textId="41C9CD07" w:rsidR="00E25B14" w:rsidRPr="00CE0CC5" w:rsidRDefault="00E25B14" w:rsidP="00825FDA">
      <w:pPr>
        <w:numPr>
          <w:ilvl w:val="0"/>
          <w:numId w:val="5"/>
        </w:numPr>
        <w:shd w:val="clear" w:color="auto" w:fill="FFFFFF"/>
        <w:jc w:val="both"/>
        <w:rPr>
          <w:rFonts w:cstheme="minorHAnsi"/>
          <w:color w:val="21306A" w:themeColor="accent1" w:themeShade="80"/>
        </w:rPr>
      </w:pPr>
      <w:r w:rsidRPr="00CE0CC5">
        <w:rPr>
          <w:rFonts w:cstheme="minorHAnsi"/>
          <w:color w:val="21306A" w:themeColor="accent1" w:themeShade="80"/>
        </w:rPr>
        <w:lastRenderedPageBreak/>
        <w:t xml:space="preserve">Intent generates actionable data </w:t>
      </w:r>
      <w:r w:rsidR="00825FDA" w:rsidRPr="00CE0CC5">
        <w:rPr>
          <w:rFonts w:cstheme="minorHAnsi"/>
          <w:color w:val="21306A" w:themeColor="accent1" w:themeShade="80"/>
        </w:rPr>
        <w:t>according</w:t>
      </w:r>
      <w:r w:rsidRPr="00CE0CC5">
        <w:rPr>
          <w:rFonts w:cstheme="minorHAnsi"/>
          <w:color w:val="21306A" w:themeColor="accent1" w:themeShade="80"/>
        </w:rPr>
        <w:t xml:space="preserve"> to different channels.</w:t>
      </w:r>
    </w:p>
    <w:p w14:paraId="05BE6A0B" w14:textId="77777777" w:rsidR="00E25B14" w:rsidRPr="00CE0CC5" w:rsidRDefault="00E25B14" w:rsidP="00825FDA">
      <w:pPr>
        <w:numPr>
          <w:ilvl w:val="0"/>
          <w:numId w:val="5"/>
        </w:numPr>
        <w:shd w:val="clear" w:color="auto" w:fill="FFFFFF"/>
        <w:jc w:val="both"/>
        <w:rPr>
          <w:rFonts w:cstheme="minorHAnsi"/>
          <w:color w:val="21306A" w:themeColor="accent1" w:themeShade="80"/>
        </w:rPr>
      </w:pPr>
      <w:r w:rsidRPr="00CE0CC5">
        <w:rPr>
          <w:rFonts w:cstheme="minorHAnsi"/>
          <w:color w:val="21306A" w:themeColor="accent1" w:themeShade="80"/>
        </w:rPr>
        <w:t>The actionable data go to output Apps/Devices.</w:t>
      </w:r>
    </w:p>
    <w:p w14:paraId="74F6E908" w14:textId="22B2A8BA" w:rsidR="00E25B14" w:rsidRDefault="00E25B14" w:rsidP="00825FDA">
      <w:pPr>
        <w:numPr>
          <w:ilvl w:val="0"/>
          <w:numId w:val="5"/>
        </w:numPr>
        <w:shd w:val="clear" w:color="auto" w:fill="FFFFFF"/>
        <w:jc w:val="both"/>
        <w:rPr>
          <w:rFonts w:cstheme="minorHAnsi"/>
          <w:color w:val="21306A" w:themeColor="accent1" w:themeShade="80"/>
        </w:rPr>
      </w:pPr>
      <w:r w:rsidRPr="00CE0CC5">
        <w:rPr>
          <w:rFonts w:cstheme="minorHAnsi"/>
          <w:color w:val="21306A" w:themeColor="accent1" w:themeShade="80"/>
        </w:rPr>
        <w:t>The user gets a text/image/voice response.</w:t>
      </w:r>
    </w:p>
    <w:p w14:paraId="40FF7BD8" w14:textId="77777777" w:rsidR="00C5256F" w:rsidRDefault="00C5256F" w:rsidP="00C5256F">
      <w:pPr>
        <w:shd w:val="clear" w:color="auto" w:fill="FFFFFF"/>
        <w:jc w:val="both"/>
        <w:rPr>
          <w:rFonts w:cstheme="minorHAnsi"/>
          <w:color w:val="21306A" w:themeColor="accent1" w:themeShade="80"/>
        </w:rPr>
      </w:pPr>
    </w:p>
    <w:p w14:paraId="5F0BDB36" w14:textId="585C7942" w:rsidR="00C5256F" w:rsidRPr="005F2179" w:rsidRDefault="00C5256F" w:rsidP="005F2179">
      <w:pPr>
        <w:pStyle w:val="Heading2"/>
        <w:rPr>
          <w:rFonts w:ascii="Roboto" w:hAnsi="Roboto"/>
          <w:color w:val="16191F"/>
          <w:sz w:val="54"/>
          <w:szCs w:val="54"/>
        </w:rPr>
      </w:pPr>
      <w:r w:rsidRPr="005F2179">
        <w:rPr>
          <w:rFonts w:eastAsia="Microsoft YaHei"/>
          <w:b/>
          <w:bCs/>
          <w:color w:val="D75C00" w:themeColor="accent5" w:themeShade="BF"/>
        </w:rPr>
        <w:t>What Is Amazon Lex?</w:t>
      </w:r>
    </w:p>
    <w:p w14:paraId="64E58360" w14:textId="77777777" w:rsidR="00C5256F" w:rsidRPr="00C5256F" w:rsidRDefault="00C5256F" w:rsidP="00C5256F">
      <w:pPr>
        <w:pStyle w:val="NormalWeb"/>
        <w:shd w:val="clear" w:color="auto" w:fill="FFFFFF"/>
        <w:spacing w:before="240" w:beforeAutospacing="0" w:after="240" w:afterAutospacing="0" w:line="360" w:lineRule="atLeast"/>
        <w:rPr>
          <w:rFonts w:cstheme="minorHAnsi"/>
          <w:color w:val="21306A" w:themeColor="accent1" w:themeShade="80"/>
        </w:rPr>
      </w:pPr>
      <w:r w:rsidRPr="00C5256F">
        <w:rPr>
          <w:rFonts w:cstheme="minorHAnsi"/>
          <w:color w:val="21306A" w:themeColor="accent1" w:themeShade="80"/>
        </w:rPr>
        <w:t>Amazon Lex is an AWS service for building conversational interfaces for applications using voice and text. With Amazon Lex, the same conversational engine that powers Amazon Alexa is now available to any developer, enabling you to build sophisticated, natural language chatbots into your new and existing applications. Amazon Lex provides the deep functionality and flexibility of natural language understanding (NLU) and automatic speech recognition (ASR) so you can build highly engaging user experiences with lifelike, conversational interactions, and create new categories of products.</w:t>
      </w:r>
    </w:p>
    <w:p w14:paraId="53EDF522" w14:textId="77777777" w:rsidR="00C5256F" w:rsidRPr="00C5256F" w:rsidRDefault="00C5256F" w:rsidP="00C5256F">
      <w:pPr>
        <w:pStyle w:val="NormalWeb"/>
        <w:shd w:val="clear" w:color="auto" w:fill="FFFFFF"/>
        <w:spacing w:before="240" w:beforeAutospacing="0" w:after="240" w:afterAutospacing="0" w:line="360" w:lineRule="atLeast"/>
        <w:rPr>
          <w:rFonts w:cstheme="minorHAnsi"/>
          <w:color w:val="21306A" w:themeColor="accent1" w:themeShade="80"/>
        </w:rPr>
      </w:pPr>
      <w:r w:rsidRPr="00C5256F">
        <w:rPr>
          <w:rFonts w:cstheme="minorHAnsi"/>
          <w:color w:val="21306A" w:themeColor="accent1" w:themeShade="80"/>
        </w:rPr>
        <w:t>Amazon Lex enables any developer to build conversational chatbots quickly. With Amazon Lex, no deep learning expertise is necessary—to create a bot, you just specify the basic conversation flow in the Amazon Lex console. Amazon Lex manages the dialogue and dynamically adjusts the responses in the conversation. Using the console, you can build, test, and publish your text or voice chatbot. You can then add the conversational interfaces to bots on mobile devices, web applications, and chat platforms (for example, Facebook Messenger).</w:t>
      </w:r>
    </w:p>
    <w:p w14:paraId="6AE1EB78" w14:textId="77777777" w:rsidR="00C5256F" w:rsidRPr="00C5256F" w:rsidRDefault="00C5256F" w:rsidP="00C5256F">
      <w:pPr>
        <w:pStyle w:val="NormalWeb"/>
        <w:shd w:val="clear" w:color="auto" w:fill="FFFFFF"/>
        <w:spacing w:before="240" w:beforeAutospacing="0" w:after="240" w:afterAutospacing="0" w:line="360" w:lineRule="atLeast"/>
        <w:rPr>
          <w:rFonts w:cstheme="minorHAnsi"/>
          <w:color w:val="21306A" w:themeColor="accent1" w:themeShade="80"/>
        </w:rPr>
      </w:pPr>
      <w:r w:rsidRPr="00C5256F">
        <w:rPr>
          <w:rFonts w:cstheme="minorHAnsi"/>
          <w:color w:val="21306A" w:themeColor="accent1" w:themeShade="80"/>
        </w:rPr>
        <w:t>Amazon Lex provides pre-built integration with AWS Lambda, and you can easily integrate with many other services on the AWS platform, including Amazon Cognito, AWS Mobile Hub, Amazon CloudWatch, and Amazon DynamoDB. Integration with Lambda provides bots access to pre-built serverless enterprise connectors to link to data in SaaS applications, such as Salesforce, HubSpot, or Marketo.</w:t>
      </w:r>
    </w:p>
    <w:p w14:paraId="78135DCA" w14:textId="77777777" w:rsidR="00C5256F" w:rsidRPr="00C5256F" w:rsidRDefault="00C5256F" w:rsidP="00C5256F">
      <w:pPr>
        <w:pStyle w:val="NormalWeb"/>
        <w:shd w:val="clear" w:color="auto" w:fill="FFFFFF"/>
        <w:spacing w:before="240" w:beforeAutospacing="0" w:after="240" w:afterAutospacing="0" w:line="360" w:lineRule="atLeast"/>
        <w:rPr>
          <w:rFonts w:cstheme="minorHAnsi"/>
          <w:color w:val="21306A" w:themeColor="accent1" w:themeShade="80"/>
        </w:rPr>
      </w:pPr>
      <w:r w:rsidRPr="00C5256F">
        <w:rPr>
          <w:rFonts w:cstheme="minorHAnsi"/>
          <w:color w:val="21306A" w:themeColor="accent1" w:themeShade="80"/>
        </w:rPr>
        <w:t>Some of the benefits of using Amazon Lex include:</w:t>
      </w:r>
    </w:p>
    <w:p w14:paraId="1A0210B0" w14:textId="77777777" w:rsidR="00C5256F" w:rsidRPr="00C5256F" w:rsidRDefault="00C5256F" w:rsidP="00C5256F">
      <w:pPr>
        <w:pStyle w:val="NormalWeb"/>
        <w:numPr>
          <w:ilvl w:val="0"/>
          <w:numId w:val="34"/>
        </w:numPr>
        <w:shd w:val="clear" w:color="auto" w:fill="FFFFFF"/>
        <w:spacing w:before="0" w:beforeAutospacing="0" w:after="0" w:afterAutospacing="0" w:line="360" w:lineRule="atLeast"/>
        <w:ind w:left="0"/>
        <w:rPr>
          <w:rFonts w:cstheme="minorHAnsi"/>
          <w:color w:val="21306A" w:themeColor="accent1" w:themeShade="80"/>
        </w:rPr>
      </w:pPr>
      <w:r w:rsidRPr="005F2179">
        <w:rPr>
          <w:rFonts w:cstheme="minorHAnsi"/>
          <w:b/>
          <w:color w:val="21306A" w:themeColor="accent1" w:themeShade="80"/>
        </w:rPr>
        <w:t>Simplicity</w:t>
      </w:r>
      <w:r w:rsidRPr="00C5256F">
        <w:rPr>
          <w:rFonts w:cstheme="minorHAnsi"/>
          <w:color w:val="21306A" w:themeColor="accent1" w:themeShade="80"/>
        </w:rPr>
        <w:t> – Amazon Lex guides you through using the console to create your own chatbot in minutes. You supply just a few example phrases, and Amazon Lex builds a complete natural language model through which the bot can interact using voice and text to ask questions, get answers, and complete sophisticated tasks.</w:t>
      </w:r>
    </w:p>
    <w:p w14:paraId="5C46DE9E" w14:textId="77777777" w:rsidR="00C5256F" w:rsidRPr="00C5256F" w:rsidRDefault="00C5256F" w:rsidP="00C5256F">
      <w:pPr>
        <w:pStyle w:val="NormalWeb"/>
        <w:shd w:val="clear" w:color="auto" w:fill="FFFFFF"/>
        <w:spacing w:before="120" w:beforeAutospacing="0" w:after="0" w:afterAutospacing="0" w:line="360" w:lineRule="atLeast"/>
        <w:rPr>
          <w:rFonts w:cstheme="minorHAnsi"/>
          <w:color w:val="21306A" w:themeColor="accent1" w:themeShade="80"/>
        </w:rPr>
      </w:pPr>
      <w:r w:rsidRPr="00C5256F">
        <w:rPr>
          <w:rFonts w:cstheme="minorHAnsi"/>
          <w:color w:val="21306A" w:themeColor="accent1" w:themeShade="80"/>
        </w:rPr>
        <w:t> </w:t>
      </w:r>
    </w:p>
    <w:p w14:paraId="25D73375" w14:textId="77777777" w:rsidR="00C5256F" w:rsidRPr="00C5256F" w:rsidRDefault="00C5256F" w:rsidP="00C5256F">
      <w:pPr>
        <w:pStyle w:val="NormalWeb"/>
        <w:numPr>
          <w:ilvl w:val="0"/>
          <w:numId w:val="34"/>
        </w:numPr>
        <w:shd w:val="clear" w:color="auto" w:fill="FFFFFF"/>
        <w:spacing w:before="0" w:beforeAutospacing="0" w:after="0" w:afterAutospacing="0" w:line="360" w:lineRule="atLeast"/>
        <w:ind w:left="0"/>
        <w:rPr>
          <w:rFonts w:cstheme="minorHAnsi"/>
          <w:color w:val="21306A" w:themeColor="accent1" w:themeShade="80"/>
        </w:rPr>
      </w:pPr>
      <w:r w:rsidRPr="005F2179">
        <w:rPr>
          <w:rFonts w:cstheme="minorHAnsi"/>
          <w:b/>
          <w:color w:val="21306A" w:themeColor="accent1" w:themeShade="80"/>
        </w:rPr>
        <w:t>Democratized deep learning technologies</w:t>
      </w:r>
      <w:r w:rsidRPr="00C5256F">
        <w:rPr>
          <w:rFonts w:cstheme="minorHAnsi"/>
          <w:color w:val="21306A" w:themeColor="accent1" w:themeShade="80"/>
        </w:rPr>
        <w:t> – Powered by the same technology as Alexa, Amazon Lex provides ASR and NLU technologies to create a Speech Language Understanding (SLU) system. Through SLU, Amazon Lex takes natural language speech and text input, understands the intent behind the input, and fulfills the user intent by invoking the appropriate business function.</w:t>
      </w:r>
    </w:p>
    <w:p w14:paraId="4BDDE419" w14:textId="77777777" w:rsidR="00C5256F" w:rsidRPr="00C5256F" w:rsidRDefault="00C5256F" w:rsidP="00C5256F">
      <w:pPr>
        <w:pStyle w:val="NormalWeb"/>
        <w:shd w:val="clear" w:color="auto" w:fill="FFFFFF"/>
        <w:spacing w:before="120" w:beforeAutospacing="0" w:after="0" w:afterAutospacing="0" w:line="360" w:lineRule="atLeast"/>
        <w:rPr>
          <w:rFonts w:cstheme="minorHAnsi"/>
          <w:color w:val="21306A" w:themeColor="accent1" w:themeShade="80"/>
        </w:rPr>
      </w:pPr>
      <w:r w:rsidRPr="00C5256F">
        <w:rPr>
          <w:rFonts w:cstheme="minorHAnsi"/>
          <w:color w:val="21306A" w:themeColor="accent1" w:themeShade="80"/>
        </w:rPr>
        <w:t> </w:t>
      </w:r>
    </w:p>
    <w:p w14:paraId="1A846FB2" w14:textId="77777777" w:rsidR="00C5256F" w:rsidRPr="00C5256F" w:rsidRDefault="00C5256F" w:rsidP="00C5256F">
      <w:pPr>
        <w:pStyle w:val="NormalWeb"/>
        <w:shd w:val="clear" w:color="auto" w:fill="FFFFFF"/>
        <w:spacing w:before="120" w:beforeAutospacing="0" w:after="0" w:afterAutospacing="0" w:line="360" w:lineRule="atLeast"/>
        <w:rPr>
          <w:rFonts w:cstheme="minorHAnsi"/>
          <w:color w:val="21306A" w:themeColor="accent1" w:themeShade="80"/>
        </w:rPr>
      </w:pPr>
      <w:r w:rsidRPr="00C5256F">
        <w:rPr>
          <w:rFonts w:cstheme="minorHAnsi"/>
          <w:color w:val="21306A" w:themeColor="accent1" w:themeShade="80"/>
        </w:rPr>
        <w:lastRenderedPageBreak/>
        <w:t>Speech recognition and natural language understanding are some of the most challenging problems to solve in computer science, requiring sophisticated deep learning algorithms to be trained on massive amounts of data and infrastructure. Amazon Lex puts deep learning technologies within reach of all developers, powered by the same technology as Alexa. Amazon Lex chatbots convert incoming speech to text and understand the user intent to generate an intelligent response, so you can focus on building your bots with differentiated value-add for your customers, to define entirely new categories of products made possible through conversational interfaces.</w:t>
      </w:r>
    </w:p>
    <w:p w14:paraId="65BDC69F" w14:textId="77777777" w:rsidR="00C5256F" w:rsidRPr="00C5256F" w:rsidRDefault="00C5256F" w:rsidP="00C5256F">
      <w:pPr>
        <w:pStyle w:val="NormalWeb"/>
        <w:shd w:val="clear" w:color="auto" w:fill="FFFFFF"/>
        <w:spacing w:before="120" w:beforeAutospacing="0" w:after="0" w:afterAutospacing="0" w:line="360" w:lineRule="atLeast"/>
        <w:rPr>
          <w:rFonts w:cstheme="minorHAnsi"/>
          <w:color w:val="21306A" w:themeColor="accent1" w:themeShade="80"/>
        </w:rPr>
      </w:pPr>
      <w:r w:rsidRPr="00C5256F">
        <w:rPr>
          <w:rFonts w:cstheme="minorHAnsi"/>
          <w:color w:val="21306A" w:themeColor="accent1" w:themeShade="80"/>
        </w:rPr>
        <w:t> </w:t>
      </w:r>
    </w:p>
    <w:p w14:paraId="3C799C20" w14:textId="77777777" w:rsidR="00C5256F" w:rsidRPr="00C5256F" w:rsidRDefault="00C5256F" w:rsidP="00C5256F">
      <w:pPr>
        <w:pStyle w:val="NormalWeb"/>
        <w:numPr>
          <w:ilvl w:val="0"/>
          <w:numId w:val="34"/>
        </w:numPr>
        <w:shd w:val="clear" w:color="auto" w:fill="FFFFFF"/>
        <w:spacing w:before="0" w:beforeAutospacing="0" w:after="0" w:afterAutospacing="0" w:line="360" w:lineRule="atLeast"/>
        <w:ind w:left="0"/>
        <w:rPr>
          <w:rFonts w:cstheme="minorHAnsi"/>
          <w:color w:val="21306A" w:themeColor="accent1" w:themeShade="80"/>
        </w:rPr>
      </w:pPr>
      <w:r w:rsidRPr="00C5256F">
        <w:rPr>
          <w:rFonts w:cstheme="minorHAnsi"/>
          <w:b/>
          <w:color w:val="21306A" w:themeColor="accent1" w:themeShade="80"/>
        </w:rPr>
        <w:t>Seamless deployment and scaling</w:t>
      </w:r>
      <w:r w:rsidRPr="00C5256F">
        <w:rPr>
          <w:rFonts w:cstheme="minorHAnsi"/>
          <w:color w:val="21306A" w:themeColor="accent1" w:themeShade="80"/>
        </w:rPr>
        <w:t> – With Amazon Lex, you can build, test, and deploy your chatbots directly from the Amazon Lex console. Amazon Lex enables you to easily publish your voice or text chatbots for use on mobile devices, web apps, and chat services (for example, Facebook Messenger). Amazon Lex scales automatically so you don’t need to worry about provisioning hardware and managing infrastructure to power your bot experience.</w:t>
      </w:r>
    </w:p>
    <w:p w14:paraId="206753B7" w14:textId="77777777" w:rsidR="00C5256F" w:rsidRPr="00C5256F" w:rsidRDefault="00C5256F" w:rsidP="00C5256F">
      <w:pPr>
        <w:pStyle w:val="NormalWeb"/>
        <w:shd w:val="clear" w:color="auto" w:fill="FFFFFF"/>
        <w:spacing w:before="120" w:beforeAutospacing="0" w:after="0" w:afterAutospacing="0" w:line="360" w:lineRule="atLeast"/>
        <w:rPr>
          <w:rFonts w:cstheme="minorHAnsi"/>
          <w:color w:val="21306A" w:themeColor="accent1" w:themeShade="80"/>
        </w:rPr>
      </w:pPr>
      <w:r w:rsidRPr="00C5256F">
        <w:rPr>
          <w:rFonts w:cstheme="minorHAnsi"/>
          <w:color w:val="21306A" w:themeColor="accent1" w:themeShade="80"/>
        </w:rPr>
        <w:t> </w:t>
      </w:r>
    </w:p>
    <w:p w14:paraId="37035006" w14:textId="77777777" w:rsidR="00C5256F" w:rsidRPr="00C5256F" w:rsidRDefault="00C5256F" w:rsidP="00C5256F">
      <w:pPr>
        <w:pStyle w:val="NormalWeb"/>
        <w:numPr>
          <w:ilvl w:val="0"/>
          <w:numId w:val="34"/>
        </w:numPr>
        <w:shd w:val="clear" w:color="auto" w:fill="FFFFFF"/>
        <w:spacing w:before="0" w:beforeAutospacing="0" w:after="0" w:afterAutospacing="0" w:line="360" w:lineRule="atLeast"/>
        <w:ind w:left="0"/>
        <w:rPr>
          <w:rFonts w:cstheme="minorHAnsi"/>
          <w:color w:val="21306A" w:themeColor="accent1" w:themeShade="80"/>
        </w:rPr>
      </w:pPr>
      <w:r w:rsidRPr="00C5256F">
        <w:rPr>
          <w:rFonts w:cstheme="minorHAnsi"/>
          <w:b/>
          <w:color w:val="21306A" w:themeColor="accent1" w:themeShade="80"/>
        </w:rPr>
        <w:t>Built-in integration with the AWS platform</w:t>
      </w:r>
      <w:r w:rsidRPr="00C5256F">
        <w:rPr>
          <w:rFonts w:cstheme="minorHAnsi"/>
          <w:color w:val="21306A" w:themeColor="accent1" w:themeShade="80"/>
        </w:rPr>
        <w:t> – Amazon Lex has native interoperability with other AWS services, such as Amazon Cognito, AWS Lambda, Amazon CloudWatch, and AWS Mobile Hub. You can take advantage of the power of the AWS platform for security, monitoring, user authentication, business logic, storage, and mobile app development.</w:t>
      </w:r>
    </w:p>
    <w:p w14:paraId="1521C708" w14:textId="77777777" w:rsidR="00C5256F" w:rsidRPr="00C5256F" w:rsidRDefault="00C5256F" w:rsidP="00C5256F">
      <w:pPr>
        <w:pStyle w:val="NormalWeb"/>
        <w:shd w:val="clear" w:color="auto" w:fill="FFFFFF"/>
        <w:spacing w:before="120" w:beforeAutospacing="0" w:after="0" w:afterAutospacing="0" w:line="360" w:lineRule="atLeast"/>
        <w:rPr>
          <w:rFonts w:cstheme="minorHAnsi"/>
          <w:color w:val="21306A" w:themeColor="accent1" w:themeShade="80"/>
        </w:rPr>
      </w:pPr>
      <w:r w:rsidRPr="00C5256F">
        <w:rPr>
          <w:rFonts w:cstheme="minorHAnsi"/>
          <w:color w:val="21306A" w:themeColor="accent1" w:themeShade="80"/>
        </w:rPr>
        <w:t> </w:t>
      </w:r>
    </w:p>
    <w:p w14:paraId="798EDCE6" w14:textId="2E8C7BD9" w:rsidR="000D4FEE" w:rsidRDefault="00C5256F" w:rsidP="000D4FEE">
      <w:pPr>
        <w:pStyle w:val="NormalWeb"/>
        <w:numPr>
          <w:ilvl w:val="0"/>
          <w:numId w:val="34"/>
        </w:numPr>
        <w:shd w:val="clear" w:color="auto" w:fill="FFFFFF"/>
        <w:spacing w:before="0" w:beforeAutospacing="0" w:after="0" w:afterAutospacing="0" w:line="360" w:lineRule="atLeast"/>
        <w:ind w:left="0"/>
        <w:rPr>
          <w:rFonts w:cstheme="minorHAnsi"/>
          <w:color w:val="21306A" w:themeColor="accent1" w:themeShade="80"/>
        </w:rPr>
      </w:pPr>
      <w:r w:rsidRPr="00C5256F">
        <w:rPr>
          <w:rFonts w:cstheme="minorHAnsi"/>
          <w:b/>
          <w:color w:val="21306A" w:themeColor="accent1" w:themeShade="80"/>
        </w:rPr>
        <w:t>Cost-effectiveness</w:t>
      </w:r>
      <w:r w:rsidRPr="00C5256F">
        <w:rPr>
          <w:rFonts w:cstheme="minorHAnsi"/>
          <w:color w:val="21306A" w:themeColor="accent1" w:themeShade="80"/>
        </w:rPr>
        <w:t> – With Amazon Lex, there are no upfront costs or minimum fees. You are charged only for the text or speech requests that are made. The pay-as-you-go pricing and the low cost per request make the service a cost-effective way to build conversational interfaces. With the Amazon Lex free tier, you can easily try Amazon Lex without any initial investment.</w:t>
      </w:r>
    </w:p>
    <w:p w14:paraId="3D0AC42B" w14:textId="77777777" w:rsidR="000D4FEE" w:rsidRDefault="000D4FEE" w:rsidP="000D4FEE">
      <w:pPr>
        <w:pStyle w:val="ListParagraph"/>
        <w:rPr>
          <w:rFonts w:cstheme="minorHAnsi"/>
          <w:color w:val="21306A" w:themeColor="accent1" w:themeShade="80"/>
        </w:rPr>
      </w:pPr>
    </w:p>
    <w:p w14:paraId="5E7802A8" w14:textId="77777777" w:rsidR="000D4FEE" w:rsidRDefault="000D4FEE" w:rsidP="000D4FEE">
      <w:pPr>
        <w:pStyle w:val="NormalWeb"/>
        <w:shd w:val="clear" w:color="auto" w:fill="FFFFFF"/>
        <w:spacing w:before="0" w:beforeAutospacing="0" w:after="0" w:afterAutospacing="0" w:line="360" w:lineRule="atLeast"/>
        <w:rPr>
          <w:rFonts w:cstheme="minorHAnsi"/>
          <w:color w:val="21306A" w:themeColor="accent1" w:themeShade="80"/>
        </w:rPr>
      </w:pPr>
    </w:p>
    <w:p w14:paraId="0916B50B" w14:textId="77777777" w:rsidR="000D4FEE" w:rsidRDefault="000D4FEE" w:rsidP="000D4FEE">
      <w:pPr>
        <w:pStyle w:val="Heading2"/>
        <w:rPr>
          <w:rFonts w:ascii="Roboto" w:hAnsi="Roboto"/>
          <w:color w:val="16191F"/>
          <w:sz w:val="54"/>
          <w:szCs w:val="54"/>
        </w:rPr>
      </w:pPr>
      <w:r w:rsidRPr="000D4FEE">
        <w:rPr>
          <w:rFonts w:eastAsia="Microsoft YaHei"/>
          <w:b/>
          <w:bCs/>
          <w:color w:val="D75C00" w:themeColor="accent5" w:themeShade="BF"/>
        </w:rPr>
        <w:t>Amazon Lex: How It Works</w:t>
      </w:r>
    </w:p>
    <w:p w14:paraId="7F8754F0" w14:textId="77777777" w:rsidR="000D4FEE" w:rsidRPr="000D4FEE" w:rsidRDefault="000D4FEE" w:rsidP="000D4FEE">
      <w:pPr>
        <w:pStyle w:val="NormalWeb"/>
        <w:shd w:val="clear" w:color="auto" w:fill="FFFFFF"/>
        <w:spacing w:before="240" w:beforeAutospacing="0" w:after="240" w:afterAutospacing="0" w:line="360" w:lineRule="atLeast"/>
        <w:rPr>
          <w:rFonts w:cstheme="minorHAnsi"/>
          <w:color w:val="21306A" w:themeColor="accent1" w:themeShade="80"/>
        </w:rPr>
      </w:pPr>
      <w:r w:rsidRPr="000D4FEE">
        <w:rPr>
          <w:rFonts w:cstheme="minorHAnsi"/>
          <w:color w:val="21306A" w:themeColor="accent1" w:themeShade="80"/>
        </w:rPr>
        <w:t>Amazon Lex enables you to build applications using a speech or text interface powered by the same technology that powers Amazon Alexa. Following are the typical steps you perform when working with Amazon Lex:</w:t>
      </w:r>
    </w:p>
    <w:p w14:paraId="05D2892E" w14:textId="77777777" w:rsidR="000D4FEE" w:rsidRPr="000D4FEE" w:rsidRDefault="000D4FEE" w:rsidP="000D4FEE">
      <w:pPr>
        <w:pStyle w:val="NormalWeb"/>
        <w:numPr>
          <w:ilvl w:val="0"/>
          <w:numId w:val="35"/>
        </w:numPr>
        <w:shd w:val="clear" w:color="auto" w:fill="FFFFFF"/>
        <w:spacing w:before="0" w:beforeAutospacing="0" w:after="0" w:afterAutospacing="0" w:line="360" w:lineRule="atLeast"/>
        <w:ind w:left="0"/>
        <w:rPr>
          <w:rFonts w:cstheme="minorHAnsi"/>
          <w:color w:val="21306A" w:themeColor="accent1" w:themeShade="80"/>
        </w:rPr>
      </w:pPr>
      <w:r w:rsidRPr="000D4FEE">
        <w:rPr>
          <w:rFonts w:cstheme="minorHAnsi"/>
          <w:color w:val="21306A" w:themeColor="accent1" w:themeShade="80"/>
        </w:rPr>
        <w:t>Create a bot and configure it with one or more intents that you want to support. Configure the bot so it understands the user's goal (intent), engages in conversation with the user to elicit information, and fulfills the user's intent.</w:t>
      </w:r>
    </w:p>
    <w:p w14:paraId="78E56547" w14:textId="77777777" w:rsidR="000D4FEE" w:rsidRPr="000D4FEE" w:rsidRDefault="000D4FEE" w:rsidP="000D4FEE">
      <w:pPr>
        <w:pStyle w:val="NormalWeb"/>
        <w:numPr>
          <w:ilvl w:val="0"/>
          <w:numId w:val="35"/>
        </w:numPr>
        <w:shd w:val="clear" w:color="auto" w:fill="FFFFFF"/>
        <w:spacing w:before="0" w:beforeAutospacing="0" w:after="0" w:afterAutospacing="0" w:line="360" w:lineRule="atLeast"/>
        <w:ind w:left="0"/>
        <w:rPr>
          <w:rFonts w:cstheme="minorHAnsi"/>
          <w:color w:val="21306A" w:themeColor="accent1" w:themeShade="80"/>
        </w:rPr>
      </w:pPr>
      <w:r w:rsidRPr="000D4FEE">
        <w:rPr>
          <w:rFonts w:cstheme="minorHAnsi"/>
          <w:color w:val="21306A" w:themeColor="accent1" w:themeShade="80"/>
        </w:rPr>
        <w:t>Test the bot. You can use the test window client provided by the Amazon Lex console.</w:t>
      </w:r>
    </w:p>
    <w:p w14:paraId="136B3E25" w14:textId="77777777" w:rsidR="000D4FEE" w:rsidRPr="000D4FEE" w:rsidRDefault="000D4FEE" w:rsidP="000D4FEE">
      <w:pPr>
        <w:pStyle w:val="NormalWeb"/>
        <w:numPr>
          <w:ilvl w:val="0"/>
          <w:numId w:val="35"/>
        </w:numPr>
        <w:shd w:val="clear" w:color="auto" w:fill="FFFFFF"/>
        <w:spacing w:before="0" w:beforeAutospacing="0" w:after="0" w:afterAutospacing="0" w:line="360" w:lineRule="atLeast"/>
        <w:ind w:left="0"/>
        <w:rPr>
          <w:rFonts w:cstheme="minorHAnsi"/>
          <w:color w:val="21306A" w:themeColor="accent1" w:themeShade="80"/>
        </w:rPr>
      </w:pPr>
      <w:r w:rsidRPr="000D4FEE">
        <w:rPr>
          <w:rFonts w:cstheme="minorHAnsi"/>
          <w:color w:val="21306A" w:themeColor="accent1" w:themeShade="80"/>
        </w:rPr>
        <w:lastRenderedPageBreak/>
        <w:t>Publish a version and create an alias.</w:t>
      </w:r>
    </w:p>
    <w:p w14:paraId="143BD3E8" w14:textId="77777777" w:rsidR="000D4FEE" w:rsidRPr="000D4FEE" w:rsidRDefault="000D4FEE" w:rsidP="000D4FEE">
      <w:pPr>
        <w:pStyle w:val="NormalWeb"/>
        <w:numPr>
          <w:ilvl w:val="0"/>
          <w:numId w:val="35"/>
        </w:numPr>
        <w:shd w:val="clear" w:color="auto" w:fill="FFFFFF"/>
        <w:spacing w:before="0" w:beforeAutospacing="0" w:after="0" w:afterAutospacing="0" w:line="360" w:lineRule="atLeast"/>
        <w:ind w:left="0"/>
        <w:rPr>
          <w:rFonts w:cstheme="minorHAnsi"/>
          <w:color w:val="21306A" w:themeColor="accent1" w:themeShade="80"/>
        </w:rPr>
      </w:pPr>
      <w:r w:rsidRPr="000D4FEE">
        <w:rPr>
          <w:rFonts w:cstheme="minorHAnsi"/>
          <w:color w:val="21306A" w:themeColor="accent1" w:themeShade="80"/>
        </w:rPr>
        <w:t>Deploy the bot. You can deploy the bot on platforms such as mobile applications or messaging platforms such as Facebook Messenger.</w:t>
      </w:r>
    </w:p>
    <w:p w14:paraId="563D232D" w14:textId="77777777" w:rsidR="000D4FEE" w:rsidRPr="000D4FEE" w:rsidRDefault="000D4FEE" w:rsidP="000D4FEE">
      <w:pPr>
        <w:pStyle w:val="NormalWeb"/>
        <w:shd w:val="clear" w:color="auto" w:fill="FFFFFF"/>
        <w:spacing w:before="240" w:beforeAutospacing="0" w:after="240" w:afterAutospacing="0" w:line="360" w:lineRule="atLeast"/>
        <w:rPr>
          <w:rFonts w:cstheme="minorHAnsi"/>
          <w:color w:val="21306A" w:themeColor="accent1" w:themeShade="80"/>
        </w:rPr>
      </w:pPr>
      <w:r w:rsidRPr="000D4FEE">
        <w:rPr>
          <w:rFonts w:cstheme="minorHAnsi"/>
          <w:color w:val="21306A" w:themeColor="accent1" w:themeShade="80"/>
        </w:rPr>
        <w:t>Before you get started, familiarize yourself with the following Amazon Lex core concepts and terminology:</w:t>
      </w:r>
    </w:p>
    <w:p w14:paraId="027B6286" w14:textId="77777777" w:rsidR="000D4FEE" w:rsidRPr="000D4FEE" w:rsidRDefault="000D4FEE" w:rsidP="000D4FEE">
      <w:pPr>
        <w:pStyle w:val="NormalWeb"/>
        <w:numPr>
          <w:ilvl w:val="0"/>
          <w:numId w:val="36"/>
        </w:numPr>
        <w:shd w:val="clear" w:color="auto" w:fill="FFFFFF"/>
        <w:spacing w:before="0" w:beforeAutospacing="0" w:after="0" w:afterAutospacing="0" w:line="360" w:lineRule="atLeast"/>
        <w:ind w:left="0"/>
        <w:rPr>
          <w:rFonts w:cstheme="minorHAnsi"/>
          <w:color w:val="21306A" w:themeColor="accent1" w:themeShade="80"/>
        </w:rPr>
      </w:pPr>
      <w:r w:rsidRPr="000D4FEE">
        <w:rPr>
          <w:rFonts w:cstheme="minorHAnsi"/>
          <w:b/>
          <w:color w:val="21306A" w:themeColor="accent1" w:themeShade="80"/>
        </w:rPr>
        <w:t>Bot</w:t>
      </w:r>
      <w:r w:rsidRPr="000D4FEE">
        <w:rPr>
          <w:rFonts w:cstheme="minorHAnsi"/>
          <w:color w:val="21306A" w:themeColor="accent1" w:themeShade="80"/>
        </w:rPr>
        <w:t> – A bot performs automated tasks such as ordering a pizza, booking a hotel, ordering flowers, and so on. An Amazon Lex bot is powered by Automatic Speech Recognition (ASR) and Natural Language Understanding (NLU) capabilities, the same technology that powers Amazon Alexa.</w:t>
      </w:r>
    </w:p>
    <w:p w14:paraId="527F54BE"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 </w:t>
      </w:r>
    </w:p>
    <w:p w14:paraId="79E2E15A"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Amazon Lex bots can understand user input provided with text or speech and converse in natural language. You can create Lambda functions and add them as code hooks in your intent configuration to perform user data validation and fulfillment tasks.</w:t>
      </w:r>
    </w:p>
    <w:p w14:paraId="0FEC32DC"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 </w:t>
      </w:r>
    </w:p>
    <w:p w14:paraId="7367CA75" w14:textId="77777777" w:rsidR="000D4FEE" w:rsidRPr="000D4FEE" w:rsidRDefault="000D4FEE" w:rsidP="000D4FEE">
      <w:pPr>
        <w:pStyle w:val="NormalWeb"/>
        <w:numPr>
          <w:ilvl w:val="0"/>
          <w:numId w:val="36"/>
        </w:numPr>
        <w:shd w:val="clear" w:color="auto" w:fill="FFFFFF"/>
        <w:spacing w:before="0" w:beforeAutospacing="0" w:after="0" w:afterAutospacing="0" w:line="360" w:lineRule="atLeast"/>
        <w:ind w:left="0"/>
        <w:rPr>
          <w:rFonts w:cstheme="minorHAnsi"/>
          <w:color w:val="21306A" w:themeColor="accent1" w:themeShade="80"/>
        </w:rPr>
      </w:pPr>
      <w:r w:rsidRPr="000D4FEE">
        <w:rPr>
          <w:rFonts w:cstheme="minorHAnsi"/>
          <w:b/>
          <w:color w:val="21306A" w:themeColor="accent1" w:themeShade="80"/>
        </w:rPr>
        <w:t>Intent</w:t>
      </w:r>
      <w:r w:rsidRPr="000D4FEE">
        <w:rPr>
          <w:rFonts w:cstheme="minorHAnsi"/>
          <w:color w:val="21306A" w:themeColor="accent1" w:themeShade="80"/>
        </w:rPr>
        <w:t> – An intent represents an action that the user wants to perform. You create a bot to support one or more related intents. For example, you might create a bot that orders pizza and drinks. For each intent, you provide the following required information:</w:t>
      </w:r>
    </w:p>
    <w:p w14:paraId="6FCECE9B"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 </w:t>
      </w:r>
    </w:p>
    <w:p w14:paraId="6BD903EC" w14:textId="77777777" w:rsidR="000D4FEE" w:rsidRPr="000D4FEE" w:rsidRDefault="000D4FEE" w:rsidP="000D4FEE">
      <w:pPr>
        <w:pStyle w:val="NormalWeb"/>
        <w:numPr>
          <w:ilvl w:val="1"/>
          <w:numId w:val="36"/>
        </w:numPr>
        <w:shd w:val="clear" w:color="auto" w:fill="FFFFFF"/>
        <w:spacing w:before="0" w:beforeAutospacing="0" w:after="0" w:afterAutospacing="0" w:line="360" w:lineRule="atLeast"/>
        <w:ind w:left="0"/>
        <w:rPr>
          <w:rFonts w:cstheme="minorHAnsi"/>
          <w:color w:val="21306A" w:themeColor="accent1" w:themeShade="80"/>
        </w:rPr>
      </w:pPr>
      <w:r w:rsidRPr="000D4FEE">
        <w:rPr>
          <w:rFonts w:cstheme="minorHAnsi"/>
          <w:color w:val="21306A" w:themeColor="accent1" w:themeShade="80"/>
        </w:rPr>
        <w:t>Intent name– A descriptive name for the intent. For example, OrderPizza.</w:t>
      </w:r>
    </w:p>
    <w:p w14:paraId="7F78590F" w14:textId="77777777" w:rsidR="000D4FEE" w:rsidRPr="000D4FEE" w:rsidRDefault="000D4FEE" w:rsidP="000D4FEE">
      <w:pPr>
        <w:pStyle w:val="NormalWeb"/>
        <w:numPr>
          <w:ilvl w:val="1"/>
          <w:numId w:val="36"/>
        </w:numPr>
        <w:shd w:val="clear" w:color="auto" w:fill="FFFFFF"/>
        <w:spacing w:before="0" w:beforeAutospacing="0" w:after="0" w:afterAutospacing="0" w:line="360" w:lineRule="atLeast"/>
        <w:ind w:left="0"/>
        <w:rPr>
          <w:rFonts w:cstheme="minorHAnsi"/>
          <w:color w:val="21306A" w:themeColor="accent1" w:themeShade="80"/>
        </w:rPr>
      </w:pPr>
      <w:r w:rsidRPr="000D4FEE">
        <w:rPr>
          <w:rFonts w:cstheme="minorHAnsi"/>
          <w:color w:val="21306A" w:themeColor="accent1" w:themeShade="80"/>
        </w:rPr>
        <w:t>Sample utterances – How a user might convey the intent. For example, a user might say "Can I order a pizza please" or "I want to order a pizza".</w:t>
      </w:r>
    </w:p>
    <w:p w14:paraId="46FD9D0B" w14:textId="77777777" w:rsidR="000D4FEE" w:rsidRPr="000D4FEE" w:rsidRDefault="000D4FEE" w:rsidP="000D4FEE">
      <w:pPr>
        <w:pStyle w:val="NormalWeb"/>
        <w:numPr>
          <w:ilvl w:val="1"/>
          <w:numId w:val="36"/>
        </w:numPr>
        <w:shd w:val="clear" w:color="auto" w:fill="FFFFFF"/>
        <w:spacing w:before="0" w:beforeAutospacing="0" w:after="0" w:afterAutospacing="0" w:line="360" w:lineRule="atLeast"/>
        <w:ind w:left="0"/>
        <w:rPr>
          <w:rFonts w:cstheme="minorHAnsi"/>
          <w:color w:val="21306A" w:themeColor="accent1" w:themeShade="80"/>
        </w:rPr>
      </w:pPr>
      <w:r w:rsidRPr="000D4FEE">
        <w:rPr>
          <w:rFonts w:cstheme="minorHAnsi"/>
          <w:color w:val="21306A" w:themeColor="accent1" w:themeShade="80"/>
        </w:rPr>
        <w:t>How to fulfill the intent – How you want to fulfill the intent after the user provides the necessary information (for example, place order with a local pizza shop). We recommend that you create a Lambda function to fulfill the intent.</w:t>
      </w:r>
    </w:p>
    <w:p w14:paraId="0A7E8DEF"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 </w:t>
      </w:r>
    </w:p>
    <w:p w14:paraId="3417C29F"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You can optionally configure the intent so Amazon Lex simply returns the information back to the client application to do the necessary fulfillment.</w:t>
      </w:r>
    </w:p>
    <w:p w14:paraId="0E921B77"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 </w:t>
      </w:r>
    </w:p>
    <w:p w14:paraId="16346592"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In addition to custom intents such as ordering a pizza, Amazon Lex also provides built-in intents to quickly set up your bot. For more information, see </w:t>
      </w:r>
      <w:hyperlink r:id="rId15" w:history="1">
        <w:r w:rsidRPr="000D4FEE">
          <w:rPr>
            <w:rFonts w:cstheme="minorHAnsi"/>
            <w:color w:val="21306A" w:themeColor="accent1" w:themeShade="80"/>
          </w:rPr>
          <w:t>Built-in Intents and Slot Types</w:t>
        </w:r>
      </w:hyperlink>
      <w:r w:rsidRPr="000D4FEE">
        <w:rPr>
          <w:rFonts w:cstheme="minorHAnsi"/>
          <w:color w:val="21306A" w:themeColor="accent1" w:themeShade="80"/>
        </w:rPr>
        <w:t>.</w:t>
      </w:r>
    </w:p>
    <w:p w14:paraId="7329547F"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 </w:t>
      </w:r>
    </w:p>
    <w:p w14:paraId="139B90C3" w14:textId="77777777" w:rsidR="000D4FEE" w:rsidRPr="000D4FEE" w:rsidRDefault="000D4FEE" w:rsidP="000D4FEE">
      <w:pPr>
        <w:pStyle w:val="NormalWeb"/>
        <w:numPr>
          <w:ilvl w:val="0"/>
          <w:numId w:val="36"/>
        </w:numPr>
        <w:shd w:val="clear" w:color="auto" w:fill="FFFFFF"/>
        <w:spacing w:before="0" w:beforeAutospacing="0" w:after="0" w:afterAutospacing="0" w:line="360" w:lineRule="atLeast"/>
        <w:ind w:left="0"/>
        <w:rPr>
          <w:rFonts w:cstheme="minorHAnsi"/>
          <w:color w:val="21306A" w:themeColor="accent1" w:themeShade="80"/>
        </w:rPr>
      </w:pPr>
      <w:r w:rsidRPr="000D4FEE">
        <w:rPr>
          <w:rFonts w:cstheme="minorHAnsi"/>
          <w:b/>
          <w:color w:val="21306A" w:themeColor="accent1" w:themeShade="80"/>
        </w:rPr>
        <w:t>Slot</w:t>
      </w:r>
      <w:r w:rsidRPr="000D4FEE">
        <w:rPr>
          <w:rFonts w:cstheme="minorHAnsi"/>
          <w:color w:val="21306A" w:themeColor="accent1" w:themeShade="80"/>
        </w:rPr>
        <w:t> – An intent can require zero or more slots or parameters. You add slots as part of the intent configuration. At runtime, Amazon Lex prompts the user for specific slot values. The user must provide values for all </w:t>
      </w:r>
      <w:r w:rsidRPr="000D4FEE">
        <w:rPr>
          <w:rFonts w:cstheme="minorHAnsi"/>
          <w:i/>
          <w:iCs/>
          <w:color w:val="21306A" w:themeColor="accent1" w:themeShade="80"/>
        </w:rPr>
        <w:t>required</w:t>
      </w:r>
      <w:r w:rsidRPr="000D4FEE">
        <w:rPr>
          <w:rFonts w:cstheme="minorHAnsi"/>
          <w:color w:val="21306A" w:themeColor="accent1" w:themeShade="80"/>
        </w:rPr>
        <w:t> slots before Amazon Lex can fulfill the intent.</w:t>
      </w:r>
    </w:p>
    <w:p w14:paraId="520D4FCC"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lastRenderedPageBreak/>
        <w:t> </w:t>
      </w:r>
    </w:p>
    <w:p w14:paraId="63BB1F79"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For example, the OrderPizza intent requires slots such as pizza size, crust type, and number of pizzas. In the intent configuration, you add these slots. For each slot, you provide slot type and a prompt for Amazon Lex to send to the client to elicit data from the user. A user can reply with a slot value that includes additional words, such as "large pizza please" or "let's stick with small." Amazon Lex can still understand the intended slot value.</w:t>
      </w:r>
    </w:p>
    <w:p w14:paraId="1CB3410C"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 </w:t>
      </w:r>
    </w:p>
    <w:p w14:paraId="23D325E7" w14:textId="77777777" w:rsidR="000D4FEE" w:rsidRPr="000D4FEE" w:rsidRDefault="000D4FEE" w:rsidP="000D4FEE">
      <w:pPr>
        <w:pStyle w:val="NormalWeb"/>
        <w:numPr>
          <w:ilvl w:val="0"/>
          <w:numId w:val="36"/>
        </w:numPr>
        <w:shd w:val="clear" w:color="auto" w:fill="FFFFFF"/>
        <w:spacing w:before="0" w:beforeAutospacing="0" w:after="0" w:afterAutospacing="0" w:line="360" w:lineRule="atLeast"/>
        <w:ind w:left="0"/>
        <w:rPr>
          <w:rFonts w:cstheme="minorHAnsi"/>
          <w:color w:val="21306A" w:themeColor="accent1" w:themeShade="80"/>
        </w:rPr>
      </w:pPr>
      <w:r w:rsidRPr="000D4FEE">
        <w:rPr>
          <w:rFonts w:cstheme="minorHAnsi"/>
          <w:b/>
          <w:color w:val="21306A" w:themeColor="accent1" w:themeShade="80"/>
        </w:rPr>
        <w:t>Slot type</w:t>
      </w:r>
      <w:r w:rsidRPr="000D4FEE">
        <w:rPr>
          <w:rFonts w:cstheme="minorHAnsi"/>
          <w:color w:val="21306A" w:themeColor="accent1" w:themeShade="80"/>
        </w:rPr>
        <w:t> – Each slot has a type. You can create your custom slot types or use built-in slot types. For example, you might create and use the following slot types for the OrderPizza intent:</w:t>
      </w:r>
    </w:p>
    <w:p w14:paraId="7661DFC3"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 </w:t>
      </w:r>
    </w:p>
    <w:p w14:paraId="23D23BAB" w14:textId="77777777" w:rsidR="000D4FEE" w:rsidRPr="000D4FEE" w:rsidRDefault="000D4FEE" w:rsidP="000D4FEE">
      <w:pPr>
        <w:pStyle w:val="NormalWeb"/>
        <w:numPr>
          <w:ilvl w:val="1"/>
          <w:numId w:val="36"/>
        </w:numPr>
        <w:shd w:val="clear" w:color="auto" w:fill="FFFFFF"/>
        <w:spacing w:before="0" w:beforeAutospacing="0" w:after="0" w:afterAutospacing="0" w:line="360" w:lineRule="atLeast"/>
        <w:ind w:left="0"/>
        <w:rPr>
          <w:rFonts w:cstheme="minorHAnsi"/>
          <w:color w:val="21306A" w:themeColor="accent1" w:themeShade="80"/>
        </w:rPr>
      </w:pPr>
      <w:r w:rsidRPr="000D4FEE">
        <w:rPr>
          <w:rFonts w:cstheme="minorHAnsi"/>
          <w:color w:val="21306A" w:themeColor="accent1" w:themeShade="80"/>
        </w:rPr>
        <w:t>Size – With enumeration values Small, Medium, and Large.</w:t>
      </w:r>
    </w:p>
    <w:p w14:paraId="5347E477" w14:textId="77777777" w:rsidR="000D4FEE" w:rsidRPr="000D4FEE" w:rsidRDefault="000D4FEE" w:rsidP="000D4FEE">
      <w:pPr>
        <w:pStyle w:val="NormalWeb"/>
        <w:numPr>
          <w:ilvl w:val="1"/>
          <w:numId w:val="36"/>
        </w:numPr>
        <w:shd w:val="clear" w:color="auto" w:fill="FFFFFF"/>
        <w:spacing w:before="0" w:beforeAutospacing="0" w:after="0" w:afterAutospacing="0" w:line="360" w:lineRule="atLeast"/>
        <w:ind w:left="0"/>
        <w:rPr>
          <w:rFonts w:cstheme="minorHAnsi"/>
          <w:color w:val="21306A" w:themeColor="accent1" w:themeShade="80"/>
        </w:rPr>
      </w:pPr>
      <w:r w:rsidRPr="000D4FEE">
        <w:rPr>
          <w:rFonts w:cstheme="minorHAnsi"/>
          <w:color w:val="21306A" w:themeColor="accent1" w:themeShade="80"/>
        </w:rPr>
        <w:t>Crust – With enumeration values Thick and Thin.</w:t>
      </w:r>
    </w:p>
    <w:p w14:paraId="08147ECD"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 </w:t>
      </w:r>
    </w:p>
    <w:p w14:paraId="15514296"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Amazon Lex also provides built-in slot types. For example, AMAZON.NUMBER is a built-in slot type that you can use for the number of pizzas ordered. For more information, see </w:t>
      </w:r>
      <w:hyperlink r:id="rId16" w:history="1">
        <w:r w:rsidRPr="000D4FEE">
          <w:rPr>
            <w:rFonts w:cstheme="minorHAnsi"/>
            <w:color w:val="21306A" w:themeColor="accent1" w:themeShade="80"/>
          </w:rPr>
          <w:t>Built-in Intents and Slot Types</w:t>
        </w:r>
      </w:hyperlink>
      <w:r w:rsidRPr="000D4FEE">
        <w:rPr>
          <w:rFonts w:cstheme="minorHAnsi"/>
          <w:color w:val="21306A" w:themeColor="accent1" w:themeShade="80"/>
        </w:rPr>
        <w:t>.</w:t>
      </w:r>
    </w:p>
    <w:p w14:paraId="28D1FF65" w14:textId="77777777" w:rsidR="000D4FEE" w:rsidRDefault="000D4FEE" w:rsidP="000D4FEE">
      <w:pPr>
        <w:pStyle w:val="NormalWeb"/>
        <w:shd w:val="clear" w:color="auto" w:fill="FFFFFF"/>
        <w:spacing w:before="240" w:beforeAutospacing="0" w:after="240" w:afterAutospacing="0" w:line="360" w:lineRule="atLeast"/>
        <w:rPr>
          <w:rFonts w:cstheme="minorHAnsi"/>
          <w:color w:val="21306A" w:themeColor="accent1" w:themeShade="80"/>
        </w:rPr>
      </w:pPr>
      <w:r w:rsidRPr="000D4FEE">
        <w:rPr>
          <w:rFonts w:cstheme="minorHAnsi"/>
          <w:color w:val="21306A" w:themeColor="accent1" w:themeShade="80"/>
        </w:rPr>
        <w:t>Currently, Amazon Lex supports only US English language. That is, Amazon Lex trains your bots to understand only US English.</w:t>
      </w:r>
    </w:p>
    <w:p w14:paraId="44E04BBC" w14:textId="231462A6" w:rsidR="009E6CD7" w:rsidRDefault="00742A6A" w:rsidP="000D4FEE">
      <w:pPr>
        <w:pStyle w:val="NormalWeb"/>
        <w:shd w:val="clear" w:color="auto" w:fill="FFFFFF"/>
        <w:spacing w:before="240" w:beforeAutospacing="0" w:after="240" w:afterAutospacing="0" w:line="360" w:lineRule="atLeast"/>
      </w:pPr>
      <w:r>
        <w:rPr>
          <w:rFonts w:cstheme="minorHAnsi"/>
          <w:color w:val="21306A" w:themeColor="accent1" w:themeShade="80"/>
        </w:rPr>
        <w:t xml:space="preserve">(Source: </w:t>
      </w:r>
      <w:hyperlink r:id="rId17" w:history="1">
        <w:r>
          <w:rPr>
            <w:rStyle w:val="Hyperlink"/>
          </w:rPr>
          <w:t>https://docs.aws.amazon.com/lex/latest/dg/what-is.html</w:t>
        </w:r>
      </w:hyperlink>
      <w:r>
        <w:t xml:space="preserve">) </w:t>
      </w:r>
    </w:p>
    <w:p w14:paraId="60194B13" w14:textId="77777777" w:rsidR="00EC7929" w:rsidRDefault="00EC7929" w:rsidP="000D4FEE">
      <w:pPr>
        <w:pStyle w:val="NormalWeb"/>
        <w:shd w:val="clear" w:color="auto" w:fill="FFFFFF"/>
        <w:spacing w:before="240" w:beforeAutospacing="0" w:after="240" w:afterAutospacing="0" w:line="360" w:lineRule="atLeast"/>
        <w:rPr>
          <w:rFonts w:cstheme="minorHAnsi"/>
          <w:color w:val="21306A" w:themeColor="accent1" w:themeShade="80"/>
        </w:rPr>
      </w:pPr>
    </w:p>
    <w:p w14:paraId="6BC6370C" w14:textId="4C7B50A4" w:rsidR="009E6CD7" w:rsidRDefault="00742A6A" w:rsidP="000D4FEE">
      <w:pPr>
        <w:pStyle w:val="NormalWeb"/>
        <w:shd w:val="clear" w:color="auto" w:fill="FFFFFF"/>
        <w:spacing w:before="240" w:beforeAutospacing="0" w:after="240" w:afterAutospacing="0" w:line="360" w:lineRule="atLeast"/>
        <w:rPr>
          <w:rFonts w:eastAsia="Microsoft YaHei"/>
          <w:b/>
          <w:bCs/>
          <w:color w:val="D75C00" w:themeColor="accent5" w:themeShade="BF"/>
        </w:rPr>
      </w:pPr>
      <w:r w:rsidRPr="002A3A36">
        <w:rPr>
          <w:rFonts w:eastAsia="Microsoft YaHei"/>
          <w:b/>
          <w:bCs/>
          <w:color w:val="D75C00" w:themeColor="accent5" w:themeShade="BF"/>
        </w:rPr>
        <w:t>Build your first chatbot</w:t>
      </w:r>
    </w:p>
    <w:p w14:paraId="31D18CA1" w14:textId="7615A85D" w:rsidR="00742A6A" w:rsidRDefault="00340FA5" w:rsidP="00340FA5">
      <w:pPr>
        <w:shd w:val="clear" w:color="auto" w:fill="FFFFFF"/>
        <w:jc w:val="both"/>
        <w:rPr>
          <w:rFonts w:cstheme="minorHAnsi"/>
          <w:b/>
          <w:color w:val="21306A" w:themeColor="accent1" w:themeShade="80"/>
        </w:rPr>
      </w:pPr>
      <w:r w:rsidRPr="00340FA5">
        <w:rPr>
          <w:rFonts w:cstheme="minorHAnsi"/>
          <w:color w:val="21306A" w:themeColor="accent1" w:themeShade="80"/>
        </w:rPr>
        <w:t xml:space="preserve">1) Login to AWS portal </w:t>
      </w:r>
      <w:hyperlink r:id="rId18" w:history="1">
        <w:r w:rsidRPr="00340FA5">
          <w:rPr>
            <w:rFonts w:cstheme="minorHAnsi"/>
            <w:b/>
            <w:color w:val="21306A" w:themeColor="accent1" w:themeShade="80"/>
          </w:rPr>
          <w:t>https://signin.aws.amazon.com/</w:t>
        </w:r>
      </w:hyperlink>
    </w:p>
    <w:p w14:paraId="58A9EB72" w14:textId="77777777" w:rsidR="00340FA5" w:rsidRDefault="00340FA5" w:rsidP="00340FA5">
      <w:pPr>
        <w:shd w:val="clear" w:color="auto" w:fill="FFFFFF"/>
        <w:jc w:val="both"/>
        <w:rPr>
          <w:rFonts w:cstheme="minorHAnsi"/>
          <w:b/>
          <w:color w:val="21306A" w:themeColor="accent1" w:themeShade="80"/>
        </w:rPr>
      </w:pPr>
    </w:p>
    <w:p w14:paraId="09BA68C8" w14:textId="174F4CC1" w:rsidR="00340FA5" w:rsidRDefault="00340FA5" w:rsidP="00340FA5">
      <w:pPr>
        <w:shd w:val="clear" w:color="auto" w:fill="FFFFFF"/>
        <w:jc w:val="both"/>
        <w:rPr>
          <w:rFonts w:cstheme="minorHAnsi"/>
          <w:b/>
          <w:color w:val="21306A" w:themeColor="accent1" w:themeShade="80"/>
        </w:rPr>
      </w:pPr>
      <w:r>
        <w:rPr>
          <w:noProof/>
        </w:rPr>
        <w:lastRenderedPageBreak/>
        <w:drawing>
          <wp:inline distT="0" distB="0" distL="0" distR="0" wp14:anchorId="58403A9E" wp14:editId="452CF607">
            <wp:extent cx="6202990" cy="2937933"/>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13992" cy="2943144"/>
                    </a:xfrm>
                    <a:prstGeom prst="rect">
                      <a:avLst/>
                    </a:prstGeom>
                  </pic:spPr>
                </pic:pic>
              </a:graphicData>
            </a:graphic>
          </wp:inline>
        </w:drawing>
      </w:r>
    </w:p>
    <w:p w14:paraId="4812CF70" w14:textId="77777777" w:rsidR="00340FA5" w:rsidRPr="00340FA5" w:rsidRDefault="00340FA5" w:rsidP="00340FA5">
      <w:pPr>
        <w:shd w:val="clear" w:color="auto" w:fill="FFFFFF"/>
        <w:jc w:val="both"/>
        <w:rPr>
          <w:rFonts w:cstheme="minorHAnsi"/>
          <w:color w:val="21306A" w:themeColor="accent1" w:themeShade="80"/>
        </w:rPr>
      </w:pPr>
    </w:p>
    <w:p w14:paraId="37E90001" w14:textId="14943817" w:rsidR="00340FA5" w:rsidRDefault="00340FA5" w:rsidP="00340FA5">
      <w:pPr>
        <w:shd w:val="clear" w:color="auto" w:fill="FFFFFF"/>
        <w:jc w:val="both"/>
        <w:rPr>
          <w:rFonts w:cstheme="minorHAnsi"/>
          <w:color w:val="21306A" w:themeColor="accent1" w:themeShade="80"/>
        </w:rPr>
      </w:pPr>
      <w:r w:rsidRPr="00340FA5">
        <w:rPr>
          <w:rFonts w:cstheme="minorHAnsi"/>
          <w:color w:val="21306A" w:themeColor="accent1" w:themeShade="80"/>
        </w:rPr>
        <w:t>2)</w:t>
      </w:r>
      <w:r>
        <w:rPr>
          <w:rFonts w:cstheme="minorHAnsi"/>
          <w:color w:val="21306A" w:themeColor="accent1" w:themeShade="80"/>
        </w:rPr>
        <w:t xml:space="preserve"> </w:t>
      </w:r>
      <w:r w:rsidRPr="00340FA5">
        <w:rPr>
          <w:rFonts w:cstheme="minorHAnsi"/>
          <w:color w:val="21306A" w:themeColor="accent1" w:themeShade="80"/>
        </w:rPr>
        <w:t xml:space="preserve"> </w:t>
      </w:r>
      <w:r>
        <w:rPr>
          <w:rFonts w:cstheme="minorHAnsi"/>
          <w:color w:val="21306A" w:themeColor="accent1" w:themeShade="80"/>
        </w:rPr>
        <w:t>Click on “create an AWS Account”. Sign in with your credentials or create a new account.</w:t>
      </w:r>
    </w:p>
    <w:p w14:paraId="15389849" w14:textId="2DFBCB77" w:rsidR="00340FA5" w:rsidRDefault="00340FA5" w:rsidP="00340FA5">
      <w:pPr>
        <w:shd w:val="clear" w:color="auto" w:fill="FFFFFF"/>
        <w:jc w:val="both"/>
        <w:rPr>
          <w:rFonts w:cstheme="minorHAnsi"/>
          <w:color w:val="21306A" w:themeColor="accent1" w:themeShade="80"/>
        </w:rPr>
      </w:pPr>
      <w:r>
        <w:rPr>
          <w:noProof/>
        </w:rPr>
        <w:drawing>
          <wp:inline distT="0" distB="0" distL="0" distR="0" wp14:anchorId="2FB962D5" wp14:editId="05489EFA">
            <wp:extent cx="5731510" cy="286194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861945"/>
                    </a:xfrm>
                    <a:prstGeom prst="rect">
                      <a:avLst/>
                    </a:prstGeom>
                  </pic:spPr>
                </pic:pic>
              </a:graphicData>
            </a:graphic>
          </wp:inline>
        </w:drawing>
      </w:r>
    </w:p>
    <w:p w14:paraId="4E07A1AE" w14:textId="4BDCE2A6" w:rsidR="00340FA5" w:rsidRDefault="00340FA5" w:rsidP="00340FA5">
      <w:pPr>
        <w:shd w:val="clear" w:color="auto" w:fill="FFFFFF"/>
        <w:jc w:val="both"/>
        <w:rPr>
          <w:rFonts w:cstheme="minorHAnsi"/>
          <w:color w:val="21306A" w:themeColor="accent1" w:themeShade="80"/>
        </w:rPr>
      </w:pPr>
      <w:r>
        <w:rPr>
          <w:rFonts w:cstheme="minorHAnsi"/>
          <w:color w:val="21306A" w:themeColor="accent1" w:themeShade="80"/>
        </w:rPr>
        <w:t>3) Once logged in, click on Amazon Lex</w:t>
      </w:r>
      <w:r w:rsidR="00C06C81">
        <w:rPr>
          <w:rFonts w:cstheme="minorHAnsi"/>
          <w:color w:val="21306A" w:themeColor="accent1" w:themeShade="80"/>
        </w:rPr>
        <w:t xml:space="preserve"> to start creating your bot.</w:t>
      </w:r>
    </w:p>
    <w:p w14:paraId="11AA7BBE" w14:textId="71B7CC03" w:rsidR="00340FA5" w:rsidRDefault="00340FA5" w:rsidP="00340FA5">
      <w:pPr>
        <w:shd w:val="clear" w:color="auto" w:fill="FFFFFF"/>
        <w:jc w:val="both"/>
        <w:rPr>
          <w:rFonts w:cstheme="minorHAnsi"/>
          <w:color w:val="21306A" w:themeColor="accent1" w:themeShade="80"/>
        </w:rPr>
      </w:pPr>
      <w:r>
        <w:rPr>
          <w:noProof/>
        </w:rPr>
        <w:lastRenderedPageBreak/>
        <w:drawing>
          <wp:inline distT="0" distB="0" distL="0" distR="0" wp14:anchorId="331A8B19" wp14:editId="2FA7AB78">
            <wp:extent cx="5731510" cy="295846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958465"/>
                    </a:xfrm>
                    <a:prstGeom prst="rect">
                      <a:avLst/>
                    </a:prstGeom>
                  </pic:spPr>
                </pic:pic>
              </a:graphicData>
            </a:graphic>
          </wp:inline>
        </w:drawing>
      </w:r>
    </w:p>
    <w:p w14:paraId="45717BC3" w14:textId="77777777" w:rsidR="004452CB" w:rsidRDefault="004452CB" w:rsidP="00340FA5">
      <w:pPr>
        <w:shd w:val="clear" w:color="auto" w:fill="FFFFFF"/>
        <w:jc w:val="both"/>
        <w:rPr>
          <w:rFonts w:cstheme="minorHAnsi"/>
          <w:color w:val="21306A" w:themeColor="accent1" w:themeShade="80"/>
        </w:rPr>
      </w:pPr>
    </w:p>
    <w:p w14:paraId="2DA5CFEB" w14:textId="03993326" w:rsidR="004452CB" w:rsidRDefault="004452CB" w:rsidP="00340FA5">
      <w:pPr>
        <w:shd w:val="clear" w:color="auto" w:fill="FFFFFF"/>
        <w:jc w:val="both"/>
        <w:rPr>
          <w:rFonts w:cstheme="minorHAnsi"/>
          <w:color w:val="21306A" w:themeColor="accent1" w:themeShade="80"/>
        </w:rPr>
      </w:pPr>
      <w:r>
        <w:rPr>
          <w:rFonts w:cstheme="minorHAnsi"/>
          <w:color w:val="21306A" w:themeColor="accent1" w:themeShade="80"/>
        </w:rPr>
        <w:t xml:space="preserve">4)  Click on create and create a new bot. </w:t>
      </w:r>
    </w:p>
    <w:p w14:paraId="6F2FCF74" w14:textId="6F21528C" w:rsidR="004452CB" w:rsidRDefault="004452CB" w:rsidP="00340FA5">
      <w:pPr>
        <w:shd w:val="clear" w:color="auto" w:fill="FFFFFF"/>
        <w:jc w:val="both"/>
        <w:rPr>
          <w:rFonts w:cstheme="minorHAnsi"/>
          <w:color w:val="21306A" w:themeColor="accent1" w:themeShade="80"/>
        </w:rPr>
      </w:pPr>
      <w:r>
        <w:rPr>
          <w:noProof/>
        </w:rPr>
        <w:drawing>
          <wp:inline distT="0" distB="0" distL="0" distR="0" wp14:anchorId="6C68B879" wp14:editId="302481ED">
            <wp:extent cx="5731510" cy="101600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2117" cy="1019653"/>
                    </a:xfrm>
                    <a:prstGeom prst="rect">
                      <a:avLst/>
                    </a:prstGeom>
                  </pic:spPr>
                </pic:pic>
              </a:graphicData>
            </a:graphic>
          </wp:inline>
        </w:drawing>
      </w:r>
    </w:p>
    <w:p w14:paraId="274BE850" w14:textId="77777777" w:rsidR="004452CB" w:rsidRDefault="004452CB" w:rsidP="00340FA5">
      <w:pPr>
        <w:shd w:val="clear" w:color="auto" w:fill="FFFFFF"/>
        <w:jc w:val="both"/>
        <w:rPr>
          <w:rFonts w:cstheme="minorHAnsi"/>
          <w:color w:val="21306A" w:themeColor="accent1" w:themeShade="80"/>
        </w:rPr>
      </w:pPr>
    </w:p>
    <w:p w14:paraId="4F1496EC" w14:textId="2FF9F787" w:rsidR="004452CB" w:rsidRDefault="004452CB" w:rsidP="00340FA5">
      <w:pPr>
        <w:shd w:val="clear" w:color="auto" w:fill="FFFFFF"/>
        <w:jc w:val="both"/>
        <w:rPr>
          <w:rFonts w:cstheme="minorHAnsi"/>
          <w:color w:val="21306A" w:themeColor="accent1" w:themeShade="80"/>
        </w:rPr>
      </w:pPr>
      <w:r>
        <w:rPr>
          <w:rFonts w:cstheme="minorHAnsi"/>
          <w:color w:val="21306A" w:themeColor="accent1" w:themeShade="80"/>
        </w:rPr>
        <w:t>5) Once you click the create button, you will see a window like this. Click on the “custom bot” to make your own bot. The other bots are example bots and you can go through them to get a glance on some higher details.</w:t>
      </w:r>
    </w:p>
    <w:p w14:paraId="6F013ADC" w14:textId="77777777" w:rsidR="006D3195" w:rsidRDefault="006D3195" w:rsidP="00340FA5">
      <w:pPr>
        <w:shd w:val="clear" w:color="auto" w:fill="FFFFFF"/>
        <w:jc w:val="both"/>
        <w:rPr>
          <w:rFonts w:cstheme="minorHAnsi"/>
          <w:color w:val="21306A" w:themeColor="accent1" w:themeShade="80"/>
        </w:rPr>
      </w:pPr>
    </w:p>
    <w:p w14:paraId="1D3C0A80" w14:textId="2BC9F1A0" w:rsidR="006D3195" w:rsidRDefault="006D3195" w:rsidP="00340FA5">
      <w:pPr>
        <w:shd w:val="clear" w:color="auto" w:fill="FFFFFF"/>
        <w:jc w:val="both"/>
        <w:rPr>
          <w:rFonts w:cstheme="minorHAnsi"/>
          <w:color w:val="21306A" w:themeColor="accent1" w:themeShade="80"/>
        </w:rPr>
      </w:pPr>
      <w:r>
        <w:rPr>
          <w:noProof/>
        </w:rPr>
        <w:drawing>
          <wp:inline distT="0" distB="0" distL="0" distR="0" wp14:anchorId="7D475F16" wp14:editId="2A8F3B04">
            <wp:extent cx="5731510" cy="33045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304540"/>
                    </a:xfrm>
                    <a:prstGeom prst="rect">
                      <a:avLst/>
                    </a:prstGeom>
                  </pic:spPr>
                </pic:pic>
              </a:graphicData>
            </a:graphic>
          </wp:inline>
        </w:drawing>
      </w:r>
    </w:p>
    <w:p w14:paraId="58E55798" w14:textId="77777777" w:rsidR="006D3195" w:rsidRDefault="006D3195" w:rsidP="00340FA5">
      <w:pPr>
        <w:shd w:val="clear" w:color="auto" w:fill="FFFFFF"/>
        <w:jc w:val="both"/>
        <w:rPr>
          <w:rFonts w:cstheme="minorHAnsi"/>
          <w:color w:val="21306A" w:themeColor="accent1" w:themeShade="80"/>
        </w:rPr>
      </w:pPr>
    </w:p>
    <w:p w14:paraId="46F95FB5" w14:textId="77777777" w:rsidR="006D3195" w:rsidRDefault="006D3195" w:rsidP="00340FA5">
      <w:pPr>
        <w:shd w:val="clear" w:color="auto" w:fill="FFFFFF"/>
        <w:jc w:val="both"/>
        <w:rPr>
          <w:rFonts w:cstheme="minorHAnsi"/>
          <w:color w:val="21306A" w:themeColor="accent1" w:themeShade="80"/>
        </w:rPr>
      </w:pPr>
    </w:p>
    <w:p w14:paraId="67D981FC" w14:textId="77777777" w:rsidR="006D3195" w:rsidRDefault="006D3195" w:rsidP="00340FA5">
      <w:pPr>
        <w:shd w:val="clear" w:color="auto" w:fill="FFFFFF"/>
        <w:jc w:val="both"/>
        <w:rPr>
          <w:rFonts w:cstheme="minorHAnsi"/>
          <w:color w:val="21306A" w:themeColor="accent1" w:themeShade="80"/>
        </w:rPr>
      </w:pPr>
    </w:p>
    <w:p w14:paraId="0581F92C" w14:textId="77777777" w:rsidR="006D3195" w:rsidRDefault="006D3195" w:rsidP="00340FA5">
      <w:pPr>
        <w:shd w:val="clear" w:color="auto" w:fill="FFFFFF"/>
        <w:jc w:val="both"/>
        <w:rPr>
          <w:rFonts w:cstheme="minorHAnsi"/>
          <w:color w:val="21306A" w:themeColor="accent1" w:themeShade="80"/>
        </w:rPr>
      </w:pPr>
      <w:r>
        <w:rPr>
          <w:rFonts w:cstheme="minorHAnsi"/>
          <w:color w:val="21306A" w:themeColor="accent1" w:themeShade="80"/>
        </w:rPr>
        <w:t>6) Fill up all the details and create on the create button.</w:t>
      </w:r>
    </w:p>
    <w:p w14:paraId="793ABCC1" w14:textId="77777777" w:rsidR="006D3195" w:rsidRDefault="006D3195" w:rsidP="00340FA5">
      <w:pPr>
        <w:shd w:val="clear" w:color="auto" w:fill="FFFFFF"/>
        <w:jc w:val="both"/>
        <w:rPr>
          <w:rFonts w:cstheme="minorHAnsi"/>
          <w:color w:val="21306A" w:themeColor="accent1" w:themeShade="80"/>
        </w:rPr>
      </w:pPr>
    </w:p>
    <w:p w14:paraId="53D7E537" w14:textId="1FE1F400" w:rsidR="006D3195" w:rsidRDefault="006D3195" w:rsidP="00340FA5">
      <w:pPr>
        <w:shd w:val="clear" w:color="auto" w:fill="FFFFFF"/>
        <w:jc w:val="both"/>
        <w:rPr>
          <w:rFonts w:cstheme="minorHAnsi"/>
          <w:color w:val="21306A" w:themeColor="accent1" w:themeShade="80"/>
        </w:rPr>
      </w:pPr>
      <w:r>
        <w:rPr>
          <w:noProof/>
        </w:rPr>
        <w:drawing>
          <wp:inline distT="0" distB="0" distL="0" distR="0" wp14:anchorId="3A5A694F" wp14:editId="6310091E">
            <wp:extent cx="5731510" cy="3847465"/>
            <wp:effectExtent l="0" t="0" r="254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847465"/>
                    </a:xfrm>
                    <a:prstGeom prst="rect">
                      <a:avLst/>
                    </a:prstGeom>
                  </pic:spPr>
                </pic:pic>
              </a:graphicData>
            </a:graphic>
          </wp:inline>
        </w:drawing>
      </w:r>
      <w:r>
        <w:rPr>
          <w:rFonts w:cstheme="minorHAnsi"/>
          <w:color w:val="21306A" w:themeColor="accent1" w:themeShade="80"/>
        </w:rPr>
        <w:t xml:space="preserve"> </w:t>
      </w:r>
    </w:p>
    <w:p w14:paraId="5D6837CA" w14:textId="77777777" w:rsidR="006D3195" w:rsidRDefault="006D3195" w:rsidP="00340FA5">
      <w:pPr>
        <w:shd w:val="clear" w:color="auto" w:fill="FFFFFF"/>
        <w:jc w:val="both"/>
        <w:rPr>
          <w:rFonts w:cstheme="minorHAnsi"/>
          <w:color w:val="21306A" w:themeColor="accent1" w:themeShade="80"/>
        </w:rPr>
      </w:pPr>
    </w:p>
    <w:p w14:paraId="02312E02" w14:textId="05ABF62D" w:rsidR="006D3195" w:rsidRDefault="006D3195" w:rsidP="00340FA5">
      <w:pPr>
        <w:shd w:val="clear" w:color="auto" w:fill="FFFFFF"/>
        <w:jc w:val="both"/>
        <w:rPr>
          <w:rFonts w:cstheme="minorHAnsi"/>
          <w:color w:val="21306A" w:themeColor="accent1" w:themeShade="80"/>
        </w:rPr>
      </w:pPr>
      <w:r>
        <w:rPr>
          <w:rFonts w:cstheme="minorHAnsi"/>
          <w:color w:val="21306A" w:themeColor="accent1" w:themeShade="80"/>
        </w:rPr>
        <w:t>7)  We have create a bot as follows:</w:t>
      </w:r>
    </w:p>
    <w:p w14:paraId="310FD60B" w14:textId="77777777" w:rsidR="006D3195" w:rsidRDefault="006D3195" w:rsidP="00340FA5">
      <w:pPr>
        <w:shd w:val="clear" w:color="auto" w:fill="FFFFFF"/>
        <w:jc w:val="both"/>
        <w:rPr>
          <w:rFonts w:cstheme="minorHAnsi"/>
          <w:color w:val="21306A" w:themeColor="accent1" w:themeShade="80"/>
        </w:rPr>
      </w:pPr>
    </w:p>
    <w:p w14:paraId="47933897" w14:textId="69676D0B" w:rsidR="006D3195" w:rsidRDefault="006D3195" w:rsidP="00340FA5">
      <w:pPr>
        <w:shd w:val="clear" w:color="auto" w:fill="FFFFFF"/>
        <w:jc w:val="both"/>
        <w:rPr>
          <w:rFonts w:cstheme="minorHAnsi"/>
          <w:color w:val="21306A" w:themeColor="accent1" w:themeShade="80"/>
        </w:rPr>
      </w:pPr>
      <w:r>
        <w:rPr>
          <w:noProof/>
        </w:rPr>
        <w:drawing>
          <wp:inline distT="0" distB="0" distL="0" distR="0" wp14:anchorId="3FCF201A" wp14:editId="24174A34">
            <wp:extent cx="5731510" cy="3859530"/>
            <wp:effectExtent l="0" t="0" r="254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859530"/>
                    </a:xfrm>
                    <a:prstGeom prst="rect">
                      <a:avLst/>
                    </a:prstGeom>
                  </pic:spPr>
                </pic:pic>
              </a:graphicData>
            </a:graphic>
          </wp:inline>
        </w:drawing>
      </w:r>
    </w:p>
    <w:p w14:paraId="2C86750C" w14:textId="77777777" w:rsidR="006D3195" w:rsidRDefault="006D3195" w:rsidP="00340FA5">
      <w:pPr>
        <w:shd w:val="clear" w:color="auto" w:fill="FFFFFF"/>
        <w:jc w:val="both"/>
        <w:rPr>
          <w:rFonts w:cstheme="minorHAnsi"/>
          <w:color w:val="21306A" w:themeColor="accent1" w:themeShade="80"/>
        </w:rPr>
      </w:pPr>
    </w:p>
    <w:p w14:paraId="3AF6FF49" w14:textId="326C8989" w:rsidR="006D3195" w:rsidRDefault="006D3195" w:rsidP="00340FA5">
      <w:pPr>
        <w:shd w:val="clear" w:color="auto" w:fill="FFFFFF"/>
        <w:jc w:val="both"/>
        <w:rPr>
          <w:rFonts w:cstheme="minorHAnsi"/>
          <w:color w:val="21306A" w:themeColor="accent1" w:themeShade="80"/>
        </w:rPr>
      </w:pPr>
      <w:r>
        <w:rPr>
          <w:rFonts w:cstheme="minorHAnsi"/>
          <w:color w:val="21306A" w:themeColor="accent1" w:themeShade="80"/>
        </w:rPr>
        <w:t xml:space="preserve">8) </w:t>
      </w:r>
      <w:r w:rsidR="00F26A61">
        <w:rPr>
          <w:rFonts w:cstheme="minorHAnsi"/>
          <w:color w:val="21306A" w:themeColor="accent1" w:themeShade="80"/>
        </w:rPr>
        <w:t>We will start by creating intents for our bot. Click on the plus button next to intents.</w:t>
      </w:r>
    </w:p>
    <w:p w14:paraId="459F35C0" w14:textId="77777777" w:rsidR="00F26A61" w:rsidRDefault="00F26A61" w:rsidP="00340FA5">
      <w:pPr>
        <w:shd w:val="clear" w:color="auto" w:fill="FFFFFF"/>
        <w:jc w:val="both"/>
        <w:rPr>
          <w:rFonts w:cstheme="minorHAnsi"/>
          <w:color w:val="21306A" w:themeColor="accent1" w:themeShade="80"/>
        </w:rPr>
      </w:pPr>
    </w:p>
    <w:p w14:paraId="76CEE60F" w14:textId="37C9C402" w:rsidR="00F26A61" w:rsidRPr="00340FA5" w:rsidRDefault="00F26A61" w:rsidP="00340FA5">
      <w:pPr>
        <w:shd w:val="clear" w:color="auto" w:fill="FFFFFF"/>
        <w:jc w:val="both"/>
        <w:rPr>
          <w:rFonts w:cstheme="minorHAnsi"/>
          <w:color w:val="21306A" w:themeColor="accent1" w:themeShade="80"/>
        </w:rPr>
      </w:pPr>
      <w:r>
        <w:rPr>
          <w:noProof/>
        </w:rPr>
        <w:drawing>
          <wp:inline distT="0" distB="0" distL="0" distR="0" wp14:anchorId="52715253" wp14:editId="60700C92">
            <wp:extent cx="3562350" cy="14668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62350" cy="1466850"/>
                    </a:xfrm>
                    <a:prstGeom prst="rect">
                      <a:avLst/>
                    </a:prstGeom>
                  </pic:spPr>
                </pic:pic>
              </a:graphicData>
            </a:graphic>
          </wp:inline>
        </w:drawing>
      </w:r>
    </w:p>
    <w:p w14:paraId="611476FE" w14:textId="77777777" w:rsidR="000D4FEE" w:rsidRDefault="000D4FEE" w:rsidP="000D4FEE">
      <w:pPr>
        <w:pStyle w:val="NormalWeb"/>
        <w:shd w:val="clear" w:color="auto" w:fill="FFFFFF"/>
        <w:spacing w:before="0" w:beforeAutospacing="0" w:after="0" w:afterAutospacing="0" w:line="360" w:lineRule="atLeast"/>
        <w:rPr>
          <w:rFonts w:cstheme="minorHAnsi"/>
          <w:color w:val="21306A" w:themeColor="accent1" w:themeShade="80"/>
        </w:rPr>
      </w:pPr>
    </w:p>
    <w:p w14:paraId="08E51F6B" w14:textId="6EC6C92E" w:rsidR="00F26A61" w:rsidRDefault="00F26A61" w:rsidP="000D4FEE">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Give a name to your intent.</w:t>
      </w:r>
    </w:p>
    <w:p w14:paraId="7F3D53DA" w14:textId="7616FD5F" w:rsidR="00F26A61" w:rsidRDefault="00F26A61" w:rsidP="000D4FEE">
      <w:pPr>
        <w:pStyle w:val="NormalWeb"/>
        <w:shd w:val="clear" w:color="auto" w:fill="FFFFFF"/>
        <w:spacing w:before="0" w:beforeAutospacing="0" w:after="0" w:afterAutospacing="0" w:line="360" w:lineRule="atLeast"/>
        <w:rPr>
          <w:rFonts w:cstheme="minorHAnsi"/>
          <w:color w:val="21306A" w:themeColor="accent1" w:themeShade="80"/>
        </w:rPr>
      </w:pPr>
      <w:r>
        <w:rPr>
          <w:noProof/>
        </w:rPr>
        <w:drawing>
          <wp:inline distT="0" distB="0" distL="0" distR="0" wp14:anchorId="6B0325C9" wp14:editId="715CDB3A">
            <wp:extent cx="5731510" cy="2699385"/>
            <wp:effectExtent l="0" t="0" r="254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699385"/>
                    </a:xfrm>
                    <a:prstGeom prst="rect">
                      <a:avLst/>
                    </a:prstGeom>
                  </pic:spPr>
                </pic:pic>
              </a:graphicData>
            </a:graphic>
          </wp:inline>
        </w:drawing>
      </w:r>
    </w:p>
    <w:p w14:paraId="1253406D" w14:textId="77777777" w:rsidR="00F26A61" w:rsidRDefault="00F26A61" w:rsidP="000D4FEE">
      <w:pPr>
        <w:pStyle w:val="NormalWeb"/>
        <w:shd w:val="clear" w:color="auto" w:fill="FFFFFF"/>
        <w:spacing w:before="0" w:beforeAutospacing="0" w:after="0" w:afterAutospacing="0" w:line="360" w:lineRule="atLeast"/>
        <w:rPr>
          <w:rFonts w:cstheme="minorHAnsi"/>
          <w:color w:val="21306A" w:themeColor="accent1" w:themeShade="80"/>
        </w:rPr>
      </w:pPr>
    </w:p>
    <w:p w14:paraId="44DA836E" w14:textId="327DD644" w:rsidR="00232A6D" w:rsidRDefault="00232A6D" w:rsidP="000D4FEE">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We are going to create a “Welcome” intent which will greet the user on hearing/reading the defined utterances.</w:t>
      </w:r>
    </w:p>
    <w:p w14:paraId="72153421" w14:textId="77777777" w:rsidR="00232A6D" w:rsidRDefault="00232A6D" w:rsidP="000D4FEE">
      <w:pPr>
        <w:pStyle w:val="NormalWeb"/>
        <w:shd w:val="clear" w:color="auto" w:fill="FFFFFF"/>
        <w:spacing w:before="0" w:beforeAutospacing="0" w:after="0" w:afterAutospacing="0" w:line="360" w:lineRule="atLeast"/>
        <w:rPr>
          <w:rFonts w:cstheme="minorHAnsi"/>
          <w:color w:val="21306A" w:themeColor="accent1" w:themeShade="80"/>
        </w:rPr>
      </w:pPr>
    </w:p>
    <w:p w14:paraId="2091C758" w14:textId="667CD84F" w:rsidR="00232A6D" w:rsidRPr="000D4FEE" w:rsidRDefault="00232A6D" w:rsidP="000D4FEE">
      <w:pPr>
        <w:pStyle w:val="NormalWeb"/>
        <w:shd w:val="clear" w:color="auto" w:fill="FFFFFF"/>
        <w:spacing w:before="0" w:beforeAutospacing="0" w:after="0" w:afterAutospacing="0" w:line="360" w:lineRule="atLeast"/>
        <w:rPr>
          <w:rFonts w:cstheme="minorHAnsi"/>
          <w:color w:val="21306A" w:themeColor="accent1" w:themeShade="80"/>
        </w:rPr>
      </w:pPr>
      <w:r>
        <w:rPr>
          <w:noProof/>
        </w:rPr>
        <w:drawing>
          <wp:inline distT="0" distB="0" distL="0" distR="0" wp14:anchorId="5E832FBB" wp14:editId="5148B0C9">
            <wp:extent cx="5731510" cy="2201545"/>
            <wp:effectExtent l="0" t="0" r="254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201545"/>
                    </a:xfrm>
                    <a:prstGeom prst="rect">
                      <a:avLst/>
                    </a:prstGeom>
                  </pic:spPr>
                </pic:pic>
              </a:graphicData>
            </a:graphic>
          </wp:inline>
        </w:drawing>
      </w:r>
    </w:p>
    <w:p w14:paraId="688D9DCC" w14:textId="77777777" w:rsidR="000D4FEE" w:rsidRDefault="000D4FEE" w:rsidP="000D4FEE">
      <w:pPr>
        <w:rPr>
          <w:rFonts w:cstheme="minorHAnsi"/>
          <w:color w:val="21306A" w:themeColor="accent1" w:themeShade="80"/>
        </w:rPr>
      </w:pPr>
    </w:p>
    <w:p w14:paraId="1BEB7C25" w14:textId="77777777" w:rsidR="000D4FEE" w:rsidRDefault="000D4FEE" w:rsidP="000D4FEE">
      <w:pPr>
        <w:rPr>
          <w:rFonts w:cstheme="minorHAnsi"/>
          <w:color w:val="21306A" w:themeColor="accent1" w:themeShade="80"/>
        </w:rPr>
      </w:pPr>
    </w:p>
    <w:p w14:paraId="55EACEDB" w14:textId="77777777" w:rsidR="000D4FEE" w:rsidRPr="000D4FEE" w:rsidRDefault="000D4FEE" w:rsidP="000D4FEE">
      <w:pPr>
        <w:rPr>
          <w:rFonts w:cstheme="minorHAnsi"/>
          <w:color w:val="21306A" w:themeColor="accent1" w:themeShade="80"/>
        </w:rPr>
      </w:pPr>
    </w:p>
    <w:p w14:paraId="6ABBE1BA" w14:textId="7713E4D4" w:rsidR="000734FF" w:rsidRDefault="006665F6" w:rsidP="000734FF">
      <w:pPr>
        <w:pStyle w:val="NormalWeb"/>
        <w:shd w:val="clear" w:color="auto" w:fill="FFFFFF"/>
        <w:spacing w:before="0" w:beforeAutospacing="0" w:after="0" w:afterAutospacing="0" w:line="360" w:lineRule="atLeast"/>
        <w:rPr>
          <w:rFonts w:cstheme="minorHAnsi"/>
          <w:color w:val="21306A" w:themeColor="accent1" w:themeShade="80"/>
        </w:rPr>
      </w:pPr>
      <w:r>
        <w:rPr>
          <w:noProof/>
        </w:rPr>
        <w:lastRenderedPageBreak/>
        <w:drawing>
          <wp:inline distT="0" distB="0" distL="0" distR="0" wp14:anchorId="513E8729" wp14:editId="7042CDF7">
            <wp:extent cx="5731510" cy="291528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915285"/>
                    </a:xfrm>
                    <a:prstGeom prst="rect">
                      <a:avLst/>
                    </a:prstGeom>
                  </pic:spPr>
                </pic:pic>
              </a:graphicData>
            </a:graphic>
          </wp:inline>
        </w:drawing>
      </w:r>
    </w:p>
    <w:p w14:paraId="15204A00" w14:textId="77777777" w:rsidR="00232A6D" w:rsidRDefault="00232A6D"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12C39448" w14:textId="393C150F" w:rsidR="00232A6D" w:rsidRDefault="00232A6D"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We are not filling the slots for this intent and keeping the “Fullfillment” as return parameters to client. We will see the use of slots and use of lambda function for the next intent.</w:t>
      </w:r>
    </w:p>
    <w:p w14:paraId="696891B1" w14:textId="1852DD64" w:rsidR="006665F6" w:rsidRDefault="006665F6"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In the response section, we are giving the response that the bot is going to give after hearing all the utterances we have provided.</w:t>
      </w:r>
    </w:p>
    <w:p w14:paraId="1CFC5B9A" w14:textId="77777777" w:rsidR="006665F6" w:rsidRDefault="006665F6"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3E0412E1" w14:textId="0E61F73B" w:rsidR="006665F6" w:rsidRDefault="006033A0"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 xml:space="preserve">9) </w:t>
      </w:r>
      <w:r w:rsidR="00B21623">
        <w:rPr>
          <w:rFonts w:cstheme="minorHAnsi"/>
          <w:color w:val="21306A" w:themeColor="accent1" w:themeShade="80"/>
        </w:rPr>
        <w:t xml:space="preserve"> Similarly we are creating new intents as per our requirements that we need the bot to respond to. </w:t>
      </w:r>
    </w:p>
    <w:p w14:paraId="33D60236" w14:textId="77777777" w:rsidR="00B21623" w:rsidRDefault="00B21623"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63A93B64" w14:textId="7C903016" w:rsidR="00B21623" w:rsidRDefault="00B21623" w:rsidP="000734FF">
      <w:pPr>
        <w:pStyle w:val="NormalWeb"/>
        <w:shd w:val="clear" w:color="auto" w:fill="FFFFFF"/>
        <w:spacing w:before="0" w:beforeAutospacing="0" w:after="0" w:afterAutospacing="0" w:line="360" w:lineRule="atLeast"/>
        <w:rPr>
          <w:rFonts w:cstheme="minorHAnsi"/>
          <w:color w:val="21306A" w:themeColor="accent1" w:themeShade="80"/>
        </w:rPr>
      </w:pPr>
      <w:r>
        <w:rPr>
          <w:noProof/>
        </w:rPr>
        <w:drawing>
          <wp:inline distT="0" distB="0" distL="0" distR="0" wp14:anchorId="4291ACD6" wp14:editId="23133B48">
            <wp:extent cx="5731510" cy="2681605"/>
            <wp:effectExtent l="0" t="0" r="254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681605"/>
                    </a:xfrm>
                    <a:prstGeom prst="rect">
                      <a:avLst/>
                    </a:prstGeom>
                  </pic:spPr>
                </pic:pic>
              </a:graphicData>
            </a:graphic>
          </wp:inline>
        </w:drawing>
      </w:r>
    </w:p>
    <w:p w14:paraId="5F564409" w14:textId="2DC31460" w:rsidR="00B21623" w:rsidRDefault="00B21623" w:rsidP="000734FF">
      <w:pPr>
        <w:pStyle w:val="NormalWeb"/>
        <w:shd w:val="clear" w:color="auto" w:fill="FFFFFF"/>
        <w:spacing w:before="0" w:beforeAutospacing="0" w:after="0" w:afterAutospacing="0" w:line="360" w:lineRule="atLeast"/>
        <w:rPr>
          <w:rFonts w:cstheme="minorHAnsi"/>
          <w:color w:val="21306A" w:themeColor="accent1" w:themeShade="80"/>
        </w:rPr>
      </w:pPr>
      <w:r>
        <w:rPr>
          <w:noProof/>
        </w:rPr>
        <w:lastRenderedPageBreak/>
        <w:drawing>
          <wp:inline distT="0" distB="0" distL="0" distR="0" wp14:anchorId="2FF170AE" wp14:editId="7F33FC22">
            <wp:extent cx="5731510" cy="2967355"/>
            <wp:effectExtent l="0" t="0" r="254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967355"/>
                    </a:xfrm>
                    <a:prstGeom prst="rect">
                      <a:avLst/>
                    </a:prstGeom>
                  </pic:spPr>
                </pic:pic>
              </a:graphicData>
            </a:graphic>
          </wp:inline>
        </w:drawing>
      </w:r>
    </w:p>
    <w:p w14:paraId="085C9473" w14:textId="77777777" w:rsidR="00B21623" w:rsidRDefault="00B21623"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51D6E84B" w14:textId="4ABE713F" w:rsidR="00B21623" w:rsidRDefault="008828A6"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 xml:space="preserve">10) let’s see the Fulfillment using lambda function. We are creating one intent with sample utterances and once our bot receives that intent, it will ask the user for its details like name, mobile number and email. Then it will send a mail to the user with the course details attached and it will also send an email to the support team with all the details of the user requesting a callback. </w:t>
      </w:r>
    </w:p>
    <w:p w14:paraId="070B6B5C" w14:textId="561461E0" w:rsidR="008828A6" w:rsidRDefault="008828A6"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Let’s see how we are going to do it.</w:t>
      </w:r>
    </w:p>
    <w:p w14:paraId="407C1FDC" w14:textId="77777777" w:rsidR="00BF072D" w:rsidRDefault="00BF072D"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2A5D3DB0" w14:textId="6F6CB5E3" w:rsidR="008828A6" w:rsidRDefault="00BF072D" w:rsidP="000734FF">
      <w:pPr>
        <w:pStyle w:val="NormalWeb"/>
        <w:shd w:val="clear" w:color="auto" w:fill="FFFFFF"/>
        <w:spacing w:before="0" w:beforeAutospacing="0" w:after="0" w:afterAutospacing="0" w:line="360" w:lineRule="atLeast"/>
        <w:rPr>
          <w:rFonts w:cstheme="minorHAnsi"/>
          <w:color w:val="21306A" w:themeColor="accent1" w:themeShade="80"/>
        </w:rPr>
      </w:pPr>
      <w:r>
        <w:rPr>
          <w:noProof/>
        </w:rPr>
        <w:drawing>
          <wp:inline distT="0" distB="0" distL="0" distR="0" wp14:anchorId="388AC0B9" wp14:editId="7FDC4626">
            <wp:extent cx="5731510" cy="2412365"/>
            <wp:effectExtent l="0" t="0" r="254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412365"/>
                    </a:xfrm>
                    <a:prstGeom prst="rect">
                      <a:avLst/>
                    </a:prstGeom>
                  </pic:spPr>
                </pic:pic>
              </a:graphicData>
            </a:graphic>
          </wp:inline>
        </w:drawing>
      </w:r>
    </w:p>
    <w:p w14:paraId="74DEFEBB" w14:textId="6FE77B69" w:rsidR="00BF072D" w:rsidRDefault="00BF072D"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 xml:space="preserve">Once we have filled up the sample utterances. Let’s fill the slots that we will be prompting the user </w:t>
      </w:r>
      <w:r w:rsidR="00470925">
        <w:rPr>
          <w:rFonts w:cstheme="minorHAnsi"/>
          <w:color w:val="21306A" w:themeColor="accent1" w:themeShade="80"/>
        </w:rPr>
        <w:t>for getting the user details.</w:t>
      </w:r>
    </w:p>
    <w:p w14:paraId="797DF330" w14:textId="7046AEA2" w:rsidR="00470925" w:rsidRDefault="00470925" w:rsidP="000734FF">
      <w:pPr>
        <w:pStyle w:val="NormalWeb"/>
        <w:shd w:val="clear" w:color="auto" w:fill="FFFFFF"/>
        <w:spacing w:before="0" w:beforeAutospacing="0" w:after="0" w:afterAutospacing="0" w:line="360" w:lineRule="atLeast"/>
        <w:rPr>
          <w:rFonts w:cstheme="minorHAnsi"/>
          <w:color w:val="21306A" w:themeColor="accent1" w:themeShade="80"/>
        </w:rPr>
      </w:pPr>
      <w:r>
        <w:rPr>
          <w:noProof/>
        </w:rPr>
        <w:lastRenderedPageBreak/>
        <w:drawing>
          <wp:inline distT="0" distB="0" distL="0" distR="0" wp14:anchorId="62A6781B" wp14:editId="0B189031">
            <wp:extent cx="5731510" cy="2371725"/>
            <wp:effectExtent l="0" t="0" r="254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371725"/>
                    </a:xfrm>
                    <a:prstGeom prst="rect">
                      <a:avLst/>
                    </a:prstGeom>
                  </pic:spPr>
                </pic:pic>
              </a:graphicData>
            </a:graphic>
          </wp:inline>
        </w:drawing>
      </w:r>
    </w:p>
    <w:p w14:paraId="75A05CE1" w14:textId="77777777"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24181B07" w14:textId="7770ACCC"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In the slot name we give the values that we want from the user. The slot_type is the default validation  parameter in Lex and we can use that to validate the values user gives against that slot. In the prompt we are going to prompt the user with the specific questions to get the slot values.</w:t>
      </w:r>
    </w:p>
    <w:p w14:paraId="38A206E5" w14:textId="72990A73"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In the Fulfillment section, we are using Lambda function to send an email to the user on the given email id and to the support team with all the user details.</w:t>
      </w:r>
    </w:p>
    <w:p w14:paraId="75D11ED7" w14:textId="77777777"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7432D0CA" w14:textId="6DD0F897"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Let’s see how to create the lamda function.</w:t>
      </w:r>
    </w:p>
    <w:p w14:paraId="04DD97F2" w14:textId="77777777"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441ABF5C" w14:textId="75326B5B"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Go to the AWS console and click on “Lambda” inside the ”compute” section.</w:t>
      </w:r>
    </w:p>
    <w:p w14:paraId="4FE3E76F" w14:textId="7C4A3E76"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r>
        <w:rPr>
          <w:noProof/>
        </w:rPr>
        <w:lastRenderedPageBreak/>
        <w:drawing>
          <wp:inline distT="0" distB="0" distL="0" distR="0" wp14:anchorId="474B3D76" wp14:editId="5BFF69EC">
            <wp:extent cx="5731510" cy="438467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4384675"/>
                    </a:xfrm>
                    <a:prstGeom prst="rect">
                      <a:avLst/>
                    </a:prstGeom>
                  </pic:spPr>
                </pic:pic>
              </a:graphicData>
            </a:graphic>
          </wp:inline>
        </w:drawing>
      </w:r>
    </w:p>
    <w:p w14:paraId="708F6B8E" w14:textId="77777777"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61B31D4A" w14:textId="3762851C"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Click on the “create function” tab.</w:t>
      </w:r>
    </w:p>
    <w:p w14:paraId="754F8373" w14:textId="77777777"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7C49D44D" w14:textId="32B1CCF8"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r>
        <w:rPr>
          <w:noProof/>
        </w:rPr>
        <w:drawing>
          <wp:inline distT="0" distB="0" distL="0" distR="0" wp14:anchorId="6A111FC8" wp14:editId="1C62D208">
            <wp:extent cx="5731510" cy="102870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1028700"/>
                    </a:xfrm>
                    <a:prstGeom prst="rect">
                      <a:avLst/>
                    </a:prstGeom>
                  </pic:spPr>
                </pic:pic>
              </a:graphicData>
            </a:graphic>
          </wp:inline>
        </w:drawing>
      </w:r>
    </w:p>
    <w:p w14:paraId="48605249" w14:textId="77777777" w:rsidR="00470925" w:rsidRDefault="00470925"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1F39CBFA" w14:textId="3B562492"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Given the name of the function and select the runtime as “python”, you can select other runtimes as well.</w:t>
      </w:r>
      <w:r w:rsidR="008041E7">
        <w:rPr>
          <w:rFonts w:cstheme="minorHAnsi"/>
          <w:color w:val="21306A" w:themeColor="accent1" w:themeShade="80"/>
        </w:rPr>
        <w:t xml:space="preserve"> Click on the create function.</w:t>
      </w:r>
    </w:p>
    <w:p w14:paraId="16204F55" w14:textId="1808852F"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r>
        <w:rPr>
          <w:noProof/>
        </w:rPr>
        <w:lastRenderedPageBreak/>
        <w:drawing>
          <wp:inline distT="0" distB="0" distL="0" distR="0" wp14:anchorId="19EA1A6B" wp14:editId="25E6B851">
            <wp:extent cx="5731510" cy="2734945"/>
            <wp:effectExtent l="0" t="0" r="254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734945"/>
                    </a:xfrm>
                    <a:prstGeom prst="rect">
                      <a:avLst/>
                    </a:prstGeom>
                  </pic:spPr>
                </pic:pic>
              </a:graphicData>
            </a:graphic>
          </wp:inline>
        </w:drawing>
      </w:r>
    </w:p>
    <w:p w14:paraId="4A43F076" w14:textId="77777777" w:rsidR="003D44DB" w:rsidRDefault="003D44DB"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2B6CB423" w14:textId="3A15DC48" w:rsidR="003D44DB" w:rsidRDefault="003D44DB"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We have created a function named “sendEmail”. After clicking the “create function” button,  you will see a page like this :</w:t>
      </w:r>
    </w:p>
    <w:p w14:paraId="73B0958A" w14:textId="5492275E" w:rsidR="003D44DB" w:rsidRDefault="003D44DB" w:rsidP="000734FF">
      <w:pPr>
        <w:pStyle w:val="NormalWeb"/>
        <w:shd w:val="clear" w:color="auto" w:fill="FFFFFF"/>
        <w:spacing w:before="0" w:beforeAutospacing="0" w:after="0" w:afterAutospacing="0" w:line="360" w:lineRule="atLeast"/>
        <w:rPr>
          <w:rFonts w:cstheme="minorHAnsi"/>
          <w:color w:val="21306A" w:themeColor="accent1" w:themeShade="80"/>
        </w:rPr>
      </w:pPr>
      <w:r>
        <w:rPr>
          <w:noProof/>
        </w:rPr>
        <w:drawing>
          <wp:inline distT="0" distB="0" distL="0" distR="0" wp14:anchorId="05FD21E2" wp14:editId="51C08832">
            <wp:extent cx="5731510" cy="250253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502535"/>
                    </a:xfrm>
                    <a:prstGeom prst="rect">
                      <a:avLst/>
                    </a:prstGeom>
                  </pic:spPr>
                </pic:pic>
              </a:graphicData>
            </a:graphic>
          </wp:inline>
        </w:drawing>
      </w:r>
    </w:p>
    <w:p w14:paraId="6235C8B1" w14:textId="77777777" w:rsidR="003D44DB" w:rsidRDefault="003D44DB"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07F80D52" w14:textId="6EC1CE06" w:rsidR="003D44DB" w:rsidRDefault="003D44DB"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Go to the “Function code” section:</w:t>
      </w:r>
    </w:p>
    <w:p w14:paraId="7FE20205" w14:textId="2E9B3248" w:rsidR="003D44DB" w:rsidRDefault="003D44DB" w:rsidP="000734FF">
      <w:pPr>
        <w:pStyle w:val="NormalWeb"/>
        <w:shd w:val="clear" w:color="auto" w:fill="FFFFFF"/>
        <w:spacing w:before="0" w:beforeAutospacing="0" w:after="0" w:afterAutospacing="0" w:line="360" w:lineRule="atLeast"/>
        <w:rPr>
          <w:rFonts w:cstheme="minorHAnsi"/>
          <w:color w:val="21306A" w:themeColor="accent1" w:themeShade="80"/>
        </w:rPr>
      </w:pPr>
      <w:r>
        <w:rPr>
          <w:noProof/>
        </w:rPr>
        <w:lastRenderedPageBreak/>
        <w:drawing>
          <wp:inline distT="0" distB="0" distL="0" distR="0" wp14:anchorId="12E4CEAC" wp14:editId="7F0F66F1">
            <wp:extent cx="5731510" cy="289877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898775"/>
                    </a:xfrm>
                    <a:prstGeom prst="rect">
                      <a:avLst/>
                    </a:prstGeom>
                  </pic:spPr>
                </pic:pic>
              </a:graphicData>
            </a:graphic>
          </wp:inline>
        </w:drawing>
      </w:r>
    </w:p>
    <w:p w14:paraId="0CED1C06" w14:textId="77777777" w:rsidR="003D44DB" w:rsidRDefault="003D44DB"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0C2496B1" w14:textId="0A652F84" w:rsidR="003D44DB" w:rsidRDefault="003D44DB"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The function with name “lambda_handler” is the function first called once an intent with fulfilment as lamda is called and the it is passed as the “event” argument in the function.</w:t>
      </w:r>
    </w:p>
    <w:p w14:paraId="1C09AFF2" w14:textId="2C6977CB" w:rsidR="003D44DB" w:rsidRPr="00C5256F" w:rsidRDefault="003D44DB" w:rsidP="000734FF">
      <w:pPr>
        <w:pStyle w:val="NormalWeb"/>
        <w:shd w:val="clear" w:color="auto" w:fill="FFFFFF"/>
        <w:spacing w:before="0" w:beforeAutospacing="0" w:after="0" w:afterAutospacing="0" w:line="360" w:lineRule="atLeast"/>
        <w:rPr>
          <w:rFonts w:cstheme="minorHAnsi"/>
          <w:color w:val="21306A" w:themeColor="accent1" w:themeShade="80"/>
        </w:rPr>
      </w:pPr>
      <w:r>
        <w:rPr>
          <w:noProof/>
        </w:rPr>
        <w:drawing>
          <wp:inline distT="0" distB="0" distL="0" distR="0" wp14:anchorId="65257DA9" wp14:editId="35EDD3C5">
            <wp:extent cx="5731510" cy="2704465"/>
            <wp:effectExtent l="0" t="0" r="254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704465"/>
                    </a:xfrm>
                    <a:prstGeom prst="rect">
                      <a:avLst/>
                    </a:prstGeom>
                  </pic:spPr>
                </pic:pic>
              </a:graphicData>
            </a:graphic>
          </wp:inline>
        </w:drawing>
      </w:r>
    </w:p>
    <w:p w14:paraId="243EF552" w14:textId="77777777" w:rsidR="00C5256F" w:rsidRDefault="00C5256F" w:rsidP="00C5256F">
      <w:pPr>
        <w:shd w:val="clear" w:color="auto" w:fill="FFFFFF"/>
        <w:jc w:val="both"/>
        <w:rPr>
          <w:rFonts w:cstheme="minorHAnsi"/>
          <w:color w:val="21306A" w:themeColor="accent1" w:themeShade="80"/>
        </w:rPr>
      </w:pPr>
    </w:p>
    <w:p w14:paraId="3AFFA46A" w14:textId="5AE9DF6D" w:rsidR="00825FDA" w:rsidRDefault="003D44DB" w:rsidP="003D44DB">
      <w:pPr>
        <w:shd w:val="clear" w:color="auto" w:fill="FFFFFF"/>
        <w:jc w:val="both"/>
        <w:rPr>
          <w:rFonts w:cstheme="minorHAnsi"/>
          <w:color w:val="21306A" w:themeColor="accent1" w:themeShade="80"/>
        </w:rPr>
      </w:pPr>
      <w:r>
        <w:rPr>
          <w:rFonts w:cstheme="minorHAnsi"/>
          <w:color w:val="21306A" w:themeColor="accent1" w:themeShade="80"/>
        </w:rPr>
        <w:t>From the “event” argument we can derive our values in the slots like below :</w:t>
      </w:r>
    </w:p>
    <w:p w14:paraId="592D4924" w14:textId="77777777" w:rsidR="003D44DB" w:rsidRDefault="003D44DB" w:rsidP="003D44DB">
      <w:pPr>
        <w:shd w:val="clear" w:color="auto" w:fill="FFFFFF"/>
        <w:jc w:val="both"/>
        <w:rPr>
          <w:rFonts w:cstheme="minorHAnsi"/>
          <w:color w:val="21306A" w:themeColor="accent1" w:themeShade="80"/>
        </w:rPr>
      </w:pPr>
    </w:p>
    <w:p w14:paraId="395BBD2D" w14:textId="7265C99D" w:rsidR="003D44DB" w:rsidRDefault="003D44DB" w:rsidP="003D44DB">
      <w:pPr>
        <w:shd w:val="clear" w:color="auto" w:fill="FFFFFF"/>
        <w:jc w:val="both"/>
        <w:rPr>
          <w:rFonts w:cstheme="minorHAnsi"/>
          <w:color w:val="21306A" w:themeColor="accent1" w:themeShade="80"/>
        </w:rPr>
      </w:pPr>
      <w:r>
        <w:rPr>
          <w:noProof/>
        </w:rPr>
        <w:drawing>
          <wp:inline distT="0" distB="0" distL="0" distR="0" wp14:anchorId="45F47B02" wp14:editId="4F1FC694">
            <wp:extent cx="5667375" cy="86677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67375" cy="866775"/>
                    </a:xfrm>
                    <a:prstGeom prst="rect">
                      <a:avLst/>
                    </a:prstGeom>
                  </pic:spPr>
                </pic:pic>
              </a:graphicData>
            </a:graphic>
          </wp:inline>
        </w:drawing>
      </w:r>
    </w:p>
    <w:p w14:paraId="11120737" w14:textId="77777777" w:rsidR="003D44DB" w:rsidRDefault="003D44DB" w:rsidP="003D44DB">
      <w:pPr>
        <w:shd w:val="clear" w:color="auto" w:fill="FFFFFF"/>
        <w:jc w:val="both"/>
        <w:rPr>
          <w:rFonts w:cstheme="minorHAnsi"/>
          <w:color w:val="21306A" w:themeColor="accent1" w:themeShade="80"/>
        </w:rPr>
      </w:pPr>
    </w:p>
    <w:p w14:paraId="6854E307" w14:textId="3D8F4698" w:rsidR="003D44DB" w:rsidRDefault="003D44DB" w:rsidP="003D44DB">
      <w:pPr>
        <w:shd w:val="clear" w:color="auto" w:fill="FFFFFF"/>
        <w:jc w:val="both"/>
        <w:rPr>
          <w:rFonts w:cstheme="minorHAnsi"/>
          <w:color w:val="21306A" w:themeColor="accent1" w:themeShade="80"/>
        </w:rPr>
      </w:pPr>
      <w:r>
        <w:rPr>
          <w:rFonts w:cstheme="minorHAnsi"/>
          <w:color w:val="21306A" w:themeColor="accent1" w:themeShade="80"/>
        </w:rPr>
        <w:t>Once we have got the values in our slots for the intent, we are going to pass these values as an argument in an another function we have written to send the mails.</w:t>
      </w:r>
    </w:p>
    <w:p w14:paraId="380F49CE" w14:textId="6F4AE575" w:rsidR="003D44DB" w:rsidRDefault="003D44DB" w:rsidP="003D44DB">
      <w:pPr>
        <w:shd w:val="clear" w:color="auto" w:fill="FFFFFF"/>
        <w:jc w:val="both"/>
        <w:rPr>
          <w:rFonts w:cstheme="minorHAnsi"/>
          <w:color w:val="21306A" w:themeColor="accent1" w:themeShade="80"/>
        </w:rPr>
      </w:pPr>
      <w:r>
        <w:rPr>
          <w:noProof/>
        </w:rPr>
        <w:lastRenderedPageBreak/>
        <w:drawing>
          <wp:inline distT="0" distB="0" distL="0" distR="0" wp14:anchorId="2751B357" wp14:editId="7815DC81">
            <wp:extent cx="5731510" cy="107378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073785"/>
                    </a:xfrm>
                    <a:prstGeom prst="rect">
                      <a:avLst/>
                    </a:prstGeom>
                  </pic:spPr>
                </pic:pic>
              </a:graphicData>
            </a:graphic>
          </wp:inline>
        </w:drawing>
      </w:r>
    </w:p>
    <w:p w14:paraId="79B94542" w14:textId="77777777" w:rsidR="003D44DB" w:rsidRDefault="003D44DB" w:rsidP="003D44DB">
      <w:pPr>
        <w:shd w:val="clear" w:color="auto" w:fill="FFFFFF"/>
        <w:jc w:val="both"/>
        <w:rPr>
          <w:rFonts w:cstheme="minorHAnsi"/>
          <w:color w:val="21306A" w:themeColor="accent1" w:themeShade="80"/>
        </w:rPr>
      </w:pPr>
    </w:p>
    <w:p w14:paraId="31221B56" w14:textId="5B3BD0E4" w:rsidR="003D44DB" w:rsidRDefault="003D44DB" w:rsidP="003D44DB">
      <w:pPr>
        <w:shd w:val="clear" w:color="auto" w:fill="FFFFFF"/>
        <w:jc w:val="both"/>
        <w:rPr>
          <w:rFonts w:cstheme="minorHAnsi"/>
          <w:color w:val="21306A" w:themeColor="accent1" w:themeShade="80"/>
        </w:rPr>
      </w:pPr>
      <w:r>
        <w:rPr>
          <w:rFonts w:cstheme="minorHAnsi"/>
          <w:color w:val="21306A" w:themeColor="accent1" w:themeShade="80"/>
        </w:rPr>
        <w:t>Let’s see what does this function “sendEmail” does:</w:t>
      </w:r>
    </w:p>
    <w:p w14:paraId="20C99D5C" w14:textId="77777777" w:rsidR="003D44DB" w:rsidRDefault="003D44DB" w:rsidP="003D44DB">
      <w:pPr>
        <w:shd w:val="clear" w:color="auto" w:fill="FFFFFF"/>
        <w:jc w:val="both"/>
        <w:rPr>
          <w:rFonts w:cstheme="minorHAnsi"/>
          <w:color w:val="21306A" w:themeColor="accent1" w:themeShade="80"/>
        </w:rPr>
      </w:pPr>
    </w:p>
    <w:p w14:paraId="71A6A6CA" w14:textId="1CC097FD" w:rsidR="003D44DB" w:rsidRDefault="003D44DB" w:rsidP="003D44DB">
      <w:pPr>
        <w:shd w:val="clear" w:color="auto" w:fill="FFFFFF"/>
        <w:jc w:val="both"/>
        <w:rPr>
          <w:rFonts w:cstheme="minorHAnsi"/>
          <w:color w:val="21306A" w:themeColor="accent1" w:themeShade="80"/>
        </w:rPr>
      </w:pPr>
      <w:r>
        <w:rPr>
          <w:noProof/>
        </w:rPr>
        <w:drawing>
          <wp:inline distT="0" distB="0" distL="0" distR="0" wp14:anchorId="23937398" wp14:editId="72D0B022">
            <wp:extent cx="5731510" cy="1025236"/>
            <wp:effectExtent l="0" t="0" r="254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57956" cy="1029967"/>
                    </a:xfrm>
                    <a:prstGeom prst="rect">
                      <a:avLst/>
                    </a:prstGeom>
                  </pic:spPr>
                </pic:pic>
              </a:graphicData>
            </a:graphic>
          </wp:inline>
        </w:drawing>
      </w:r>
    </w:p>
    <w:p w14:paraId="4B020B07" w14:textId="77777777" w:rsidR="003D44DB" w:rsidRDefault="003D44DB" w:rsidP="003D44DB">
      <w:pPr>
        <w:shd w:val="clear" w:color="auto" w:fill="FFFFFF"/>
        <w:jc w:val="both"/>
        <w:rPr>
          <w:rFonts w:cstheme="minorHAnsi"/>
          <w:color w:val="21306A" w:themeColor="accent1" w:themeShade="80"/>
        </w:rPr>
      </w:pPr>
    </w:p>
    <w:p w14:paraId="31EA2FCE" w14:textId="0625DD43" w:rsidR="003D44DB" w:rsidRDefault="003D44DB" w:rsidP="003D44DB">
      <w:pPr>
        <w:shd w:val="clear" w:color="auto" w:fill="FFFFFF"/>
        <w:jc w:val="both"/>
        <w:rPr>
          <w:rFonts w:cstheme="minorHAnsi"/>
          <w:color w:val="21306A" w:themeColor="accent1" w:themeShade="80"/>
        </w:rPr>
      </w:pPr>
      <w:r>
        <w:rPr>
          <w:rFonts w:cstheme="minorHAnsi"/>
          <w:color w:val="21306A" w:themeColor="accent1" w:themeShade="80"/>
        </w:rPr>
        <w:t xml:space="preserve">This function hits an “Api” using the post method. We pass all the user details in the api in a json format. The Api returns a message on successfully sending the mails. </w:t>
      </w:r>
    </w:p>
    <w:p w14:paraId="6B9E26C7" w14:textId="77777777" w:rsidR="00744684" w:rsidRDefault="00744684" w:rsidP="003D44DB">
      <w:pPr>
        <w:shd w:val="clear" w:color="auto" w:fill="FFFFFF"/>
        <w:jc w:val="both"/>
        <w:rPr>
          <w:rFonts w:cstheme="minorHAnsi"/>
          <w:color w:val="21306A" w:themeColor="accent1" w:themeShade="80"/>
        </w:rPr>
      </w:pPr>
    </w:p>
    <w:p w14:paraId="2D428539" w14:textId="11511A05" w:rsidR="00744684" w:rsidRDefault="00744684" w:rsidP="003D44DB">
      <w:pPr>
        <w:shd w:val="clear" w:color="auto" w:fill="FFFFFF"/>
        <w:jc w:val="both"/>
        <w:rPr>
          <w:rFonts w:cstheme="minorHAnsi"/>
          <w:color w:val="21306A" w:themeColor="accent1" w:themeShade="80"/>
        </w:rPr>
      </w:pPr>
      <w:r>
        <w:rPr>
          <w:rFonts w:cstheme="minorHAnsi"/>
          <w:color w:val="21306A" w:themeColor="accent1" w:themeShade="80"/>
        </w:rPr>
        <w:t>We have written a python code and deployed it as an “Api” which we are directly calling throught this “sendEmail” function. Let’s see the code written for creating the “Api”.</w:t>
      </w:r>
    </w:p>
    <w:p w14:paraId="7A1290B7" w14:textId="77777777" w:rsidR="002024B2" w:rsidRDefault="002024B2" w:rsidP="003D44DB">
      <w:pPr>
        <w:shd w:val="clear" w:color="auto" w:fill="FFFFFF"/>
        <w:jc w:val="both"/>
        <w:rPr>
          <w:rFonts w:cstheme="minorHAnsi"/>
          <w:color w:val="21306A" w:themeColor="accent1" w:themeShade="80"/>
        </w:rPr>
      </w:pPr>
    </w:p>
    <w:p w14:paraId="3546AD79" w14:textId="4E53BA13" w:rsidR="002024B2" w:rsidRDefault="002024B2" w:rsidP="003D44DB">
      <w:pPr>
        <w:shd w:val="clear" w:color="auto" w:fill="FFFFFF"/>
        <w:jc w:val="both"/>
        <w:rPr>
          <w:rFonts w:cstheme="minorHAnsi"/>
          <w:color w:val="21306A" w:themeColor="accent1" w:themeShade="80"/>
        </w:rPr>
      </w:pPr>
      <w:r>
        <w:rPr>
          <w:noProof/>
        </w:rPr>
        <w:drawing>
          <wp:inline distT="0" distB="0" distL="0" distR="0" wp14:anchorId="7D1650F4" wp14:editId="6ED774CA">
            <wp:extent cx="6338546" cy="3733800"/>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360170" cy="3746538"/>
                    </a:xfrm>
                    <a:prstGeom prst="rect">
                      <a:avLst/>
                    </a:prstGeom>
                  </pic:spPr>
                </pic:pic>
              </a:graphicData>
            </a:graphic>
          </wp:inline>
        </w:drawing>
      </w:r>
    </w:p>
    <w:p w14:paraId="5AA85607" w14:textId="77777777" w:rsidR="002024B2" w:rsidRDefault="002024B2" w:rsidP="003D44DB">
      <w:pPr>
        <w:shd w:val="clear" w:color="auto" w:fill="FFFFFF"/>
        <w:jc w:val="both"/>
        <w:rPr>
          <w:rFonts w:cstheme="minorHAnsi"/>
          <w:color w:val="21306A" w:themeColor="accent1" w:themeShade="80"/>
        </w:rPr>
      </w:pPr>
    </w:p>
    <w:p w14:paraId="38AAE942" w14:textId="4EB44550" w:rsidR="002024B2" w:rsidRDefault="002024B2" w:rsidP="003D44DB">
      <w:pPr>
        <w:shd w:val="clear" w:color="auto" w:fill="FFFFFF"/>
        <w:jc w:val="both"/>
        <w:rPr>
          <w:rFonts w:cstheme="minorHAnsi"/>
          <w:color w:val="21306A" w:themeColor="accent1" w:themeShade="80"/>
        </w:rPr>
      </w:pPr>
      <w:r>
        <w:rPr>
          <w:noProof/>
        </w:rPr>
        <w:lastRenderedPageBreak/>
        <w:drawing>
          <wp:inline distT="0" distB="0" distL="0" distR="0" wp14:anchorId="74D3FB88" wp14:editId="1F8C8938">
            <wp:extent cx="6014863" cy="3733800"/>
            <wp:effectExtent l="0" t="0" r="508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021966" cy="3738209"/>
                    </a:xfrm>
                    <a:prstGeom prst="rect">
                      <a:avLst/>
                    </a:prstGeom>
                  </pic:spPr>
                </pic:pic>
              </a:graphicData>
            </a:graphic>
          </wp:inline>
        </w:drawing>
      </w:r>
    </w:p>
    <w:p w14:paraId="6D78F026" w14:textId="77777777" w:rsidR="002024B2" w:rsidRDefault="002024B2" w:rsidP="003D44DB">
      <w:pPr>
        <w:shd w:val="clear" w:color="auto" w:fill="FFFFFF"/>
        <w:jc w:val="both"/>
        <w:rPr>
          <w:rFonts w:cstheme="minorHAnsi"/>
          <w:color w:val="21306A" w:themeColor="accent1" w:themeShade="80"/>
        </w:rPr>
      </w:pPr>
    </w:p>
    <w:p w14:paraId="0232215A" w14:textId="6897060F" w:rsidR="002024B2" w:rsidRDefault="002024B2" w:rsidP="003D44DB">
      <w:pPr>
        <w:shd w:val="clear" w:color="auto" w:fill="FFFFFF"/>
        <w:jc w:val="both"/>
        <w:rPr>
          <w:rFonts w:cstheme="minorHAnsi"/>
          <w:color w:val="21306A" w:themeColor="accent1" w:themeShade="80"/>
        </w:rPr>
      </w:pPr>
      <w:r>
        <w:rPr>
          <w:noProof/>
        </w:rPr>
        <w:drawing>
          <wp:inline distT="0" distB="0" distL="0" distR="0" wp14:anchorId="04D05EBF" wp14:editId="6CDB7F6A">
            <wp:extent cx="5977950" cy="3920836"/>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88162" cy="3927534"/>
                    </a:xfrm>
                    <a:prstGeom prst="rect">
                      <a:avLst/>
                    </a:prstGeom>
                  </pic:spPr>
                </pic:pic>
              </a:graphicData>
            </a:graphic>
          </wp:inline>
        </w:drawing>
      </w:r>
    </w:p>
    <w:p w14:paraId="3BB4039D" w14:textId="77777777" w:rsidR="002024B2" w:rsidRDefault="002024B2" w:rsidP="003D44DB">
      <w:pPr>
        <w:shd w:val="clear" w:color="auto" w:fill="FFFFFF"/>
        <w:jc w:val="both"/>
        <w:rPr>
          <w:rFonts w:cstheme="minorHAnsi"/>
          <w:color w:val="21306A" w:themeColor="accent1" w:themeShade="80"/>
        </w:rPr>
      </w:pPr>
    </w:p>
    <w:p w14:paraId="380DF428" w14:textId="3EAEA035" w:rsidR="002024B2" w:rsidRPr="00465C28" w:rsidRDefault="002024B2" w:rsidP="003D44DB">
      <w:pPr>
        <w:shd w:val="clear" w:color="auto" w:fill="FFFFFF"/>
        <w:jc w:val="both"/>
        <w:rPr>
          <w:noProof/>
        </w:rPr>
      </w:pPr>
      <w:r>
        <w:rPr>
          <w:noProof/>
        </w:rPr>
        <w:lastRenderedPageBreak/>
        <w:drawing>
          <wp:inline distT="0" distB="0" distL="0" distR="0" wp14:anchorId="4207C2C2" wp14:editId="577CE0D8">
            <wp:extent cx="6129957" cy="2978727"/>
            <wp:effectExtent l="0" t="0" r="444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149383" cy="2988167"/>
                    </a:xfrm>
                    <a:prstGeom prst="rect">
                      <a:avLst/>
                    </a:prstGeom>
                  </pic:spPr>
                </pic:pic>
              </a:graphicData>
            </a:graphic>
          </wp:inline>
        </w:drawing>
      </w:r>
    </w:p>
    <w:p w14:paraId="6CCA9250" w14:textId="77777777" w:rsidR="002024B2" w:rsidRDefault="002024B2" w:rsidP="003D44DB">
      <w:pPr>
        <w:shd w:val="clear" w:color="auto" w:fill="FFFFFF"/>
        <w:jc w:val="both"/>
        <w:rPr>
          <w:rFonts w:cstheme="minorHAnsi"/>
          <w:color w:val="21306A" w:themeColor="accent1" w:themeShade="80"/>
        </w:rPr>
      </w:pPr>
    </w:p>
    <w:p w14:paraId="58ABF674" w14:textId="5D2EE66E" w:rsidR="002024B2" w:rsidRDefault="002024B2" w:rsidP="003D44DB">
      <w:pPr>
        <w:shd w:val="clear" w:color="auto" w:fill="FFFFFF"/>
        <w:jc w:val="both"/>
        <w:rPr>
          <w:rFonts w:cstheme="minorHAnsi"/>
          <w:color w:val="21306A" w:themeColor="accent1" w:themeShade="80"/>
        </w:rPr>
      </w:pPr>
    </w:p>
    <w:p w14:paraId="038F81E7" w14:textId="0C8B576B" w:rsidR="00465C28" w:rsidRDefault="00465C28" w:rsidP="003D44DB">
      <w:pPr>
        <w:shd w:val="clear" w:color="auto" w:fill="FFFFFF"/>
        <w:jc w:val="both"/>
        <w:rPr>
          <w:rFonts w:cstheme="minorHAnsi"/>
          <w:color w:val="21306A" w:themeColor="accent1" w:themeShade="80"/>
        </w:rPr>
      </w:pPr>
      <w:r>
        <w:rPr>
          <w:rFonts w:cstheme="minorHAnsi"/>
          <w:color w:val="21306A" w:themeColor="accent1" w:themeShade="80"/>
        </w:rPr>
        <w:t>We are keeping the Lambda function as simple as possible and we will not add any more functionality. Let’s test our function written in the lambda.</w:t>
      </w:r>
    </w:p>
    <w:p w14:paraId="4C44F582" w14:textId="77777777" w:rsidR="00465C28" w:rsidRDefault="00465C28" w:rsidP="003D44DB">
      <w:pPr>
        <w:shd w:val="clear" w:color="auto" w:fill="FFFFFF"/>
        <w:jc w:val="both"/>
        <w:rPr>
          <w:rFonts w:cstheme="minorHAnsi"/>
          <w:color w:val="21306A" w:themeColor="accent1" w:themeShade="80"/>
        </w:rPr>
      </w:pPr>
    </w:p>
    <w:p w14:paraId="58A55985" w14:textId="58BA881A" w:rsidR="00465C28" w:rsidRDefault="00465C28" w:rsidP="003D44DB">
      <w:pPr>
        <w:shd w:val="clear" w:color="auto" w:fill="FFFFFF"/>
        <w:jc w:val="both"/>
        <w:rPr>
          <w:rFonts w:cstheme="minorHAnsi"/>
          <w:color w:val="21306A" w:themeColor="accent1" w:themeShade="80"/>
        </w:rPr>
      </w:pPr>
      <w:r>
        <w:rPr>
          <w:rFonts w:cstheme="minorHAnsi"/>
          <w:color w:val="21306A" w:themeColor="accent1" w:themeShade="80"/>
        </w:rPr>
        <w:t>For running the test, firs save our lambda function, then click on the “configure test events”</w:t>
      </w:r>
    </w:p>
    <w:p w14:paraId="07042F15" w14:textId="77777777" w:rsidR="00465C28" w:rsidRDefault="00465C28" w:rsidP="003D44DB">
      <w:pPr>
        <w:shd w:val="clear" w:color="auto" w:fill="FFFFFF"/>
        <w:jc w:val="both"/>
        <w:rPr>
          <w:rFonts w:cstheme="minorHAnsi"/>
          <w:color w:val="21306A" w:themeColor="accent1" w:themeShade="80"/>
        </w:rPr>
      </w:pPr>
    </w:p>
    <w:p w14:paraId="097EDC7F" w14:textId="40EB3BE3" w:rsidR="00465C28" w:rsidRDefault="00465C28" w:rsidP="003D44DB">
      <w:pPr>
        <w:shd w:val="clear" w:color="auto" w:fill="FFFFFF"/>
        <w:jc w:val="both"/>
        <w:rPr>
          <w:rFonts w:cstheme="minorHAnsi"/>
          <w:color w:val="21306A" w:themeColor="accent1" w:themeShade="80"/>
        </w:rPr>
      </w:pPr>
      <w:r>
        <w:rPr>
          <w:noProof/>
        </w:rPr>
        <w:drawing>
          <wp:inline distT="0" distB="0" distL="0" distR="0" wp14:anchorId="1B655074" wp14:editId="77462306">
            <wp:extent cx="5731510" cy="276606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766060"/>
                    </a:xfrm>
                    <a:prstGeom prst="rect">
                      <a:avLst/>
                    </a:prstGeom>
                  </pic:spPr>
                </pic:pic>
              </a:graphicData>
            </a:graphic>
          </wp:inline>
        </w:drawing>
      </w:r>
    </w:p>
    <w:p w14:paraId="5B434903" w14:textId="77777777" w:rsidR="00456E5B" w:rsidRDefault="00456E5B" w:rsidP="003D44DB">
      <w:pPr>
        <w:shd w:val="clear" w:color="auto" w:fill="FFFFFF"/>
        <w:jc w:val="both"/>
        <w:rPr>
          <w:rFonts w:cstheme="minorHAnsi"/>
          <w:color w:val="21306A" w:themeColor="accent1" w:themeShade="80"/>
        </w:rPr>
      </w:pPr>
    </w:p>
    <w:p w14:paraId="3F54D839" w14:textId="741A5755" w:rsidR="00456E5B" w:rsidRDefault="00456E5B" w:rsidP="003D44DB">
      <w:pPr>
        <w:shd w:val="clear" w:color="auto" w:fill="FFFFFF"/>
        <w:jc w:val="both"/>
        <w:rPr>
          <w:rFonts w:cstheme="minorHAnsi"/>
          <w:color w:val="21306A" w:themeColor="accent1" w:themeShade="80"/>
        </w:rPr>
      </w:pPr>
      <w:r>
        <w:rPr>
          <w:rFonts w:cstheme="minorHAnsi"/>
          <w:color w:val="21306A" w:themeColor="accent1" w:themeShade="80"/>
        </w:rPr>
        <w:t>You will see fields like this,</w:t>
      </w:r>
      <w:r w:rsidR="007F2E7F">
        <w:rPr>
          <w:rFonts w:cstheme="minorHAnsi"/>
          <w:color w:val="21306A" w:themeColor="accent1" w:themeShade="80"/>
        </w:rPr>
        <w:t xml:space="preserve"> create a new test event and</w:t>
      </w:r>
      <w:r>
        <w:rPr>
          <w:rFonts w:cstheme="minorHAnsi"/>
          <w:color w:val="21306A" w:themeColor="accent1" w:themeShade="80"/>
        </w:rPr>
        <w:t xml:space="preserve"> set default values for the slots for testing the lamda function:</w:t>
      </w:r>
    </w:p>
    <w:p w14:paraId="31955EC0" w14:textId="77777777" w:rsidR="007F2E7F" w:rsidRDefault="007F2E7F" w:rsidP="003D44DB">
      <w:pPr>
        <w:shd w:val="clear" w:color="auto" w:fill="FFFFFF"/>
        <w:jc w:val="both"/>
        <w:rPr>
          <w:rFonts w:cstheme="minorHAnsi"/>
          <w:color w:val="21306A" w:themeColor="accent1" w:themeShade="80"/>
        </w:rPr>
      </w:pPr>
    </w:p>
    <w:p w14:paraId="35BF3E0F" w14:textId="525D6D5C" w:rsidR="007F2E7F" w:rsidRDefault="007F2E7F" w:rsidP="003D44DB">
      <w:pPr>
        <w:shd w:val="clear" w:color="auto" w:fill="FFFFFF"/>
        <w:jc w:val="both"/>
        <w:rPr>
          <w:rFonts w:cstheme="minorHAnsi"/>
          <w:color w:val="21306A" w:themeColor="accent1" w:themeShade="80"/>
        </w:rPr>
      </w:pPr>
      <w:r>
        <w:rPr>
          <w:noProof/>
        </w:rPr>
        <w:lastRenderedPageBreak/>
        <w:drawing>
          <wp:inline distT="0" distB="0" distL="0" distR="0" wp14:anchorId="6539318B" wp14:editId="095528A2">
            <wp:extent cx="5731510" cy="4403725"/>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4403725"/>
                    </a:xfrm>
                    <a:prstGeom prst="rect">
                      <a:avLst/>
                    </a:prstGeom>
                  </pic:spPr>
                </pic:pic>
              </a:graphicData>
            </a:graphic>
          </wp:inline>
        </w:drawing>
      </w:r>
    </w:p>
    <w:p w14:paraId="1FBD0220" w14:textId="5763E4E2" w:rsidR="00456E5B" w:rsidRDefault="00456E5B" w:rsidP="003D44DB">
      <w:pPr>
        <w:shd w:val="clear" w:color="auto" w:fill="FFFFFF"/>
        <w:jc w:val="both"/>
        <w:rPr>
          <w:rFonts w:cstheme="minorHAnsi"/>
          <w:color w:val="21306A" w:themeColor="accent1" w:themeShade="80"/>
        </w:rPr>
      </w:pPr>
    </w:p>
    <w:p w14:paraId="6EC668E6" w14:textId="77777777" w:rsidR="00456E5B" w:rsidRDefault="00456E5B" w:rsidP="003D44DB">
      <w:pPr>
        <w:shd w:val="clear" w:color="auto" w:fill="FFFFFF"/>
        <w:jc w:val="both"/>
        <w:rPr>
          <w:rFonts w:cstheme="minorHAnsi"/>
          <w:color w:val="21306A" w:themeColor="accent1" w:themeShade="80"/>
        </w:rPr>
      </w:pPr>
    </w:p>
    <w:p w14:paraId="02DD3EB7" w14:textId="64966647" w:rsidR="00456E5B" w:rsidRDefault="00456E5B" w:rsidP="003D44DB">
      <w:pPr>
        <w:shd w:val="clear" w:color="auto" w:fill="FFFFFF"/>
        <w:jc w:val="both"/>
        <w:rPr>
          <w:rFonts w:cstheme="minorHAnsi"/>
          <w:color w:val="21306A" w:themeColor="accent1" w:themeShade="80"/>
        </w:rPr>
      </w:pPr>
      <w:r>
        <w:rPr>
          <w:rFonts w:cstheme="minorHAnsi"/>
          <w:color w:val="21306A" w:themeColor="accent1" w:themeShade="80"/>
        </w:rPr>
        <w:t>O</w:t>
      </w:r>
      <w:r w:rsidR="007F2E7F">
        <w:rPr>
          <w:rFonts w:cstheme="minorHAnsi"/>
          <w:color w:val="21306A" w:themeColor="accent1" w:themeShade="80"/>
        </w:rPr>
        <w:t>nce the default values are set. Let’s test our bot</w:t>
      </w:r>
      <w:r w:rsidR="002640C7">
        <w:rPr>
          <w:rFonts w:cstheme="minorHAnsi"/>
          <w:color w:val="21306A" w:themeColor="accent1" w:themeShade="80"/>
        </w:rPr>
        <w:t>. Click on the test bot.</w:t>
      </w:r>
    </w:p>
    <w:p w14:paraId="65EEBC6E" w14:textId="77777777" w:rsidR="007F2E7F" w:rsidRDefault="007F2E7F" w:rsidP="003D44DB">
      <w:pPr>
        <w:shd w:val="clear" w:color="auto" w:fill="FFFFFF"/>
        <w:jc w:val="both"/>
        <w:rPr>
          <w:rFonts w:cstheme="minorHAnsi"/>
          <w:color w:val="21306A" w:themeColor="accent1" w:themeShade="80"/>
        </w:rPr>
      </w:pPr>
    </w:p>
    <w:p w14:paraId="12BFA46D" w14:textId="6D158FFA" w:rsidR="007F2E7F" w:rsidRDefault="002640C7" w:rsidP="003D44DB">
      <w:pPr>
        <w:shd w:val="clear" w:color="auto" w:fill="FFFFFF"/>
        <w:jc w:val="both"/>
        <w:rPr>
          <w:rFonts w:cstheme="minorHAnsi"/>
          <w:color w:val="21306A" w:themeColor="accent1" w:themeShade="80"/>
        </w:rPr>
      </w:pPr>
      <w:r>
        <w:rPr>
          <w:noProof/>
        </w:rPr>
        <w:drawing>
          <wp:inline distT="0" distB="0" distL="0" distR="0" wp14:anchorId="6F415EDB" wp14:editId="3365F7EA">
            <wp:extent cx="5731510" cy="274764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2747645"/>
                    </a:xfrm>
                    <a:prstGeom prst="rect">
                      <a:avLst/>
                    </a:prstGeom>
                  </pic:spPr>
                </pic:pic>
              </a:graphicData>
            </a:graphic>
          </wp:inline>
        </w:drawing>
      </w:r>
    </w:p>
    <w:p w14:paraId="78DEA0AF" w14:textId="77777777" w:rsidR="002640C7" w:rsidRDefault="002640C7" w:rsidP="003D44DB">
      <w:pPr>
        <w:shd w:val="clear" w:color="auto" w:fill="FFFFFF"/>
        <w:jc w:val="both"/>
        <w:rPr>
          <w:rFonts w:cstheme="minorHAnsi"/>
          <w:color w:val="21306A" w:themeColor="accent1" w:themeShade="80"/>
        </w:rPr>
      </w:pPr>
    </w:p>
    <w:p w14:paraId="0FC75330" w14:textId="17BA3369" w:rsidR="002640C7" w:rsidRDefault="002640C7" w:rsidP="003D44DB">
      <w:pPr>
        <w:shd w:val="clear" w:color="auto" w:fill="FFFFFF"/>
        <w:jc w:val="both"/>
        <w:rPr>
          <w:rFonts w:cstheme="minorHAnsi"/>
          <w:color w:val="21306A" w:themeColor="accent1" w:themeShade="80"/>
        </w:rPr>
      </w:pPr>
      <w:r>
        <w:rPr>
          <w:rFonts w:cstheme="minorHAnsi"/>
          <w:color w:val="21306A" w:themeColor="accent1" w:themeShade="80"/>
        </w:rPr>
        <w:t>You will see a success message if your test works like this:</w:t>
      </w:r>
    </w:p>
    <w:p w14:paraId="5D530741" w14:textId="0005E3E6" w:rsidR="002640C7" w:rsidRDefault="002640C7" w:rsidP="003D44DB">
      <w:pPr>
        <w:shd w:val="clear" w:color="auto" w:fill="FFFFFF"/>
        <w:jc w:val="both"/>
        <w:rPr>
          <w:rFonts w:cstheme="minorHAnsi"/>
          <w:color w:val="21306A" w:themeColor="accent1" w:themeShade="80"/>
        </w:rPr>
      </w:pPr>
      <w:r>
        <w:rPr>
          <w:noProof/>
        </w:rPr>
        <w:lastRenderedPageBreak/>
        <w:drawing>
          <wp:inline distT="0" distB="0" distL="0" distR="0" wp14:anchorId="7D049E5B" wp14:editId="7F671BEB">
            <wp:extent cx="5731510" cy="213995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2139950"/>
                    </a:xfrm>
                    <a:prstGeom prst="rect">
                      <a:avLst/>
                    </a:prstGeom>
                  </pic:spPr>
                </pic:pic>
              </a:graphicData>
            </a:graphic>
          </wp:inline>
        </w:drawing>
      </w:r>
    </w:p>
    <w:p w14:paraId="31A6FD82" w14:textId="77777777" w:rsidR="002640C7" w:rsidRDefault="002640C7" w:rsidP="003D44DB">
      <w:pPr>
        <w:shd w:val="clear" w:color="auto" w:fill="FFFFFF"/>
        <w:jc w:val="both"/>
        <w:rPr>
          <w:rFonts w:cstheme="minorHAnsi"/>
          <w:color w:val="21306A" w:themeColor="accent1" w:themeShade="80"/>
        </w:rPr>
      </w:pPr>
    </w:p>
    <w:p w14:paraId="25CE6636" w14:textId="27ADD57F" w:rsidR="002640C7" w:rsidRDefault="002640C7" w:rsidP="003D44DB">
      <w:pPr>
        <w:shd w:val="clear" w:color="auto" w:fill="FFFFFF"/>
        <w:jc w:val="both"/>
        <w:rPr>
          <w:rFonts w:cstheme="minorHAnsi"/>
          <w:color w:val="21306A" w:themeColor="accent1" w:themeShade="80"/>
        </w:rPr>
      </w:pPr>
      <w:r>
        <w:rPr>
          <w:rFonts w:cstheme="minorHAnsi"/>
          <w:color w:val="21306A" w:themeColor="accent1" w:themeShade="80"/>
        </w:rPr>
        <w:t>You will receive an error status if the function doesn’t work properly.</w:t>
      </w:r>
    </w:p>
    <w:p w14:paraId="3551F124" w14:textId="77777777" w:rsidR="00C40C5B" w:rsidRDefault="00C40C5B" w:rsidP="003D44DB">
      <w:pPr>
        <w:shd w:val="clear" w:color="auto" w:fill="FFFFFF"/>
        <w:jc w:val="both"/>
        <w:rPr>
          <w:rFonts w:cstheme="minorHAnsi"/>
          <w:color w:val="21306A" w:themeColor="accent1" w:themeShade="80"/>
        </w:rPr>
      </w:pPr>
    </w:p>
    <w:p w14:paraId="239CCE04" w14:textId="73E3F674" w:rsidR="00C40C5B" w:rsidRDefault="00C40C5B" w:rsidP="003D44DB">
      <w:pPr>
        <w:shd w:val="clear" w:color="auto" w:fill="FFFFFF"/>
        <w:jc w:val="both"/>
        <w:rPr>
          <w:rFonts w:cstheme="minorHAnsi"/>
          <w:color w:val="21306A" w:themeColor="accent1" w:themeShade="80"/>
        </w:rPr>
      </w:pPr>
      <w:r>
        <w:rPr>
          <w:rFonts w:cstheme="minorHAnsi"/>
          <w:color w:val="21306A" w:themeColor="accent1" w:themeShade="80"/>
        </w:rPr>
        <w:t>Now that we have created all of our intents. You can test your bot with the intents by “building” you bot.</w:t>
      </w:r>
    </w:p>
    <w:p w14:paraId="21667D5C" w14:textId="77777777" w:rsidR="00C40C5B" w:rsidRDefault="00C40C5B" w:rsidP="003D44DB">
      <w:pPr>
        <w:shd w:val="clear" w:color="auto" w:fill="FFFFFF"/>
        <w:jc w:val="both"/>
        <w:rPr>
          <w:rFonts w:cstheme="minorHAnsi"/>
          <w:color w:val="21306A" w:themeColor="accent1" w:themeShade="80"/>
        </w:rPr>
      </w:pPr>
    </w:p>
    <w:p w14:paraId="0B72BDA6" w14:textId="7FBC9CDD" w:rsidR="00C40C5B" w:rsidRDefault="00C40C5B" w:rsidP="003D44DB">
      <w:pPr>
        <w:shd w:val="clear" w:color="auto" w:fill="FFFFFF"/>
        <w:jc w:val="both"/>
        <w:rPr>
          <w:rFonts w:cstheme="minorHAnsi"/>
          <w:color w:val="21306A" w:themeColor="accent1" w:themeShade="80"/>
        </w:rPr>
      </w:pPr>
      <w:r>
        <w:rPr>
          <w:rFonts w:cstheme="minorHAnsi"/>
          <w:color w:val="21306A" w:themeColor="accent1" w:themeShade="80"/>
        </w:rPr>
        <w:t>Click on the “build” button to build the bot:</w:t>
      </w:r>
    </w:p>
    <w:p w14:paraId="01DACB64" w14:textId="77777777" w:rsidR="00C40C5B" w:rsidRDefault="00C40C5B" w:rsidP="003D44DB">
      <w:pPr>
        <w:shd w:val="clear" w:color="auto" w:fill="FFFFFF"/>
        <w:jc w:val="both"/>
        <w:rPr>
          <w:rFonts w:cstheme="minorHAnsi"/>
          <w:color w:val="21306A" w:themeColor="accent1" w:themeShade="80"/>
        </w:rPr>
      </w:pPr>
    </w:p>
    <w:p w14:paraId="41B96D9B" w14:textId="21C8DD2A" w:rsidR="00C40C5B" w:rsidRDefault="00C40C5B" w:rsidP="003D44DB">
      <w:pPr>
        <w:shd w:val="clear" w:color="auto" w:fill="FFFFFF"/>
        <w:jc w:val="both"/>
        <w:rPr>
          <w:rFonts w:cstheme="minorHAnsi"/>
          <w:color w:val="21306A" w:themeColor="accent1" w:themeShade="80"/>
        </w:rPr>
      </w:pPr>
      <w:r>
        <w:rPr>
          <w:noProof/>
        </w:rPr>
        <w:drawing>
          <wp:inline distT="0" distB="0" distL="0" distR="0" wp14:anchorId="31D9548C" wp14:editId="21845F48">
            <wp:extent cx="5731510" cy="212090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2120900"/>
                    </a:xfrm>
                    <a:prstGeom prst="rect">
                      <a:avLst/>
                    </a:prstGeom>
                  </pic:spPr>
                </pic:pic>
              </a:graphicData>
            </a:graphic>
          </wp:inline>
        </w:drawing>
      </w:r>
    </w:p>
    <w:p w14:paraId="6E481F0D" w14:textId="77777777" w:rsidR="00C40C5B" w:rsidRDefault="00C40C5B" w:rsidP="003D44DB">
      <w:pPr>
        <w:shd w:val="clear" w:color="auto" w:fill="FFFFFF"/>
        <w:jc w:val="both"/>
        <w:rPr>
          <w:rFonts w:cstheme="minorHAnsi"/>
          <w:color w:val="21306A" w:themeColor="accent1" w:themeShade="80"/>
        </w:rPr>
      </w:pPr>
    </w:p>
    <w:p w14:paraId="39B390C5" w14:textId="6BE67779" w:rsidR="00C40C5B" w:rsidRDefault="00C40C5B" w:rsidP="003D44DB">
      <w:pPr>
        <w:shd w:val="clear" w:color="auto" w:fill="FFFFFF"/>
        <w:jc w:val="both"/>
        <w:rPr>
          <w:rFonts w:cstheme="minorHAnsi"/>
          <w:color w:val="21306A" w:themeColor="accent1" w:themeShade="80"/>
        </w:rPr>
      </w:pPr>
      <w:r>
        <w:rPr>
          <w:rFonts w:cstheme="minorHAnsi"/>
          <w:color w:val="21306A" w:themeColor="accent1" w:themeShade="80"/>
        </w:rPr>
        <w:t>Wait till you get the message that you bot is ready for testing.</w:t>
      </w:r>
    </w:p>
    <w:p w14:paraId="107176C7" w14:textId="77777777" w:rsidR="00C40C5B" w:rsidRDefault="00C40C5B" w:rsidP="003D44DB">
      <w:pPr>
        <w:shd w:val="clear" w:color="auto" w:fill="FFFFFF"/>
        <w:jc w:val="both"/>
        <w:rPr>
          <w:rFonts w:cstheme="minorHAnsi"/>
          <w:color w:val="21306A" w:themeColor="accent1" w:themeShade="80"/>
        </w:rPr>
      </w:pPr>
    </w:p>
    <w:p w14:paraId="03824C3B" w14:textId="4A2D3ACA" w:rsidR="00C40C5B" w:rsidRDefault="00C40C5B" w:rsidP="003D44DB">
      <w:pPr>
        <w:shd w:val="clear" w:color="auto" w:fill="FFFFFF"/>
        <w:jc w:val="both"/>
        <w:rPr>
          <w:rFonts w:cstheme="minorHAnsi"/>
          <w:color w:val="21306A" w:themeColor="accent1" w:themeShade="80"/>
        </w:rPr>
      </w:pPr>
      <w:r>
        <w:rPr>
          <w:noProof/>
        </w:rPr>
        <w:drawing>
          <wp:inline distT="0" distB="0" distL="0" distR="0" wp14:anchorId="44352A8E" wp14:editId="04448D65">
            <wp:extent cx="5731510" cy="1231900"/>
            <wp:effectExtent l="0" t="0" r="254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1231900"/>
                    </a:xfrm>
                    <a:prstGeom prst="rect">
                      <a:avLst/>
                    </a:prstGeom>
                  </pic:spPr>
                </pic:pic>
              </a:graphicData>
            </a:graphic>
          </wp:inline>
        </w:drawing>
      </w:r>
    </w:p>
    <w:p w14:paraId="54F1201A" w14:textId="77777777" w:rsidR="00C40C5B" w:rsidRDefault="00C40C5B" w:rsidP="003D44DB">
      <w:pPr>
        <w:shd w:val="clear" w:color="auto" w:fill="FFFFFF"/>
        <w:jc w:val="both"/>
        <w:rPr>
          <w:rFonts w:cstheme="minorHAnsi"/>
          <w:color w:val="21306A" w:themeColor="accent1" w:themeShade="80"/>
        </w:rPr>
      </w:pPr>
    </w:p>
    <w:p w14:paraId="531A1F32" w14:textId="77777777" w:rsidR="00C40C5B" w:rsidRDefault="00C40C5B" w:rsidP="003D44DB">
      <w:pPr>
        <w:shd w:val="clear" w:color="auto" w:fill="FFFFFF"/>
        <w:jc w:val="both"/>
        <w:rPr>
          <w:rFonts w:cstheme="minorHAnsi"/>
          <w:color w:val="21306A" w:themeColor="accent1" w:themeShade="80"/>
        </w:rPr>
      </w:pPr>
    </w:p>
    <w:p w14:paraId="2C2BB022" w14:textId="0494893C" w:rsidR="00C40C5B" w:rsidRDefault="00C40C5B" w:rsidP="003D44DB">
      <w:pPr>
        <w:shd w:val="clear" w:color="auto" w:fill="FFFFFF"/>
        <w:jc w:val="both"/>
        <w:rPr>
          <w:rFonts w:cstheme="minorHAnsi"/>
          <w:color w:val="21306A" w:themeColor="accent1" w:themeShade="80"/>
        </w:rPr>
      </w:pPr>
      <w:r>
        <w:rPr>
          <w:rFonts w:cstheme="minorHAnsi"/>
          <w:color w:val="21306A" w:themeColor="accent1" w:themeShade="80"/>
        </w:rPr>
        <w:t>Let’s test our bot in the “Test Bot” window on the right.</w:t>
      </w:r>
    </w:p>
    <w:p w14:paraId="4F3A063D" w14:textId="6BC49295" w:rsidR="00C40C5B" w:rsidRDefault="00C40C5B" w:rsidP="003D44DB">
      <w:pPr>
        <w:shd w:val="clear" w:color="auto" w:fill="FFFFFF"/>
        <w:jc w:val="both"/>
        <w:rPr>
          <w:rFonts w:cstheme="minorHAnsi"/>
          <w:color w:val="21306A" w:themeColor="accent1" w:themeShade="80"/>
        </w:rPr>
      </w:pPr>
      <w:r>
        <w:rPr>
          <w:noProof/>
        </w:rPr>
        <w:lastRenderedPageBreak/>
        <w:drawing>
          <wp:inline distT="0" distB="0" distL="0" distR="0" wp14:anchorId="6F384B5F" wp14:editId="28E4AA50">
            <wp:extent cx="5888632" cy="22305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889852" cy="2231044"/>
                    </a:xfrm>
                    <a:prstGeom prst="rect">
                      <a:avLst/>
                    </a:prstGeom>
                  </pic:spPr>
                </pic:pic>
              </a:graphicData>
            </a:graphic>
          </wp:inline>
        </w:drawing>
      </w:r>
    </w:p>
    <w:p w14:paraId="67668318" w14:textId="77777777" w:rsidR="00C40C5B" w:rsidRDefault="00C40C5B" w:rsidP="003D44DB">
      <w:pPr>
        <w:shd w:val="clear" w:color="auto" w:fill="FFFFFF"/>
        <w:jc w:val="both"/>
        <w:rPr>
          <w:rFonts w:cstheme="minorHAnsi"/>
          <w:color w:val="21306A" w:themeColor="accent1" w:themeShade="80"/>
        </w:rPr>
      </w:pPr>
    </w:p>
    <w:p w14:paraId="022743EA" w14:textId="15CF457C" w:rsidR="00C40C5B" w:rsidRDefault="00C40C5B" w:rsidP="003D44DB">
      <w:pPr>
        <w:shd w:val="clear" w:color="auto" w:fill="FFFFFF"/>
        <w:jc w:val="both"/>
        <w:rPr>
          <w:rFonts w:cstheme="minorHAnsi"/>
          <w:color w:val="21306A" w:themeColor="accent1" w:themeShade="80"/>
        </w:rPr>
      </w:pPr>
      <w:r>
        <w:rPr>
          <w:noProof/>
        </w:rPr>
        <w:drawing>
          <wp:inline distT="0" distB="0" distL="0" distR="0" wp14:anchorId="4BA97159" wp14:editId="4826D670">
            <wp:extent cx="5731510" cy="1304290"/>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1304290"/>
                    </a:xfrm>
                    <a:prstGeom prst="rect">
                      <a:avLst/>
                    </a:prstGeom>
                  </pic:spPr>
                </pic:pic>
              </a:graphicData>
            </a:graphic>
          </wp:inline>
        </w:drawing>
      </w:r>
    </w:p>
    <w:p w14:paraId="763E7455" w14:textId="77777777" w:rsidR="004E5E1B" w:rsidRDefault="004E5E1B" w:rsidP="003D44DB">
      <w:pPr>
        <w:shd w:val="clear" w:color="auto" w:fill="FFFFFF"/>
        <w:jc w:val="both"/>
        <w:rPr>
          <w:rFonts w:cstheme="minorHAnsi"/>
          <w:color w:val="21306A" w:themeColor="accent1" w:themeShade="80"/>
        </w:rPr>
      </w:pPr>
    </w:p>
    <w:p w14:paraId="5501E25B" w14:textId="5E3AD11D" w:rsidR="004E5E1B" w:rsidRDefault="004E5E1B" w:rsidP="003D44DB">
      <w:pPr>
        <w:shd w:val="clear" w:color="auto" w:fill="FFFFFF"/>
        <w:jc w:val="both"/>
        <w:rPr>
          <w:rFonts w:cstheme="minorHAnsi"/>
          <w:color w:val="21306A" w:themeColor="accent1" w:themeShade="80"/>
        </w:rPr>
      </w:pPr>
    </w:p>
    <w:p w14:paraId="117532DC" w14:textId="468E29B8" w:rsidR="004E5E1B" w:rsidRDefault="004E5E1B" w:rsidP="003D44DB">
      <w:pPr>
        <w:shd w:val="clear" w:color="auto" w:fill="FFFFFF"/>
        <w:jc w:val="both"/>
        <w:rPr>
          <w:rFonts w:cstheme="minorHAnsi"/>
          <w:color w:val="21306A" w:themeColor="accent1" w:themeShade="80"/>
        </w:rPr>
      </w:pPr>
      <w:r>
        <w:rPr>
          <w:rFonts w:cstheme="minorHAnsi"/>
          <w:color w:val="21306A" w:themeColor="accent1" w:themeShade="80"/>
        </w:rPr>
        <w:t>Now that we have built our bot and it’s working fine. Let’s go ahead with publishing the bot.</w:t>
      </w:r>
    </w:p>
    <w:p w14:paraId="439BAED0" w14:textId="77777777" w:rsidR="004E5E1B" w:rsidRDefault="004E5E1B" w:rsidP="003D44DB">
      <w:pPr>
        <w:shd w:val="clear" w:color="auto" w:fill="FFFFFF"/>
        <w:jc w:val="both"/>
        <w:rPr>
          <w:rFonts w:cstheme="minorHAnsi"/>
          <w:color w:val="21306A" w:themeColor="accent1" w:themeShade="80"/>
        </w:rPr>
      </w:pPr>
    </w:p>
    <w:p w14:paraId="56E34E9C" w14:textId="4C901ECC" w:rsidR="004E5E1B" w:rsidRDefault="00AB4E69" w:rsidP="003D44DB">
      <w:pPr>
        <w:shd w:val="clear" w:color="auto" w:fill="FFFFFF"/>
        <w:jc w:val="both"/>
        <w:rPr>
          <w:rFonts w:cstheme="minorHAnsi"/>
          <w:color w:val="21306A" w:themeColor="accent1" w:themeShade="80"/>
        </w:rPr>
      </w:pPr>
      <w:r>
        <w:rPr>
          <w:rFonts w:cstheme="minorHAnsi"/>
          <w:color w:val="21306A" w:themeColor="accent1" w:themeShade="80"/>
        </w:rPr>
        <w:t>Before publishing the bot, go the settings tab and give an alias name to the bot.</w:t>
      </w:r>
      <w:r w:rsidR="00CC6C08">
        <w:rPr>
          <w:rFonts w:cstheme="minorHAnsi"/>
          <w:color w:val="21306A" w:themeColor="accent1" w:themeShade="80"/>
        </w:rPr>
        <w:t xml:space="preserve"> Again, build your bot.</w:t>
      </w:r>
    </w:p>
    <w:p w14:paraId="67F1A5F1" w14:textId="73ED4B1C" w:rsidR="00AB4E69" w:rsidRDefault="00AB4E69" w:rsidP="003D44DB">
      <w:pPr>
        <w:shd w:val="clear" w:color="auto" w:fill="FFFFFF"/>
        <w:jc w:val="both"/>
        <w:rPr>
          <w:rFonts w:cstheme="minorHAnsi"/>
          <w:color w:val="21306A" w:themeColor="accent1" w:themeShade="80"/>
        </w:rPr>
      </w:pPr>
      <w:r>
        <w:rPr>
          <w:noProof/>
        </w:rPr>
        <w:drawing>
          <wp:inline distT="0" distB="0" distL="0" distR="0" wp14:anchorId="71675832" wp14:editId="6EDD8C55">
            <wp:extent cx="5731510" cy="1827530"/>
            <wp:effectExtent l="0" t="0" r="2540"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1827530"/>
                    </a:xfrm>
                    <a:prstGeom prst="rect">
                      <a:avLst/>
                    </a:prstGeom>
                  </pic:spPr>
                </pic:pic>
              </a:graphicData>
            </a:graphic>
          </wp:inline>
        </w:drawing>
      </w:r>
    </w:p>
    <w:p w14:paraId="499AAA08" w14:textId="1212250E" w:rsidR="00CC6C08" w:rsidRDefault="00CC6C08" w:rsidP="003D44DB">
      <w:pPr>
        <w:shd w:val="clear" w:color="auto" w:fill="FFFFFF"/>
        <w:jc w:val="both"/>
        <w:rPr>
          <w:rFonts w:cstheme="minorHAnsi"/>
          <w:color w:val="21306A" w:themeColor="accent1" w:themeShade="80"/>
        </w:rPr>
      </w:pPr>
      <w:r>
        <w:rPr>
          <w:rFonts w:cstheme="minorHAnsi"/>
          <w:color w:val="21306A" w:themeColor="accent1" w:themeShade="80"/>
        </w:rPr>
        <w:t>We will talk about deployment after publishing the bot, we will use this channel tab then.</w:t>
      </w:r>
    </w:p>
    <w:p w14:paraId="55A9BF4C" w14:textId="3E3E00FE" w:rsidR="00CC6C08" w:rsidRDefault="00CC6C08" w:rsidP="003D44DB">
      <w:pPr>
        <w:shd w:val="clear" w:color="auto" w:fill="FFFFFF"/>
        <w:jc w:val="both"/>
        <w:rPr>
          <w:rFonts w:cstheme="minorHAnsi"/>
          <w:color w:val="21306A" w:themeColor="accent1" w:themeShade="80"/>
        </w:rPr>
      </w:pPr>
      <w:r>
        <w:rPr>
          <w:noProof/>
        </w:rPr>
        <w:lastRenderedPageBreak/>
        <w:drawing>
          <wp:inline distT="0" distB="0" distL="0" distR="0" wp14:anchorId="6BB8EAB6" wp14:editId="1430AA1C">
            <wp:extent cx="5731510" cy="2998470"/>
            <wp:effectExtent l="0" t="0" r="254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2998470"/>
                    </a:xfrm>
                    <a:prstGeom prst="rect">
                      <a:avLst/>
                    </a:prstGeom>
                  </pic:spPr>
                </pic:pic>
              </a:graphicData>
            </a:graphic>
          </wp:inline>
        </w:drawing>
      </w:r>
    </w:p>
    <w:p w14:paraId="73865C6C" w14:textId="77777777" w:rsidR="00C40C5B" w:rsidRDefault="00C40C5B" w:rsidP="003D44DB">
      <w:pPr>
        <w:shd w:val="clear" w:color="auto" w:fill="FFFFFF"/>
        <w:jc w:val="both"/>
        <w:rPr>
          <w:rFonts w:cstheme="minorHAnsi"/>
          <w:color w:val="21306A" w:themeColor="accent1" w:themeShade="80"/>
        </w:rPr>
      </w:pPr>
    </w:p>
    <w:p w14:paraId="516168C9" w14:textId="77777777" w:rsidR="00C40C5B" w:rsidRDefault="00C40C5B" w:rsidP="003D44DB">
      <w:pPr>
        <w:shd w:val="clear" w:color="auto" w:fill="FFFFFF"/>
        <w:jc w:val="both"/>
        <w:rPr>
          <w:rFonts w:cstheme="minorHAnsi"/>
          <w:color w:val="21306A" w:themeColor="accent1" w:themeShade="80"/>
        </w:rPr>
      </w:pPr>
    </w:p>
    <w:p w14:paraId="26911F00" w14:textId="77777777" w:rsidR="00456E5B" w:rsidRDefault="00456E5B" w:rsidP="003D44DB">
      <w:pPr>
        <w:shd w:val="clear" w:color="auto" w:fill="FFFFFF"/>
        <w:jc w:val="both"/>
        <w:rPr>
          <w:rFonts w:cstheme="minorHAnsi"/>
          <w:color w:val="21306A" w:themeColor="accent1" w:themeShade="80"/>
        </w:rPr>
      </w:pPr>
    </w:p>
    <w:p w14:paraId="5D2441FB" w14:textId="0A3FF210" w:rsidR="00CC6C08" w:rsidRDefault="00CC6C08" w:rsidP="003D44DB">
      <w:pPr>
        <w:shd w:val="clear" w:color="auto" w:fill="FFFFFF"/>
        <w:jc w:val="both"/>
        <w:rPr>
          <w:rFonts w:cstheme="minorHAnsi"/>
          <w:color w:val="21306A" w:themeColor="accent1" w:themeShade="80"/>
        </w:rPr>
      </w:pPr>
      <w:r>
        <w:rPr>
          <w:rFonts w:cstheme="minorHAnsi"/>
          <w:color w:val="21306A" w:themeColor="accent1" w:themeShade="80"/>
        </w:rPr>
        <w:t>Click on the publish button and select the alias name that you have given.</w:t>
      </w:r>
    </w:p>
    <w:p w14:paraId="518584AE" w14:textId="157D6A2A" w:rsidR="00CC6C08" w:rsidRDefault="00CC6C08" w:rsidP="003D44DB">
      <w:pPr>
        <w:shd w:val="clear" w:color="auto" w:fill="FFFFFF"/>
        <w:jc w:val="both"/>
        <w:rPr>
          <w:rFonts w:cstheme="minorHAnsi"/>
          <w:color w:val="21306A" w:themeColor="accent1" w:themeShade="80"/>
        </w:rPr>
      </w:pPr>
      <w:r>
        <w:rPr>
          <w:noProof/>
        </w:rPr>
        <w:drawing>
          <wp:inline distT="0" distB="0" distL="0" distR="0" wp14:anchorId="075E8AC7" wp14:editId="37F7C7A1">
            <wp:extent cx="5731510" cy="2684145"/>
            <wp:effectExtent l="0" t="0" r="2540" b="19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2684145"/>
                    </a:xfrm>
                    <a:prstGeom prst="rect">
                      <a:avLst/>
                    </a:prstGeom>
                  </pic:spPr>
                </pic:pic>
              </a:graphicData>
            </a:graphic>
          </wp:inline>
        </w:drawing>
      </w:r>
    </w:p>
    <w:p w14:paraId="37B23897" w14:textId="77777777" w:rsidR="00CC6C08" w:rsidRDefault="00CC6C08" w:rsidP="003D44DB">
      <w:pPr>
        <w:shd w:val="clear" w:color="auto" w:fill="FFFFFF"/>
        <w:jc w:val="both"/>
        <w:rPr>
          <w:rFonts w:cstheme="minorHAnsi"/>
          <w:color w:val="21306A" w:themeColor="accent1" w:themeShade="80"/>
        </w:rPr>
      </w:pPr>
    </w:p>
    <w:p w14:paraId="2074AF8D" w14:textId="1A575B40" w:rsidR="00CC6C08" w:rsidRDefault="00CC6C08" w:rsidP="003D44DB">
      <w:pPr>
        <w:shd w:val="clear" w:color="auto" w:fill="FFFFFF"/>
        <w:jc w:val="both"/>
        <w:rPr>
          <w:rFonts w:cstheme="minorHAnsi"/>
          <w:color w:val="21306A" w:themeColor="accent1" w:themeShade="80"/>
        </w:rPr>
      </w:pPr>
      <w:r>
        <w:rPr>
          <w:rFonts w:cstheme="minorHAnsi"/>
          <w:color w:val="21306A" w:themeColor="accent1" w:themeShade="80"/>
        </w:rPr>
        <w:t>Click on the publish button.</w:t>
      </w:r>
    </w:p>
    <w:p w14:paraId="16FA45E0" w14:textId="77777777" w:rsidR="00CC6C08" w:rsidRDefault="00CC6C08" w:rsidP="003D44DB">
      <w:pPr>
        <w:shd w:val="clear" w:color="auto" w:fill="FFFFFF"/>
        <w:jc w:val="both"/>
        <w:rPr>
          <w:rFonts w:cstheme="minorHAnsi"/>
          <w:color w:val="21306A" w:themeColor="accent1" w:themeShade="80"/>
        </w:rPr>
      </w:pPr>
    </w:p>
    <w:p w14:paraId="2454548F" w14:textId="35D35B01" w:rsidR="00CC6C08" w:rsidRDefault="00CC6C08" w:rsidP="003D44DB">
      <w:pPr>
        <w:shd w:val="clear" w:color="auto" w:fill="FFFFFF"/>
        <w:jc w:val="both"/>
        <w:rPr>
          <w:rFonts w:cstheme="minorHAnsi"/>
          <w:color w:val="21306A" w:themeColor="accent1" w:themeShade="80"/>
        </w:rPr>
      </w:pPr>
      <w:r>
        <w:rPr>
          <w:noProof/>
        </w:rPr>
        <w:lastRenderedPageBreak/>
        <w:drawing>
          <wp:inline distT="0" distB="0" distL="0" distR="0" wp14:anchorId="08571799" wp14:editId="3D63DD7B">
            <wp:extent cx="5731510" cy="2282825"/>
            <wp:effectExtent l="0" t="0" r="254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2282825"/>
                    </a:xfrm>
                    <a:prstGeom prst="rect">
                      <a:avLst/>
                    </a:prstGeom>
                  </pic:spPr>
                </pic:pic>
              </a:graphicData>
            </a:graphic>
          </wp:inline>
        </w:drawing>
      </w:r>
    </w:p>
    <w:p w14:paraId="2D6C7331" w14:textId="77777777" w:rsidR="00CC6C08" w:rsidRDefault="00CC6C08" w:rsidP="003D44DB">
      <w:pPr>
        <w:shd w:val="clear" w:color="auto" w:fill="FFFFFF"/>
        <w:jc w:val="both"/>
        <w:rPr>
          <w:rFonts w:cstheme="minorHAnsi"/>
          <w:color w:val="21306A" w:themeColor="accent1" w:themeShade="80"/>
        </w:rPr>
      </w:pPr>
    </w:p>
    <w:p w14:paraId="285F0A7C" w14:textId="3A09DA0A" w:rsidR="00456E5B" w:rsidRDefault="00F53040" w:rsidP="003D44DB">
      <w:pPr>
        <w:shd w:val="clear" w:color="auto" w:fill="FFFFFF"/>
        <w:jc w:val="both"/>
        <w:rPr>
          <w:rFonts w:cstheme="minorHAnsi"/>
          <w:color w:val="21306A" w:themeColor="accent1" w:themeShade="80"/>
        </w:rPr>
      </w:pPr>
      <w:r>
        <w:rPr>
          <w:rFonts w:cstheme="minorHAnsi"/>
          <w:color w:val="21306A" w:themeColor="accent1" w:themeShade="80"/>
        </w:rPr>
        <w:t>Now your bot is published. Let’s deploy our bot on Facebook. Clik on the “Go to Channels”.</w:t>
      </w:r>
    </w:p>
    <w:p w14:paraId="5D213E1A" w14:textId="77777777" w:rsidR="00F53040" w:rsidRDefault="00F53040" w:rsidP="003D44DB">
      <w:pPr>
        <w:shd w:val="clear" w:color="auto" w:fill="FFFFFF"/>
        <w:jc w:val="both"/>
        <w:rPr>
          <w:rFonts w:cstheme="minorHAnsi"/>
          <w:color w:val="21306A" w:themeColor="accent1" w:themeShade="80"/>
        </w:rPr>
      </w:pPr>
    </w:p>
    <w:p w14:paraId="57F0F87E" w14:textId="4CBABF87" w:rsidR="00F53040" w:rsidRDefault="00F53040" w:rsidP="003D44DB">
      <w:pPr>
        <w:shd w:val="clear" w:color="auto" w:fill="FFFFFF"/>
        <w:jc w:val="both"/>
        <w:rPr>
          <w:rFonts w:cstheme="minorHAnsi"/>
          <w:color w:val="21306A" w:themeColor="accent1" w:themeShade="80"/>
        </w:rPr>
      </w:pPr>
      <w:r>
        <w:rPr>
          <w:noProof/>
        </w:rPr>
        <w:drawing>
          <wp:inline distT="0" distB="0" distL="0" distR="0" wp14:anchorId="33526BE5" wp14:editId="2DA0611D">
            <wp:extent cx="5731510" cy="248475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2484755"/>
                    </a:xfrm>
                    <a:prstGeom prst="rect">
                      <a:avLst/>
                    </a:prstGeom>
                  </pic:spPr>
                </pic:pic>
              </a:graphicData>
            </a:graphic>
          </wp:inline>
        </w:drawing>
      </w:r>
    </w:p>
    <w:p w14:paraId="091885E6" w14:textId="77777777" w:rsidR="00EA2264" w:rsidRDefault="00EA2264" w:rsidP="003D44DB">
      <w:pPr>
        <w:shd w:val="clear" w:color="auto" w:fill="FFFFFF"/>
        <w:jc w:val="both"/>
        <w:rPr>
          <w:rFonts w:cstheme="minorHAnsi"/>
          <w:color w:val="21306A" w:themeColor="accent1" w:themeShade="80"/>
        </w:rPr>
      </w:pPr>
    </w:p>
    <w:p w14:paraId="0CD59150" w14:textId="77777777" w:rsidR="00EA2264" w:rsidRDefault="00EA2264" w:rsidP="003D44DB">
      <w:pPr>
        <w:shd w:val="clear" w:color="auto" w:fill="FFFFFF"/>
        <w:jc w:val="both"/>
        <w:rPr>
          <w:rFonts w:cstheme="minorHAnsi"/>
          <w:color w:val="21306A" w:themeColor="accent1" w:themeShade="80"/>
        </w:rPr>
      </w:pPr>
    </w:p>
    <w:p w14:paraId="0CCA40D3" w14:textId="77777777" w:rsidR="005032BF" w:rsidRDefault="005032BF" w:rsidP="003D44DB">
      <w:pPr>
        <w:shd w:val="clear" w:color="auto" w:fill="FFFFFF"/>
        <w:jc w:val="both"/>
        <w:rPr>
          <w:rFonts w:cstheme="minorHAnsi"/>
          <w:color w:val="21306A" w:themeColor="accent1" w:themeShade="80"/>
        </w:rPr>
      </w:pPr>
    </w:p>
    <w:p w14:paraId="48188124" w14:textId="2E978CB2" w:rsidR="005032BF" w:rsidRDefault="005032BF" w:rsidP="005032BF">
      <w:pPr>
        <w:pStyle w:val="NormalWeb"/>
        <w:shd w:val="clear" w:color="auto" w:fill="FFFFFF"/>
        <w:spacing w:before="240" w:beforeAutospacing="0" w:after="240" w:afterAutospacing="0" w:line="360" w:lineRule="atLeast"/>
        <w:rPr>
          <w:rFonts w:eastAsia="Microsoft YaHei"/>
          <w:b/>
          <w:bCs/>
          <w:color w:val="D75C00" w:themeColor="accent5" w:themeShade="BF"/>
        </w:rPr>
      </w:pPr>
      <w:r>
        <w:rPr>
          <w:rFonts w:eastAsia="Microsoft YaHei"/>
          <w:b/>
          <w:bCs/>
          <w:color w:val="D75C00" w:themeColor="accent5" w:themeShade="BF"/>
        </w:rPr>
        <w:t>DEPLOYMENT ON FACEBOOK</w:t>
      </w:r>
    </w:p>
    <w:p w14:paraId="6C1BCE43" w14:textId="77777777" w:rsidR="004D6428" w:rsidRDefault="004D6428" w:rsidP="005032BF">
      <w:pPr>
        <w:pStyle w:val="NormalWeb"/>
        <w:shd w:val="clear" w:color="auto" w:fill="FFFFFF"/>
        <w:spacing w:before="240" w:beforeAutospacing="0" w:after="240" w:afterAutospacing="0" w:line="360" w:lineRule="atLeast"/>
        <w:rPr>
          <w:rFonts w:eastAsia="Microsoft YaHei"/>
          <w:b/>
          <w:bCs/>
          <w:color w:val="D75C00" w:themeColor="accent5" w:themeShade="BF"/>
        </w:rPr>
      </w:pPr>
    </w:p>
    <w:p w14:paraId="2ADDFB21" w14:textId="2CBA8B7D" w:rsidR="004D6428" w:rsidRDefault="004D6428" w:rsidP="004D6428">
      <w:r>
        <w:t xml:space="preserve">Go to Facebook and </w:t>
      </w:r>
      <w:r w:rsidR="007E29C1">
        <w:t>create</w:t>
      </w:r>
      <w:r>
        <w:t xml:space="preserve"> a page</w:t>
      </w:r>
      <w:r w:rsidR="007E29C1">
        <w:t xml:space="preserve"> on which we will be integrating our chatbot. We have “AwsTest” page created already on facebook.</w:t>
      </w:r>
    </w:p>
    <w:p w14:paraId="20F7F12A" w14:textId="77777777" w:rsidR="004D6428" w:rsidRDefault="004D6428" w:rsidP="004D6428">
      <w:r>
        <w:rPr>
          <w:noProof/>
        </w:rPr>
        <w:lastRenderedPageBreak/>
        <w:drawing>
          <wp:inline distT="0" distB="0" distL="0" distR="0" wp14:anchorId="6DFB711D" wp14:editId="622F516E">
            <wp:extent cx="5731510" cy="331660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316605"/>
                    </a:xfrm>
                    <a:prstGeom prst="rect">
                      <a:avLst/>
                    </a:prstGeom>
                  </pic:spPr>
                </pic:pic>
              </a:graphicData>
            </a:graphic>
          </wp:inline>
        </w:drawing>
      </w:r>
    </w:p>
    <w:p w14:paraId="01C4CF63" w14:textId="77777777" w:rsidR="004D6428" w:rsidRDefault="004D6428" w:rsidP="004D6428"/>
    <w:p w14:paraId="62EB995E" w14:textId="77777777" w:rsidR="004D6428" w:rsidRDefault="004D6428" w:rsidP="004D6428"/>
    <w:p w14:paraId="0367A56F" w14:textId="77777777" w:rsidR="004D6428" w:rsidRDefault="004D6428" w:rsidP="004D6428">
      <w:r>
        <w:t>Go to Facebook for developers and click on Get started.</w:t>
      </w:r>
    </w:p>
    <w:p w14:paraId="4374DE40" w14:textId="77777777" w:rsidR="004D6428" w:rsidRDefault="004D6428" w:rsidP="004D6428"/>
    <w:p w14:paraId="3A425796" w14:textId="77777777" w:rsidR="004D6428" w:rsidRDefault="004D6428" w:rsidP="004D6428">
      <w:r>
        <w:rPr>
          <w:noProof/>
        </w:rPr>
        <w:drawing>
          <wp:inline distT="0" distB="0" distL="0" distR="0" wp14:anchorId="4C53D861" wp14:editId="47A0DEE6">
            <wp:extent cx="5731510" cy="4013200"/>
            <wp:effectExtent l="0" t="0" r="2540" b="635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2265" cy="4013729"/>
                    </a:xfrm>
                    <a:prstGeom prst="rect">
                      <a:avLst/>
                    </a:prstGeom>
                  </pic:spPr>
                </pic:pic>
              </a:graphicData>
            </a:graphic>
          </wp:inline>
        </w:drawing>
      </w:r>
    </w:p>
    <w:p w14:paraId="6F4154AA" w14:textId="77777777" w:rsidR="00C6326B" w:rsidRDefault="00C6326B" w:rsidP="004D6428"/>
    <w:p w14:paraId="3859DFC4" w14:textId="77777777" w:rsidR="00C6326B" w:rsidRDefault="00C6326B" w:rsidP="004D6428"/>
    <w:p w14:paraId="6AEA2C28" w14:textId="77777777" w:rsidR="00C6326B" w:rsidRDefault="00C6326B" w:rsidP="004D6428"/>
    <w:p w14:paraId="1E26DB2E" w14:textId="77777777" w:rsidR="004D6428" w:rsidRDefault="004D6428" w:rsidP="004D6428"/>
    <w:p w14:paraId="53B32457" w14:textId="77777777" w:rsidR="004D6428" w:rsidRDefault="004D6428" w:rsidP="004D6428">
      <w:r>
        <w:lastRenderedPageBreak/>
        <w:t>If you are a new user, create an account on facebook for developer and then proceed.</w:t>
      </w:r>
    </w:p>
    <w:p w14:paraId="1A85F307" w14:textId="77777777" w:rsidR="004D6428" w:rsidRDefault="004D6428" w:rsidP="004D6428"/>
    <w:p w14:paraId="1FC909B8" w14:textId="77777777" w:rsidR="004D6428" w:rsidRDefault="004D6428" w:rsidP="004D6428">
      <w:r>
        <w:t>Click on “create first App”</w:t>
      </w:r>
    </w:p>
    <w:p w14:paraId="34ACDF16" w14:textId="77777777" w:rsidR="00C6326B" w:rsidRDefault="00C6326B" w:rsidP="004D6428"/>
    <w:p w14:paraId="7E8697D4" w14:textId="77777777" w:rsidR="004D6428" w:rsidRDefault="004D6428" w:rsidP="004D6428">
      <w:r>
        <w:rPr>
          <w:noProof/>
        </w:rPr>
        <w:drawing>
          <wp:inline distT="0" distB="0" distL="0" distR="0" wp14:anchorId="0193F959" wp14:editId="24D16C01">
            <wp:extent cx="5731510" cy="2856865"/>
            <wp:effectExtent l="0" t="0" r="2540" b="63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2856865"/>
                    </a:xfrm>
                    <a:prstGeom prst="rect">
                      <a:avLst/>
                    </a:prstGeom>
                  </pic:spPr>
                </pic:pic>
              </a:graphicData>
            </a:graphic>
          </wp:inline>
        </w:drawing>
      </w:r>
    </w:p>
    <w:p w14:paraId="0C7BA4DE" w14:textId="77777777" w:rsidR="004D6428" w:rsidRDefault="004D6428" w:rsidP="004D6428"/>
    <w:p w14:paraId="7E708E12" w14:textId="77777777" w:rsidR="004D6428" w:rsidRDefault="004D6428" w:rsidP="004D6428">
      <w:r>
        <w:t>Give a display name</w:t>
      </w:r>
    </w:p>
    <w:p w14:paraId="66F71FD6" w14:textId="77777777" w:rsidR="00C6326B" w:rsidRDefault="00C6326B" w:rsidP="004D6428"/>
    <w:p w14:paraId="3F0735EF" w14:textId="77777777" w:rsidR="004D6428" w:rsidRDefault="004D6428" w:rsidP="004D6428">
      <w:r>
        <w:rPr>
          <w:noProof/>
        </w:rPr>
        <w:drawing>
          <wp:inline distT="0" distB="0" distL="0" distR="0" wp14:anchorId="11291D56" wp14:editId="71572958">
            <wp:extent cx="5731510" cy="2884170"/>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2884170"/>
                    </a:xfrm>
                    <a:prstGeom prst="rect">
                      <a:avLst/>
                    </a:prstGeom>
                  </pic:spPr>
                </pic:pic>
              </a:graphicData>
            </a:graphic>
          </wp:inline>
        </w:drawing>
      </w:r>
    </w:p>
    <w:p w14:paraId="318D5492" w14:textId="77777777" w:rsidR="00C6326B" w:rsidRDefault="00C6326B" w:rsidP="004D6428"/>
    <w:p w14:paraId="15F23A3C" w14:textId="77777777" w:rsidR="00C6326B" w:rsidRDefault="00C6326B" w:rsidP="004D6428"/>
    <w:p w14:paraId="08B0D76F" w14:textId="77777777" w:rsidR="00C6326B" w:rsidRDefault="00C6326B" w:rsidP="004D6428"/>
    <w:p w14:paraId="03456351" w14:textId="77777777" w:rsidR="00C6326B" w:rsidRDefault="00C6326B" w:rsidP="004D6428"/>
    <w:p w14:paraId="17FFD16D" w14:textId="77777777" w:rsidR="00C6326B" w:rsidRDefault="00C6326B" w:rsidP="004D6428"/>
    <w:p w14:paraId="4C120283" w14:textId="77777777" w:rsidR="00C6326B" w:rsidRDefault="00C6326B" w:rsidP="004D6428"/>
    <w:p w14:paraId="69F74A1B" w14:textId="77777777" w:rsidR="00C6326B" w:rsidRDefault="00C6326B" w:rsidP="004D6428"/>
    <w:p w14:paraId="4EE2EAF0" w14:textId="77777777" w:rsidR="00C6326B" w:rsidRDefault="00C6326B" w:rsidP="004D6428"/>
    <w:p w14:paraId="725BE010" w14:textId="77777777" w:rsidR="00C6326B" w:rsidRDefault="00C6326B" w:rsidP="004D6428"/>
    <w:p w14:paraId="49AFAEB6" w14:textId="77777777" w:rsidR="00C6326B" w:rsidRDefault="00C6326B" w:rsidP="004D6428"/>
    <w:p w14:paraId="12ACF329" w14:textId="77777777" w:rsidR="004D6428" w:rsidRDefault="004D6428" w:rsidP="004D6428">
      <w:r>
        <w:lastRenderedPageBreak/>
        <w:t>Complete the security check:</w:t>
      </w:r>
    </w:p>
    <w:p w14:paraId="73CE6158" w14:textId="77777777" w:rsidR="00C6326B" w:rsidRDefault="00C6326B" w:rsidP="004D6428"/>
    <w:p w14:paraId="0FF91D80" w14:textId="77777777" w:rsidR="004D6428" w:rsidRDefault="004D6428" w:rsidP="004D6428">
      <w:r>
        <w:rPr>
          <w:noProof/>
        </w:rPr>
        <w:drawing>
          <wp:inline distT="0" distB="0" distL="0" distR="0" wp14:anchorId="37DA06E6" wp14:editId="42477368">
            <wp:extent cx="5731510" cy="69640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6964045"/>
                    </a:xfrm>
                    <a:prstGeom prst="rect">
                      <a:avLst/>
                    </a:prstGeom>
                  </pic:spPr>
                </pic:pic>
              </a:graphicData>
            </a:graphic>
          </wp:inline>
        </w:drawing>
      </w:r>
    </w:p>
    <w:p w14:paraId="0286744D" w14:textId="77777777" w:rsidR="00640B66" w:rsidRDefault="00640B66" w:rsidP="004D6428"/>
    <w:p w14:paraId="7B286604" w14:textId="77777777" w:rsidR="00640B66" w:rsidRDefault="00640B66" w:rsidP="004D6428"/>
    <w:p w14:paraId="57DEA290" w14:textId="77777777" w:rsidR="00640B66" w:rsidRDefault="00640B66" w:rsidP="004D6428"/>
    <w:p w14:paraId="130F4981" w14:textId="77777777" w:rsidR="00640B66" w:rsidRDefault="00640B66" w:rsidP="004D6428"/>
    <w:p w14:paraId="4C838F83" w14:textId="77777777" w:rsidR="00640B66" w:rsidRDefault="00640B66" w:rsidP="004D6428"/>
    <w:p w14:paraId="6E257086" w14:textId="77777777" w:rsidR="00640B66" w:rsidRDefault="00640B66" w:rsidP="004D6428"/>
    <w:p w14:paraId="2D5AC003" w14:textId="77777777" w:rsidR="00640B66" w:rsidRDefault="00640B66" w:rsidP="004D6428"/>
    <w:p w14:paraId="0D850C55" w14:textId="77777777" w:rsidR="00640B66" w:rsidRDefault="00640B66" w:rsidP="004D6428"/>
    <w:p w14:paraId="62ED746A" w14:textId="0B999E18" w:rsidR="004D6428" w:rsidRDefault="004D6428" w:rsidP="004D6428">
      <w:r>
        <w:lastRenderedPageBreak/>
        <w:t>You will see the below page on</w:t>
      </w:r>
      <w:r w:rsidR="00640B66">
        <w:t>c</w:t>
      </w:r>
      <w:r>
        <w:t>e the app is created. Click on</w:t>
      </w:r>
      <w:r w:rsidR="00640B66">
        <w:t xml:space="preserve"> the</w:t>
      </w:r>
      <w:r>
        <w:t xml:space="preserve"> messenger</w:t>
      </w:r>
      <w:r w:rsidR="00640B66">
        <w:t xml:space="preserve"> tab and then</w:t>
      </w:r>
      <w:r>
        <w:t xml:space="preserve"> on the setup button:</w:t>
      </w:r>
    </w:p>
    <w:p w14:paraId="4436D92B" w14:textId="77777777" w:rsidR="00640B66" w:rsidRDefault="00640B66" w:rsidP="004D6428"/>
    <w:p w14:paraId="07361A9F" w14:textId="77777777" w:rsidR="00640B66" w:rsidRDefault="00640B66" w:rsidP="004D6428"/>
    <w:p w14:paraId="4A97FA32" w14:textId="77777777" w:rsidR="004D6428" w:rsidRDefault="004D6428" w:rsidP="004D6428">
      <w:r>
        <w:rPr>
          <w:noProof/>
        </w:rPr>
        <w:drawing>
          <wp:inline distT="0" distB="0" distL="0" distR="0" wp14:anchorId="4A232C0E" wp14:editId="425DF5AB">
            <wp:extent cx="6263642" cy="2870200"/>
            <wp:effectExtent l="0" t="0" r="3810" b="635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275022" cy="2875415"/>
                    </a:xfrm>
                    <a:prstGeom prst="rect">
                      <a:avLst/>
                    </a:prstGeom>
                  </pic:spPr>
                </pic:pic>
              </a:graphicData>
            </a:graphic>
          </wp:inline>
        </w:drawing>
      </w:r>
    </w:p>
    <w:p w14:paraId="43663B63" w14:textId="77777777" w:rsidR="004D6428" w:rsidRDefault="004D6428" w:rsidP="004D6428"/>
    <w:p w14:paraId="44011C08" w14:textId="77777777" w:rsidR="004D6428" w:rsidRDefault="004D6428" w:rsidP="004D6428">
      <w:r>
        <w:t>Now go back to your Lex bot page and enter the details as shown below:</w:t>
      </w:r>
      <w:r>
        <w:br/>
      </w:r>
    </w:p>
    <w:p w14:paraId="799D3B4A" w14:textId="77777777" w:rsidR="004D6428" w:rsidRDefault="004D6428" w:rsidP="004D6428">
      <w:r>
        <w:rPr>
          <w:noProof/>
        </w:rPr>
        <w:drawing>
          <wp:inline distT="0" distB="0" distL="0" distR="0" wp14:anchorId="29A68022" wp14:editId="738E581D">
            <wp:extent cx="5731510" cy="356933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3569335"/>
                    </a:xfrm>
                    <a:prstGeom prst="rect">
                      <a:avLst/>
                    </a:prstGeom>
                  </pic:spPr>
                </pic:pic>
              </a:graphicData>
            </a:graphic>
          </wp:inline>
        </w:drawing>
      </w:r>
    </w:p>
    <w:p w14:paraId="5719C22B" w14:textId="77777777" w:rsidR="00BA687A" w:rsidRDefault="00BA687A" w:rsidP="004D6428"/>
    <w:p w14:paraId="123AE323" w14:textId="77777777" w:rsidR="00BA687A" w:rsidRDefault="00BA687A" w:rsidP="004D6428"/>
    <w:p w14:paraId="78285E53" w14:textId="77777777" w:rsidR="00BA687A" w:rsidRDefault="00BA687A" w:rsidP="004D6428"/>
    <w:p w14:paraId="3FB7813A" w14:textId="77777777" w:rsidR="00BA687A" w:rsidRDefault="00BA687A" w:rsidP="004D6428"/>
    <w:p w14:paraId="7DE55746" w14:textId="77777777" w:rsidR="00BA687A" w:rsidRDefault="00BA687A" w:rsidP="004D6428"/>
    <w:p w14:paraId="1FF884AA" w14:textId="77777777" w:rsidR="004D6428" w:rsidRDefault="004D6428" w:rsidP="004D6428"/>
    <w:p w14:paraId="1C062E20" w14:textId="77777777" w:rsidR="004D6428" w:rsidRDefault="004D6428" w:rsidP="004D6428">
      <w:r>
        <w:lastRenderedPageBreak/>
        <w:t>To get the page access token, go back to your app in Facebook for developers, click on settings below messenger and then scroll down to come to the access token section:</w:t>
      </w:r>
    </w:p>
    <w:p w14:paraId="62520406" w14:textId="77777777" w:rsidR="00BA687A" w:rsidRDefault="00BA687A" w:rsidP="004D6428"/>
    <w:p w14:paraId="3424363A" w14:textId="77777777" w:rsidR="004D6428" w:rsidRDefault="004D6428" w:rsidP="004D6428">
      <w:r>
        <w:rPr>
          <w:noProof/>
        </w:rPr>
        <w:drawing>
          <wp:inline distT="0" distB="0" distL="0" distR="0" wp14:anchorId="36D7407B" wp14:editId="7AD1708B">
            <wp:extent cx="5731510" cy="2891790"/>
            <wp:effectExtent l="0" t="0" r="2540"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891790"/>
                    </a:xfrm>
                    <a:prstGeom prst="rect">
                      <a:avLst/>
                    </a:prstGeom>
                  </pic:spPr>
                </pic:pic>
              </a:graphicData>
            </a:graphic>
          </wp:inline>
        </w:drawing>
      </w:r>
    </w:p>
    <w:p w14:paraId="7F715416" w14:textId="77777777" w:rsidR="00BA687A" w:rsidRDefault="00BA687A" w:rsidP="004D6428"/>
    <w:p w14:paraId="6C41162D" w14:textId="77777777" w:rsidR="004D6428" w:rsidRDefault="004D6428" w:rsidP="004D6428"/>
    <w:p w14:paraId="17FCA4A7" w14:textId="77777777" w:rsidR="004D6428" w:rsidRDefault="004D6428" w:rsidP="004D6428">
      <w:r>
        <w:t>Click on the Add or remove pages button to add the page created on facebook. You will see a popup like this,  press continue as:</w:t>
      </w:r>
    </w:p>
    <w:p w14:paraId="39B3BE23" w14:textId="77777777" w:rsidR="00BA687A" w:rsidRDefault="00BA687A" w:rsidP="004D6428"/>
    <w:p w14:paraId="52454826" w14:textId="77777777" w:rsidR="004D6428" w:rsidRDefault="004D6428" w:rsidP="004D6428">
      <w:r>
        <w:rPr>
          <w:noProof/>
        </w:rPr>
        <w:drawing>
          <wp:inline distT="0" distB="0" distL="0" distR="0" wp14:anchorId="4FD777BC" wp14:editId="18194F3A">
            <wp:extent cx="5731510" cy="303593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3035935"/>
                    </a:xfrm>
                    <a:prstGeom prst="rect">
                      <a:avLst/>
                    </a:prstGeom>
                  </pic:spPr>
                </pic:pic>
              </a:graphicData>
            </a:graphic>
          </wp:inline>
        </w:drawing>
      </w:r>
    </w:p>
    <w:p w14:paraId="46EDBD76" w14:textId="77777777" w:rsidR="004D6428" w:rsidRDefault="004D6428" w:rsidP="004D6428"/>
    <w:p w14:paraId="3F921F27" w14:textId="77777777" w:rsidR="00BA687A" w:rsidRDefault="00BA687A" w:rsidP="004D6428"/>
    <w:p w14:paraId="63C1FE39" w14:textId="77777777" w:rsidR="00BA687A" w:rsidRDefault="00BA687A" w:rsidP="004D6428"/>
    <w:p w14:paraId="2442AF7E" w14:textId="77777777" w:rsidR="00BA687A" w:rsidRDefault="00BA687A" w:rsidP="004D6428"/>
    <w:p w14:paraId="2D5345FF" w14:textId="77777777" w:rsidR="00BA687A" w:rsidRDefault="00BA687A" w:rsidP="004D6428"/>
    <w:p w14:paraId="6EB11D94" w14:textId="77777777" w:rsidR="00BA687A" w:rsidRDefault="00BA687A" w:rsidP="004D6428"/>
    <w:p w14:paraId="1BC89DB8" w14:textId="77777777" w:rsidR="00BA687A" w:rsidRDefault="00BA687A" w:rsidP="004D6428"/>
    <w:p w14:paraId="7A57657F" w14:textId="77777777" w:rsidR="00BA687A" w:rsidRDefault="00BA687A" w:rsidP="004D6428"/>
    <w:p w14:paraId="05DDA82F" w14:textId="77777777" w:rsidR="00BA687A" w:rsidRDefault="00BA687A" w:rsidP="004D6428"/>
    <w:p w14:paraId="298A21AC" w14:textId="77777777" w:rsidR="004D6428" w:rsidRDefault="004D6428" w:rsidP="004D6428">
      <w:r>
        <w:t>Select the app from the list :</w:t>
      </w:r>
    </w:p>
    <w:p w14:paraId="2389CE0B" w14:textId="77777777" w:rsidR="00BA687A" w:rsidRDefault="00BA687A" w:rsidP="004D6428"/>
    <w:p w14:paraId="333A9A1A" w14:textId="77777777" w:rsidR="004D6428" w:rsidRDefault="004D6428" w:rsidP="004D6428">
      <w:r>
        <w:rPr>
          <w:noProof/>
        </w:rPr>
        <w:drawing>
          <wp:inline distT="0" distB="0" distL="0" distR="0" wp14:anchorId="1E011513" wp14:editId="2A924BCD">
            <wp:extent cx="4047067" cy="3481661"/>
            <wp:effectExtent l="0" t="0" r="0" b="5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054873" cy="3488376"/>
                    </a:xfrm>
                    <a:prstGeom prst="rect">
                      <a:avLst/>
                    </a:prstGeom>
                  </pic:spPr>
                </pic:pic>
              </a:graphicData>
            </a:graphic>
          </wp:inline>
        </w:drawing>
      </w:r>
    </w:p>
    <w:p w14:paraId="6A36B062" w14:textId="77777777" w:rsidR="004D6428" w:rsidRDefault="004D6428" w:rsidP="004D6428">
      <w:r>
        <w:t>You will get a successful message:</w:t>
      </w:r>
    </w:p>
    <w:p w14:paraId="78B253F5" w14:textId="77777777" w:rsidR="00BA687A" w:rsidRDefault="00BA687A" w:rsidP="004D6428"/>
    <w:p w14:paraId="4F1990BE" w14:textId="77777777" w:rsidR="004D6428" w:rsidRDefault="004D6428" w:rsidP="004D6428">
      <w:r>
        <w:rPr>
          <w:noProof/>
        </w:rPr>
        <w:drawing>
          <wp:inline distT="0" distB="0" distL="0" distR="0" wp14:anchorId="4972BF67" wp14:editId="5225BAA4">
            <wp:extent cx="5731510" cy="326326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3263265"/>
                    </a:xfrm>
                    <a:prstGeom prst="rect">
                      <a:avLst/>
                    </a:prstGeom>
                  </pic:spPr>
                </pic:pic>
              </a:graphicData>
            </a:graphic>
          </wp:inline>
        </w:drawing>
      </w:r>
    </w:p>
    <w:p w14:paraId="6C4BE7A5" w14:textId="77777777" w:rsidR="00BA687A" w:rsidRDefault="00BA687A" w:rsidP="004D6428"/>
    <w:p w14:paraId="370298B5" w14:textId="77777777" w:rsidR="00BA687A" w:rsidRDefault="00BA687A" w:rsidP="004D6428"/>
    <w:p w14:paraId="79A923A7" w14:textId="77777777" w:rsidR="00BA687A" w:rsidRDefault="00BA687A" w:rsidP="004D6428"/>
    <w:p w14:paraId="68C9BDF1" w14:textId="77777777" w:rsidR="00BA687A" w:rsidRDefault="00BA687A" w:rsidP="004D6428"/>
    <w:p w14:paraId="1E88C58E" w14:textId="77777777" w:rsidR="00BA687A" w:rsidRDefault="00BA687A" w:rsidP="004D6428"/>
    <w:p w14:paraId="000FADDC" w14:textId="77777777" w:rsidR="00BA687A" w:rsidRDefault="00BA687A" w:rsidP="004D6428"/>
    <w:p w14:paraId="748D7928" w14:textId="77777777" w:rsidR="00BA687A" w:rsidRDefault="00BA687A" w:rsidP="004D6428"/>
    <w:p w14:paraId="22D2AD81" w14:textId="77777777" w:rsidR="004D6428" w:rsidRDefault="004D6428" w:rsidP="004D6428">
      <w:r>
        <w:lastRenderedPageBreak/>
        <w:t>You will see the access token section changed like this :</w:t>
      </w:r>
    </w:p>
    <w:p w14:paraId="7C88D125" w14:textId="77777777" w:rsidR="00BA687A" w:rsidRDefault="00BA687A" w:rsidP="004D6428"/>
    <w:p w14:paraId="0756F799" w14:textId="77777777" w:rsidR="004D6428" w:rsidRDefault="004D6428" w:rsidP="004D6428">
      <w:r>
        <w:rPr>
          <w:noProof/>
        </w:rPr>
        <w:drawing>
          <wp:inline distT="0" distB="0" distL="0" distR="0" wp14:anchorId="0C7618D2" wp14:editId="29A2F1B4">
            <wp:extent cx="5731510" cy="2192867"/>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5522" cy="2194402"/>
                    </a:xfrm>
                    <a:prstGeom prst="rect">
                      <a:avLst/>
                    </a:prstGeom>
                  </pic:spPr>
                </pic:pic>
              </a:graphicData>
            </a:graphic>
          </wp:inline>
        </w:drawing>
      </w:r>
    </w:p>
    <w:p w14:paraId="2E6551DE" w14:textId="77777777" w:rsidR="004D6428" w:rsidRDefault="004D6428" w:rsidP="004D6428"/>
    <w:p w14:paraId="00028EB7" w14:textId="77777777" w:rsidR="004D6428" w:rsidRDefault="004D6428" w:rsidP="004D6428">
      <w:r>
        <w:t>Click on the Generate Token. You will get a message like this:</w:t>
      </w:r>
    </w:p>
    <w:p w14:paraId="27CC6B75" w14:textId="77777777" w:rsidR="00BA687A" w:rsidRDefault="00BA687A" w:rsidP="004D6428"/>
    <w:p w14:paraId="7D29A684" w14:textId="77777777" w:rsidR="004D6428" w:rsidRDefault="004D6428" w:rsidP="004D6428">
      <w:r>
        <w:rPr>
          <w:noProof/>
        </w:rPr>
        <w:drawing>
          <wp:inline distT="0" distB="0" distL="0" distR="0" wp14:anchorId="6B1F4FD1" wp14:editId="2B46056E">
            <wp:extent cx="5731510" cy="3084195"/>
            <wp:effectExtent l="0" t="0" r="254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3084195"/>
                    </a:xfrm>
                    <a:prstGeom prst="rect">
                      <a:avLst/>
                    </a:prstGeom>
                  </pic:spPr>
                </pic:pic>
              </a:graphicData>
            </a:graphic>
          </wp:inline>
        </w:drawing>
      </w:r>
    </w:p>
    <w:p w14:paraId="41E62452" w14:textId="77777777" w:rsidR="004D6428" w:rsidRDefault="004D6428" w:rsidP="004D6428">
      <w:r>
        <w:t>Click on “I understand” and then copy the given code.</w:t>
      </w:r>
    </w:p>
    <w:p w14:paraId="68433A73" w14:textId="77777777" w:rsidR="00BA687A" w:rsidRDefault="00BA687A" w:rsidP="004D6428"/>
    <w:p w14:paraId="76262A89" w14:textId="77777777" w:rsidR="00BA687A" w:rsidRDefault="00BA687A" w:rsidP="004D6428"/>
    <w:p w14:paraId="313AC507" w14:textId="77777777" w:rsidR="00BA687A" w:rsidRDefault="00BA687A" w:rsidP="004D6428"/>
    <w:p w14:paraId="36A56FBD" w14:textId="77777777" w:rsidR="00BA687A" w:rsidRDefault="00BA687A" w:rsidP="004D6428"/>
    <w:p w14:paraId="03BC8978" w14:textId="77777777" w:rsidR="00BA687A" w:rsidRDefault="00BA687A" w:rsidP="004D6428"/>
    <w:p w14:paraId="72F271F8" w14:textId="77777777" w:rsidR="00BA687A" w:rsidRDefault="00BA687A" w:rsidP="004D6428"/>
    <w:p w14:paraId="5A0B2BD5" w14:textId="77777777" w:rsidR="00BA687A" w:rsidRDefault="00BA687A" w:rsidP="004D6428"/>
    <w:p w14:paraId="799D6437" w14:textId="77777777" w:rsidR="00BA687A" w:rsidRDefault="00BA687A" w:rsidP="004D6428"/>
    <w:p w14:paraId="261A8A04" w14:textId="77777777" w:rsidR="00BA687A" w:rsidRDefault="00BA687A" w:rsidP="004D6428"/>
    <w:p w14:paraId="632D94FE" w14:textId="77777777" w:rsidR="00BA687A" w:rsidRDefault="00BA687A" w:rsidP="004D6428"/>
    <w:p w14:paraId="66B9B06F" w14:textId="77777777" w:rsidR="00BA687A" w:rsidRDefault="00BA687A" w:rsidP="004D6428"/>
    <w:p w14:paraId="7CB27C32" w14:textId="77777777" w:rsidR="00BA687A" w:rsidRDefault="00BA687A" w:rsidP="004D6428"/>
    <w:p w14:paraId="66537D40" w14:textId="77777777" w:rsidR="00BA687A" w:rsidRDefault="00BA687A" w:rsidP="004D6428"/>
    <w:p w14:paraId="0A9333D1" w14:textId="77777777" w:rsidR="00BA687A" w:rsidRDefault="00BA687A" w:rsidP="004D6428"/>
    <w:p w14:paraId="350C23B3" w14:textId="77777777" w:rsidR="004D6428" w:rsidRDefault="004D6428" w:rsidP="004D6428">
      <w:r>
        <w:lastRenderedPageBreak/>
        <w:t>Paste the code to the page access token section of  your Bot channel page:</w:t>
      </w:r>
    </w:p>
    <w:p w14:paraId="4C378BF4" w14:textId="77777777" w:rsidR="00BA687A" w:rsidRDefault="00BA687A" w:rsidP="004D6428"/>
    <w:p w14:paraId="2DC24F90" w14:textId="77777777" w:rsidR="004D6428" w:rsidRDefault="004D6428" w:rsidP="004D6428">
      <w:r>
        <w:rPr>
          <w:noProof/>
        </w:rPr>
        <w:drawing>
          <wp:inline distT="0" distB="0" distL="0" distR="0" wp14:anchorId="384B1438" wp14:editId="33537838">
            <wp:extent cx="5731510" cy="3492500"/>
            <wp:effectExtent l="0" t="0" r="254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3492500"/>
                    </a:xfrm>
                    <a:prstGeom prst="rect">
                      <a:avLst/>
                    </a:prstGeom>
                  </pic:spPr>
                </pic:pic>
              </a:graphicData>
            </a:graphic>
          </wp:inline>
        </w:drawing>
      </w:r>
    </w:p>
    <w:p w14:paraId="1273105F" w14:textId="77777777" w:rsidR="004D6428" w:rsidRDefault="004D6428" w:rsidP="004D6428"/>
    <w:p w14:paraId="6347C3CF" w14:textId="77777777" w:rsidR="004D6428" w:rsidRDefault="004D6428" w:rsidP="004D6428">
      <w:r>
        <w:t>Now for app secret key, go back to facebook for developers and click on basic tab below settings:</w:t>
      </w:r>
    </w:p>
    <w:p w14:paraId="0A00DDDF" w14:textId="77777777" w:rsidR="00BA687A" w:rsidRDefault="00BA687A" w:rsidP="004D6428"/>
    <w:p w14:paraId="532FB7FC" w14:textId="77777777" w:rsidR="004D6428" w:rsidRDefault="004D6428" w:rsidP="004D6428">
      <w:r>
        <w:rPr>
          <w:noProof/>
        </w:rPr>
        <w:drawing>
          <wp:inline distT="0" distB="0" distL="0" distR="0" wp14:anchorId="2437C7F3" wp14:editId="0AFE7352">
            <wp:extent cx="5731510" cy="2438400"/>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9037" cy="2441602"/>
                    </a:xfrm>
                    <a:prstGeom prst="rect">
                      <a:avLst/>
                    </a:prstGeom>
                  </pic:spPr>
                </pic:pic>
              </a:graphicData>
            </a:graphic>
          </wp:inline>
        </w:drawing>
      </w:r>
    </w:p>
    <w:p w14:paraId="5E4C5966" w14:textId="77777777" w:rsidR="00BA687A" w:rsidRDefault="00BA687A" w:rsidP="004D6428"/>
    <w:p w14:paraId="320E9065" w14:textId="77777777" w:rsidR="00BA687A" w:rsidRDefault="00BA687A" w:rsidP="004D6428"/>
    <w:p w14:paraId="73C65392" w14:textId="77777777" w:rsidR="00BA687A" w:rsidRDefault="00BA687A" w:rsidP="004D6428"/>
    <w:p w14:paraId="1A8102ED" w14:textId="77777777" w:rsidR="00BA687A" w:rsidRDefault="00BA687A" w:rsidP="004D6428"/>
    <w:p w14:paraId="6259ED60" w14:textId="77777777" w:rsidR="00BA687A" w:rsidRDefault="00BA687A" w:rsidP="004D6428"/>
    <w:p w14:paraId="2EF46D51" w14:textId="77777777" w:rsidR="00BA687A" w:rsidRDefault="00BA687A" w:rsidP="004D6428"/>
    <w:p w14:paraId="72129669" w14:textId="77777777" w:rsidR="00BA687A" w:rsidRDefault="00BA687A" w:rsidP="004D6428"/>
    <w:p w14:paraId="4E21401E" w14:textId="77777777" w:rsidR="00BA687A" w:rsidRDefault="00BA687A" w:rsidP="004D6428"/>
    <w:p w14:paraId="6CA5900B" w14:textId="77777777" w:rsidR="00BA687A" w:rsidRDefault="00BA687A" w:rsidP="004D6428"/>
    <w:p w14:paraId="2693EB56" w14:textId="77777777" w:rsidR="00BA687A" w:rsidRDefault="00BA687A" w:rsidP="004D6428"/>
    <w:p w14:paraId="68B22BF1" w14:textId="77777777" w:rsidR="004D6428" w:rsidRDefault="004D6428" w:rsidP="004D6428">
      <w:r>
        <w:lastRenderedPageBreak/>
        <w:t>You will see a page like this after clicking. Click on the show button, you will prompted to enter your password for facebook, enter your password and you can copy the code:</w:t>
      </w:r>
    </w:p>
    <w:p w14:paraId="13B8071B" w14:textId="77777777" w:rsidR="00BA687A" w:rsidRDefault="00BA687A" w:rsidP="004D6428"/>
    <w:p w14:paraId="164C9DE3" w14:textId="77777777" w:rsidR="004D6428" w:rsidRDefault="004D6428" w:rsidP="004D6428">
      <w:r>
        <w:rPr>
          <w:noProof/>
        </w:rPr>
        <w:drawing>
          <wp:inline distT="0" distB="0" distL="0" distR="0" wp14:anchorId="5E9AD38C" wp14:editId="74B29BFD">
            <wp:extent cx="5731510" cy="1830705"/>
            <wp:effectExtent l="0" t="0" r="254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1830705"/>
                    </a:xfrm>
                    <a:prstGeom prst="rect">
                      <a:avLst/>
                    </a:prstGeom>
                  </pic:spPr>
                </pic:pic>
              </a:graphicData>
            </a:graphic>
          </wp:inline>
        </w:drawing>
      </w:r>
    </w:p>
    <w:p w14:paraId="1451BF12" w14:textId="77777777" w:rsidR="004D6428" w:rsidRDefault="004D6428" w:rsidP="004D6428">
      <w:r>
        <w:rPr>
          <w:noProof/>
        </w:rPr>
        <w:drawing>
          <wp:inline distT="0" distB="0" distL="0" distR="0" wp14:anchorId="03173BF7" wp14:editId="2D641A5E">
            <wp:extent cx="5731510" cy="1169035"/>
            <wp:effectExtent l="0" t="0" r="254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1169035"/>
                    </a:xfrm>
                    <a:prstGeom prst="rect">
                      <a:avLst/>
                    </a:prstGeom>
                  </pic:spPr>
                </pic:pic>
              </a:graphicData>
            </a:graphic>
          </wp:inline>
        </w:drawing>
      </w:r>
    </w:p>
    <w:p w14:paraId="1F1BD275" w14:textId="77777777" w:rsidR="004D6428" w:rsidRDefault="004D6428" w:rsidP="004D6428"/>
    <w:p w14:paraId="09659FD5" w14:textId="77777777" w:rsidR="004D6428" w:rsidRDefault="004D6428" w:rsidP="004D6428">
      <w:r>
        <w:t>Copy the app secret and come back to your bot channel page and paste in the app secret field:</w:t>
      </w:r>
    </w:p>
    <w:p w14:paraId="15F54784" w14:textId="77777777" w:rsidR="00BA687A" w:rsidRDefault="00BA687A" w:rsidP="004D6428"/>
    <w:p w14:paraId="1AB1733E" w14:textId="77777777" w:rsidR="004D6428" w:rsidRDefault="004D6428" w:rsidP="004D6428">
      <w:r>
        <w:rPr>
          <w:noProof/>
        </w:rPr>
        <w:drawing>
          <wp:inline distT="0" distB="0" distL="0" distR="0" wp14:anchorId="7454655C" wp14:editId="64C169C3">
            <wp:extent cx="5731510" cy="305435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3054350"/>
                    </a:xfrm>
                    <a:prstGeom prst="rect">
                      <a:avLst/>
                    </a:prstGeom>
                  </pic:spPr>
                </pic:pic>
              </a:graphicData>
            </a:graphic>
          </wp:inline>
        </w:drawing>
      </w:r>
    </w:p>
    <w:p w14:paraId="249EC23B" w14:textId="77777777" w:rsidR="004D6428" w:rsidRDefault="004D6428" w:rsidP="004D6428"/>
    <w:p w14:paraId="7DC548F9" w14:textId="77777777" w:rsidR="00BA687A" w:rsidRDefault="00BA687A" w:rsidP="004D6428"/>
    <w:p w14:paraId="148D773D" w14:textId="77777777" w:rsidR="00BA687A" w:rsidRDefault="00BA687A" w:rsidP="004D6428"/>
    <w:p w14:paraId="12241F87" w14:textId="77777777" w:rsidR="00BA687A" w:rsidRDefault="00BA687A" w:rsidP="004D6428"/>
    <w:p w14:paraId="0EDA32A5" w14:textId="77777777" w:rsidR="00BA687A" w:rsidRDefault="00BA687A" w:rsidP="004D6428"/>
    <w:p w14:paraId="63D5AB0C" w14:textId="77777777" w:rsidR="00BA687A" w:rsidRDefault="00BA687A" w:rsidP="004D6428"/>
    <w:p w14:paraId="170FD3AA" w14:textId="77777777" w:rsidR="00BA687A" w:rsidRDefault="00BA687A" w:rsidP="004D6428"/>
    <w:p w14:paraId="5537CE3D" w14:textId="77777777" w:rsidR="00BA687A" w:rsidRDefault="00BA687A" w:rsidP="004D6428"/>
    <w:p w14:paraId="58EFDDD0" w14:textId="77777777" w:rsidR="00BA687A" w:rsidRDefault="00BA687A" w:rsidP="004D6428"/>
    <w:p w14:paraId="798E0774" w14:textId="77777777" w:rsidR="004D6428" w:rsidRDefault="004D6428" w:rsidP="004D6428">
      <w:r>
        <w:lastRenderedPageBreak/>
        <w:t>Click the activate button after filling all the details. You will get an endpoint url as shown below after activation. Copy the url:</w:t>
      </w:r>
    </w:p>
    <w:p w14:paraId="051D64BC" w14:textId="77777777" w:rsidR="00BA687A" w:rsidRDefault="00BA687A" w:rsidP="004D6428"/>
    <w:p w14:paraId="58C0EBEB" w14:textId="77777777" w:rsidR="004D6428" w:rsidRDefault="004D6428" w:rsidP="004D6428">
      <w:r>
        <w:rPr>
          <w:noProof/>
        </w:rPr>
        <w:drawing>
          <wp:inline distT="0" distB="0" distL="0" distR="0" wp14:anchorId="6B035B0B" wp14:editId="7AC8A2D6">
            <wp:extent cx="5731510" cy="2033905"/>
            <wp:effectExtent l="0" t="0" r="254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2033905"/>
                    </a:xfrm>
                    <a:prstGeom prst="rect">
                      <a:avLst/>
                    </a:prstGeom>
                  </pic:spPr>
                </pic:pic>
              </a:graphicData>
            </a:graphic>
          </wp:inline>
        </w:drawing>
      </w:r>
    </w:p>
    <w:p w14:paraId="7C277D18" w14:textId="77777777" w:rsidR="004D6428" w:rsidRDefault="004D6428" w:rsidP="004D6428"/>
    <w:p w14:paraId="11F7030C" w14:textId="77777777" w:rsidR="004D6428" w:rsidRDefault="004D6428" w:rsidP="004D6428">
      <w:r>
        <w:t>Go back to facebook for developer page in messenger settings tab:</w:t>
      </w:r>
    </w:p>
    <w:p w14:paraId="4C3CAA9E" w14:textId="77777777" w:rsidR="004D6428" w:rsidRDefault="004D6428" w:rsidP="004D6428"/>
    <w:p w14:paraId="4E6A3F45" w14:textId="77777777" w:rsidR="004D6428" w:rsidRDefault="004D6428" w:rsidP="004D6428">
      <w:r>
        <w:rPr>
          <w:noProof/>
        </w:rPr>
        <w:drawing>
          <wp:inline distT="0" distB="0" distL="0" distR="0" wp14:anchorId="7E1BF708" wp14:editId="11E0E186">
            <wp:extent cx="5731510" cy="2086610"/>
            <wp:effectExtent l="0" t="0" r="2540" b="889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2086610"/>
                    </a:xfrm>
                    <a:prstGeom prst="rect">
                      <a:avLst/>
                    </a:prstGeom>
                  </pic:spPr>
                </pic:pic>
              </a:graphicData>
            </a:graphic>
          </wp:inline>
        </w:drawing>
      </w:r>
    </w:p>
    <w:p w14:paraId="53AE308D" w14:textId="77777777" w:rsidR="00BA687A" w:rsidRDefault="00BA687A" w:rsidP="004D6428"/>
    <w:p w14:paraId="5D0A2C08" w14:textId="77777777" w:rsidR="004D6428" w:rsidRDefault="004D6428" w:rsidP="004D6428">
      <w:r>
        <w:t>Click on add callback url under webhooks section:</w:t>
      </w:r>
    </w:p>
    <w:p w14:paraId="5C896A29" w14:textId="77777777" w:rsidR="00BA687A" w:rsidRDefault="00BA687A" w:rsidP="004D6428"/>
    <w:p w14:paraId="6A48134F" w14:textId="77777777" w:rsidR="004D6428" w:rsidRDefault="004D6428" w:rsidP="004D6428">
      <w:r>
        <w:rPr>
          <w:noProof/>
        </w:rPr>
        <w:drawing>
          <wp:inline distT="0" distB="0" distL="0" distR="0" wp14:anchorId="7B388FA4" wp14:editId="43EB8F19">
            <wp:extent cx="5731510" cy="155003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1550035"/>
                    </a:xfrm>
                    <a:prstGeom prst="rect">
                      <a:avLst/>
                    </a:prstGeom>
                  </pic:spPr>
                </pic:pic>
              </a:graphicData>
            </a:graphic>
          </wp:inline>
        </w:drawing>
      </w:r>
    </w:p>
    <w:p w14:paraId="1EBA980A" w14:textId="77777777" w:rsidR="00BA687A" w:rsidRDefault="00BA687A" w:rsidP="004D6428"/>
    <w:p w14:paraId="6A19A6D2" w14:textId="77777777" w:rsidR="004D6428" w:rsidRDefault="004D6428" w:rsidP="004D6428">
      <w:r>
        <w:t>Enter all the details, paste the url in the first box and in second field enter the token value created at the bot channel page:</w:t>
      </w:r>
    </w:p>
    <w:p w14:paraId="776775BF" w14:textId="77777777" w:rsidR="00BA687A" w:rsidRDefault="00BA687A" w:rsidP="004D6428"/>
    <w:p w14:paraId="7521C06B" w14:textId="77777777" w:rsidR="004D6428" w:rsidRDefault="004D6428" w:rsidP="004D6428">
      <w:r>
        <w:rPr>
          <w:noProof/>
        </w:rPr>
        <w:drawing>
          <wp:inline distT="0" distB="0" distL="0" distR="0" wp14:anchorId="3EDD8A20" wp14:editId="5408B182">
            <wp:extent cx="4810125" cy="6762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810125" cy="676275"/>
                    </a:xfrm>
                    <a:prstGeom prst="rect">
                      <a:avLst/>
                    </a:prstGeom>
                  </pic:spPr>
                </pic:pic>
              </a:graphicData>
            </a:graphic>
          </wp:inline>
        </w:drawing>
      </w:r>
    </w:p>
    <w:p w14:paraId="2ADFCBEC" w14:textId="77777777" w:rsidR="004D6428" w:rsidRDefault="004D6428" w:rsidP="004D6428">
      <w:r>
        <w:rPr>
          <w:noProof/>
        </w:rPr>
        <w:lastRenderedPageBreak/>
        <w:drawing>
          <wp:inline distT="0" distB="0" distL="0" distR="0" wp14:anchorId="6C8EB7CB" wp14:editId="3A2DD258">
            <wp:extent cx="5731510" cy="21590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2159000"/>
                    </a:xfrm>
                    <a:prstGeom prst="rect">
                      <a:avLst/>
                    </a:prstGeom>
                  </pic:spPr>
                </pic:pic>
              </a:graphicData>
            </a:graphic>
          </wp:inline>
        </w:drawing>
      </w:r>
    </w:p>
    <w:p w14:paraId="669EEABC" w14:textId="77777777" w:rsidR="004D6428" w:rsidRDefault="004D6428" w:rsidP="004D6428"/>
    <w:p w14:paraId="79A00B81" w14:textId="77777777" w:rsidR="004D6428" w:rsidRDefault="004D6428" w:rsidP="004D6428">
      <w:r>
        <w:t>After clicking erify and save, the webhook section will be updated and you can see an Add subscription button like below. Click on it.</w:t>
      </w:r>
    </w:p>
    <w:p w14:paraId="142FF63D" w14:textId="59CC54E6" w:rsidR="00BA687A" w:rsidRDefault="004D6428" w:rsidP="004D6428">
      <w:r>
        <w:rPr>
          <w:noProof/>
        </w:rPr>
        <w:drawing>
          <wp:inline distT="0" distB="0" distL="0" distR="0" wp14:anchorId="0AEB4D84" wp14:editId="000988BD">
            <wp:extent cx="5731510" cy="2703830"/>
            <wp:effectExtent l="0" t="0" r="254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2703830"/>
                    </a:xfrm>
                    <a:prstGeom prst="rect">
                      <a:avLst/>
                    </a:prstGeom>
                  </pic:spPr>
                </pic:pic>
              </a:graphicData>
            </a:graphic>
          </wp:inline>
        </w:drawing>
      </w:r>
    </w:p>
    <w:p w14:paraId="1DFA6483" w14:textId="77777777" w:rsidR="004D6428" w:rsidRDefault="004D6428" w:rsidP="004D6428">
      <w:r>
        <w:t>After clicking, check the messages box and save.</w:t>
      </w:r>
    </w:p>
    <w:p w14:paraId="0F063CAF" w14:textId="77777777" w:rsidR="00BA687A" w:rsidRDefault="00BA687A" w:rsidP="004D6428"/>
    <w:p w14:paraId="29EEB548" w14:textId="77777777" w:rsidR="004D6428" w:rsidRDefault="004D6428" w:rsidP="004D6428">
      <w:r>
        <w:rPr>
          <w:noProof/>
        </w:rPr>
        <w:drawing>
          <wp:inline distT="0" distB="0" distL="0" distR="0" wp14:anchorId="08CF6E97" wp14:editId="79789900">
            <wp:extent cx="3844636" cy="2166620"/>
            <wp:effectExtent l="0" t="0" r="3810" b="508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849756" cy="2169506"/>
                    </a:xfrm>
                    <a:prstGeom prst="rect">
                      <a:avLst/>
                    </a:prstGeom>
                  </pic:spPr>
                </pic:pic>
              </a:graphicData>
            </a:graphic>
          </wp:inline>
        </w:drawing>
      </w:r>
    </w:p>
    <w:p w14:paraId="229282FF" w14:textId="77777777" w:rsidR="00BA687A" w:rsidRDefault="00BA687A" w:rsidP="004D6428"/>
    <w:p w14:paraId="69B83CFD" w14:textId="77777777" w:rsidR="00BA687A" w:rsidRDefault="00BA687A" w:rsidP="004D6428"/>
    <w:p w14:paraId="5C089345" w14:textId="77777777" w:rsidR="00BA687A" w:rsidRDefault="00BA687A" w:rsidP="004D6428"/>
    <w:p w14:paraId="5006A458" w14:textId="77777777" w:rsidR="00BA687A" w:rsidRDefault="00BA687A" w:rsidP="004D6428"/>
    <w:p w14:paraId="29DB9B7D" w14:textId="77777777" w:rsidR="00BA687A" w:rsidRDefault="00BA687A" w:rsidP="004D6428"/>
    <w:p w14:paraId="45AD4DC4" w14:textId="77777777" w:rsidR="004D6428" w:rsidRDefault="004D6428" w:rsidP="004D6428"/>
    <w:p w14:paraId="248D4467" w14:textId="77777777" w:rsidR="004D6428" w:rsidRDefault="004D6428" w:rsidP="004D6428">
      <w:r>
        <w:t>Now the setup is completed. Go to your page on facebook and hit refresh.</w:t>
      </w:r>
    </w:p>
    <w:p w14:paraId="68E8C3E1" w14:textId="77777777" w:rsidR="00BA687A" w:rsidRDefault="00BA687A" w:rsidP="004D6428"/>
    <w:p w14:paraId="5A85E1FB" w14:textId="77777777" w:rsidR="004D6428" w:rsidRDefault="004D6428" w:rsidP="004D6428">
      <w:r>
        <w:rPr>
          <w:noProof/>
        </w:rPr>
        <w:drawing>
          <wp:inline distT="0" distB="0" distL="0" distR="0" wp14:anchorId="55C5665A" wp14:editId="10F47BEF">
            <wp:extent cx="5731510" cy="208343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2083435"/>
                    </a:xfrm>
                    <a:prstGeom prst="rect">
                      <a:avLst/>
                    </a:prstGeom>
                  </pic:spPr>
                </pic:pic>
              </a:graphicData>
            </a:graphic>
          </wp:inline>
        </w:drawing>
      </w:r>
    </w:p>
    <w:p w14:paraId="5D3B4DB9" w14:textId="77777777" w:rsidR="004D6428" w:rsidRDefault="004D6428" w:rsidP="004D6428"/>
    <w:p w14:paraId="47218F7E" w14:textId="77777777" w:rsidR="004D6428" w:rsidRDefault="004D6428" w:rsidP="004D6428">
      <w:r>
        <w:t>Click on Add a button.</w:t>
      </w:r>
    </w:p>
    <w:p w14:paraId="6D8AB414" w14:textId="77777777" w:rsidR="004D6428" w:rsidRDefault="004D6428" w:rsidP="004D6428">
      <w:r>
        <w:t>Select the “send message” button in the “Contact you” tab and click next.</w:t>
      </w:r>
    </w:p>
    <w:p w14:paraId="44AF74CA" w14:textId="77777777" w:rsidR="00BA687A" w:rsidRDefault="00BA687A" w:rsidP="004D6428"/>
    <w:p w14:paraId="7D2B6543" w14:textId="77777777" w:rsidR="004D6428" w:rsidRDefault="004D6428" w:rsidP="004D6428">
      <w:r>
        <w:rPr>
          <w:noProof/>
        </w:rPr>
        <w:drawing>
          <wp:inline distT="0" distB="0" distL="0" distR="0" wp14:anchorId="0E433D0B" wp14:editId="448991D5">
            <wp:extent cx="5731510" cy="5220970"/>
            <wp:effectExtent l="0" t="0" r="254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5220970"/>
                    </a:xfrm>
                    <a:prstGeom prst="rect">
                      <a:avLst/>
                    </a:prstGeom>
                  </pic:spPr>
                </pic:pic>
              </a:graphicData>
            </a:graphic>
          </wp:inline>
        </w:drawing>
      </w:r>
    </w:p>
    <w:p w14:paraId="1A20525C" w14:textId="77777777" w:rsidR="00BA687A" w:rsidRDefault="00BA687A" w:rsidP="004D6428"/>
    <w:p w14:paraId="04D8C13E" w14:textId="77777777" w:rsidR="004D6428" w:rsidRDefault="004D6428" w:rsidP="004D6428">
      <w:r>
        <w:lastRenderedPageBreak/>
        <w:t>Click on messenger on the next page and click finish.</w:t>
      </w:r>
    </w:p>
    <w:p w14:paraId="65045941" w14:textId="77777777" w:rsidR="00BA687A" w:rsidRDefault="00BA687A" w:rsidP="004D6428"/>
    <w:p w14:paraId="0A7A0B6B" w14:textId="77777777" w:rsidR="004D6428" w:rsidRDefault="004D6428" w:rsidP="004D6428">
      <w:r>
        <w:rPr>
          <w:noProof/>
        </w:rPr>
        <w:drawing>
          <wp:inline distT="0" distB="0" distL="0" distR="0" wp14:anchorId="6CAC731D" wp14:editId="2EC91E77">
            <wp:extent cx="5731510" cy="4046220"/>
            <wp:effectExtent l="0" t="0" r="254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4046220"/>
                    </a:xfrm>
                    <a:prstGeom prst="rect">
                      <a:avLst/>
                    </a:prstGeom>
                  </pic:spPr>
                </pic:pic>
              </a:graphicData>
            </a:graphic>
          </wp:inline>
        </w:drawing>
      </w:r>
    </w:p>
    <w:p w14:paraId="0714BB93" w14:textId="77777777" w:rsidR="004D6428" w:rsidRDefault="004D6428" w:rsidP="004D6428">
      <w:r>
        <w:rPr>
          <w:noProof/>
        </w:rPr>
        <w:drawing>
          <wp:inline distT="0" distB="0" distL="0" distR="0" wp14:anchorId="74A289AD" wp14:editId="1A88B8DF">
            <wp:extent cx="5731510" cy="3226435"/>
            <wp:effectExtent l="0" t="0" r="254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3226435"/>
                    </a:xfrm>
                    <a:prstGeom prst="rect">
                      <a:avLst/>
                    </a:prstGeom>
                  </pic:spPr>
                </pic:pic>
              </a:graphicData>
            </a:graphic>
          </wp:inline>
        </w:drawing>
      </w:r>
    </w:p>
    <w:p w14:paraId="72E0F78A" w14:textId="77777777" w:rsidR="00BA687A" w:rsidRDefault="00BA687A" w:rsidP="004D6428"/>
    <w:p w14:paraId="416CB69E" w14:textId="77777777" w:rsidR="004D6428" w:rsidRDefault="004D6428" w:rsidP="004D6428">
      <w:r>
        <w:t>Now your chat bot is ready to be used.</w:t>
      </w:r>
    </w:p>
    <w:p w14:paraId="3B855CAC" w14:textId="77777777" w:rsidR="00BA687A" w:rsidRDefault="00BA687A" w:rsidP="004D6428"/>
    <w:p w14:paraId="06410FEC" w14:textId="77777777" w:rsidR="00BA687A" w:rsidRDefault="00BA687A" w:rsidP="004D6428"/>
    <w:p w14:paraId="090C979F" w14:textId="77777777" w:rsidR="00BA687A" w:rsidRDefault="00BA687A" w:rsidP="004D6428"/>
    <w:p w14:paraId="43215BCB" w14:textId="77777777" w:rsidR="00BA687A" w:rsidRDefault="00BA687A" w:rsidP="004D6428"/>
    <w:p w14:paraId="71CB5AF4" w14:textId="77777777" w:rsidR="00BA687A" w:rsidRDefault="00BA687A" w:rsidP="004D6428"/>
    <w:p w14:paraId="02A6986E" w14:textId="77777777" w:rsidR="004D6428" w:rsidRDefault="004D6428" w:rsidP="004D6428">
      <w:r>
        <w:lastRenderedPageBreak/>
        <w:t>Hover the mouse over send message button and click on test button:</w:t>
      </w:r>
    </w:p>
    <w:p w14:paraId="7337DD6D" w14:textId="77777777" w:rsidR="00BA687A" w:rsidRDefault="00BA687A" w:rsidP="004D6428"/>
    <w:p w14:paraId="4C325CF2" w14:textId="77777777" w:rsidR="004D6428" w:rsidRDefault="004D6428" w:rsidP="004D6428">
      <w:r>
        <w:rPr>
          <w:noProof/>
        </w:rPr>
        <w:drawing>
          <wp:inline distT="0" distB="0" distL="0" distR="0" wp14:anchorId="0A2902C8" wp14:editId="625C55DF">
            <wp:extent cx="5731510" cy="2901315"/>
            <wp:effectExtent l="0" t="0" r="254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2901315"/>
                    </a:xfrm>
                    <a:prstGeom prst="rect">
                      <a:avLst/>
                    </a:prstGeom>
                  </pic:spPr>
                </pic:pic>
              </a:graphicData>
            </a:graphic>
          </wp:inline>
        </w:drawing>
      </w:r>
    </w:p>
    <w:p w14:paraId="43249778" w14:textId="77777777" w:rsidR="004D6428" w:rsidRDefault="004D6428" w:rsidP="004D6428"/>
    <w:p w14:paraId="6DD3A21E" w14:textId="77777777" w:rsidR="004D6428" w:rsidRDefault="004D6428" w:rsidP="004D6428">
      <w:r>
        <w:t>Start chatting.</w:t>
      </w:r>
    </w:p>
    <w:p w14:paraId="413693A3" w14:textId="77777777" w:rsidR="00BA687A" w:rsidRDefault="00BA687A" w:rsidP="004D6428"/>
    <w:p w14:paraId="619405FC" w14:textId="65CAA390" w:rsidR="004D6428" w:rsidRDefault="004D6428" w:rsidP="004D6428">
      <w:r>
        <w:rPr>
          <w:noProof/>
        </w:rPr>
        <w:drawing>
          <wp:inline distT="0" distB="0" distL="0" distR="0" wp14:anchorId="0B573417" wp14:editId="2B76154C">
            <wp:extent cx="5731510" cy="3620135"/>
            <wp:effectExtent l="0" t="0" r="254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3620135"/>
                    </a:xfrm>
                    <a:prstGeom prst="rect">
                      <a:avLst/>
                    </a:prstGeom>
                  </pic:spPr>
                </pic:pic>
              </a:graphicData>
            </a:graphic>
          </wp:inline>
        </w:drawing>
      </w:r>
    </w:p>
    <w:p w14:paraId="29F1B2DD" w14:textId="5ABAAFBC" w:rsidR="00BA687A" w:rsidRDefault="00BA687A" w:rsidP="004D6428">
      <w:r>
        <w:rPr>
          <w:noProof/>
        </w:rPr>
        <w:lastRenderedPageBreak/>
        <w:drawing>
          <wp:inline distT="0" distB="0" distL="0" distR="0" wp14:anchorId="46F4A653" wp14:editId="329D8EA0">
            <wp:extent cx="3724275" cy="4162425"/>
            <wp:effectExtent l="0" t="0" r="9525"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24275" cy="4162425"/>
                    </a:xfrm>
                    <a:prstGeom prst="rect">
                      <a:avLst/>
                    </a:prstGeom>
                  </pic:spPr>
                </pic:pic>
              </a:graphicData>
            </a:graphic>
          </wp:inline>
        </w:drawing>
      </w:r>
    </w:p>
    <w:p w14:paraId="06B66EFD" w14:textId="77777777" w:rsidR="004D6428" w:rsidRDefault="004D6428" w:rsidP="004D6428"/>
    <w:p w14:paraId="584F46A1" w14:textId="77777777" w:rsidR="00BA687A" w:rsidRDefault="00BA687A" w:rsidP="004D6428"/>
    <w:p w14:paraId="7455846C" w14:textId="77777777" w:rsidR="00BA687A" w:rsidRDefault="00BA687A" w:rsidP="004D6428"/>
    <w:p w14:paraId="61756D1C" w14:textId="58666795" w:rsidR="00BA687A" w:rsidRDefault="00BA687A" w:rsidP="004D6428">
      <w:r>
        <w:rPr>
          <w:noProof/>
        </w:rPr>
        <w:drawing>
          <wp:inline distT="0" distB="0" distL="0" distR="0" wp14:anchorId="6BA0B523" wp14:editId="0F520324">
            <wp:extent cx="3209925" cy="2962275"/>
            <wp:effectExtent l="0" t="0" r="9525"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209925" cy="2962275"/>
                    </a:xfrm>
                    <a:prstGeom prst="rect">
                      <a:avLst/>
                    </a:prstGeom>
                  </pic:spPr>
                </pic:pic>
              </a:graphicData>
            </a:graphic>
          </wp:inline>
        </w:drawing>
      </w:r>
    </w:p>
    <w:p w14:paraId="1FCC9C9B" w14:textId="77777777" w:rsidR="004D6428" w:rsidRDefault="004D6428" w:rsidP="004D6428"/>
    <w:p w14:paraId="0FC61FB2" w14:textId="726858E4" w:rsidR="00BA687A" w:rsidRDefault="00BA687A" w:rsidP="004D6428">
      <w:r>
        <w:rPr>
          <w:noProof/>
        </w:rPr>
        <w:lastRenderedPageBreak/>
        <w:drawing>
          <wp:inline distT="0" distB="0" distL="0" distR="0" wp14:anchorId="28271864" wp14:editId="7EDF8E04">
            <wp:extent cx="3476625" cy="3705225"/>
            <wp:effectExtent l="0" t="0" r="9525"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476625" cy="3705225"/>
                    </a:xfrm>
                    <a:prstGeom prst="rect">
                      <a:avLst/>
                    </a:prstGeom>
                  </pic:spPr>
                </pic:pic>
              </a:graphicData>
            </a:graphic>
          </wp:inline>
        </w:drawing>
      </w:r>
    </w:p>
    <w:p w14:paraId="6158198D" w14:textId="77777777" w:rsidR="00BA687A" w:rsidRDefault="00BA687A" w:rsidP="004D6428"/>
    <w:p w14:paraId="7A27A0FF" w14:textId="0144FEB0" w:rsidR="00BA687A" w:rsidRDefault="00BA687A" w:rsidP="004D6428">
      <w:r>
        <w:rPr>
          <w:noProof/>
        </w:rPr>
        <w:drawing>
          <wp:inline distT="0" distB="0" distL="0" distR="0" wp14:anchorId="4EEB5FB5" wp14:editId="36C37E51">
            <wp:extent cx="3467100" cy="2752725"/>
            <wp:effectExtent l="0" t="0" r="0" b="952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467100" cy="2752725"/>
                    </a:xfrm>
                    <a:prstGeom prst="rect">
                      <a:avLst/>
                    </a:prstGeom>
                  </pic:spPr>
                </pic:pic>
              </a:graphicData>
            </a:graphic>
          </wp:inline>
        </w:drawing>
      </w:r>
    </w:p>
    <w:p w14:paraId="07A09EBC" w14:textId="77777777" w:rsidR="004D6428" w:rsidRDefault="004D6428" w:rsidP="004D6428"/>
    <w:p w14:paraId="37F63D28" w14:textId="77777777" w:rsidR="004D6428" w:rsidRDefault="004D6428" w:rsidP="004D6428"/>
    <w:p w14:paraId="7C94FD78" w14:textId="4D54C3AB" w:rsidR="004D6428" w:rsidRDefault="003B521D" w:rsidP="004D6428">
      <w:r>
        <w:t>Now your Bot is deployed on facebook and is ready for use.</w:t>
      </w:r>
    </w:p>
    <w:p w14:paraId="4A0F7052" w14:textId="77777777" w:rsidR="003B521D" w:rsidRDefault="003B521D" w:rsidP="004D6428"/>
    <w:p w14:paraId="47E354B5" w14:textId="77777777" w:rsidR="003B521D" w:rsidRDefault="003B521D" w:rsidP="004D6428"/>
    <w:p w14:paraId="77357892" w14:textId="1AD62705" w:rsidR="003B521D" w:rsidRDefault="003B521D" w:rsidP="004D6428">
      <w:r>
        <w:t>Happy Learning!!!!!!</w:t>
      </w:r>
    </w:p>
    <w:p w14:paraId="7ACCF1E8" w14:textId="77777777" w:rsidR="004D6428" w:rsidRDefault="004D6428" w:rsidP="004D6428"/>
    <w:p w14:paraId="2369414D" w14:textId="77777777" w:rsidR="004D6428" w:rsidRDefault="004D6428" w:rsidP="004D6428"/>
    <w:p w14:paraId="17FAEFBB" w14:textId="77777777" w:rsidR="004D6428" w:rsidRDefault="004D6428" w:rsidP="004D6428"/>
    <w:p w14:paraId="10CB9AB9" w14:textId="77777777" w:rsidR="004D6428" w:rsidRDefault="004D6428" w:rsidP="004D6428"/>
    <w:p w14:paraId="06FD5E17" w14:textId="77777777" w:rsidR="005032BF" w:rsidRDefault="005032BF" w:rsidP="005032BF">
      <w:pPr>
        <w:pStyle w:val="NormalWeb"/>
        <w:shd w:val="clear" w:color="auto" w:fill="FFFFFF"/>
        <w:spacing w:before="240" w:beforeAutospacing="0" w:after="240" w:afterAutospacing="0" w:line="360" w:lineRule="atLeast"/>
        <w:rPr>
          <w:rFonts w:eastAsia="Microsoft YaHei"/>
          <w:b/>
          <w:bCs/>
          <w:color w:val="D75C00" w:themeColor="accent5" w:themeShade="BF"/>
        </w:rPr>
      </w:pPr>
    </w:p>
    <w:p w14:paraId="70DF7856" w14:textId="77777777" w:rsidR="005032BF" w:rsidRDefault="005032BF" w:rsidP="003D44DB">
      <w:pPr>
        <w:shd w:val="clear" w:color="auto" w:fill="FFFFFF"/>
        <w:jc w:val="both"/>
        <w:rPr>
          <w:rFonts w:cstheme="minorHAnsi"/>
          <w:color w:val="21306A" w:themeColor="accent1" w:themeShade="80"/>
        </w:rPr>
      </w:pPr>
    </w:p>
    <w:sectPr w:rsidR="005032BF" w:rsidSect="00935826">
      <w:headerReference w:type="even" r:id="rId95"/>
      <w:headerReference w:type="default" r:id="rId96"/>
      <w:footerReference w:type="default" r:id="rId97"/>
      <w:headerReference w:type="first" r:id="rId9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158ADC" w14:textId="77777777" w:rsidR="006E4533" w:rsidRDefault="006E4533" w:rsidP="00935826">
      <w:r>
        <w:separator/>
      </w:r>
    </w:p>
  </w:endnote>
  <w:endnote w:type="continuationSeparator" w:id="0">
    <w:p w14:paraId="3DE37399" w14:textId="77777777" w:rsidR="006E4533" w:rsidRDefault="006E4533" w:rsidP="009358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Roboto">
    <w:altName w:val="Times New Roman"/>
    <w:panose1 w:val="02000000000000000000"/>
    <w:charset w:val="00"/>
    <w:family w:val="auto"/>
    <w:pitch w:val="variable"/>
    <w:sig w:usb0="E0000AFF" w:usb1="5000217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2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Playfair-regular">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DD375" w14:textId="061505E5" w:rsidR="004D6428" w:rsidRDefault="004D6428">
    <w:pPr>
      <w:pStyle w:val="Footer"/>
      <w:jc w:val="center"/>
      <w:rPr>
        <w:caps/>
        <w:noProof/>
        <w:color w:val="4E67C8" w:themeColor="accent1"/>
      </w:rPr>
    </w:pPr>
    <w:r>
      <w:rPr>
        <w:caps/>
        <w:color w:val="4E67C8" w:themeColor="accent1"/>
      </w:rPr>
      <w:fldChar w:fldCharType="begin"/>
    </w:r>
    <w:r>
      <w:rPr>
        <w:caps/>
        <w:color w:val="4E67C8" w:themeColor="accent1"/>
      </w:rPr>
      <w:instrText xml:space="preserve"> PAGE   \* MERGEFORMAT </w:instrText>
    </w:r>
    <w:r>
      <w:rPr>
        <w:caps/>
        <w:color w:val="4E67C8" w:themeColor="accent1"/>
      </w:rPr>
      <w:fldChar w:fldCharType="separate"/>
    </w:r>
    <w:r w:rsidR="00D85C4D">
      <w:rPr>
        <w:caps/>
        <w:noProof/>
        <w:color w:val="4E67C8" w:themeColor="accent1"/>
      </w:rPr>
      <w:t>20</w:t>
    </w:r>
    <w:r>
      <w:rPr>
        <w:caps/>
        <w:noProof/>
        <w:color w:val="4E67C8" w:themeColor="accent1"/>
      </w:rPr>
      <w:fldChar w:fldCharType="end"/>
    </w:r>
  </w:p>
  <w:p w14:paraId="0A2CC1F3" w14:textId="77777777" w:rsidR="004D6428" w:rsidRDefault="004D64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DB6026" w14:textId="77777777" w:rsidR="006E4533" w:rsidRDefault="006E4533" w:rsidP="00935826">
      <w:r>
        <w:separator/>
      </w:r>
    </w:p>
  </w:footnote>
  <w:footnote w:type="continuationSeparator" w:id="0">
    <w:p w14:paraId="5603A3AF" w14:textId="77777777" w:rsidR="006E4533" w:rsidRDefault="006E4533" w:rsidP="009358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CA8050" w14:textId="0893E197" w:rsidR="004D6428" w:rsidRDefault="006E4533">
    <w:pPr>
      <w:pStyle w:val="Header"/>
    </w:pPr>
    <w:r>
      <w:rPr>
        <w:noProof/>
      </w:rPr>
      <w:pict w14:anchorId="4B5B4C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782344" o:spid="_x0000_s2050" type="#_x0000_t136" style="position:absolute;margin-left:0;margin-top:0;width:494.85pt;height:141.35pt;rotation:315;z-index:-251653120;mso-position-horizontal:center;mso-position-horizontal-relative:margin;mso-position-vertical:center;mso-position-vertical-relative:margin" o:allowincell="f" fillcolor="#31479e [2404]" stroked="f">
          <v:fill opacity=".5"/>
          <v:textpath style="font-family:&quot;Times New Roman&quot;;font-size:1pt" string="iNeur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DE2F1" w14:textId="7A5A501C" w:rsidR="004D6428" w:rsidRPr="00473097" w:rsidRDefault="006E4533" w:rsidP="00473097">
    <w:pPr>
      <w:pStyle w:val="Header"/>
    </w:pPr>
    <w:r>
      <w:rPr>
        <w:noProof/>
      </w:rPr>
      <w:pict w14:anchorId="236F27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782345" o:spid="_x0000_s2051" type="#_x0000_t136" style="position:absolute;margin-left:0;margin-top:0;width:494.85pt;height:141.35pt;rotation:315;z-index:-251651072;mso-position-horizontal:center;mso-position-horizontal-relative:margin;mso-position-vertical:center;mso-position-vertical-relative:margin" o:allowincell="f" fillcolor="#31479e [2404]" stroked="f">
          <v:fill opacity=".5"/>
          <v:textpath style="font-family:&quot;Times New Roman&quot;;font-size:1pt" string="iNeuron"/>
          <w10:wrap anchorx="margin" anchory="margin"/>
        </v:shape>
      </w:pict>
    </w:r>
    <w:r w:rsidR="004D6428">
      <w:rPr>
        <w:noProof/>
      </w:rPr>
      <w:drawing>
        <wp:inline distT="0" distB="0" distL="0" distR="0" wp14:anchorId="72E13CAC" wp14:editId="7F7D63A5">
          <wp:extent cx="1055719" cy="3200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1564" cy="32181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3B077" w14:textId="63857F1C" w:rsidR="004D6428" w:rsidRDefault="006E4533">
    <w:pPr>
      <w:spacing w:line="264" w:lineRule="auto"/>
    </w:pPr>
    <w:r>
      <w:rPr>
        <w:noProof/>
      </w:rPr>
      <w:pict w14:anchorId="2DCE6F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782343" o:spid="_x0000_s2049" type="#_x0000_t136" style="position:absolute;margin-left:0;margin-top:0;width:494.85pt;height:141.35pt;rotation:315;z-index:-251655168;mso-position-horizontal:center;mso-position-horizontal-relative:margin;mso-position-vertical:center;mso-position-vertical-relative:margin" o:allowincell="f" fillcolor="#31479e [2404]" stroked="f">
          <v:fill opacity=".5"/>
          <v:textpath style="font-family:&quot;Times New Roman&quot;;font-size:1pt" string="iNeuron"/>
          <w10:wrap anchorx="margin" anchory="margin"/>
        </v:shape>
      </w:pict>
    </w:r>
    <w:r w:rsidR="004D6428">
      <w:rPr>
        <w:noProof/>
        <w:color w:val="000000"/>
      </w:rPr>
      <w:drawing>
        <wp:inline distT="0" distB="0" distL="0" distR="0" wp14:anchorId="474FCD26" wp14:editId="61E470A8">
          <wp:extent cx="1407625" cy="42672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13507" cy="428503"/>
                  </a:xfrm>
                  <a:prstGeom prst="rect">
                    <a:avLst/>
                  </a:prstGeom>
                </pic:spPr>
              </pic:pic>
            </a:graphicData>
          </a:graphic>
        </wp:inline>
      </w:drawing>
    </w:r>
    <w:r w:rsidR="004D6428">
      <w:rPr>
        <w:noProof/>
        <w:color w:val="000000"/>
      </w:rPr>
      <mc:AlternateContent>
        <mc:Choice Requires="wps">
          <w:drawing>
            <wp:anchor distT="0" distB="0" distL="114300" distR="114300" simplePos="0" relativeHeight="251659264" behindDoc="0" locked="0" layoutInCell="1" allowOverlap="1" wp14:anchorId="52B5B506" wp14:editId="1FEE8152">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FB6CBD7"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0d77c8 [1614]" strokeweight="1.25pt">
              <w10:wrap anchorx="page" anchory="page"/>
            </v:rect>
          </w:pict>
        </mc:Fallback>
      </mc:AlternateContent>
    </w:r>
  </w:p>
  <w:p w14:paraId="4E965CC6" w14:textId="0A707485" w:rsidR="004D6428" w:rsidRPr="00935826" w:rsidRDefault="004D6428">
    <w:pPr>
      <w:pStyle w:val="Header"/>
      <w:rPr>
        <w:color w:val="21306A" w:themeColor="accent1" w:themeShade="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B46F0"/>
    <w:multiLevelType w:val="hybridMultilevel"/>
    <w:tmpl w:val="F7749E7E"/>
    <w:lvl w:ilvl="0" w:tplc="1A0A62CE">
      <w:start w:val="1"/>
      <w:numFmt w:val="lowerLetter"/>
      <w:lvlText w:val="%1."/>
      <w:lvlJc w:val="left"/>
      <w:pPr>
        <w:ind w:left="1080" w:hanging="360"/>
      </w:pPr>
      <w:rPr>
        <w:rFonts w:ascii="Roboto" w:hAnsi="Roboto" w:hint="default"/>
        <w:color w:val="2021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023D1EDA"/>
    <w:multiLevelType w:val="hybridMultilevel"/>
    <w:tmpl w:val="A54E16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2507016"/>
    <w:multiLevelType w:val="multilevel"/>
    <w:tmpl w:val="CD4C56DC"/>
    <w:lvl w:ilvl="0">
      <w:start w:val="1"/>
      <w:numFmt w:val="decimal"/>
      <w:lvlText w:val="%1."/>
      <w:lvlJc w:val="left"/>
      <w:pPr>
        <w:ind w:left="420" w:hanging="360"/>
      </w:pPr>
      <w:rPr>
        <w:rFonts w:hint="default"/>
      </w:rPr>
    </w:lvl>
    <w:lvl w:ilvl="1">
      <w:start w:val="4"/>
      <w:numFmt w:val="decimal"/>
      <w:isLgl/>
      <w:lvlText w:val="%1.%2"/>
      <w:lvlJc w:val="left"/>
      <w:pPr>
        <w:ind w:left="444" w:hanging="384"/>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3" w15:restartNumberingAfterBreak="0">
    <w:nsid w:val="02663076"/>
    <w:multiLevelType w:val="multilevel"/>
    <w:tmpl w:val="D09C8C54"/>
    <w:lvl w:ilvl="0">
      <w:start w:val="1"/>
      <w:numFmt w:val="decimal"/>
      <w:lvlText w:val="%1."/>
      <w:lvlJc w:val="left"/>
      <w:pPr>
        <w:tabs>
          <w:tab w:val="num" w:pos="7560"/>
        </w:tabs>
        <w:ind w:left="7560" w:hanging="360"/>
      </w:pPr>
    </w:lvl>
    <w:lvl w:ilvl="1" w:tentative="1">
      <w:start w:val="1"/>
      <w:numFmt w:val="decimal"/>
      <w:lvlText w:val="%2."/>
      <w:lvlJc w:val="left"/>
      <w:pPr>
        <w:tabs>
          <w:tab w:val="num" w:pos="8280"/>
        </w:tabs>
        <w:ind w:left="8280" w:hanging="360"/>
      </w:pPr>
    </w:lvl>
    <w:lvl w:ilvl="2" w:tentative="1">
      <w:start w:val="1"/>
      <w:numFmt w:val="decimal"/>
      <w:lvlText w:val="%3."/>
      <w:lvlJc w:val="left"/>
      <w:pPr>
        <w:tabs>
          <w:tab w:val="num" w:pos="9000"/>
        </w:tabs>
        <w:ind w:left="9000" w:hanging="360"/>
      </w:pPr>
    </w:lvl>
    <w:lvl w:ilvl="3" w:tentative="1">
      <w:start w:val="1"/>
      <w:numFmt w:val="decimal"/>
      <w:lvlText w:val="%4."/>
      <w:lvlJc w:val="left"/>
      <w:pPr>
        <w:tabs>
          <w:tab w:val="num" w:pos="9720"/>
        </w:tabs>
        <w:ind w:left="9720" w:hanging="360"/>
      </w:pPr>
    </w:lvl>
    <w:lvl w:ilvl="4" w:tentative="1">
      <w:start w:val="1"/>
      <w:numFmt w:val="decimal"/>
      <w:lvlText w:val="%5."/>
      <w:lvlJc w:val="left"/>
      <w:pPr>
        <w:tabs>
          <w:tab w:val="num" w:pos="10440"/>
        </w:tabs>
        <w:ind w:left="10440" w:hanging="360"/>
      </w:pPr>
    </w:lvl>
    <w:lvl w:ilvl="5" w:tentative="1">
      <w:start w:val="1"/>
      <w:numFmt w:val="decimal"/>
      <w:lvlText w:val="%6."/>
      <w:lvlJc w:val="left"/>
      <w:pPr>
        <w:tabs>
          <w:tab w:val="num" w:pos="11160"/>
        </w:tabs>
        <w:ind w:left="11160" w:hanging="360"/>
      </w:pPr>
    </w:lvl>
    <w:lvl w:ilvl="6" w:tentative="1">
      <w:start w:val="1"/>
      <w:numFmt w:val="decimal"/>
      <w:lvlText w:val="%7."/>
      <w:lvlJc w:val="left"/>
      <w:pPr>
        <w:tabs>
          <w:tab w:val="num" w:pos="11880"/>
        </w:tabs>
        <w:ind w:left="11880" w:hanging="360"/>
      </w:pPr>
    </w:lvl>
    <w:lvl w:ilvl="7" w:tentative="1">
      <w:start w:val="1"/>
      <w:numFmt w:val="decimal"/>
      <w:lvlText w:val="%8."/>
      <w:lvlJc w:val="left"/>
      <w:pPr>
        <w:tabs>
          <w:tab w:val="num" w:pos="12600"/>
        </w:tabs>
        <w:ind w:left="12600" w:hanging="360"/>
      </w:pPr>
    </w:lvl>
    <w:lvl w:ilvl="8" w:tentative="1">
      <w:start w:val="1"/>
      <w:numFmt w:val="decimal"/>
      <w:lvlText w:val="%9."/>
      <w:lvlJc w:val="left"/>
      <w:pPr>
        <w:tabs>
          <w:tab w:val="num" w:pos="13320"/>
        </w:tabs>
        <w:ind w:left="13320" w:hanging="360"/>
      </w:pPr>
    </w:lvl>
  </w:abstractNum>
  <w:abstractNum w:abstractNumId="4" w15:restartNumberingAfterBreak="0">
    <w:nsid w:val="08A26719"/>
    <w:multiLevelType w:val="multilevel"/>
    <w:tmpl w:val="E794BC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6F62FA"/>
    <w:multiLevelType w:val="hybridMultilevel"/>
    <w:tmpl w:val="3DECFB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F3228B5"/>
    <w:multiLevelType w:val="multilevel"/>
    <w:tmpl w:val="C074B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4D0065"/>
    <w:multiLevelType w:val="hybridMultilevel"/>
    <w:tmpl w:val="9642F29E"/>
    <w:lvl w:ilvl="0" w:tplc="81924FA4">
      <w:start w:val="1"/>
      <w:numFmt w:val="lowerLetter"/>
      <w:lvlText w:val="%1."/>
      <w:lvlJc w:val="left"/>
      <w:pPr>
        <w:ind w:left="1080" w:hanging="360"/>
      </w:pPr>
      <w:rPr>
        <w:rFonts w:ascii="Roboto" w:hAnsi="Roboto" w:hint="default"/>
        <w:color w:val="2021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1761139"/>
    <w:multiLevelType w:val="multilevel"/>
    <w:tmpl w:val="E06E8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30A1C08"/>
    <w:multiLevelType w:val="hybridMultilevel"/>
    <w:tmpl w:val="F85C9DAE"/>
    <w:lvl w:ilvl="0" w:tplc="6A825C3C">
      <w:start w:val="1"/>
      <w:numFmt w:val="decimal"/>
      <w:lvlText w:val="%1."/>
      <w:lvlJc w:val="left"/>
      <w:pPr>
        <w:ind w:left="1440" w:hanging="360"/>
      </w:pPr>
      <w:rPr>
        <w:rFonts w:cstheme="minorHAnsi" w:hint="default"/>
        <w:color w:val="2B313F"/>
        <w:sz w:val="24"/>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1363776F"/>
    <w:multiLevelType w:val="multilevel"/>
    <w:tmpl w:val="02FCF1C4"/>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4C32ADD"/>
    <w:multiLevelType w:val="multilevel"/>
    <w:tmpl w:val="1CB49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AF01D9C"/>
    <w:multiLevelType w:val="multilevel"/>
    <w:tmpl w:val="5274B8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D504644"/>
    <w:multiLevelType w:val="hybridMultilevel"/>
    <w:tmpl w:val="CB609F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2F54523"/>
    <w:multiLevelType w:val="multilevel"/>
    <w:tmpl w:val="E2DA68CE"/>
    <w:lvl w:ilvl="0">
      <w:start w:val="1"/>
      <w:numFmt w:val="decimal"/>
      <w:lvlText w:val="%1."/>
      <w:lvlJc w:val="left"/>
      <w:pPr>
        <w:ind w:left="720" w:hanging="360"/>
      </w:pPr>
      <w:rPr>
        <w:rFonts w:hint="default"/>
      </w:rPr>
    </w:lvl>
    <w:lvl w:ilvl="1">
      <w:start w:val="4"/>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29960E64"/>
    <w:multiLevelType w:val="multilevel"/>
    <w:tmpl w:val="AA587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B22E2F"/>
    <w:multiLevelType w:val="multilevel"/>
    <w:tmpl w:val="FEE2D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F2F4880"/>
    <w:multiLevelType w:val="multilevel"/>
    <w:tmpl w:val="49E07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F44BF8"/>
    <w:multiLevelType w:val="multilevel"/>
    <w:tmpl w:val="E06E8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B2365C5"/>
    <w:multiLevelType w:val="multilevel"/>
    <w:tmpl w:val="5F2C919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C024875"/>
    <w:multiLevelType w:val="multilevel"/>
    <w:tmpl w:val="FD82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CC50CA9"/>
    <w:multiLevelType w:val="hybridMultilevel"/>
    <w:tmpl w:val="45809D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D49564B"/>
    <w:multiLevelType w:val="multilevel"/>
    <w:tmpl w:val="E06E8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69B58B1"/>
    <w:multiLevelType w:val="multilevel"/>
    <w:tmpl w:val="E06E8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6BB2E9C"/>
    <w:multiLevelType w:val="multilevel"/>
    <w:tmpl w:val="B87C0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1F6BD0"/>
    <w:multiLevelType w:val="hybridMultilevel"/>
    <w:tmpl w:val="F4B8BD6A"/>
    <w:lvl w:ilvl="0" w:tplc="1CE04630">
      <w:start w:val="1"/>
      <w:numFmt w:val="lowerRoman"/>
      <w:lvlText w:val="%1."/>
      <w:lvlJc w:val="left"/>
      <w:pPr>
        <w:ind w:left="1800" w:hanging="720"/>
      </w:pPr>
      <w:rPr>
        <w:rFonts w:ascii="Roboto" w:hAnsi="Roboto" w:hint="default"/>
        <w:color w:val="2021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 w15:restartNumberingAfterBreak="0">
    <w:nsid w:val="4AB96AC7"/>
    <w:multiLevelType w:val="multilevel"/>
    <w:tmpl w:val="2144A5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CA93FEE"/>
    <w:multiLevelType w:val="multilevel"/>
    <w:tmpl w:val="E06E8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E555623"/>
    <w:multiLevelType w:val="hybridMultilevel"/>
    <w:tmpl w:val="CAFE09C0"/>
    <w:lvl w:ilvl="0" w:tplc="F1CCE4B6">
      <w:start w:val="1"/>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9" w15:restartNumberingAfterBreak="0">
    <w:nsid w:val="509950E2"/>
    <w:multiLevelType w:val="multilevel"/>
    <w:tmpl w:val="7040C3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64A12DA"/>
    <w:multiLevelType w:val="multilevel"/>
    <w:tmpl w:val="C5746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69A0EC5"/>
    <w:multiLevelType w:val="multilevel"/>
    <w:tmpl w:val="E06E8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BDF3C3D"/>
    <w:multiLevelType w:val="multilevel"/>
    <w:tmpl w:val="666214D8"/>
    <w:lvl w:ilvl="0">
      <w:start w:val="1"/>
      <w:numFmt w:val="decimal"/>
      <w:lvlText w:val="%1."/>
      <w:lvlJc w:val="left"/>
      <w:pPr>
        <w:tabs>
          <w:tab w:val="num" w:pos="3240"/>
        </w:tabs>
        <w:ind w:left="3240" w:hanging="360"/>
      </w:pPr>
    </w:lvl>
    <w:lvl w:ilvl="1">
      <w:start w:val="1"/>
      <w:numFmt w:val="decimal"/>
      <w:lvlText w:val="%2."/>
      <w:lvlJc w:val="left"/>
      <w:pPr>
        <w:tabs>
          <w:tab w:val="num" w:pos="3960"/>
        </w:tabs>
        <w:ind w:left="3960" w:hanging="360"/>
      </w:pPr>
    </w:lvl>
    <w:lvl w:ilvl="2" w:tentative="1">
      <w:start w:val="1"/>
      <w:numFmt w:val="decimal"/>
      <w:lvlText w:val="%3."/>
      <w:lvlJc w:val="left"/>
      <w:pPr>
        <w:tabs>
          <w:tab w:val="num" w:pos="4680"/>
        </w:tabs>
        <w:ind w:left="4680" w:hanging="360"/>
      </w:pPr>
    </w:lvl>
    <w:lvl w:ilvl="3" w:tentative="1">
      <w:start w:val="1"/>
      <w:numFmt w:val="decimal"/>
      <w:lvlText w:val="%4."/>
      <w:lvlJc w:val="left"/>
      <w:pPr>
        <w:tabs>
          <w:tab w:val="num" w:pos="5400"/>
        </w:tabs>
        <w:ind w:left="5400" w:hanging="360"/>
      </w:pPr>
    </w:lvl>
    <w:lvl w:ilvl="4" w:tentative="1">
      <w:start w:val="1"/>
      <w:numFmt w:val="decimal"/>
      <w:lvlText w:val="%5."/>
      <w:lvlJc w:val="left"/>
      <w:pPr>
        <w:tabs>
          <w:tab w:val="num" w:pos="6120"/>
        </w:tabs>
        <w:ind w:left="6120" w:hanging="360"/>
      </w:pPr>
    </w:lvl>
    <w:lvl w:ilvl="5" w:tentative="1">
      <w:start w:val="1"/>
      <w:numFmt w:val="decimal"/>
      <w:lvlText w:val="%6."/>
      <w:lvlJc w:val="left"/>
      <w:pPr>
        <w:tabs>
          <w:tab w:val="num" w:pos="6840"/>
        </w:tabs>
        <w:ind w:left="6840" w:hanging="360"/>
      </w:pPr>
    </w:lvl>
    <w:lvl w:ilvl="6" w:tentative="1">
      <w:start w:val="1"/>
      <w:numFmt w:val="decimal"/>
      <w:lvlText w:val="%7."/>
      <w:lvlJc w:val="left"/>
      <w:pPr>
        <w:tabs>
          <w:tab w:val="num" w:pos="7560"/>
        </w:tabs>
        <w:ind w:left="7560" w:hanging="360"/>
      </w:pPr>
    </w:lvl>
    <w:lvl w:ilvl="7" w:tentative="1">
      <w:start w:val="1"/>
      <w:numFmt w:val="decimal"/>
      <w:lvlText w:val="%8."/>
      <w:lvlJc w:val="left"/>
      <w:pPr>
        <w:tabs>
          <w:tab w:val="num" w:pos="8280"/>
        </w:tabs>
        <w:ind w:left="8280" w:hanging="360"/>
      </w:pPr>
    </w:lvl>
    <w:lvl w:ilvl="8" w:tentative="1">
      <w:start w:val="1"/>
      <w:numFmt w:val="decimal"/>
      <w:lvlText w:val="%9."/>
      <w:lvlJc w:val="left"/>
      <w:pPr>
        <w:tabs>
          <w:tab w:val="num" w:pos="9000"/>
        </w:tabs>
        <w:ind w:left="9000" w:hanging="360"/>
      </w:pPr>
    </w:lvl>
  </w:abstractNum>
  <w:abstractNum w:abstractNumId="33" w15:restartNumberingAfterBreak="0">
    <w:nsid w:val="60237997"/>
    <w:multiLevelType w:val="multilevel"/>
    <w:tmpl w:val="CE1A6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1FA0882"/>
    <w:multiLevelType w:val="multilevel"/>
    <w:tmpl w:val="32BA7F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FE84805"/>
    <w:multiLevelType w:val="multilevel"/>
    <w:tmpl w:val="721299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4"/>
  </w:num>
  <w:num w:numId="2">
    <w:abstractNumId w:val="13"/>
  </w:num>
  <w:num w:numId="3">
    <w:abstractNumId w:val="2"/>
  </w:num>
  <w:num w:numId="4">
    <w:abstractNumId w:val="24"/>
  </w:num>
  <w:num w:numId="5">
    <w:abstractNumId w:val="10"/>
  </w:num>
  <w:num w:numId="6">
    <w:abstractNumId w:val="28"/>
  </w:num>
  <w:num w:numId="7">
    <w:abstractNumId w:val="9"/>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0"/>
  </w:num>
  <w:num w:numId="12">
    <w:abstractNumId w:val="19"/>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32"/>
  </w:num>
  <w:num w:numId="16">
    <w:abstractNumId w:val="11"/>
  </w:num>
  <w:num w:numId="17">
    <w:abstractNumId w:val="1"/>
  </w:num>
  <w:num w:numId="18">
    <w:abstractNumId w:val="3"/>
  </w:num>
  <w:num w:numId="19">
    <w:abstractNumId w:val="17"/>
  </w:num>
  <w:num w:numId="20">
    <w:abstractNumId w:val="33"/>
  </w:num>
  <w:num w:numId="21">
    <w:abstractNumId w:val="15"/>
  </w:num>
  <w:num w:numId="22">
    <w:abstractNumId w:val="26"/>
  </w:num>
  <w:num w:numId="23">
    <w:abstractNumId w:val="8"/>
  </w:num>
  <w:num w:numId="24">
    <w:abstractNumId w:val="29"/>
  </w:num>
  <w:num w:numId="25">
    <w:abstractNumId w:val="4"/>
  </w:num>
  <w:num w:numId="26">
    <w:abstractNumId w:val="34"/>
  </w:num>
  <w:num w:numId="27">
    <w:abstractNumId w:val="6"/>
  </w:num>
  <w:num w:numId="28">
    <w:abstractNumId w:val="12"/>
  </w:num>
  <w:num w:numId="29">
    <w:abstractNumId w:val="31"/>
  </w:num>
  <w:num w:numId="30">
    <w:abstractNumId w:val="18"/>
  </w:num>
  <w:num w:numId="31">
    <w:abstractNumId w:val="23"/>
  </w:num>
  <w:num w:numId="32">
    <w:abstractNumId w:val="22"/>
  </w:num>
  <w:num w:numId="33">
    <w:abstractNumId w:val="27"/>
  </w:num>
  <w:num w:numId="34">
    <w:abstractNumId w:val="16"/>
  </w:num>
  <w:num w:numId="35">
    <w:abstractNumId w:val="20"/>
  </w:num>
  <w:num w:numId="36">
    <w:abstractNumId w:val="3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hideSpellingErrors/>
  <w:hideGrammatical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I2NjIztjQyM7dQ0lEKTi0uzszPAykwqQUACNDUViwAAAA="/>
  </w:docVars>
  <w:rsids>
    <w:rsidRoot w:val="003539A9"/>
    <w:rsid w:val="00000E16"/>
    <w:rsid w:val="00001A37"/>
    <w:rsid w:val="00004CBC"/>
    <w:rsid w:val="00057B80"/>
    <w:rsid w:val="00071DD3"/>
    <w:rsid w:val="000734FF"/>
    <w:rsid w:val="00082E81"/>
    <w:rsid w:val="000A3A07"/>
    <w:rsid w:val="000A4939"/>
    <w:rsid w:val="000D42AC"/>
    <w:rsid w:val="000D4FEE"/>
    <w:rsid w:val="000E78E1"/>
    <w:rsid w:val="00104E1B"/>
    <w:rsid w:val="00114B39"/>
    <w:rsid w:val="00115C2B"/>
    <w:rsid w:val="00122C62"/>
    <w:rsid w:val="00130FDB"/>
    <w:rsid w:val="00133EA7"/>
    <w:rsid w:val="00134B49"/>
    <w:rsid w:val="00141684"/>
    <w:rsid w:val="001544CE"/>
    <w:rsid w:val="00163F0B"/>
    <w:rsid w:val="00171E94"/>
    <w:rsid w:val="00175BD0"/>
    <w:rsid w:val="00181172"/>
    <w:rsid w:val="00184FFC"/>
    <w:rsid w:val="001A68A2"/>
    <w:rsid w:val="001E7746"/>
    <w:rsid w:val="001E7CD3"/>
    <w:rsid w:val="001E7FD2"/>
    <w:rsid w:val="002024B2"/>
    <w:rsid w:val="00206711"/>
    <w:rsid w:val="002073E3"/>
    <w:rsid w:val="00212078"/>
    <w:rsid w:val="00232A6D"/>
    <w:rsid w:val="00233B69"/>
    <w:rsid w:val="00245F72"/>
    <w:rsid w:val="002464FB"/>
    <w:rsid w:val="002640C7"/>
    <w:rsid w:val="00276E80"/>
    <w:rsid w:val="002853FC"/>
    <w:rsid w:val="00292A60"/>
    <w:rsid w:val="00294A58"/>
    <w:rsid w:val="00297066"/>
    <w:rsid w:val="002A3A36"/>
    <w:rsid w:val="002A4F6C"/>
    <w:rsid w:val="002B1431"/>
    <w:rsid w:val="002C18A8"/>
    <w:rsid w:val="002E1EDE"/>
    <w:rsid w:val="002E4CD1"/>
    <w:rsid w:val="002F06E1"/>
    <w:rsid w:val="002F164D"/>
    <w:rsid w:val="002F30FA"/>
    <w:rsid w:val="002F7E20"/>
    <w:rsid w:val="00300DC7"/>
    <w:rsid w:val="003065BE"/>
    <w:rsid w:val="00310F7F"/>
    <w:rsid w:val="00312A8E"/>
    <w:rsid w:val="0031333B"/>
    <w:rsid w:val="00322F7C"/>
    <w:rsid w:val="00323DE8"/>
    <w:rsid w:val="003374F8"/>
    <w:rsid w:val="00340373"/>
    <w:rsid w:val="00340FA5"/>
    <w:rsid w:val="003539A9"/>
    <w:rsid w:val="00374297"/>
    <w:rsid w:val="00377F3B"/>
    <w:rsid w:val="00381D85"/>
    <w:rsid w:val="00390AF8"/>
    <w:rsid w:val="00395187"/>
    <w:rsid w:val="003B2657"/>
    <w:rsid w:val="003B521D"/>
    <w:rsid w:val="003B79C0"/>
    <w:rsid w:val="003C0F00"/>
    <w:rsid w:val="003C3C79"/>
    <w:rsid w:val="003D44DB"/>
    <w:rsid w:val="003E550A"/>
    <w:rsid w:val="003F7BD0"/>
    <w:rsid w:val="00405F4A"/>
    <w:rsid w:val="00412588"/>
    <w:rsid w:val="004178B0"/>
    <w:rsid w:val="004204CE"/>
    <w:rsid w:val="0042153F"/>
    <w:rsid w:val="00421D9B"/>
    <w:rsid w:val="00424BBC"/>
    <w:rsid w:val="004273A6"/>
    <w:rsid w:val="0043656F"/>
    <w:rsid w:val="004452CB"/>
    <w:rsid w:val="00456E5B"/>
    <w:rsid w:val="00462924"/>
    <w:rsid w:val="00465C28"/>
    <w:rsid w:val="0047043E"/>
    <w:rsid w:val="00470925"/>
    <w:rsid w:val="0047133D"/>
    <w:rsid w:val="00473097"/>
    <w:rsid w:val="00494021"/>
    <w:rsid w:val="004A6553"/>
    <w:rsid w:val="004C1752"/>
    <w:rsid w:val="004D00DD"/>
    <w:rsid w:val="004D1DDA"/>
    <w:rsid w:val="004D6428"/>
    <w:rsid w:val="004E5E1B"/>
    <w:rsid w:val="004F521C"/>
    <w:rsid w:val="005017E6"/>
    <w:rsid w:val="00502AF9"/>
    <w:rsid w:val="005032BF"/>
    <w:rsid w:val="00521881"/>
    <w:rsid w:val="005276B4"/>
    <w:rsid w:val="0057373A"/>
    <w:rsid w:val="005753EE"/>
    <w:rsid w:val="0058568D"/>
    <w:rsid w:val="00586639"/>
    <w:rsid w:val="00590D1F"/>
    <w:rsid w:val="00594F98"/>
    <w:rsid w:val="005D2BA4"/>
    <w:rsid w:val="005D2C70"/>
    <w:rsid w:val="005E2DA8"/>
    <w:rsid w:val="005E4B62"/>
    <w:rsid w:val="005E4B9D"/>
    <w:rsid w:val="005F2179"/>
    <w:rsid w:val="00602978"/>
    <w:rsid w:val="006033A0"/>
    <w:rsid w:val="006206EF"/>
    <w:rsid w:val="006222E2"/>
    <w:rsid w:val="006319D8"/>
    <w:rsid w:val="006409AE"/>
    <w:rsid w:val="00640B66"/>
    <w:rsid w:val="006609DD"/>
    <w:rsid w:val="00663ED6"/>
    <w:rsid w:val="006665F6"/>
    <w:rsid w:val="00671288"/>
    <w:rsid w:val="00672787"/>
    <w:rsid w:val="0067381C"/>
    <w:rsid w:val="00674BB3"/>
    <w:rsid w:val="00681E5C"/>
    <w:rsid w:val="00694A51"/>
    <w:rsid w:val="006A2D0B"/>
    <w:rsid w:val="006B7316"/>
    <w:rsid w:val="006C070C"/>
    <w:rsid w:val="006C44DC"/>
    <w:rsid w:val="006D23D4"/>
    <w:rsid w:val="006D27A8"/>
    <w:rsid w:val="006D3195"/>
    <w:rsid w:val="006D5F12"/>
    <w:rsid w:val="006E0B04"/>
    <w:rsid w:val="006E4533"/>
    <w:rsid w:val="00702C8B"/>
    <w:rsid w:val="0070425C"/>
    <w:rsid w:val="00717BF5"/>
    <w:rsid w:val="00735BC9"/>
    <w:rsid w:val="00742A6A"/>
    <w:rsid w:val="00744684"/>
    <w:rsid w:val="00750FCF"/>
    <w:rsid w:val="007632A3"/>
    <w:rsid w:val="0076472B"/>
    <w:rsid w:val="007839BB"/>
    <w:rsid w:val="007C0DEB"/>
    <w:rsid w:val="007D5261"/>
    <w:rsid w:val="007E29C1"/>
    <w:rsid w:val="007F2E7F"/>
    <w:rsid w:val="007F2EF3"/>
    <w:rsid w:val="008041E7"/>
    <w:rsid w:val="00820EFC"/>
    <w:rsid w:val="008234CE"/>
    <w:rsid w:val="00825FDA"/>
    <w:rsid w:val="0084219C"/>
    <w:rsid w:val="00842B2A"/>
    <w:rsid w:val="00843562"/>
    <w:rsid w:val="00846FCC"/>
    <w:rsid w:val="0086290A"/>
    <w:rsid w:val="00870BED"/>
    <w:rsid w:val="00873C0C"/>
    <w:rsid w:val="00877091"/>
    <w:rsid w:val="00880656"/>
    <w:rsid w:val="008828A6"/>
    <w:rsid w:val="0088328A"/>
    <w:rsid w:val="00883949"/>
    <w:rsid w:val="00897CDF"/>
    <w:rsid w:val="008A473C"/>
    <w:rsid w:val="008A4FD2"/>
    <w:rsid w:val="008C4B1A"/>
    <w:rsid w:val="008D0D43"/>
    <w:rsid w:val="008D4389"/>
    <w:rsid w:val="008F0D58"/>
    <w:rsid w:val="008F19FB"/>
    <w:rsid w:val="00917198"/>
    <w:rsid w:val="009310A2"/>
    <w:rsid w:val="00935826"/>
    <w:rsid w:val="009461F6"/>
    <w:rsid w:val="00963651"/>
    <w:rsid w:val="00964A53"/>
    <w:rsid w:val="00970C51"/>
    <w:rsid w:val="009740A9"/>
    <w:rsid w:val="0097749D"/>
    <w:rsid w:val="00980652"/>
    <w:rsid w:val="00991CBC"/>
    <w:rsid w:val="009A7911"/>
    <w:rsid w:val="009C36D7"/>
    <w:rsid w:val="009E3292"/>
    <w:rsid w:val="009E6CD7"/>
    <w:rsid w:val="00A16490"/>
    <w:rsid w:val="00A31A4A"/>
    <w:rsid w:val="00A35B15"/>
    <w:rsid w:val="00A42BC8"/>
    <w:rsid w:val="00A5717A"/>
    <w:rsid w:val="00A61BFB"/>
    <w:rsid w:val="00A63CB8"/>
    <w:rsid w:val="00A64DDD"/>
    <w:rsid w:val="00A70834"/>
    <w:rsid w:val="00A72604"/>
    <w:rsid w:val="00A75A8F"/>
    <w:rsid w:val="00A76459"/>
    <w:rsid w:val="00A868DF"/>
    <w:rsid w:val="00A90FD7"/>
    <w:rsid w:val="00A91D3E"/>
    <w:rsid w:val="00AA2821"/>
    <w:rsid w:val="00AB4E69"/>
    <w:rsid w:val="00AB6A2F"/>
    <w:rsid w:val="00AC4535"/>
    <w:rsid w:val="00AD2475"/>
    <w:rsid w:val="00AD3E72"/>
    <w:rsid w:val="00AD6282"/>
    <w:rsid w:val="00AD6814"/>
    <w:rsid w:val="00AF2294"/>
    <w:rsid w:val="00B00595"/>
    <w:rsid w:val="00B11965"/>
    <w:rsid w:val="00B14405"/>
    <w:rsid w:val="00B20039"/>
    <w:rsid w:val="00B21623"/>
    <w:rsid w:val="00B4465B"/>
    <w:rsid w:val="00B544FB"/>
    <w:rsid w:val="00B80A6D"/>
    <w:rsid w:val="00B82097"/>
    <w:rsid w:val="00B86E2D"/>
    <w:rsid w:val="00B87682"/>
    <w:rsid w:val="00B87869"/>
    <w:rsid w:val="00B92868"/>
    <w:rsid w:val="00BA687A"/>
    <w:rsid w:val="00BC045B"/>
    <w:rsid w:val="00BC255D"/>
    <w:rsid w:val="00BC4756"/>
    <w:rsid w:val="00BC5394"/>
    <w:rsid w:val="00BD54E7"/>
    <w:rsid w:val="00BD5E9E"/>
    <w:rsid w:val="00BF072D"/>
    <w:rsid w:val="00C06C81"/>
    <w:rsid w:val="00C3783C"/>
    <w:rsid w:val="00C40B58"/>
    <w:rsid w:val="00C40C5B"/>
    <w:rsid w:val="00C41DC3"/>
    <w:rsid w:val="00C51903"/>
    <w:rsid w:val="00C5256F"/>
    <w:rsid w:val="00C52DF1"/>
    <w:rsid w:val="00C552C4"/>
    <w:rsid w:val="00C607E6"/>
    <w:rsid w:val="00C6326B"/>
    <w:rsid w:val="00C71ED6"/>
    <w:rsid w:val="00C75516"/>
    <w:rsid w:val="00C93694"/>
    <w:rsid w:val="00CA3792"/>
    <w:rsid w:val="00CA5C85"/>
    <w:rsid w:val="00CB4B9A"/>
    <w:rsid w:val="00CC2CAC"/>
    <w:rsid w:val="00CC6C08"/>
    <w:rsid w:val="00CD1032"/>
    <w:rsid w:val="00CD7BFF"/>
    <w:rsid w:val="00CE0CC5"/>
    <w:rsid w:val="00CF0D82"/>
    <w:rsid w:val="00CF0F55"/>
    <w:rsid w:val="00CF36F6"/>
    <w:rsid w:val="00D1244B"/>
    <w:rsid w:val="00D175B6"/>
    <w:rsid w:val="00D27308"/>
    <w:rsid w:val="00D46B6F"/>
    <w:rsid w:val="00D64965"/>
    <w:rsid w:val="00D85C4D"/>
    <w:rsid w:val="00DB50E1"/>
    <w:rsid w:val="00DB64BC"/>
    <w:rsid w:val="00DD623C"/>
    <w:rsid w:val="00E03E77"/>
    <w:rsid w:val="00E17E26"/>
    <w:rsid w:val="00E215A6"/>
    <w:rsid w:val="00E25679"/>
    <w:rsid w:val="00E25B14"/>
    <w:rsid w:val="00E40AF0"/>
    <w:rsid w:val="00E40E98"/>
    <w:rsid w:val="00E423D3"/>
    <w:rsid w:val="00E53136"/>
    <w:rsid w:val="00E53DBC"/>
    <w:rsid w:val="00E567FA"/>
    <w:rsid w:val="00E73902"/>
    <w:rsid w:val="00E8111E"/>
    <w:rsid w:val="00E845D1"/>
    <w:rsid w:val="00EA2264"/>
    <w:rsid w:val="00EA7C58"/>
    <w:rsid w:val="00EB7575"/>
    <w:rsid w:val="00EC7929"/>
    <w:rsid w:val="00EE0518"/>
    <w:rsid w:val="00F02DDF"/>
    <w:rsid w:val="00F236C8"/>
    <w:rsid w:val="00F23E3B"/>
    <w:rsid w:val="00F26A61"/>
    <w:rsid w:val="00F34573"/>
    <w:rsid w:val="00F35C2B"/>
    <w:rsid w:val="00F43FA5"/>
    <w:rsid w:val="00F53040"/>
    <w:rsid w:val="00F62618"/>
    <w:rsid w:val="00F868ED"/>
    <w:rsid w:val="00F90635"/>
    <w:rsid w:val="00FB12B6"/>
    <w:rsid w:val="00FE04BF"/>
    <w:rsid w:val="00FE4E1C"/>
    <w:rsid w:val="00FE73C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523F2D6"/>
  <w15:chartTrackingRefBased/>
  <w15:docId w15:val="{01267AE2-D669-4D6C-9C0E-4683AF1FB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783C"/>
    <w:pPr>
      <w:spacing w:after="0" w:line="24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9461F6"/>
    <w:pPr>
      <w:keepNext/>
      <w:keepLines/>
      <w:spacing w:before="240"/>
      <w:outlineLvl w:val="0"/>
    </w:pPr>
    <w:rPr>
      <w:rFonts w:asciiTheme="majorHAnsi" w:eastAsiaTheme="majorEastAsia" w:hAnsiTheme="majorHAnsi" w:cstheme="majorBidi"/>
      <w:color w:val="31479E" w:themeColor="accent1" w:themeShade="BF"/>
      <w:sz w:val="32"/>
      <w:szCs w:val="32"/>
    </w:rPr>
  </w:style>
  <w:style w:type="paragraph" w:styleId="Heading2">
    <w:name w:val="heading 2"/>
    <w:basedOn w:val="Normal"/>
    <w:next w:val="Normal"/>
    <w:link w:val="Heading2Char"/>
    <w:uiPriority w:val="9"/>
    <w:unhideWhenUsed/>
    <w:qFormat/>
    <w:rsid w:val="009461F6"/>
    <w:pPr>
      <w:keepNext/>
      <w:keepLines/>
      <w:spacing w:before="40"/>
      <w:outlineLvl w:val="1"/>
    </w:pPr>
    <w:rPr>
      <w:rFonts w:asciiTheme="majorHAnsi" w:eastAsiaTheme="majorEastAsia" w:hAnsiTheme="majorHAnsi" w:cstheme="majorBidi"/>
      <w:color w:val="31479E" w:themeColor="accent1" w:themeShade="BF"/>
      <w:sz w:val="28"/>
      <w:szCs w:val="28"/>
    </w:rPr>
  </w:style>
  <w:style w:type="paragraph" w:styleId="Heading3">
    <w:name w:val="heading 3"/>
    <w:basedOn w:val="Normal"/>
    <w:next w:val="Normal"/>
    <w:link w:val="Heading3Char"/>
    <w:uiPriority w:val="9"/>
    <w:unhideWhenUsed/>
    <w:qFormat/>
    <w:rsid w:val="009461F6"/>
    <w:pPr>
      <w:keepNext/>
      <w:keepLines/>
      <w:spacing w:before="40"/>
      <w:outlineLvl w:val="2"/>
    </w:pPr>
    <w:rPr>
      <w:rFonts w:asciiTheme="majorHAnsi" w:eastAsiaTheme="majorEastAsia" w:hAnsiTheme="majorHAnsi" w:cstheme="majorBidi"/>
      <w:color w:val="21306A" w:themeColor="accent1" w:themeShade="80"/>
    </w:rPr>
  </w:style>
  <w:style w:type="paragraph" w:styleId="Heading4">
    <w:name w:val="heading 4"/>
    <w:basedOn w:val="Normal"/>
    <w:next w:val="Normal"/>
    <w:link w:val="Heading4Char"/>
    <w:uiPriority w:val="9"/>
    <w:unhideWhenUsed/>
    <w:qFormat/>
    <w:rsid w:val="009461F6"/>
    <w:pPr>
      <w:keepNext/>
      <w:keepLines/>
      <w:spacing w:before="40"/>
      <w:outlineLvl w:val="3"/>
    </w:pPr>
    <w:rPr>
      <w:rFonts w:asciiTheme="majorHAnsi" w:eastAsiaTheme="majorEastAsia" w:hAnsiTheme="majorHAnsi" w:cstheme="majorBidi"/>
      <w:i/>
      <w:iCs/>
      <w:color w:val="31479E" w:themeColor="accent1" w:themeShade="BF"/>
    </w:rPr>
  </w:style>
  <w:style w:type="paragraph" w:styleId="Heading5">
    <w:name w:val="heading 5"/>
    <w:basedOn w:val="Normal"/>
    <w:next w:val="Normal"/>
    <w:link w:val="Heading5Char"/>
    <w:uiPriority w:val="9"/>
    <w:unhideWhenUsed/>
    <w:qFormat/>
    <w:rsid w:val="009461F6"/>
    <w:pPr>
      <w:keepNext/>
      <w:keepLines/>
      <w:spacing w:before="40"/>
      <w:outlineLvl w:val="4"/>
    </w:pPr>
    <w:rPr>
      <w:rFonts w:asciiTheme="majorHAnsi" w:eastAsiaTheme="majorEastAsia" w:hAnsiTheme="majorHAnsi" w:cstheme="majorBidi"/>
      <w:color w:val="31479E" w:themeColor="accent1" w:themeShade="BF"/>
    </w:rPr>
  </w:style>
  <w:style w:type="paragraph" w:styleId="Heading6">
    <w:name w:val="heading 6"/>
    <w:basedOn w:val="Normal"/>
    <w:next w:val="Normal"/>
    <w:link w:val="Heading6Char"/>
    <w:uiPriority w:val="9"/>
    <w:semiHidden/>
    <w:unhideWhenUsed/>
    <w:qFormat/>
    <w:rsid w:val="009461F6"/>
    <w:pPr>
      <w:keepNext/>
      <w:keepLines/>
      <w:spacing w:before="40"/>
      <w:outlineLvl w:val="5"/>
    </w:pPr>
    <w:rPr>
      <w:rFonts w:asciiTheme="majorHAnsi" w:eastAsiaTheme="majorEastAsia" w:hAnsiTheme="majorHAnsi" w:cstheme="majorBidi"/>
      <w:color w:val="21306A" w:themeColor="accent1" w:themeShade="80"/>
    </w:rPr>
  </w:style>
  <w:style w:type="paragraph" w:styleId="Heading7">
    <w:name w:val="heading 7"/>
    <w:basedOn w:val="Normal"/>
    <w:next w:val="Normal"/>
    <w:link w:val="Heading7Char"/>
    <w:uiPriority w:val="9"/>
    <w:semiHidden/>
    <w:unhideWhenUsed/>
    <w:qFormat/>
    <w:rsid w:val="009461F6"/>
    <w:pPr>
      <w:keepNext/>
      <w:keepLines/>
      <w:spacing w:before="40"/>
      <w:outlineLvl w:val="6"/>
    </w:pPr>
    <w:rPr>
      <w:rFonts w:asciiTheme="majorHAnsi" w:eastAsiaTheme="majorEastAsia" w:hAnsiTheme="majorHAnsi" w:cstheme="majorBidi"/>
      <w:i/>
      <w:iCs/>
      <w:color w:val="21306A" w:themeColor="accent1" w:themeShade="80"/>
    </w:rPr>
  </w:style>
  <w:style w:type="paragraph" w:styleId="Heading8">
    <w:name w:val="heading 8"/>
    <w:basedOn w:val="Normal"/>
    <w:next w:val="Normal"/>
    <w:link w:val="Heading8Char"/>
    <w:uiPriority w:val="9"/>
    <w:semiHidden/>
    <w:unhideWhenUsed/>
    <w:qFormat/>
    <w:rsid w:val="009461F6"/>
    <w:pPr>
      <w:keepNext/>
      <w:keepLines/>
      <w:spacing w:before="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9461F6"/>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39A9"/>
    <w:pPr>
      <w:ind w:left="720"/>
      <w:contextualSpacing/>
    </w:pPr>
  </w:style>
  <w:style w:type="character" w:customStyle="1" w:styleId="Heading1Char">
    <w:name w:val="Heading 1 Char"/>
    <w:basedOn w:val="DefaultParagraphFont"/>
    <w:link w:val="Heading1"/>
    <w:uiPriority w:val="9"/>
    <w:rsid w:val="009461F6"/>
    <w:rPr>
      <w:rFonts w:asciiTheme="majorHAnsi" w:eastAsiaTheme="majorEastAsia" w:hAnsiTheme="majorHAnsi" w:cstheme="majorBidi"/>
      <w:color w:val="31479E" w:themeColor="accent1" w:themeShade="BF"/>
      <w:sz w:val="32"/>
      <w:szCs w:val="32"/>
    </w:rPr>
  </w:style>
  <w:style w:type="paragraph" w:styleId="TOCHeading">
    <w:name w:val="TOC Heading"/>
    <w:basedOn w:val="Heading1"/>
    <w:next w:val="Normal"/>
    <w:uiPriority w:val="39"/>
    <w:unhideWhenUsed/>
    <w:qFormat/>
    <w:rsid w:val="009461F6"/>
    <w:pPr>
      <w:outlineLvl w:val="9"/>
    </w:pPr>
  </w:style>
  <w:style w:type="paragraph" w:styleId="TOC2">
    <w:name w:val="toc 2"/>
    <w:basedOn w:val="Normal"/>
    <w:next w:val="Normal"/>
    <w:autoRedefine/>
    <w:uiPriority w:val="39"/>
    <w:unhideWhenUsed/>
    <w:rsid w:val="00935826"/>
    <w:pPr>
      <w:spacing w:after="100"/>
      <w:ind w:left="220"/>
    </w:pPr>
    <w:rPr>
      <w:lang w:val="en-US"/>
    </w:rPr>
  </w:style>
  <w:style w:type="paragraph" w:styleId="TOC1">
    <w:name w:val="toc 1"/>
    <w:basedOn w:val="Normal"/>
    <w:next w:val="Normal"/>
    <w:autoRedefine/>
    <w:uiPriority w:val="39"/>
    <w:unhideWhenUsed/>
    <w:rsid w:val="00935826"/>
    <w:pPr>
      <w:spacing w:after="100"/>
    </w:pPr>
    <w:rPr>
      <w:lang w:val="en-US"/>
    </w:rPr>
  </w:style>
  <w:style w:type="paragraph" w:styleId="TOC3">
    <w:name w:val="toc 3"/>
    <w:basedOn w:val="Normal"/>
    <w:next w:val="Normal"/>
    <w:autoRedefine/>
    <w:uiPriority w:val="39"/>
    <w:unhideWhenUsed/>
    <w:rsid w:val="00935826"/>
    <w:pPr>
      <w:spacing w:after="100"/>
      <w:ind w:left="440"/>
    </w:pPr>
    <w:rPr>
      <w:lang w:val="en-US"/>
    </w:rPr>
  </w:style>
  <w:style w:type="paragraph" w:styleId="NoSpacing">
    <w:name w:val="No Spacing"/>
    <w:link w:val="NoSpacingChar"/>
    <w:uiPriority w:val="1"/>
    <w:qFormat/>
    <w:rsid w:val="009461F6"/>
    <w:pPr>
      <w:spacing w:after="0" w:line="240" w:lineRule="auto"/>
    </w:pPr>
  </w:style>
  <w:style w:type="character" w:customStyle="1" w:styleId="NoSpacingChar">
    <w:name w:val="No Spacing Char"/>
    <w:basedOn w:val="DefaultParagraphFont"/>
    <w:link w:val="NoSpacing"/>
    <w:uiPriority w:val="1"/>
    <w:rsid w:val="00935826"/>
  </w:style>
  <w:style w:type="paragraph" w:styleId="Header">
    <w:name w:val="header"/>
    <w:basedOn w:val="Normal"/>
    <w:link w:val="HeaderChar"/>
    <w:uiPriority w:val="99"/>
    <w:unhideWhenUsed/>
    <w:rsid w:val="00935826"/>
    <w:pPr>
      <w:tabs>
        <w:tab w:val="center" w:pos="4513"/>
        <w:tab w:val="right" w:pos="9026"/>
      </w:tabs>
    </w:pPr>
  </w:style>
  <w:style w:type="character" w:customStyle="1" w:styleId="HeaderChar">
    <w:name w:val="Header Char"/>
    <w:basedOn w:val="DefaultParagraphFont"/>
    <w:link w:val="Header"/>
    <w:uiPriority w:val="99"/>
    <w:rsid w:val="00935826"/>
  </w:style>
  <w:style w:type="paragraph" w:styleId="Footer">
    <w:name w:val="footer"/>
    <w:basedOn w:val="Normal"/>
    <w:link w:val="FooterChar"/>
    <w:uiPriority w:val="99"/>
    <w:unhideWhenUsed/>
    <w:rsid w:val="00935826"/>
    <w:pPr>
      <w:tabs>
        <w:tab w:val="center" w:pos="4513"/>
        <w:tab w:val="right" w:pos="9026"/>
      </w:tabs>
    </w:pPr>
  </w:style>
  <w:style w:type="character" w:customStyle="1" w:styleId="FooterChar">
    <w:name w:val="Footer Char"/>
    <w:basedOn w:val="DefaultParagraphFont"/>
    <w:link w:val="Footer"/>
    <w:uiPriority w:val="99"/>
    <w:rsid w:val="00935826"/>
  </w:style>
  <w:style w:type="character" w:styleId="CommentReference">
    <w:name w:val="annotation reference"/>
    <w:basedOn w:val="DefaultParagraphFont"/>
    <w:uiPriority w:val="99"/>
    <w:semiHidden/>
    <w:unhideWhenUsed/>
    <w:rsid w:val="00E40E98"/>
    <w:rPr>
      <w:sz w:val="16"/>
      <w:szCs w:val="16"/>
    </w:rPr>
  </w:style>
  <w:style w:type="paragraph" w:styleId="CommentText">
    <w:name w:val="annotation text"/>
    <w:basedOn w:val="Normal"/>
    <w:link w:val="CommentTextChar"/>
    <w:uiPriority w:val="99"/>
    <w:semiHidden/>
    <w:unhideWhenUsed/>
    <w:rsid w:val="00E40E98"/>
    <w:rPr>
      <w:sz w:val="20"/>
      <w:szCs w:val="20"/>
    </w:rPr>
  </w:style>
  <w:style w:type="character" w:customStyle="1" w:styleId="CommentTextChar">
    <w:name w:val="Comment Text Char"/>
    <w:basedOn w:val="DefaultParagraphFont"/>
    <w:link w:val="CommentText"/>
    <w:uiPriority w:val="99"/>
    <w:semiHidden/>
    <w:rsid w:val="00E40E98"/>
    <w:rPr>
      <w:sz w:val="20"/>
      <w:szCs w:val="20"/>
    </w:rPr>
  </w:style>
  <w:style w:type="paragraph" w:styleId="CommentSubject">
    <w:name w:val="annotation subject"/>
    <w:basedOn w:val="CommentText"/>
    <w:next w:val="CommentText"/>
    <w:link w:val="CommentSubjectChar"/>
    <w:uiPriority w:val="99"/>
    <w:semiHidden/>
    <w:unhideWhenUsed/>
    <w:rsid w:val="00E40E98"/>
    <w:rPr>
      <w:b/>
      <w:bCs/>
    </w:rPr>
  </w:style>
  <w:style w:type="character" w:customStyle="1" w:styleId="CommentSubjectChar">
    <w:name w:val="Comment Subject Char"/>
    <w:basedOn w:val="CommentTextChar"/>
    <w:link w:val="CommentSubject"/>
    <w:uiPriority w:val="99"/>
    <w:semiHidden/>
    <w:rsid w:val="00E40E98"/>
    <w:rPr>
      <w:b/>
      <w:bCs/>
      <w:sz w:val="20"/>
      <w:szCs w:val="20"/>
    </w:rPr>
  </w:style>
  <w:style w:type="paragraph" w:styleId="BalloonText">
    <w:name w:val="Balloon Text"/>
    <w:basedOn w:val="Normal"/>
    <w:link w:val="BalloonTextChar"/>
    <w:uiPriority w:val="99"/>
    <w:semiHidden/>
    <w:unhideWhenUsed/>
    <w:rsid w:val="00E40E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E98"/>
    <w:rPr>
      <w:rFonts w:ascii="Segoe UI" w:hAnsi="Segoe UI" w:cs="Segoe UI"/>
      <w:sz w:val="18"/>
      <w:szCs w:val="18"/>
    </w:rPr>
  </w:style>
  <w:style w:type="character" w:customStyle="1" w:styleId="Heading2Char">
    <w:name w:val="Heading 2 Char"/>
    <w:basedOn w:val="DefaultParagraphFont"/>
    <w:link w:val="Heading2"/>
    <w:uiPriority w:val="9"/>
    <w:rsid w:val="009461F6"/>
    <w:rPr>
      <w:rFonts w:asciiTheme="majorHAnsi" w:eastAsiaTheme="majorEastAsia" w:hAnsiTheme="majorHAnsi" w:cstheme="majorBidi"/>
      <w:color w:val="31479E" w:themeColor="accent1" w:themeShade="BF"/>
      <w:sz w:val="28"/>
      <w:szCs w:val="28"/>
    </w:rPr>
  </w:style>
  <w:style w:type="character" w:customStyle="1" w:styleId="Heading3Char">
    <w:name w:val="Heading 3 Char"/>
    <w:basedOn w:val="DefaultParagraphFont"/>
    <w:link w:val="Heading3"/>
    <w:uiPriority w:val="9"/>
    <w:rsid w:val="009461F6"/>
    <w:rPr>
      <w:rFonts w:asciiTheme="majorHAnsi" w:eastAsiaTheme="majorEastAsia" w:hAnsiTheme="majorHAnsi" w:cstheme="majorBidi"/>
      <w:color w:val="21306A" w:themeColor="accent1" w:themeShade="80"/>
      <w:sz w:val="24"/>
      <w:szCs w:val="24"/>
    </w:rPr>
  </w:style>
  <w:style w:type="character" w:styleId="Hyperlink">
    <w:name w:val="Hyperlink"/>
    <w:basedOn w:val="DefaultParagraphFont"/>
    <w:uiPriority w:val="99"/>
    <w:unhideWhenUsed/>
    <w:rsid w:val="00E40E98"/>
    <w:rPr>
      <w:color w:val="56C7AA" w:themeColor="hyperlink"/>
      <w:u w:val="single"/>
    </w:rPr>
  </w:style>
  <w:style w:type="character" w:styleId="Emphasis">
    <w:name w:val="Emphasis"/>
    <w:basedOn w:val="DefaultParagraphFont"/>
    <w:uiPriority w:val="20"/>
    <w:qFormat/>
    <w:rsid w:val="009461F6"/>
    <w:rPr>
      <w:i/>
      <w:iCs/>
      <w:color w:val="auto"/>
    </w:rPr>
  </w:style>
  <w:style w:type="paragraph" w:styleId="NormalWeb">
    <w:name w:val="Normal (Web)"/>
    <w:basedOn w:val="Normal"/>
    <w:uiPriority w:val="99"/>
    <w:unhideWhenUsed/>
    <w:rsid w:val="00870BED"/>
    <w:pPr>
      <w:spacing w:before="100" w:beforeAutospacing="1" w:after="100" w:afterAutospacing="1"/>
    </w:pPr>
  </w:style>
  <w:style w:type="paragraph" w:customStyle="1" w:styleId="gf">
    <w:name w:val="gf"/>
    <w:basedOn w:val="Normal"/>
    <w:rsid w:val="00B80A6D"/>
    <w:pPr>
      <w:spacing w:before="100" w:beforeAutospacing="1" w:after="100" w:afterAutospacing="1"/>
    </w:pPr>
  </w:style>
  <w:style w:type="character" w:customStyle="1" w:styleId="Heading5Char">
    <w:name w:val="Heading 5 Char"/>
    <w:basedOn w:val="DefaultParagraphFont"/>
    <w:link w:val="Heading5"/>
    <w:uiPriority w:val="9"/>
    <w:rsid w:val="009461F6"/>
    <w:rPr>
      <w:rFonts w:asciiTheme="majorHAnsi" w:eastAsiaTheme="majorEastAsia" w:hAnsiTheme="majorHAnsi" w:cstheme="majorBidi"/>
      <w:color w:val="31479E" w:themeColor="accent1" w:themeShade="BF"/>
    </w:rPr>
  </w:style>
  <w:style w:type="character" w:styleId="Strong">
    <w:name w:val="Strong"/>
    <w:basedOn w:val="DefaultParagraphFont"/>
    <w:uiPriority w:val="22"/>
    <w:qFormat/>
    <w:rsid w:val="009461F6"/>
    <w:rPr>
      <w:b/>
      <w:bCs/>
      <w:color w:val="auto"/>
    </w:rPr>
  </w:style>
  <w:style w:type="paragraph" w:customStyle="1" w:styleId="Default">
    <w:name w:val="Default"/>
    <w:rsid w:val="00323DE8"/>
    <w:pPr>
      <w:autoSpaceDE w:val="0"/>
      <w:autoSpaceDN w:val="0"/>
      <w:adjustRightInd w:val="0"/>
      <w:spacing w:after="0" w:line="240" w:lineRule="auto"/>
    </w:pPr>
    <w:rPr>
      <w:rFonts w:ascii="Calibri" w:hAnsi="Calibri" w:cs="Calibri"/>
      <w:color w:val="000000"/>
      <w:sz w:val="24"/>
      <w:szCs w:val="24"/>
      <w:lang w:val="en-US"/>
    </w:rPr>
  </w:style>
  <w:style w:type="character" w:customStyle="1" w:styleId="UnresolvedMention1">
    <w:name w:val="Unresolved Mention1"/>
    <w:basedOn w:val="DefaultParagraphFont"/>
    <w:uiPriority w:val="99"/>
    <w:semiHidden/>
    <w:unhideWhenUsed/>
    <w:rsid w:val="00323DE8"/>
    <w:rPr>
      <w:color w:val="605E5C"/>
      <w:shd w:val="clear" w:color="auto" w:fill="E1DFDD"/>
    </w:rPr>
  </w:style>
  <w:style w:type="character" w:styleId="FollowedHyperlink">
    <w:name w:val="FollowedHyperlink"/>
    <w:basedOn w:val="DefaultParagraphFont"/>
    <w:uiPriority w:val="99"/>
    <w:semiHidden/>
    <w:unhideWhenUsed/>
    <w:rsid w:val="00323DE8"/>
    <w:rPr>
      <w:color w:val="59A8D1" w:themeColor="followedHyperlink"/>
      <w:u w:val="single"/>
    </w:rPr>
  </w:style>
  <w:style w:type="character" w:customStyle="1" w:styleId="Heading4Char">
    <w:name w:val="Heading 4 Char"/>
    <w:basedOn w:val="DefaultParagraphFont"/>
    <w:link w:val="Heading4"/>
    <w:uiPriority w:val="9"/>
    <w:rsid w:val="009461F6"/>
    <w:rPr>
      <w:rFonts w:asciiTheme="majorHAnsi" w:eastAsiaTheme="majorEastAsia" w:hAnsiTheme="majorHAnsi" w:cstheme="majorBidi"/>
      <w:i/>
      <w:iCs/>
      <w:color w:val="31479E" w:themeColor="accent1" w:themeShade="BF"/>
    </w:rPr>
  </w:style>
  <w:style w:type="character" w:customStyle="1" w:styleId="Heading6Char">
    <w:name w:val="Heading 6 Char"/>
    <w:basedOn w:val="DefaultParagraphFont"/>
    <w:link w:val="Heading6"/>
    <w:uiPriority w:val="9"/>
    <w:semiHidden/>
    <w:rsid w:val="009461F6"/>
    <w:rPr>
      <w:rFonts w:asciiTheme="majorHAnsi" w:eastAsiaTheme="majorEastAsia" w:hAnsiTheme="majorHAnsi" w:cstheme="majorBidi"/>
      <w:color w:val="21306A" w:themeColor="accent1" w:themeShade="80"/>
    </w:rPr>
  </w:style>
  <w:style w:type="character" w:customStyle="1" w:styleId="Heading7Char">
    <w:name w:val="Heading 7 Char"/>
    <w:basedOn w:val="DefaultParagraphFont"/>
    <w:link w:val="Heading7"/>
    <w:uiPriority w:val="9"/>
    <w:semiHidden/>
    <w:rsid w:val="009461F6"/>
    <w:rPr>
      <w:rFonts w:asciiTheme="majorHAnsi" w:eastAsiaTheme="majorEastAsia" w:hAnsiTheme="majorHAnsi" w:cstheme="majorBidi"/>
      <w:i/>
      <w:iCs/>
      <w:color w:val="21306A" w:themeColor="accent1" w:themeShade="80"/>
    </w:rPr>
  </w:style>
  <w:style w:type="character" w:customStyle="1" w:styleId="Heading8Char">
    <w:name w:val="Heading 8 Char"/>
    <w:basedOn w:val="DefaultParagraphFont"/>
    <w:link w:val="Heading8"/>
    <w:uiPriority w:val="9"/>
    <w:semiHidden/>
    <w:rsid w:val="009461F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9461F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9461F6"/>
    <w:pPr>
      <w:spacing w:after="200"/>
    </w:pPr>
    <w:rPr>
      <w:i/>
      <w:iCs/>
      <w:color w:val="212745" w:themeColor="text2"/>
      <w:sz w:val="18"/>
      <w:szCs w:val="18"/>
    </w:rPr>
  </w:style>
  <w:style w:type="paragraph" w:styleId="Title">
    <w:name w:val="Title"/>
    <w:basedOn w:val="Normal"/>
    <w:next w:val="Normal"/>
    <w:link w:val="TitleChar"/>
    <w:uiPriority w:val="10"/>
    <w:qFormat/>
    <w:rsid w:val="009461F6"/>
    <w:pPr>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461F6"/>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9461F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461F6"/>
    <w:rPr>
      <w:color w:val="5A5A5A" w:themeColor="text1" w:themeTint="A5"/>
      <w:spacing w:val="15"/>
    </w:rPr>
  </w:style>
  <w:style w:type="paragraph" w:styleId="Quote">
    <w:name w:val="Quote"/>
    <w:basedOn w:val="Normal"/>
    <w:next w:val="Normal"/>
    <w:link w:val="QuoteChar"/>
    <w:uiPriority w:val="29"/>
    <w:qFormat/>
    <w:rsid w:val="009461F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461F6"/>
    <w:rPr>
      <w:i/>
      <w:iCs/>
      <w:color w:val="404040" w:themeColor="text1" w:themeTint="BF"/>
    </w:rPr>
  </w:style>
  <w:style w:type="paragraph" w:styleId="IntenseQuote">
    <w:name w:val="Intense Quote"/>
    <w:basedOn w:val="Normal"/>
    <w:next w:val="Normal"/>
    <w:link w:val="IntenseQuoteChar"/>
    <w:uiPriority w:val="30"/>
    <w:qFormat/>
    <w:rsid w:val="009461F6"/>
    <w:pPr>
      <w:pBdr>
        <w:top w:val="single" w:sz="4" w:space="10" w:color="4E67C8" w:themeColor="accent1"/>
        <w:bottom w:val="single" w:sz="4" w:space="10" w:color="4E67C8" w:themeColor="accent1"/>
      </w:pBdr>
      <w:spacing w:before="360" w:after="360"/>
      <w:ind w:left="864" w:right="864"/>
      <w:jc w:val="center"/>
    </w:pPr>
    <w:rPr>
      <w:i/>
      <w:iCs/>
      <w:color w:val="4E67C8" w:themeColor="accent1"/>
    </w:rPr>
  </w:style>
  <w:style w:type="character" w:customStyle="1" w:styleId="IntenseQuoteChar">
    <w:name w:val="Intense Quote Char"/>
    <w:basedOn w:val="DefaultParagraphFont"/>
    <w:link w:val="IntenseQuote"/>
    <w:uiPriority w:val="30"/>
    <w:rsid w:val="009461F6"/>
    <w:rPr>
      <w:i/>
      <w:iCs/>
      <w:color w:val="4E67C8" w:themeColor="accent1"/>
    </w:rPr>
  </w:style>
  <w:style w:type="character" w:styleId="SubtleEmphasis">
    <w:name w:val="Subtle Emphasis"/>
    <w:basedOn w:val="DefaultParagraphFont"/>
    <w:uiPriority w:val="19"/>
    <w:qFormat/>
    <w:rsid w:val="009461F6"/>
    <w:rPr>
      <w:i/>
      <w:iCs/>
      <w:color w:val="404040" w:themeColor="text1" w:themeTint="BF"/>
    </w:rPr>
  </w:style>
  <w:style w:type="character" w:styleId="IntenseEmphasis">
    <w:name w:val="Intense Emphasis"/>
    <w:basedOn w:val="DefaultParagraphFont"/>
    <w:uiPriority w:val="21"/>
    <w:qFormat/>
    <w:rsid w:val="009461F6"/>
    <w:rPr>
      <w:i/>
      <w:iCs/>
      <w:color w:val="4E67C8" w:themeColor="accent1"/>
    </w:rPr>
  </w:style>
  <w:style w:type="character" w:styleId="SubtleReference">
    <w:name w:val="Subtle Reference"/>
    <w:basedOn w:val="DefaultParagraphFont"/>
    <w:uiPriority w:val="31"/>
    <w:qFormat/>
    <w:rsid w:val="009461F6"/>
    <w:rPr>
      <w:smallCaps/>
      <w:color w:val="404040" w:themeColor="text1" w:themeTint="BF"/>
    </w:rPr>
  </w:style>
  <w:style w:type="character" w:styleId="IntenseReference">
    <w:name w:val="Intense Reference"/>
    <w:basedOn w:val="DefaultParagraphFont"/>
    <w:uiPriority w:val="32"/>
    <w:qFormat/>
    <w:rsid w:val="009461F6"/>
    <w:rPr>
      <w:b/>
      <w:bCs/>
      <w:smallCaps/>
      <w:color w:val="4E67C8" w:themeColor="accent1"/>
      <w:spacing w:val="5"/>
    </w:rPr>
  </w:style>
  <w:style w:type="character" w:styleId="BookTitle">
    <w:name w:val="Book Title"/>
    <w:basedOn w:val="DefaultParagraphFont"/>
    <w:uiPriority w:val="33"/>
    <w:qFormat/>
    <w:rsid w:val="009461F6"/>
    <w:rPr>
      <w:b/>
      <w:bCs/>
      <w:i/>
      <w:iCs/>
      <w:spacing w:val="5"/>
    </w:rPr>
  </w:style>
  <w:style w:type="paragraph" w:customStyle="1" w:styleId="gm">
    <w:name w:val="gm"/>
    <w:basedOn w:val="Normal"/>
    <w:rsid w:val="00004CBC"/>
    <w:pPr>
      <w:spacing w:before="100" w:beforeAutospacing="1" w:after="100" w:afterAutospacing="1"/>
    </w:pPr>
  </w:style>
  <w:style w:type="paragraph" w:styleId="HTMLPreformatted">
    <w:name w:val="HTML Preformatted"/>
    <w:basedOn w:val="Normal"/>
    <w:link w:val="HTMLPreformattedChar"/>
    <w:uiPriority w:val="99"/>
    <w:semiHidden/>
    <w:unhideWhenUsed/>
    <w:rsid w:val="00004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04CBC"/>
    <w:rPr>
      <w:rFonts w:ascii="Courier New" w:eastAsia="Times New Roman" w:hAnsi="Courier New" w:cs="Courier New"/>
      <w:sz w:val="20"/>
      <w:szCs w:val="20"/>
      <w:lang w:eastAsia="en-IN"/>
    </w:rPr>
  </w:style>
  <w:style w:type="character" w:customStyle="1" w:styleId="ik">
    <w:name w:val="ik"/>
    <w:basedOn w:val="DefaultParagraphFont"/>
    <w:rsid w:val="00004CBC"/>
  </w:style>
  <w:style w:type="paragraph" w:customStyle="1" w:styleId="devsite-breadcrumb-item">
    <w:name w:val="devsite-breadcrumb-item"/>
    <w:basedOn w:val="Normal"/>
    <w:rsid w:val="00E17E26"/>
    <w:pPr>
      <w:spacing w:before="100" w:beforeAutospacing="1" w:after="100" w:afterAutospacing="1"/>
    </w:pPr>
  </w:style>
  <w:style w:type="character" w:styleId="HTMLCode">
    <w:name w:val="HTML Code"/>
    <w:basedOn w:val="DefaultParagraphFont"/>
    <w:uiPriority w:val="99"/>
    <w:semiHidden/>
    <w:unhideWhenUsed/>
    <w:rsid w:val="00EB7575"/>
    <w:rPr>
      <w:rFonts w:ascii="Courier New" w:eastAsia="Times New Roman" w:hAnsi="Courier New" w:cs="Courier New"/>
      <w:sz w:val="20"/>
      <w:szCs w:val="20"/>
    </w:rPr>
  </w:style>
  <w:style w:type="character" w:customStyle="1" w:styleId="sc0">
    <w:name w:val="sc0"/>
    <w:basedOn w:val="DefaultParagraphFont"/>
    <w:rsid w:val="00A72604"/>
    <w:rPr>
      <w:rFonts w:ascii="Courier New" w:hAnsi="Courier New" w:cs="Courier New" w:hint="default"/>
      <w:color w:val="000000"/>
      <w:sz w:val="20"/>
      <w:szCs w:val="20"/>
    </w:rPr>
  </w:style>
  <w:style w:type="character" w:customStyle="1" w:styleId="pun">
    <w:name w:val="pun"/>
    <w:basedOn w:val="DefaultParagraphFont"/>
    <w:rsid w:val="00CA3792"/>
  </w:style>
  <w:style w:type="character" w:customStyle="1" w:styleId="pln">
    <w:name w:val="pln"/>
    <w:basedOn w:val="DefaultParagraphFont"/>
    <w:rsid w:val="00CA3792"/>
  </w:style>
  <w:style w:type="character" w:customStyle="1" w:styleId="str">
    <w:name w:val="str"/>
    <w:basedOn w:val="DefaultParagraphFont"/>
    <w:rsid w:val="00CA3792"/>
  </w:style>
  <w:style w:type="character" w:customStyle="1" w:styleId="kwd">
    <w:name w:val="kwd"/>
    <w:basedOn w:val="DefaultParagraphFont"/>
    <w:rsid w:val="00CA3792"/>
  </w:style>
  <w:style w:type="character" w:customStyle="1" w:styleId="selection">
    <w:name w:val="selection"/>
    <w:basedOn w:val="DefaultParagraphFont"/>
    <w:rsid w:val="006A2D0B"/>
  </w:style>
  <w:style w:type="character" w:customStyle="1" w:styleId="sc641">
    <w:name w:val="sc641"/>
    <w:basedOn w:val="DefaultParagraphFont"/>
    <w:rsid w:val="00294A58"/>
    <w:rPr>
      <w:rFonts w:ascii="Courier New" w:hAnsi="Courier New" w:cs="Courier New" w:hint="default"/>
      <w:color w:val="000000"/>
      <w:sz w:val="20"/>
      <w:szCs w:val="20"/>
      <w:u w:val="single"/>
    </w:rPr>
  </w:style>
  <w:style w:type="character" w:customStyle="1" w:styleId="dl">
    <w:name w:val="dl"/>
    <w:basedOn w:val="DefaultParagraphFont"/>
    <w:rsid w:val="002A4F6C"/>
  </w:style>
  <w:style w:type="character" w:styleId="HTMLCite">
    <w:name w:val="HTML Cite"/>
    <w:basedOn w:val="DefaultParagraphFont"/>
    <w:uiPriority w:val="99"/>
    <w:semiHidden/>
    <w:unhideWhenUsed/>
    <w:rsid w:val="0043656F"/>
    <w:rPr>
      <w:i/>
      <w:iCs/>
    </w:rPr>
  </w:style>
  <w:style w:type="character" w:customStyle="1" w:styleId="ng-binding">
    <w:name w:val="ng-binding"/>
    <w:basedOn w:val="DefaultParagraphFont"/>
    <w:rsid w:val="00377F3B"/>
  </w:style>
  <w:style w:type="table" w:styleId="TableGrid">
    <w:name w:val="Table Grid"/>
    <w:basedOn w:val="TableNormal"/>
    <w:uiPriority w:val="39"/>
    <w:rsid w:val="008234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897CD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lt">
    <w:name w:val="alt"/>
    <w:basedOn w:val="Normal"/>
    <w:rsid w:val="006319D8"/>
    <w:pPr>
      <w:spacing w:before="100" w:beforeAutospacing="1" w:after="100" w:afterAutospacing="1"/>
    </w:pPr>
  </w:style>
  <w:style w:type="character" w:customStyle="1" w:styleId="string">
    <w:name w:val="string"/>
    <w:basedOn w:val="DefaultParagraphFont"/>
    <w:rsid w:val="006319D8"/>
  </w:style>
  <w:style w:type="character" w:customStyle="1" w:styleId="keyword">
    <w:name w:val="keyword"/>
    <w:basedOn w:val="DefaultParagraphFont"/>
    <w:rsid w:val="006319D8"/>
  </w:style>
  <w:style w:type="paragraph" w:customStyle="1" w:styleId="alt1">
    <w:name w:val="alt1"/>
    <w:basedOn w:val="Normal"/>
    <w:rsid w:val="006319D8"/>
    <w:pPr>
      <w:pBdr>
        <w:left w:val="single" w:sz="18" w:space="0" w:color="6CE26C"/>
      </w:pBdr>
      <w:shd w:val="clear" w:color="auto" w:fill="FFFFFF"/>
      <w:spacing w:line="210" w:lineRule="atLeast"/>
    </w:pPr>
    <w:rPr>
      <w:color w:val="5C5C5C"/>
    </w:rPr>
  </w:style>
  <w:style w:type="character" w:customStyle="1" w:styleId="comment2">
    <w:name w:val="comment2"/>
    <w:basedOn w:val="DefaultParagraphFont"/>
    <w:rsid w:val="006319D8"/>
    <w:rPr>
      <w:color w:val="008200"/>
      <w:bdr w:val="none" w:sz="0" w:space="0" w:color="auto" w:frame="1"/>
    </w:rPr>
  </w:style>
  <w:style w:type="character" w:customStyle="1" w:styleId="string2">
    <w:name w:val="string2"/>
    <w:basedOn w:val="DefaultParagraphFont"/>
    <w:rsid w:val="006319D8"/>
    <w:rPr>
      <w:color w:val="0000FF"/>
      <w:bdr w:val="none" w:sz="0" w:space="0" w:color="auto" w:frame="1"/>
    </w:rPr>
  </w:style>
  <w:style w:type="character" w:customStyle="1" w:styleId="keyword2">
    <w:name w:val="keyword2"/>
    <w:basedOn w:val="DefaultParagraphFont"/>
    <w:rsid w:val="006319D8"/>
    <w:rPr>
      <w:b/>
      <w:bCs/>
      <w:color w:val="006699"/>
      <w:bdr w:val="none" w:sz="0" w:space="0" w:color="auto" w:frame="1"/>
    </w:rPr>
  </w:style>
  <w:style w:type="character" w:customStyle="1" w:styleId="comment">
    <w:name w:val="comment"/>
    <w:basedOn w:val="DefaultParagraphFont"/>
    <w:rsid w:val="00104E1B"/>
  </w:style>
  <w:style w:type="character" w:customStyle="1" w:styleId="attribute">
    <w:name w:val="attribute"/>
    <w:basedOn w:val="DefaultParagraphFont"/>
    <w:rsid w:val="00AD3E72"/>
  </w:style>
  <w:style w:type="character" w:customStyle="1" w:styleId="attribute-value">
    <w:name w:val="attribute-value"/>
    <w:basedOn w:val="DefaultParagraphFont"/>
    <w:rsid w:val="00AD3E72"/>
  </w:style>
  <w:style w:type="character" w:customStyle="1" w:styleId="tag">
    <w:name w:val="tag"/>
    <w:basedOn w:val="DefaultParagraphFont"/>
    <w:rsid w:val="00AD3E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459195">
      <w:bodyDiv w:val="1"/>
      <w:marLeft w:val="0"/>
      <w:marRight w:val="0"/>
      <w:marTop w:val="0"/>
      <w:marBottom w:val="0"/>
      <w:divBdr>
        <w:top w:val="none" w:sz="0" w:space="0" w:color="auto"/>
        <w:left w:val="none" w:sz="0" w:space="0" w:color="auto"/>
        <w:bottom w:val="none" w:sz="0" w:space="0" w:color="auto"/>
        <w:right w:val="none" w:sz="0" w:space="0" w:color="auto"/>
      </w:divBdr>
    </w:div>
    <w:div w:id="65811070">
      <w:bodyDiv w:val="1"/>
      <w:marLeft w:val="0"/>
      <w:marRight w:val="0"/>
      <w:marTop w:val="0"/>
      <w:marBottom w:val="0"/>
      <w:divBdr>
        <w:top w:val="none" w:sz="0" w:space="0" w:color="auto"/>
        <w:left w:val="none" w:sz="0" w:space="0" w:color="auto"/>
        <w:bottom w:val="none" w:sz="0" w:space="0" w:color="auto"/>
        <w:right w:val="none" w:sz="0" w:space="0" w:color="auto"/>
      </w:divBdr>
      <w:divsChild>
        <w:div w:id="1534884833">
          <w:marLeft w:val="0"/>
          <w:marRight w:val="0"/>
          <w:marTop w:val="270"/>
          <w:marBottom w:val="270"/>
          <w:divBdr>
            <w:top w:val="none" w:sz="0" w:space="0" w:color="auto"/>
            <w:left w:val="none" w:sz="0" w:space="0" w:color="auto"/>
            <w:bottom w:val="none" w:sz="0" w:space="0" w:color="auto"/>
            <w:right w:val="none" w:sz="0" w:space="0" w:color="auto"/>
          </w:divBdr>
        </w:div>
      </w:divsChild>
    </w:div>
    <w:div w:id="89274393">
      <w:bodyDiv w:val="1"/>
      <w:marLeft w:val="0"/>
      <w:marRight w:val="0"/>
      <w:marTop w:val="0"/>
      <w:marBottom w:val="0"/>
      <w:divBdr>
        <w:top w:val="none" w:sz="0" w:space="0" w:color="auto"/>
        <w:left w:val="none" w:sz="0" w:space="0" w:color="auto"/>
        <w:bottom w:val="none" w:sz="0" w:space="0" w:color="auto"/>
        <w:right w:val="none" w:sz="0" w:space="0" w:color="auto"/>
      </w:divBdr>
    </w:div>
    <w:div w:id="91555409">
      <w:bodyDiv w:val="1"/>
      <w:marLeft w:val="0"/>
      <w:marRight w:val="0"/>
      <w:marTop w:val="0"/>
      <w:marBottom w:val="0"/>
      <w:divBdr>
        <w:top w:val="none" w:sz="0" w:space="0" w:color="auto"/>
        <w:left w:val="none" w:sz="0" w:space="0" w:color="auto"/>
        <w:bottom w:val="none" w:sz="0" w:space="0" w:color="auto"/>
        <w:right w:val="none" w:sz="0" w:space="0" w:color="auto"/>
      </w:divBdr>
      <w:divsChild>
        <w:div w:id="1428115204">
          <w:marLeft w:val="-15"/>
          <w:marRight w:val="-15"/>
          <w:marTop w:val="0"/>
          <w:marBottom w:val="0"/>
          <w:divBdr>
            <w:top w:val="single" w:sz="6" w:space="0" w:color="D1D5DA"/>
            <w:left w:val="single" w:sz="6" w:space="12" w:color="D1D5DA"/>
            <w:bottom w:val="single" w:sz="6" w:space="0" w:color="D1D5DA"/>
            <w:right w:val="single" w:sz="6" w:space="12" w:color="D1D5DA"/>
          </w:divBdr>
          <w:divsChild>
            <w:div w:id="619721113">
              <w:marLeft w:val="0"/>
              <w:marRight w:val="0"/>
              <w:marTop w:val="0"/>
              <w:marBottom w:val="0"/>
              <w:divBdr>
                <w:top w:val="none" w:sz="0" w:space="0" w:color="auto"/>
                <w:left w:val="none" w:sz="0" w:space="0" w:color="auto"/>
                <w:bottom w:val="none" w:sz="0" w:space="0" w:color="auto"/>
                <w:right w:val="none" w:sz="0" w:space="0" w:color="auto"/>
              </w:divBdr>
              <w:divsChild>
                <w:div w:id="140676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896955">
          <w:marLeft w:val="0"/>
          <w:marRight w:val="0"/>
          <w:marTop w:val="0"/>
          <w:marBottom w:val="0"/>
          <w:divBdr>
            <w:top w:val="none" w:sz="0" w:space="0" w:color="auto"/>
            <w:left w:val="none" w:sz="0" w:space="0" w:color="auto"/>
            <w:bottom w:val="single" w:sz="6" w:space="0" w:color="E1E4E8"/>
            <w:right w:val="none" w:sz="0" w:space="0" w:color="auto"/>
          </w:divBdr>
        </w:div>
      </w:divsChild>
    </w:div>
    <w:div w:id="131141319">
      <w:bodyDiv w:val="1"/>
      <w:marLeft w:val="0"/>
      <w:marRight w:val="0"/>
      <w:marTop w:val="0"/>
      <w:marBottom w:val="0"/>
      <w:divBdr>
        <w:top w:val="none" w:sz="0" w:space="0" w:color="auto"/>
        <w:left w:val="none" w:sz="0" w:space="0" w:color="auto"/>
        <w:bottom w:val="none" w:sz="0" w:space="0" w:color="auto"/>
        <w:right w:val="none" w:sz="0" w:space="0" w:color="auto"/>
      </w:divBdr>
    </w:div>
    <w:div w:id="141511307">
      <w:bodyDiv w:val="1"/>
      <w:marLeft w:val="0"/>
      <w:marRight w:val="0"/>
      <w:marTop w:val="0"/>
      <w:marBottom w:val="0"/>
      <w:divBdr>
        <w:top w:val="none" w:sz="0" w:space="0" w:color="auto"/>
        <w:left w:val="none" w:sz="0" w:space="0" w:color="auto"/>
        <w:bottom w:val="none" w:sz="0" w:space="0" w:color="auto"/>
        <w:right w:val="none" w:sz="0" w:space="0" w:color="auto"/>
      </w:divBdr>
    </w:div>
    <w:div w:id="179857353">
      <w:bodyDiv w:val="1"/>
      <w:marLeft w:val="0"/>
      <w:marRight w:val="0"/>
      <w:marTop w:val="0"/>
      <w:marBottom w:val="0"/>
      <w:divBdr>
        <w:top w:val="none" w:sz="0" w:space="0" w:color="auto"/>
        <w:left w:val="none" w:sz="0" w:space="0" w:color="auto"/>
        <w:bottom w:val="none" w:sz="0" w:space="0" w:color="auto"/>
        <w:right w:val="none" w:sz="0" w:space="0" w:color="auto"/>
      </w:divBdr>
      <w:divsChild>
        <w:div w:id="1448698914">
          <w:marLeft w:val="0"/>
          <w:marRight w:val="0"/>
          <w:marTop w:val="0"/>
          <w:marBottom w:val="0"/>
          <w:divBdr>
            <w:top w:val="none" w:sz="0" w:space="0" w:color="auto"/>
            <w:left w:val="none" w:sz="0" w:space="0" w:color="auto"/>
            <w:bottom w:val="none" w:sz="0" w:space="0" w:color="auto"/>
            <w:right w:val="none" w:sz="0" w:space="0" w:color="auto"/>
          </w:divBdr>
        </w:div>
      </w:divsChild>
    </w:div>
    <w:div w:id="216093631">
      <w:bodyDiv w:val="1"/>
      <w:marLeft w:val="0"/>
      <w:marRight w:val="0"/>
      <w:marTop w:val="0"/>
      <w:marBottom w:val="0"/>
      <w:divBdr>
        <w:top w:val="none" w:sz="0" w:space="0" w:color="auto"/>
        <w:left w:val="none" w:sz="0" w:space="0" w:color="auto"/>
        <w:bottom w:val="none" w:sz="0" w:space="0" w:color="auto"/>
        <w:right w:val="none" w:sz="0" w:space="0" w:color="auto"/>
      </w:divBdr>
    </w:div>
    <w:div w:id="248663116">
      <w:bodyDiv w:val="1"/>
      <w:marLeft w:val="0"/>
      <w:marRight w:val="0"/>
      <w:marTop w:val="0"/>
      <w:marBottom w:val="0"/>
      <w:divBdr>
        <w:top w:val="none" w:sz="0" w:space="0" w:color="auto"/>
        <w:left w:val="none" w:sz="0" w:space="0" w:color="auto"/>
        <w:bottom w:val="none" w:sz="0" w:space="0" w:color="auto"/>
        <w:right w:val="none" w:sz="0" w:space="0" w:color="auto"/>
      </w:divBdr>
    </w:div>
    <w:div w:id="256641360">
      <w:bodyDiv w:val="1"/>
      <w:marLeft w:val="0"/>
      <w:marRight w:val="0"/>
      <w:marTop w:val="0"/>
      <w:marBottom w:val="0"/>
      <w:divBdr>
        <w:top w:val="none" w:sz="0" w:space="0" w:color="auto"/>
        <w:left w:val="none" w:sz="0" w:space="0" w:color="auto"/>
        <w:bottom w:val="none" w:sz="0" w:space="0" w:color="auto"/>
        <w:right w:val="none" w:sz="0" w:space="0" w:color="auto"/>
      </w:divBdr>
      <w:divsChild>
        <w:div w:id="1861889067">
          <w:marLeft w:val="0"/>
          <w:marRight w:val="0"/>
          <w:marTop w:val="0"/>
          <w:marBottom w:val="0"/>
          <w:divBdr>
            <w:top w:val="none" w:sz="0" w:space="0" w:color="auto"/>
            <w:left w:val="none" w:sz="0" w:space="0" w:color="auto"/>
            <w:bottom w:val="none" w:sz="0" w:space="0" w:color="auto"/>
            <w:right w:val="none" w:sz="0" w:space="0" w:color="auto"/>
          </w:divBdr>
        </w:div>
      </w:divsChild>
    </w:div>
    <w:div w:id="279453440">
      <w:bodyDiv w:val="1"/>
      <w:marLeft w:val="0"/>
      <w:marRight w:val="0"/>
      <w:marTop w:val="0"/>
      <w:marBottom w:val="0"/>
      <w:divBdr>
        <w:top w:val="none" w:sz="0" w:space="0" w:color="auto"/>
        <w:left w:val="none" w:sz="0" w:space="0" w:color="auto"/>
        <w:bottom w:val="none" w:sz="0" w:space="0" w:color="auto"/>
        <w:right w:val="none" w:sz="0" w:space="0" w:color="auto"/>
      </w:divBdr>
      <w:divsChild>
        <w:div w:id="165291354">
          <w:marLeft w:val="0"/>
          <w:marRight w:val="0"/>
          <w:marTop w:val="0"/>
          <w:marBottom w:val="0"/>
          <w:divBdr>
            <w:top w:val="none" w:sz="0" w:space="0" w:color="auto"/>
            <w:left w:val="none" w:sz="0" w:space="0" w:color="auto"/>
            <w:bottom w:val="none" w:sz="0" w:space="0" w:color="auto"/>
            <w:right w:val="none" w:sz="0" w:space="0" w:color="auto"/>
          </w:divBdr>
        </w:div>
      </w:divsChild>
    </w:div>
    <w:div w:id="281766531">
      <w:bodyDiv w:val="1"/>
      <w:marLeft w:val="0"/>
      <w:marRight w:val="0"/>
      <w:marTop w:val="0"/>
      <w:marBottom w:val="0"/>
      <w:divBdr>
        <w:top w:val="none" w:sz="0" w:space="0" w:color="auto"/>
        <w:left w:val="none" w:sz="0" w:space="0" w:color="auto"/>
        <w:bottom w:val="none" w:sz="0" w:space="0" w:color="auto"/>
        <w:right w:val="none" w:sz="0" w:space="0" w:color="auto"/>
      </w:divBdr>
      <w:divsChild>
        <w:div w:id="1696076982">
          <w:marLeft w:val="0"/>
          <w:marRight w:val="0"/>
          <w:marTop w:val="0"/>
          <w:marBottom w:val="0"/>
          <w:divBdr>
            <w:top w:val="none" w:sz="0" w:space="0" w:color="auto"/>
            <w:left w:val="none" w:sz="0" w:space="0" w:color="auto"/>
            <w:bottom w:val="none" w:sz="0" w:space="0" w:color="auto"/>
            <w:right w:val="none" w:sz="0" w:space="0" w:color="auto"/>
          </w:divBdr>
        </w:div>
      </w:divsChild>
    </w:div>
    <w:div w:id="307561178">
      <w:bodyDiv w:val="1"/>
      <w:marLeft w:val="0"/>
      <w:marRight w:val="0"/>
      <w:marTop w:val="0"/>
      <w:marBottom w:val="0"/>
      <w:divBdr>
        <w:top w:val="none" w:sz="0" w:space="0" w:color="auto"/>
        <w:left w:val="none" w:sz="0" w:space="0" w:color="auto"/>
        <w:bottom w:val="none" w:sz="0" w:space="0" w:color="auto"/>
        <w:right w:val="none" w:sz="0" w:space="0" w:color="auto"/>
      </w:divBdr>
    </w:div>
    <w:div w:id="361243899">
      <w:bodyDiv w:val="1"/>
      <w:marLeft w:val="0"/>
      <w:marRight w:val="0"/>
      <w:marTop w:val="0"/>
      <w:marBottom w:val="0"/>
      <w:divBdr>
        <w:top w:val="none" w:sz="0" w:space="0" w:color="auto"/>
        <w:left w:val="none" w:sz="0" w:space="0" w:color="auto"/>
        <w:bottom w:val="none" w:sz="0" w:space="0" w:color="auto"/>
        <w:right w:val="none" w:sz="0" w:space="0" w:color="auto"/>
      </w:divBdr>
    </w:div>
    <w:div w:id="368771747">
      <w:bodyDiv w:val="1"/>
      <w:marLeft w:val="0"/>
      <w:marRight w:val="0"/>
      <w:marTop w:val="0"/>
      <w:marBottom w:val="0"/>
      <w:divBdr>
        <w:top w:val="none" w:sz="0" w:space="0" w:color="auto"/>
        <w:left w:val="none" w:sz="0" w:space="0" w:color="auto"/>
        <w:bottom w:val="none" w:sz="0" w:space="0" w:color="auto"/>
        <w:right w:val="none" w:sz="0" w:space="0" w:color="auto"/>
      </w:divBdr>
    </w:div>
    <w:div w:id="441610672">
      <w:bodyDiv w:val="1"/>
      <w:marLeft w:val="0"/>
      <w:marRight w:val="0"/>
      <w:marTop w:val="0"/>
      <w:marBottom w:val="0"/>
      <w:divBdr>
        <w:top w:val="none" w:sz="0" w:space="0" w:color="auto"/>
        <w:left w:val="none" w:sz="0" w:space="0" w:color="auto"/>
        <w:bottom w:val="none" w:sz="0" w:space="0" w:color="auto"/>
        <w:right w:val="none" w:sz="0" w:space="0" w:color="auto"/>
      </w:divBdr>
    </w:div>
    <w:div w:id="469320715">
      <w:bodyDiv w:val="1"/>
      <w:marLeft w:val="0"/>
      <w:marRight w:val="0"/>
      <w:marTop w:val="0"/>
      <w:marBottom w:val="0"/>
      <w:divBdr>
        <w:top w:val="none" w:sz="0" w:space="0" w:color="auto"/>
        <w:left w:val="none" w:sz="0" w:space="0" w:color="auto"/>
        <w:bottom w:val="none" w:sz="0" w:space="0" w:color="auto"/>
        <w:right w:val="none" w:sz="0" w:space="0" w:color="auto"/>
      </w:divBdr>
    </w:div>
    <w:div w:id="489448664">
      <w:bodyDiv w:val="1"/>
      <w:marLeft w:val="0"/>
      <w:marRight w:val="0"/>
      <w:marTop w:val="0"/>
      <w:marBottom w:val="0"/>
      <w:divBdr>
        <w:top w:val="none" w:sz="0" w:space="0" w:color="auto"/>
        <w:left w:val="none" w:sz="0" w:space="0" w:color="auto"/>
        <w:bottom w:val="none" w:sz="0" w:space="0" w:color="auto"/>
        <w:right w:val="none" w:sz="0" w:space="0" w:color="auto"/>
      </w:divBdr>
    </w:div>
    <w:div w:id="491919937">
      <w:bodyDiv w:val="1"/>
      <w:marLeft w:val="0"/>
      <w:marRight w:val="0"/>
      <w:marTop w:val="0"/>
      <w:marBottom w:val="0"/>
      <w:divBdr>
        <w:top w:val="none" w:sz="0" w:space="0" w:color="auto"/>
        <w:left w:val="none" w:sz="0" w:space="0" w:color="auto"/>
        <w:bottom w:val="none" w:sz="0" w:space="0" w:color="auto"/>
        <w:right w:val="none" w:sz="0" w:space="0" w:color="auto"/>
      </w:divBdr>
      <w:divsChild>
        <w:div w:id="1303005274">
          <w:marLeft w:val="0"/>
          <w:marRight w:val="0"/>
          <w:marTop w:val="0"/>
          <w:marBottom w:val="0"/>
          <w:divBdr>
            <w:top w:val="none" w:sz="0" w:space="0" w:color="auto"/>
            <w:left w:val="none" w:sz="0" w:space="0" w:color="auto"/>
            <w:bottom w:val="none" w:sz="0" w:space="0" w:color="auto"/>
            <w:right w:val="none" w:sz="0" w:space="0" w:color="auto"/>
          </w:divBdr>
          <w:divsChild>
            <w:div w:id="44067089">
              <w:marLeft w:val="0"/>
              <w:marRight w:val="0"/>
              <w:marTop w:val="0"/>
              <w:marBottom w:val="0"/>
              <w:divBdr>
                <w:top w:val="none" w:sz="0" w:space="0" w:color="auto"/>
                <w:left w:val="none" w:sz="0" w:space="0" w:color="auto"/>
                <w:bottom w:val="none" w:sz="0" w:space="0" w:color="auto"/>
                <w:right w:val="none" w:sz="0" w:space="0" w:color="auto"/>
              </w:divBdr>
              <w:divsChild>
                <w:div w:id="1622765081">
                  <w:marLeft w:val="0"/>
                  <w:marRight w:val="0"/>
                  <w:marTop w:val="0"/>
                  <w:marBottom w:val="0"/>
                  <w:divBdr>
                    <w:top w:val="single" w:sz="2" w:space="0" w:color="879596"/>
                    <w:left w:val="single" w:sz="2" w:space="0" w:color="879596"/>
                    <w:bottom w:val="single" w:sz="2" w:space="0" w:color="879596"/>
                    <w:right w:val="single" w:sz="6" w:space="12" w:color="879596"/>
                  </w:divBdr>
                </w:div>
                <w:div w:id="1845700815">
                  <w:marLeft w:val="0"/>
                  <w:marRight w:val="0"/>
                  <w:marTop w:val="0"/>
                  <w:marBottom w:val="0"/>
                  <w:divBdr>
                    <w:top w:val="single" w:sz="2" w:space="0" w:color="879596"/>
                    <w:left w:val="single" w:sz="2" w:space="0" w:color="879596"/>
                    <w:bottom w:val="single" w:sz="2" w:space="0" w:color="879596"/>
                    <w:right w:val="single" w:sz="6" w:space="0" w:color="879596"/>
                  </w:divBdr>
                </w:div>
                <w:div w:id="643433392">
                  <w:marLeft w:val="0"/>
                  <w:marRight w:val="0"/>
                  <w:marTop w:val="0"/>
                  <w:marBottom w:val="0"/>
                  <w:divBdr>
                    <w:top w:val="single" w:sz="2" w:space="0" w:color="879596"/>
                    <w:left w:val="single" w:sz="2" w:space="0" w:color="879596"/>
                    <w:bottom w:val="single" w:sz="2" w:space="0" w:color="879596"/>
                    <w:right w:val="single" w:sz="2" w:space="0" w:color="879596"/>
                  </w:divBdr>
                </w:div>
              </w:divsChild>
            </w:div>
          </w:divsChild>
        </w:div>
        <w:div w:id="1131441079">
          <w:marLeft w:val="0"/>
          <w:marRight w:val="0"/>
          <w:marTop w:val="0"/>
          <w:marBottom w:val="240"/>
          <w:divBdr>
            <w:top w:val="none" w:sz="0" w:space="0" w:color="auto"/>
            <w:left w:val="none" w:sz="0" w:space="0" w:color="auto"/>
            <w:bottom w:val="none" w:sz="0" w:space="0" w:color="auto"/>
            <w:right w:val="none" w:sz="0" w:space="0" w:color="auto"/>
          </w:divBdr>
        </w:div>
        <w:div w:id="1300644823">
          <w:marLeft w:val="0"/>
          <w:marRight w:val="0"/>
          <w:marTop w:val="0"/>
          <w:marBottom w:val="240"/>
          <w:divBdr>
            <w:top w:val="none" w:sz="0" w:space="0" w:color="auto"/>
            <w:left w:val="none" w:sz="0" w:space="0" w:color="auto"/>
            <w:bottom w:val="none" w:sz="0" w:space="0" w:color="auto"/>
            <w:right w:val="none" w:sz="0" w:space="0" w:color="auto"/>
          </w:divBdr>
          <w:divsChild>
            <w:div w:id="388498222">
              <w:marLeft w:val="0"/>
              <w:marRight w:val="0"/>
              <w:marTop w:val="0"/>
              <w:marBottom w:val="0"/>
              <w:divBdr>
                <w:top w:val="none" w:sz="0" w:space="0" w:color="auto"/>
                <w:left w:val="none" w:sz="0" w:space="0" w:color="auto"/>
                <w:bottom w:val="none" w:sz="0" w:space="0" w:color="auto"/>
                <w:right w:val="none" w:sz="0" w:space="0" w:color="auto"/>
              </w:divBdr>
            </w:div>
            <w:div w:id="213674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167673">
      <w:bodyDiv w:val="1"/>
      <w:marLeft w:val="0"/>
      <w:marRight w:val="0"/>
      <w:marTop w:val="0"/>
      <w:marBottom w:val="0"/>
      <w:divBdr>
        <w:top w:val="none" w:sz="0" w:space="0" w:color="auto"/>
        <w:left w:val="none" w:sz="0" w:space="0" w:color="auto"/>
        <w:bottom w:val="none" w:sz="0" w:space="0" w:color="auto"/>
        <w:right w:val="none" w:sz="0" w:space="0" w:color="auto"/>
      </w:divBdr>
      <w:divsChild>
        <w:div w:id="1611090139">
          <w:marLeft w:val="0"/>
          <w:marRight w:val="0"/>
          <w:marTop w:val="0"/>
          <w:marBottom w:val="0"/>
          <w:divBdr>
            <w:top w:val="none" w:sz="0" w:space="0" w:color="auto"/>
            <w:left w:val="none" w:sz="0" w:space="0" w:color="auto"/>
            <w:bottom w:val="none" w:sz="0" w:space="0" w:color="auto"/>
            <w:right w:val="none" w:sz="0" w:space="0" w:color="auto"/>
          </w:divBdr>
        </w:div>
      </w:divsChild>
    </w:div>
    <w:div w:id="601885193">
      <w:bodyDiv w:val="1"/>
      <w:marLeft w:val="0"/>
      <w:marRight w:val="0"/>
      <w:marTop w:val="0"/>
      <w:marBottom w:val="0"/>
      <w:divBdr>
        <w:top w:val="none" w:sz="0" w:space="0" w:color="auto"/>
        <w:left w:val="none" w:sz="0" w:space="0" w:color="auto"/>
        <w:bottom w:val="none" w:sz="0" w:space="0" w:color="auto"/>
        <w:right w:val="none" w:sz="0" w:space="0" w:color="auto"/>
      </w:divBdr>
    </w:div>
    <w:div w:id="662245759">
      <w:bodyDiv w:val="1"/>
      <w:marLeft w:val="0"/>
      <w:marRight w:val="0"/>
      <w:marTop w:val="0"/>
      <w:marBottom w:val="0"/>
      <w:divBdr>
        <w:top w:val="none" w:sz="0" w:space="0" w:color="auto"/>
        <w:left w:val="none" w:sz="0" w:space="0" w:color="auto"/>
        <w:bottom w:val="none" w:sz="0" w:space="0" w:color="auto"/>
        <w:right w:val="none" w:sz="0" w:space="0" w:color="auto"/>
      </w:divBdr>
      <w:divsChild>
        <w:div w:id="299195349">
          <w:marLeft w:val="0"/>
          <w:marRight w:val="0"/>
          <w:marTop w:val="0"/>
          <w:marBottom w:val="0"/>
          <w:divBdr>
            <w:top w:val="none" w:sz="0" w:space="0" w:color="auto"/>
            <w:left w:val="none" w:sz="0" w:space="0" w:color="auto"/>
            <w:bottom w:val="none" w:sz="0" w:space="0" w:color="auto"/>
            <w:right w:val="none" w:sz="0" w:space="0" w:color="auto"/>
          </w:divBdr>
        </w:div>
      </w:divsChild>
    </w:div>
    <w:div w:id="706566957">
      <w:bodyDiv w:val="1"/>
      <w:marLeft w:val="0"/>
      <w:marRight w:val="0"/>
      <w:marTop w:val="0"/>
      <w:marBottom w:val="0"/>
      <w:divBdr>
        <w:top w:val="none" w:sz="0" w:space="0" w:color="auto"/>
        <w:left w:val="none" w:sz="0" w:space="0" w:color="auto"/>
        <w:bottom w:val="none" w:sz="0" w:space="0" w:color="auto"/>
        <w:right w:val="none" w:sz="0" w:space="0" w:color="auto"/>
      </w:divBdr>
    </w:div>
    <w:div w:id="755783884">
      <w:bodyDiv w:val="1"/>
      <w:marLeft w:val="0"/>
      <w:marRight w:val="0"/>
      <w:marTop w:val="0"/>
      <w:marBottom w:val="0"/>
      <w:divBdr>
        <w:top w:val="none" w:sz="0" w:space="0" w:color="auto"/>
        <w:left w:val="none" w:sz="0" w:space="0" w:color="auto"/>
        <w:bottom w:val="none" w:sz="0" w:space="0" w:color="auto"/>
        <w:right w:val="none" w:sz="0" w:space="0" w:color="auto"/>
      </w:divBdr>
      <w:divsChild>
        <w:div w:id="1509057300">
          <w:marLeft w:val="0"/>
          <w:marRight w:val="0"/>
          <w:marTop w:val="0"/>
          <w:marBottom w:val="0"/>
          <w:divBdr>
            <w:top w:val="none" w:sz="0" w:space="0" w:color="auto"/>
            <w:left w:val="none" w:sz="0" w:space="0" w:color="auto"/>
            <w:bottom w:val="none" w:sz="0" w:space="0" w:color="auto"/>
            <w:right w:val="none" w:sz="0" w:space="0" w:color="auto"/>
          </w:divBdr>
        </w:div>
      </w:divsChild>
    </w:div>
    <w:div w:id="760834748">
      <w:bodyDiv w:val="1"/>
      <w:marLeft w:val="0"/>
      <w:marRight w:val="0"/>
      <w:marTop w:val="0"/>
      <w:marBottom w:val="0"/>
      <w:divBdr>
        <w:top w:val="none" w:sz="0" w:space="0" w:color="auto"/>
        <w:left w:val="none" w:sz="0" w:space="0" w:color="auto"/>
        <w:bottom w:val="none" w:sz="0" w:space="0" w:color="auto"/>
        <w:right w:val="none" w:sz="0" w:space="0" w:color="auto"/>
      </w:divBdr>
    </w:div>
    <w:div w:id="770663024">
      <w:bodyDiv w:val="1"/>
      <w:marLeft w:val="0"/>
      <w:marRight w:val="0"/>
      <w:marTop w:val="0"/>
      <w:marBottom w:val="0"/>
      <w:divBdr>
        <w:top w:val="none" w:sz="0" w:space="0" w:color="auto"/>
        <w:left w:val="none" w:sz="0" w:space="0" w:color="auto"/>
        <w:bottom w:val="none" w:sz="0" w:space="0" w:color="auto"/>
        <w:right w:val="none" w:sz="0" w:space="0" w:color="auto"/>
      </w:divBdr>
    </w:div>
    <w:div w:id="777650466">
      <w:bodyDiv w:val="1"/>
      <w:marLeft w:val="0"/>
      <w:marRight w:val="0"/>
      <w:marTop w:val="0"/>
      <w:marBottom w:val="0"/>
      <w:divBdr>
        <w:top w:val="none" w:sz="0" w:space="0" w:color="auto"/>
        <w:left w:val="none" w:sz="0" w:space="0" w:color="auto"/>
        <w:bottom w:val="none" w:sz="0" w:space="0" w:color="auto"/>
        <w:right w:val="none" w:sz="0" w:space="0" w:color="auto"/>
      </w:divBdr>
    </w:div>
    <w:div w:id="823157779">
      <w:bodyDiv w:val="1"/>
      <w:marLeft w:val="0"/>
      <w:marRight w:val="0"/>
      <w:marTop w:val="0"/>
      <w:marBottom w:val="0"/>
      <w:divBdr>
        <w:top w:val="none" w:sz="0" w:space="0" w:color="auto"/>
        <w:left w:val="none" w:sz="0" w:space="0" w:color="auto"/>
        <w:bottom w:val="none" w:sz="0" w:space="0" w:color="auto"/>
        <w:right w:val="none" w:sz="0" w:space="0" w:color="auto"/>
      </w:divBdr>
      <w:divsChild>
        <w:div w:id="309871979">
          <w:marLeft w:val="0"/>
          <w:marRight w:val="0"/>
          <w:marTop w:val="0"/>
          <w:marBottom w:val="0"/>
          <w:divBdr>
            <w:top w:val="none" w:sz="0" w:space="0" w:color="auto"/>
            <w:left w:val="none" w:sz="0" w:space="0" w:color="auto"/>
            <w:bottom w:val="none" w:sz="0" w:space="0" w:color="auto"/>
            <w:right w:val="none" w:sz="0" w:space="0" w:color="auto"/>
          </w:divBdr>
        </w:div>
      </w:divsChild>
    </w:div>
    <w:div w:id="901453272">
      <w:bodyDiv w:val="1"/>
      <w:marLeft w:val="0"/>
      <w:marRight w:val="0"/>
      <w:marTop w:val="0"/>
      <w:marBottom w:val="0"/>
      <w:divBdr>
        <w:top w:val="none" w:sz="0" w:space="0" w:color="auto"/>
        <w:left w:val="none" w:sz="0" w:space="0" w:color="auto"/>
        <w:bottom w:val="none" w:sz="0" w:space="0" w:color="auto"/>
        <w:right w:val="none" w:sz="0" w:space="0" w:color="auto"/>
      </w:divBdr>
      <w:divsChild>
        <w:div w:id="364527755">
          <w:marLeft w:val="0"/>
          <w:marRight w:val="0"/>
          <w:marTop w:val="0"/>
          <w:marBottom w:val="0"/>
          <w:divBdr>
            <w:top w:val="none" w:sz="0" w:space="0" w:color="auto"/>
            <w:left w:val="none" w:sz="0" w:space="0" w:color="auto"/>
            <w:bottom w:val="none" w:sz="0" w:space="0" w:color="auto"/>
            <w:right w:val="none" w:sz="0" w:space="0" w:color="auto"/>
          </w:divBdr>
        </w:div>
      </w:divsChild>
    </w:div>
    <w:div w:id="1038315808">
      <w:bodyDiv w:val="1"/>
      <w:marLeft w:val="0"/>
      <w:marRight w:val="0"/>
      <w:marTop w:val="0"/>
      <w:marBottom w:val="0"/>
      <w:divBdr>
        <w:top w:val="none" w:sz="0" w:space="0" w:color="auto"/>
        <w:left w:val="none" w:sz="0" w:space="0" w:color="auto"/>
        <w:bottom w:val="none" w:sz="0" w:space="0" w:color="auto"/>
        <w:right w:val="none" w:sz="0" w:space="0" w:color="auto"/>
      </w:divBdr>
    </w:div>
    <w:div w:id="1048843947">
      <w:bodyDiv w:val="1"/>
      <w:marLeft w:val="0"/>
      <w:marRight w:val="0"/>
      <w:marTop w:val="0"/>
      <w:marBottom w:val="0"/>
      <w:divBdr>
        <w:top w:val="none" w:sz="0" w:space="0" w:color="auto"/>
        <w:left w:val="none" w:sz="0" w:space="0" w:color="auto"/>
        <w:bottom w:val="none" w:sz="0" w:space="0" w:color="auto"/>
        <w:right w:val="none" w:sz="0" w:space="0" w:color="auto"/>
      </w:divBdr>
    </w:div>
    <w:div w:id="1051415628">
      <w:bodyDiv w:val="1"/>
      <w:marLeft w:val="0"/>
      <w:marRight w:val="0"/>
      <w:marTop w:val="0"/>
      <w:marBottom w:val="0"/>
      <w:divBdr>
        <w:top w:val="none" w:sz="0" w:space="0" w:color="auto"/>
        <w:left w:val="none" w:sz="0" w:space="0" w:color="auto"/>
        <w:bottom w:val="none" w:sz="0" w:space="0" w:color="auto"/>
        <w:right w:val="none" w:sz="0" w:space="0" w:color="auto"/>
      </w:divBdr>
    </w:div>
    <w:div w:id="1062094593">
      <w:bodyDiv w:val="1"/>
      <w:marLeft w:val="0"/>
      <w:marRight w:val="0"/>
      <w:marTop w:val="0"/>
      <w:marBottom w:val="0"/>
      <w:divBdr>
        <w:top w:val="none" w:sz="0" w:space="0" w:color="auto"/>
        <w:left w:val="none" w:sz="0" w:space="0" w:color="auto"/>
        <w:bottom w:val="none" w:sz="0" w:space="0" w:color="auto"/>
        <w:right w:val="none" w:sz="0" w:space="0" w:color="auto"/>
      </w:divBdr>
    </w:div>
    <w:div w:id="1066033083">
      <w:bodyDiv w:val="1"/>
      <w:marLeft w:val="0"/>
      <w:marRight w:val="0"/>
      <w:marTop w:val="0"/>
      <w:marBottom w:val="0"/>
      <w:divBdr>
        <w:top w:val="none" w:sz="0" w:space="0" w:color="auto"/>
        <w:left w:val="none" w:sz="0" w:space="0" w:color="auto"/>
        <w:bottom w:val="none" w:sz="0" w:space="0" w:color="auto"/>
        <w:right w:val="none" w:sz="0" w:space="0" w:color="auto"/>
      </w:divBdr>
    </w:div>
    <w:div w:id="1074469026">
      <w:bodyDiv w:val="1"/>
      <w:marLeft w:val="0"/>
      <w:marRight w:val="0"/>
      <w:marTop w:val="0"/>
      <w:marBottom w:val="0"/>
      <w:divBdr>
        <w:top w:val="none" w:sz="0" w:space="0" w:color="auto"/>
        <w:left w:val="none" w:sz="0" w:space="0" w:color="auto"/>
        <w:bottom w:val="none" w:sz="0" w:space="0" w:color="auto"/>
        <w:right w:val="none" w:sz="0" w:space="0" w:color="auto"/>
      </w:divBdr>
    </w:div>
    <w:div w:id="1125125258">
      <w:bodyDiv w:val="1"/>
      <w:marLeft w:val="0"/>
      <w:marRight w:val="0"/>
      <w:marTop w:val="0"/>
      <w:marBottom w:val="0"/>
      <w:divBdr>
        <w:top w:val="none" w:sz="0" w:space="0" w:color="auto"/>
        <w:left w:val="none" w:sz="0" w:space="0" w:color="auto"/>
        <w:bottom w:val="none" w:sz="0" w:space="0" w:color="auto"/>
        <w:right w:val="none" w:sz="0" w:space="0" w:color="auto"/>
      </w:divBdr>
    </w:div>
    <w:div w:id="1130053098">
      <w:bodyDiv w:val="1"/>
      <w:marLeft w:val="0"/>
      <w:marRight w:val="0"/>
      <w:marTop w:val="0"/>
      <w:marBottom w:val="0"/>
      <w:divBdr>
        <w:top w:val="none" w:sz="0" w:space="0" w:color="auto"/>
        <w:left w:val="none" w:sz="0" w:space="0" w:color="auto"/>
        <w:bottom w:val="none" w:sz="0" w:space="0" w:color="auto"/>
        <w:right w:val="none" w:sz="0" w:space="0" w:color="auto"/>
      </w:divBdr>
    </w:div>
    <w:div w:id="1166869417">
      <w:bodyDiv w:val="1"/>
      <w:marLeft w:val="0"/>
      <w:marRight w:val="0"/>
      <w:marTop w:val="0"/>
      <w:marBottom w:val="0"/>
      <w:divBdr>
        <w:top w:val="none" w:sz="0" w:space="0" w:color="auto"/>
        <w:left w:val="none" w:sz="0" w:space="0" w:color="auto"/>
        <w:bottom w:val="none" w:sz="0" w:space="0" w:color="auto"/>
        <w:right w:val="none" w:sz="0" w:space="0" w:color="auto"/>
      </w:divBdr>
    </w:div>
    <w:div w:id="1172140863">
      <w:bodyDiv w:val="1"/>
      <w:marLeft w:val="0"/>
      <w:marRight w:val="0"/>
      <w:marTop w:val="0"/>
      <w:marBottom w:val="0"/>
      <w:divBdr>
        <w:top w:val="none" w:sz="0" w:space="0" w:color="auto"/>
        <w:left w:val="none" w:sz="0" w:space="0" w:color="auto"/>
        <w:bottom w:val="none" w:sz="0" w:space="0" w:color="auto"/>
        <w:right w:val="none" w:sz="0" w:space="0" w:color="auto"/>
      </w:divBdr>
    </w:div>
    <w:div w:id="1179542122">
      <w:bodyDiv w:val="1"/>
      <w:marLeft w:val="0"/>
      <w:marRight w:val="0"/>
      <w:marTop w:val="0"/>
      <w:marBottom w:val="0"/>
      <w:divBdr>
        <w:top w:val="none" w:sz="0" w:space="0" w:color="auto"/>
        <w:left w:val="none" w:sz="0" w:space="0" w:color="auto"/>
        <w:bottom w:val="none" w:sz="0" w:space="0" w:color="auto"/>
        <w:right w:val="none" w:sz="0" w:space="0" w:color="auto"/>
      </w:divBdr>
    </w:div>
    <w:div w:id="1188175468">
      <w:bodyDiv w:val="1"/>
      <w:marLeft w:val="0"/>
      <w:marRight w:val="0"/>
      <w:marTop w:val="0"/>
      <w:marBottom w:val="0"/>
      <w:divBdr>
        <w:top w:val="none" w:sz="0" w:space="0" w:color="auto"/>
        <w:left w:val="none" w:sz="0" w:space="0" w:color="auto"/>
        <w:bottom w:val="none" w:sz="0" w:space="0" w:color="auto"/>
        <w:right w:val="none" w:sz="0" w:space="0" w:color="auto"/>
      </w:divBdr>
    </w:div>
    <w:div w:id="1226916848">
      <w:bodyDiv w:val="1"/>
      <w:marLeft w:val="0"/>
      <w:marRight w:val="0"/>
      <w:marTop w:val="0"/>
      <w:marBottom w:val="0"/>
      <w:divBdr>
        <w:top w:val="none" w:sz="0" w:space="0" w:color="auto"/>
        <w:left w:val="none" w:sz="0" w:space="0" w:color="auto"/>
        <w:bottom w:val="none" w:sz="0" w:space="0" w:color="auto"/>
        <w:right w:val="none" w:sz="0" w:space="0" w:color="auto"/>
      </w:divBdr>
    </w:div>
    <w:div w:id="1245337406">
      <w:bodyDiv w:val="1"/>
      <w:marLeft w:val="0"/>
      <w:marRight w:val="0"/>
      <w:marTop w:val="0"/>
      <w:marBottom w:val="0"/>
      <w:divBdr>
        <w:top w:val="none" w:sz="0" w:space="0" w:color="auto"/>
        <w:left w:val="none" w:sz="0" w:space="0" w:color="auto"/>
        <w:bottom w:val="none" w:sz="0" w:space="0" w:color="auto"/>
        <w:right w:val="none" w:sz="0" w:space="0" w:color="auto"/>
      </w:divBdr>
    </w:div>
    <w:div w:id="1256942502">
      <w:bodyDiv w:val="1"/>
      <w:marLeft w:val="0"/>
      <w:marRight w:val="0"/>
      <w:marTop w:val="0"/>
      <w:marBottom w:val="0"/>
      <w:divBdr>
        <w:top w:val="none" w:sz="0" w:space="0" w:color="auto"/>
        <w:left w:val="none" w:sz="0" w:space="0" w:color="auto"/>
        <w:bottom w:val="none" w:sz="0" w:space="0" w:color="auto"/>
        <w:right w:val="none" w:sz="0" w:space="0" w:color="auto"/>
      </w:divBdr>
    </w:div>
    <w:div w:id="1292321411">
      <w:bodyDiv w:val="1"/>
      <w:marLeft w:val="0"/>
      <w:marRight w:val="0"/>
      <w:marTop w:val="0"/>
      <w:marBottom w:val="0"/>
      <w:divBdr>
        <w:top w:val="none" w:sz="0" w:space="0" w:color="auto"/>
        <w:left w:val="none" w:sz="0" w:space="0" w:color="auto"/>
        <w:bottom w:val="none" w:sz="0" w:space="0" w:color="auto"/>
        <w:right w:val="none" w:sz="0" w:space="0" w:color="auto"/>
      </w:divBdr>
    </w:div>
    <w:div w:id="1315645558">
      <w:bodyDiv w:val="1"/>
      <w:marLeft w:val="0"/>
      <w:marRight w:val="0"/>
      <w:marTop w:val="0"/>
      <w:marBottom w:val="0"/>
      <w:divBdr>
        <w:top w:val="none" w:sz="0" w:space="0" w:color="auto"/>
        <w:left w:val="none" w:sz="0" w:space="0" w:color="auto"/>
        <w:bottom w:val="none" w:sz="0" w:space="0" w:color="auto"/>
        <w:right w:val="none" w:sz="0" w:space="0" w:color="auto"/>
      </w:divBdr>
      <w:divsChild>
        <w:div w:id="1651520194">
          <w:marLeft w:val="0"/>
          <w:marRight w:val="0"/>
          <w:marTop w:val="0"/>
          <w:marBottom w:val="0"/>
          <w:divBdr>
            <w:top w:val="none" w:sz="0" w:space="0" w:color="auto"/>
            <w:left w:val="none" w:sz="0" w:space="0" w:color="auto"/>
            <w:bottom w:val="none" w:sz="0" w:space="0" w:color="auto"/>
            <w:right w:val="none" w:sz="0" w:space="0" w:color="auto"/>
          </w:divBdr>
        </w:div>
      </w:divsChild>
    </w:div>
    <w:div w:id="1316954881">
      <w:bodyDiv w:val="1"/>
      <w:marLeft w:val="0"/>
      <w:marRight w:val="0"/>
      <w:marTop w:val="0"/>
      <w:marBottom w:val="0"/>
      <w:divBdr>
        <w:top w:val="none" w:sz="0" w:space="0" w:color="auto"/>
        <w:left w:val="none" w:sz="0" w:space="0" w:color="auto"/>
        <w:bottom w:val="none" w:sz="0" w:space="0" w:color="auto"/>
        <w:right w:val="none" w:sz="0" w:space="0" w:color="auto"/>
      </w:divBdr>
    </w:div>
    <w:div w:id="1325205699">
      <w:bodyDiv w:val="1"/>
      <w:marLeft w:val="0"/>
      <w:marRight w:val="0"/>
      <w:marTop w:val="0"/>
      <w:marBottom w:val="0"/>
      <w:divBdr>
        <w:top w:val="none" w:sz="0" w:space="0" w:color="auto"/>
        <w:left w:val="none" w:sz="0" w:space="0" w:color="auto"/>
        <w:bottom w:val="none" w:sz="0" w:space="0" w:color="auto"/>
        <w:right w:val="none" w:sz="0" w:space="0" w:color="auto"/>
      </w:divBdr>
    </w:div>
    <w:div w:id="1366103377">
      <w:bodyDiv w:val="1"/>
      <w:marLeft w:val="0"/>
      <w:marRight w:val="0"/>
      <w:marTop w:val="0"/>
      <w:marBottom w:val="0"/>
      <w:divBdr>
        <w:top w:val="none" w:sz="0" w:space="0" w:color="auto"/>
        <w:left w:val="none" w:sz="0" w:space="0" w:color="auto"/>
        <w:bottom w:val="none" w:sz="0" w:space="0" w:color="auto"/>
        <w:right w:val="none" w:sz="0" w:space="0" w:color="auto"/>
      </w:divBdr>
    </w:div>
    <w:div w:id="1428577302">
      <w:bodyDiv w:val="1"/>
      <w:marLeft w:val="0"/>
      <w:marRight w:val="0"/>
      <w:marTop w:val="0"/>
      <w:marBottom w:val="0"/>
      <w:divBdr>
        <w:top w:val="none" w:sz="0" w:space="0" w:color="auto"/>
        <w:left w:val="none" w:sz="0" w:space="0" w:color="auto"/>
        <w:bottom w:val="none" w:sz="0" w:space="0" w:color="auto"/>
        <w:right w:val="none" w:sz="0" w:space="0" w:color="auto"/>
      </w:divBdr>
    </w:div>
    <w:div w:id="1442802887">
      <w:bodyDiv w:val="1"/>
      <w:marLeft w:val="0"/>
      <w:marRight w:val="0"/>
      <w:marTop w:val="0"/>
      <w:marBottom w:val="0"/>
      <w:divBdr>
        <w:top w:val="none" w:sz="0" w:space="0" w:color="auto"/>
        <w:left w:val="none" w:sz="0" w:space="0" w:color="auto"/>
        <w:bottom w:val="none" w:sz="0" w:space="0" w:color="auto"/>
        <w:right w:val="none" w:sz="0" w:space="0" w:color="auto"/>
      </w:divBdr>
    </w:div>
    <w:div w:id="1443454109">
      <w:bodyDiv w:val="1"/>
      <w:marLeft w:val="0"/>
      <w:marRight w:val="0"/>
      <w:marTop w:val="0"/>
      <w:marBottom w:val="0"/>
      <w:divBdr>
        <w:top w:val="none" w:sz="0" w:space="0" w:color="auto"/>
        <w:left w:val="none" w:sz="0" w:space="0" w:color="auto"/>
        <w:bottom w:val="none" w:sz="0" w:space="0" w:color="auto"/>
        <w:right w:val="none" w:sz="0" w:space="0" w:color="auto"/>
      </w:divBdr>
    </w:div>
    <w:div w:id="1496720386">
      <w:bodyDiv w:val="1"/>
      <w:marLeft w:val="0"/>
      <w:marRight w:val="0"/>
      <w:marTop w:val="0"/>
      <w:marBottom w:val="0"/>
      <w:divBdr>
        <w:top w:val="none" w:sz="0" w:space="0" w:color="auto"/>
        <w:left w:val="none" w:sz="0" w:space="0" w:color="auto"/>
        <w:bottom w:val="none" w:sz="0" w:space="0" w:color="auto"/>
        <w:right w:val="none" w:sz="0" w:space="0" w:color="auto"/>
      </w:divBdr>
    </w:div>
    <w:div w:id="1521964569">
      <w:bodyDiv w:val="1"/>
      <w:marLeft w:val="0"/>
      <w:marRight w:val="0"/>
      <w:marTop w:val="0"/>
      <w:marBottom w:val="0"/>
      <w:divBdr>
        <w:top w:val="none" w:sz="0" w:space="0" w:color="auto"/>
        <w:left w:val="none" w:sz="0" w:space="0" w:color="auto"/>
        <w:bottom w:val="none" w:sz="0" w:space="0" w:color="auto"/>
        <w:right w:val="none" w:sz="0" w:space="0" w:color="auto"/>
      </w:divBdr>
    </w:div>
    <w:div w:id="1571842905">
      <w:bodyDiv w:val="1"/>
      <w:marLeft w:val="0"/>
      <w:marRight w:val="0"/>
      <w:marTop w:val="0"/>
      <w:marBottom w:val="0"/>
      <w:divBdr>
        <w:top w:val="none" w:sz="0" w:space="0" w:color="auto"/>
        <w:left w:val="none" w:sz="0" w:space="0" w:color="auto"/>
        <w:bottom w:val="none" w:sz="0" w:space="0" w:color="auto"/>
        <w:right w:val="none" w:sz="0" w:space="0" w:color="auto"/>
      </w:divBdr>
    </w:div>
    <w:div w:id="1647664705">
      <w:bodyDiv w:val="1"/>
      <w:marLeft w:val="0"/>
      <w:marRight w:val="0"/>
      <w:marTop w:val="0"/>
      <w:marBottom w:val="0"/>
      <w:divBdr>
        <w:top w:val="none" w:sz="0" w:space="0" w:color="auto"/>
        <w:left w:val="none" w:sz="0" w:space="0" w:color="auto"/>
        <w:bottom w:val="none" w:sz="0" w:space="0" w:color="auto"/>
        <w:right w:val="none" w:sz="0" w:space="0" w:color="auto"/>
      </w:divBdr>
    </w:div>
    <w:div w:id="1701739278">
      <w:bodyDiv w:val="1"/>
      <w:marLeft w:val="0"/>
      <w:marRight w:val="0"/>
      <w:marTop w:val="0"/>
      <w:marBottom w:val="0"/>
      <w:divBdr>
        <w:top w:val="none" w:sz="0" w:space="0" w:color="auto"/>
        <w:left w:val="none" w:sz="0" w:space="0" w:color="auto"/>
        <w:bottom w:val="none" w:sz="0" w:space="0" w:color="auto"/>
        <w:right w:val="none" w:sz="0" w:space="0" w:color="auto"/>
      </w:divBdr>
    </w:div>
    <w:div w:id="1758869122">
      <w:bodyDiv w:val="1"/>
      <w:marLeft w:val="0"/>
      <w:marRight w:val="0"/>
      <w:marTop w:val="0"/>
      <w:marBottom w:val="0"/>
      <w:divBdr>
        <w:top w:val="none" w:sz="0" w:space="0" w:color="auto"/>
        <w:left w:val="none" w:sz="0" w:space="0" w:color="auto"/>
        <w:bottom w:val="none" w:sz="0" w:space="0" w:color="auto"/>
        <w:right w:val="none" w:sz="0" w:space="0" w:color="auto"/>
      </w:divBdr>
    </w:div>
    <w:div w:id="1762143786">
      <w:bodyDiv w:val="1"/>
      <w:marLeft w:val="0"/>
      <w:marRight w:val="0"/>
      <w:marTop w:val="0"/>
      <w:marBottom w:val="0"/>
      <w:divBdr>
        <w:top w:val="none" w:sz="0" w:space="0" w:color="auto"/>
        <w:left w:val="none" w:sz="0" w:space="0" w:color="auto"/>
        <w:bottom w:val="none" w:sz="0" w:space="0" w:color="auto"/>
        <w:right w:val="none" w:sz="0" w:space="0" w:color="auto"/>
      </w:divBdr>
    </w:div>
    <w:div w:id="1764373244">
      <w:bodyDiv w:val="1"/>
      <w:marLeft w:val="0"/>
      <w:marRight w:val="0"/>
      <w:marTop w:val="0"/>
      <w:marBottom w:val="0"/>
      <w:divBdr>
        <w:top w:val="none" w:sz="0" w:space="0" w:color="auto"/>
        <w:left w:val="none" w:sz="0" w:space="0" w:color="auto"/>
        <w:bottom w:val="none" w:sz="0" w:space="0" w:color="auto"/>
        <w:right w:val="none" w:sz="0" w:space="0" w:color="auto"/>
      </w:divBdr>
      <w:divsChild>
        <w:div w:id="693188001">
          <w:marLeft w:val="0"/>
          <w:marRight w:val="0"/>
          <w:marTop w:val="0"/>
          <w:marBottom w:val="0"/>
          <w:divBdr>
            <w:top w:val="none" w:sz="0" w:space="0" w:color="auto"/>
            <w:left w:val="none" w:sz="0" w:space="0" w:color="auto"/>
            <w:bottom w:val="none" w:sz="0" w:space="0" w:color="auto"/>
            <w:right w:val="none" w:sz="0" w:space="0" w:color="auto"/>
          </w:divBdr>
        </w:div>
        <w:div w:id="1566254467">
          <w:marLeft w:val="600"/>
          <w:marRight w:val="0"/>
          <w:marTop w:val="0"/>
          <w:marBottom w:val="300"/>
          <w:divBdr>
            <w:top w:val="none" w:sz="0" w:space="0" w:color="auto"/>
            <w:left w:val="none" w:sz="0" w:space="0" w:color="auto"/>
            <w:bottom w:val="none" w:sz="0" w:space="0" w:color="auto"/>
            <w:right w:val="none" w:sz="0" w:space="0" w:color="auto"/>
          </w:divBdr>
          <w:divsChild>
            <w:div w:id="621837613">
              <w:marLeft w:val="-120"/>
              <w:marRight w:val="-120"/>
              <w:marTop w:val="0"/>
              <w:marBottom w:val="0"/>
              <w:divBdr>
                <w:top w:val="none" w:sz="0" w:space="0" w:color="auto"/>
                <w:left w:val="none" w:sz="0" w:space="0" w:color="auto"/>
                <w:bottom w:val="none" w:sz="0" w:space="0" w:color="auto"/>
                <w:right w:val="none" w:sz="0" w:space="0" w:color="auto"/>
              </w:divBdr>
            </w:div>
            <w:div w:id="187591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904078">
      <w:bodyDiv w:val="1"/>
      <w:marLeft w:val="0"/>
      <w:marRight w:val="0"/>
      <w:marTop w:val="0"/>
      <w:marBottom w:val="0"/>
      <w:divBdr>
        <w:top w:val="none" w:sz="0" w:space="0" w:color="auto"/>
        <w:left w:val="none" w:sz="0" w:space="0" w:color="auto"/>
        <w:bottom w:val="none" w:sz="0" w:space="0" w:color="auto"/>
        <w:right w:val="none" w:sz="0" w:space="0" w:color="auto"/>
      </w:divBdr>
    </w:div>
    <w:div w:id="1880236484">
      <w:bodyDiv w:val="1"/>
      <w:marLeft w:val="0"/>
      <w:marRight w:val="0"/>
      <w:marTop w:val="0"/>
      <w:marBottom w:val="0"/>
      <w:divBdr>
        <w:top w:val="none" w:sz="0" w:space="0" w:color="auto"/>
        <w:left w:val="none" w:sz="0" w:space="0" w:color="auto"/>
        <w:bottom w:val="none" w:sz="0" w:space="0" w:color="auto"/>
        <w:right w:val="none" w:sz="0" w:space="0" w:color="auto"/>
      </w:divBdr>
    </w:div>
    <w:div w:id="1889149038">
      <w:bodyDiv w:val="1"/>
      <w:marLeft w:val="0"/>
      <w:marRight w:val="0"/>
      <w:marTop w:val="0"/>
      <w:marBottom w:val="0"/>
      <w:divBdr>
        <w:top w:val="none" w:sz="0" w:space="0" w:color="auto"/>
        <w:left w:val="none" w:sz="0" w:space="0" w:color="auto"/>
        <w:bottom w:val="none" w:sz="0" w:space="0" w:color="auto"/>
        <w:right w:val="none" w:sz="0" w:space="0" w:color="auto"/>
      </w:divBdr>
    </w:div>
    <w:div w:id="1908951610">
      <w:bodyDiv w:val="1"/>
      <w:marLeft w:val="0"/>
      <w:marRight w:val="0"/>
      <w:marTop w:val="0"/>
      <w:marBottom w:val="0"/>
      <w:divBdr>
        <w:top w:val="none" w:sz="0" w:space="0" w:color="auto"/>
        <w:left w:val="none" w:sz="0" w:space="0" w:color="auto"/>
        <w:bottom w:val="none" w:sz="0" w:space="0" w:color="auto"/>
        <w:right w:val="none" w:sz="0" w:space="0" w:color="auto"/>
      </w:divBdr>
    </w:div>
    <w:div w:id="1910075704">
      <w:bodyDiv w:val="1"/>
      <w:marLeft w:val="0"/>
      <w:marRight w:val="0"/>
      <w:marTop w:val="0"/>
      <w:marBottom w:val="0"/>
      <w:divBdr>
        <w:top w:val="none" w:sz="0" w:space="0" w:color="auto"/>
        <w:left w:val="none" w:sz="0" w:space="0" w:color="auto"/>
        <w:bottom w:val="none" w:sz="0" w:space="0" w:color="auto"/>
        <w:right w:val="none" w:sz="0" w:space="0" w:color="auto"/>
      </w:divBdr>
    </w:div>
    <w:div w:id="1912232638">
      <w:bodyDiv w:val="1"/>
      <w:marLeft w:val="0"/>
      <w:marRight w:val="0"/>
      <w:marTop w:val="0"/>
      <w:marBottom w:val="0"/>
      <w:divBdr>
        <w:top w:val="none" w:sz="0" w:space="0" w:color="auto"/>
        <w:left w:val="none" w:sz="0" w:space="0" w:color="auto"/>
        <w:bottom w:val="none" w:sz="0" w:space="0" w:color="auto"/>
        <w:right w:val="none" w:sz="0" w:space="0" w:color="auto"/>
      </w:divBdr>
    </w:div>
    <w:div w:id="1939946080">
      <w:bodyDiv w:val="1"/>
      <w:marLeft w:val="0"/>
      <w:marRight w:val="0"/>
      <w:marTop w:val="0"/>
      <w:marBottom w:val="0"/>
      <w:divBdr>
        <w:top w:val="none" w:sz="0" w:space="0" w:color="auto"/>
        <w:left w:val="none" w:sz="0" w:space="0" w:color="auto"/>
        <w:bottom w:val="none" w:sz="0" w:space="0" w:color="auto"/>
        <w:right w:val="none" w:sz="0" w:space="0" w:color="auto"/>
      </w:divBdr>
      <w:divsChild>
        <w:div w:id="1434280925">
          <w:marLeft w:val="600"/>
          <w:marRight w:val="0"/>
          <w:marTop w:val="0"/>
          <w:marBottom w:val="300"/>
          <w:divBdr>
            <w:top w:val="none" w:sz="0" w:space="0" w:color="auto"/>
            <w:left w:val="none" w:sz="0" w:space="0" w:color="auto"/>
            <w:bottom w:val="none" w:sz="0" w:space="0" w:color="auto"/>
            <w:right w:val="none" w:sz="0" w:space="0" w:color="auto"/>
          </w:divBdr>
          <w:divsChild>
            <w:div w:id="49892453">
              <w:marLeft w:val="0"/>
              <w:marRight w:val="0"/>
              <w:marTop w:val="0"/>
              <w:marBottom w:val="0"/>
              <w:divBdr>
                <w:top w:val="none" w:sz="0" w:space="0" w:color="auto"/>
                <w:left w:val="none" w:sz="0" w:space="0" w:color="auto"/>
                <w:bottom w:val="none" w:sz="0" w:space="0" w:color="auto"/>
                <w:right w:val="none" w:sz="0" w:space="0" w:color="auto"/>
              </w:divBdr>
            </w:div>
            <w:div w:id="1673289753">
              <w:marLeft w:val="-120"/>
              <w:marRight w:val="-120"/>
              <w:marTop w:val="0"/>
              <w:marBottom w:val="0"/>
              <w:divBdr>
                <w:top w:val="none" w:sz="0" w:space="0" w:color="auto"/>
                <w:left w:val="none" w:sz="0" w:space="0" w:color="auto"/>
                <w:bottom w:val="none" w:sz="0" w:space="0" w:color="auto"/>
                <w:right w:val="none" w:sz="0" w:space="0" w:color="auto"/>
              </w:divBdr>
            </w:div>
          </w:divsChild>
        </w:div>
        <w:div w:id="1330985564">
          <w:marLeft w:val="0"/>
          <w:marRight w:val="0"/>
          <w:marTop w:val="0"/>
          <w:marBottom w:val="0"/>
          <w:divBdr>
            <w:top w:val="none" w:sz="0" w:space="0" w:color="auto"/>
            <w:left w:val="none" w:sz="0" w:space="0" w:color="auto"/>
            <w:bottom w:val="none" w:sz="0" w:space="0" w:color="auto"/>
            <w:right w:val="none" w:sz="0" w:space="0" w:color="auto"/>
          </w:divBdr>
        </w:div>
      </w:divsChild>
    </w:div>
    <w:div w:id="2006585957">
      <w:bodyDiv w:val="1"/>
      <w:marLeft w:val="0"/>
      <w:marRight w:val="0"/>
      <w:marTop w:val="0"/>
      <w:marBottom w:val="0"/>
      <w:divBdr>
        <w:top w:val="none" w:sz="0" w:space="0" w:color="auto"/>
        <w:left w:val="none" w:sz="0" w:space="0" w:color="auto"/>
        <w:bottom w:val="none" w:sz="0" w:space="0" w:color="auto"/>
        <w:right w:val="none" w:sz="0" w:space="0" w:color="auto"/>
      </w:divBdr>
    </w:div>
    <w:div w:id="2009555760">
      <w:bodyDiv w:val="1"/>
      <w:marLeft w:val="0"/>
      <w:marRight w:val="0"/>
      <w:marTop w:val="0"/>
      <w:marBottom w:val="0"/>
      <w:divBdr>
        <w:top w:val="none" w:sz="0" w:space="0" w:color="auto"/>
        <w:left w:val="none" w:sz="0" w:space="0" w:color="auto"/>
        <w:bottom w:val="none" w:sz="0" w:space="0" w:color="auto"/>
        <w:right w:val="none" w:sz="0" w:space="0" w:color="auto"/>
      </w:divBdr>
    </w:div>
    <w:div w:id="2012097069">
      <w:bodyDiv w:val="1"/>
      <w:marLeft w:val="0"/>
      <w:marRight w:val="0"/>
      <w:marTop w:val="0"/>
      <w:marBottom w:val="0"/>
      <w:divBdr>
        <w:top w:val="none" w:sz="0" w:space="0" w:color="auto"/>
        <w:left w:val="none" w:sz="0" w:space="0" w:color="auto"/>
        <w:bottom w:val="none" w:sz="0" w:space="0" w:color="auto"/>
        <w:right w:val="none" w:sz="0" w:space="0" w:color="auto"/>
      </w:divBdr>
      <w:divsChild>
        <w:div w:id="1760448807">
          <w:marLeft w:val="0"/>
          <w:marRight w:val="0"/>
          <w:marTop w:val="0"/>
          <w:marBottom w:val="0"/>
          <w:divBdr>
            <w:top w:val="none" w:sz="0" w:space="0" w:color="auto"/>
            <w:left w:val="none" w:sz="0" w:space="0" w:color="auto"/>
            <w:bottom w:val="none" w:sz="0" w:space="0" w:color="auto"/>
            <w:right w:val="none" w:sz="0" w:space="0" w:color="auto"/>
          </w:divBdr>
        </w:div>
      </w:divsChild>
    </w:div>
    <w:div w:id="2038659141">
      <w:bodyDiv w:val="1"/>
      <w:marLeft w:val="0"/>
      <w:marRight w:val="0"/>
      <w:marTop w:val="0"/>
      <w:marBottom w:val="0"/>
      <w:divBdr>
        <w:top w:val="none" w:sz="0" w:space="0" w:color="auto"/>
        <w:left w:val="none" w:sz="0" w:space="0" w:color="auto"/>
        <w:bottom w:val="none" w:sz="0" w:space="0" w:color="auto"/>
        <w:right w:val="none" w:sz="0" w:space="0" w:color="auto"/>
      </w:divBdr>
    </w:div>
    <w:div w:id="2049986979">
      <w:bodyDiv w:val="1"/>
      <w:marLeft w:val="0"/>
      <w:marRight w:val="0"/>
      <w:marTop w:val="0"/>
      <w:marBottom w:val="0"/>
      <w:divBdr>
        <w:top w:val="none" w:sz="0" w:space="0" w:color="auto"/>
        <w:left w:val="none" w:sz="0" w:space="0" w:color="auto"/>
        <w:bottom w:val="none" w:sz="0" w:space="0" w:color="auto"/>
        <w:right w:val="none" w:sz="0" w:space="0" w:color="auto"/>
      </w:divBdr>
      <w:divsChild>
        <w:div w:id="212163244">
          <w:marLeft w:val="0"/>
          <w:marRight w:val="0"/>
          <w:marTop w:val="0"/>
          <w:marBottom w:val="0"/>
          <w:divBdr>
            <w:top w:val="none" w:sz="0" w:space="0" w:color="auto"/>
            <w:left w:val="none" w:sz="0" w:space="0" w:color="auto"/>
            <w:bottom w:val="none" w:sz="0" w:space="0" w:color="auto"/>
            <w:right w:val="none" w:sz="0" w:space="0" w:color="auto"/>
          </w:divBdr>
          <w:divsChild>
            <w:div w:id="578322398">
              <w:marLeft w:val="0"/>
              <w:marRight w:val="0"/>
              <w:marTop w:val="0"/>
              <w:marBottom w:val="0"/>
              <w:divBdr>
                <w:top w:val="none" w:sz="0" w:space="0" w:color="auto"/>
                <w:left w:val="none" w:sz="0" w:space="0" w:color="auto"/>
                <w:bottom w:val="none" w:sz="0" w:space="0" w:color="auto"/>
                <w:right w:val="none" w:sz="0" w:space="0" w:color="auto"/>
              </w:divBdr>
              <w:divsChild>
                <w:div w:id="45304255">
                  <w:marLeft w:val="0"/>
                  <w:marRight w:val="0"/>
                  <w:marTop w:val="0"/>
                  <w:marBottom w:val="0"/>
                  <w:divBdr>
                    <w:top w:val="single" w:sz="2" w:space="0" w:color="879596"/>
                    <w:left w:val="single" w:sz="2" w:space="0" w:color="879596"/>
                    <w:bottom w:val="single" w:sz="2" w:space="0" w:color="879596"/>
                    <w:right w:val="single" w:sz="6" w:space="12" w:color="879596"/>
                  </w:divBdr>
                </w:div>
                <w:div w:id="1372143948">
                  <w:marLeft w:val="0"/>
                  <w:marRight w:val="0"/>
                  <w:marTop w:val="0"/>
                  <w:marBottom w:val="0"/>
                  <w:divBdr>
                    <w:top w:val="single" w:sz="2" w:space="0" w:color="879596"/>
                    <w:left w:val="single" w:sz="2" w:space="0" w:color="879596"/>
                    <w:bottom w:val="single" w:sz="2" w:space="0" w:color="879596"/>
                    <w:right w:val="single" w:sz="6" w:space="0" w:color="879596"/>
                  </w:divBdr>
                </w:div>
                <w:div w:id="719985874">
                  <w:marLeft w:val="0"/>
                  <w:marRight w:val="0"/>
                  <w:marTop w:val="0"/>
                  <w:marBottom w:val="0"/>
                  <w:divBdr>
                    <w:top w:val="single" w:sz="2" w:space="0" w:color="879596"/>
                    <w:left w:val="single" w:sz="2" w:space="0" w:color="879596"/>
                    <w:bottom w:val="single" w:sz="2" w:space="0" w:color="879596"/>
                    <w:right w:val="single" w:sz="2" w:space="0" w:color="879596"/>
                  </w:divBdr>
                </w:div>
              </w:divsChild>
            </w:div>
          </w:divsChild>
        </w:div>
        <w:div w:id="1637375376">
          <w:marLeft w:val="0"/>
          <w:marRight w:val="0"/>
          <w:marTop w:val="0"/>
          <w:marBottom w:val="240"/>
          <w:divBdr>
            <w:top w:val="none" w:sz="0" w:space="0" w:color="auto"/>
            <w:left w:val="none" w:sz="0" w:space="0" w:color="auto"/>
            <w:bottom w:val="none" w:sz="0" w:space="0" w:color="auto"/>
            <w:right w:val="none" w:sz="0" w:space="0" w:color="auto"/>
          </w:divBdr>
        </w:div>
      </w:divsChild>
    </w:div>
    <w:div w:id="2068869283">
      <w:bodyDiv w:val="1"/>
      <w:marLeft w:val="0"/>
      <w:marRight w:val="0"/>
      <w:marTop w:val="0"/>
      <w:marBottom w:val="0"/>
      <w:divBdr>
        <w:top w:val="none" w:sz="0" w:space="0" w:color="auto"/>
        <w:left w:val="none" w:sz="0" w:space="0" w:color="auto"/>
        <w:bottom w:val="none" w:sz="0" w:space="0" w:color="auto"/>
        <w:right w:val="none" w:sz="0" w:space="0" w:color="auto"/>
      </w:divBdr>
    </w:div>
    <w:div w:id="2093693867">
      <w:bodyDiv w:val="1"/>
      <w:marLeft w:val="0"/>
      <w:marRight w:val="0"/>
      <w:marTop w:val="0"/>
      <w:marBottom w:val="0"/>
      <w:divBdr>
        <w:top w:val="none" w:sz="0" w:space="0" w:color="auto"/>
        <w:left w:val="none" w:sz="0" w:space="0" w:color="auto"/>
        <w:bottom w:val="none" w:sz="0" w:space="0" w:color="auto"/>
        <w:right w:val="none" w:sz="0" w:space="0" w:color="auto"/>
      </w:divBdr>
    </w:div>
    <w:div w:id="2101682188">
      <w:bodyDiv w:val="1"/>
      <w:marLeft w:val="0"/>
      <w:marRight w:val="0"/>
      <w:marTop w:val="0"/>
      <w:marBottom w:val="0"/>
      <w:divBdr>
        <w:top w:val="none" w:sz="0" w:space="0" w:color="auto"/>
        <w:left w:val="none" w:sz="0" w:space="0" w:color="auto"/>
        <w:bottom w:val="none" w:sz="0" w:space="0" w:color="auto"/>
        <w:right w:val="none" w:sz="0" w:space="0" w:color="auto"/>
      </w:divBdr>
    </w:div>
    <w:div w:id="2121559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6" Type="http://schemas.openxmlformats.org/officeDocument/2006/relationships/hyperlink" Target="https://docs.aws.amazon.com/lex/latest/dg/howitworks-builtins.html" TargetMode="External"/><Relationship Id="rId11" Type="http://schemas.openxmlformats.org/officeDocument/2006/relationships/image" Target="media/image4.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header" Target="header1.xml"/><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cs.aws.amazon.com/lex/latest/dg/what-is.html"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aws.amazon.com/lex/latest/dg/howitworks-builtins.html"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signin.aws.amazon.com/" TargetMode="External"/><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7.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84.png"/></Relationships>
</file>

<file path=word/_rels/header3.xml.rels><?xml version="1.0" encoding="UTF-8" standalone="yes"?>
<Relationships xmlns="http://schemas.openxmlformats.org/package/2006/relationships"><Relationship Id="rId1" Type="http://schemas.openxmlformats.org/officeDocument/2006/relationships/image" Target="media/image84.png"/></Relationships>
</file>

<file path=word/theme/theme1.xml><?xml version="1.0" encoding="utf-8"?>
<a:theme xmlns:a="http://schemas.openxmlformats.org/drawingml/2006/main" name="Office Theme">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7707C0-831F-4D67-AF71-65B9FED92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5</Pages>
  <Words>3196</Words>
  <Characters>1822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iNeuron</Company>
  <LinksUpToDate>false</LinksUpToDate>
  <CharactersWithSpaces>2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azon Lex</dc:title>
  <dc:subject/>
  <dc:creator>iNeuron</dc:creator>
  <cp:keywords/>
  <dc:description/>
  <cp:lastModifiedBy>virat Sagar</cp:lastModifiedBy>
  <cp:revision>2</cp:revision>
  <dcterms:created xsi:type="dcterms:W3CDTF">2020-05-30T16:07:00Z</dcterms:created>
  <dcterms:modified xsi:type="dcterms:W3CDTF">2020-05-30T16:07:00Z</dcterms:modified>
</cp:coreProperties>
</file>